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8F6A2" w14:textId="39CEE55B" w:rsidR="00CF04FC" w:rsidRPr="00131B24" w:rsidRDefault="00CF04FC">
      <w:pPr>
        <w:rPr>
          <w:lang w:val="fr-CA"/>
        </w:rPr>
      </w:pPr>
    </w:p>
    <w:p w14:paraId="0B37F154" w14:textId="46C02249" w:rsidR="00E05EA3" w:rsidRPr="00131B24" w:rsidRDefault="00E05EA3">
      <w:pPr>
        <w:rPr>
          <w:lang w:val="fr-CA"/>
        </w:rPr>
      </w:pPr>
    </w:p>
    <w:p w14:paraId="48032C67" w14:textId="01C6AC90" w:rsidR="00EB7D0F" w:rsidRPr="00131B24" w:rsidRDefault="000A574C" w:rsidP="00E05EA3">
      <w:pPr>
        <w:pStyle w:val="Heading1"/>
        <w:rPr>
          <w:lang w:val="fr-CA"/>
        </w:rPr>
      </w:pPr>
      <w:r w:rsidRPr="00131B24">
        <w:rPr>
          <w:noProof/>
          <w:lang w:val="fr-CA" w:bidi="fr-CA"/>
        </w:rPr>
        <mc:AlternateContent>
          <mc:Choice Requires="wpg">
            <w:drawing>
              <wp:inline distT="0" distB="0" distL="0" distR="0" wp14:anchorId="3DD6CAAF" wp14:editId="5BB89A0F">
                <wp:extent cx="8698611" cy="6261315"/>
                <wp:effectExtent l="0" t="19050" r="26670" b="82550"/>
                <wp:docPr id="181" name="Groupe 1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98611" cy="6261315"/>
                          <a:chOff x="0" y="0"/>
                          <a:chExt cx="8698611" cy="6261315"/>
                        </a:xfrm>
                      </wpg:grpSpPr>
                      <wps:wsp>
                        <wps:cNvPr id="29" name="Forme libre : Forme 29">
                          <a:extLst>
                            <a:ext uri="{FF2B5EF4-FFF2-40B4-BE49-F238E27FC236}">
                              <a16:creationId xmlns:a16="http://schemas.microsoft.com/office/drawing/2014/main" id="{EE40EE2E-D607-4A44-9F64-D7AB19939AF8}"/>
                            </a:ext>
                          </a:extLst>
                        </wps:cNvPr>
                        <wps:cNvSpPr/>
                        <wps:spPr>
                          <a:xfrm>
                            <a:off x="6076950" y="476250"/>
                            <a:ext cx="378349" cy="768433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tx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3" name="Forme libre : Forme 23">
                          <a:extLst>
                            <a:ext uri="{FF2B5EF4-FFF2-40B4-BE49-F238E27FC236}">
                              <a16:creationId xmlns:a16="http://schemas.microsoft.com/office/drawing/2014/main" id="{30584068-8B3B-4D39-97CA-BE7066284D3A}"/>
                            </a:ext>
                          </a:extLst>
                        </wps:cNvPr>
                        <wps:cNvSpPr/>
                        <wps:spPr>
                          <a:xfrm>
                            <a:off x="4238625" y="209550"/>
                            <a:ext cx="256540" cy="52133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4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" name="Forme libre : Forme 24">
                          <a:extLst>
                            <a:ext uri="{FF2B5EF4-FFF2-40B4-BE49-F238E27FC236}">
                              <a16:creationId xmlns:a16="http://schemas.microsoft.com/office/drawing/2014/main" id="{4605886C-1CC9-4CDB-9564-101CEE9B9693}"/>
                            </a:ext>
                          </a:extLst>
                        </wps:cNvPr>
                        <wps:cNvSpPr/>
                        <wps:spPr>
                          <a:xfrm>
                            <a:off x="4286250" y="161925"/>
                            <a:ext cx="557991" cy="721023"/>
                          </a:xfrm>
                          <a:custGeom>
                            <a:avLst/>
                            <a:gdLst>
                              <a:gd name="connsiteX0" fmla="*/ 0 w 561975"/>
                              <a:gd name="connsiteY0" fmla="*/ 321468 h 726281"/>
                              <a:gd name="connsiteX1" fmla="*/ 319087 w 561975"/>
                              <a:gd name="connsiteY1" fmla="*/ 0 h 726281"/>
                              <a:gd name="connsiteX2" fmla="*/ 552450 w 561975"/>
                              <a:gd name="connsiteY2" fmla="*/ 209550 h 726281"/>
                              <a:gd name="connsiteX3" fmla="*/ 561975 w 561975"/>
                              <a:gd name="connsiteY3" fmla="*/ 726281 h 726281"/>
                              <a:gd name="connsiteX4" fmla="*/ 73818 w 561975"/>
                              <a:gd name="connsiteY4" fmla="*/ 726281 h 726281"/>
                              <a:gd name="connsiteX5" fmla="*/ 0 w 561975"/>
                              <a:gd name="connsiteY5" fmla="*/ 321468 h 7262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561975" h="726281">
                                <a:moveTo>
                                  <a:pt x="0" y="321468"/>
                                </a:moveTo>
                                <a:lnTo>
                                  <a:pt x="319087" y="0"/>
                                </a:lnTo>
                                <a:lnTo>
                                  <a:pt x="552450" y="209550"/>
                                </a:lnTo>
                                <a:lnTo>
                                  <a:pt x="561975" y="726281"/>
                                </a:lnTo>
                                <a:lnTo>
                                  <a:pt x="73818" y="726281"/>
                                </a:lnTo>
                                <a:lnTo>
                                  <a:pt x="0" y="3214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69" name="Groupe 169"/>
                        <wpg:cNvGrpSpPr>
                          <a:grpSpLocks noChangeAspect="1"/>
                        </wpg:cNvGrpSpPr>
                        <wpg:grpSpPr>
                          <a:xfrm rot="194603">
                            <a:off x="5438775" y="590550"/>
                            <a:ext cx="1773936" cy="5629992"/>
                            <a:chOff x="0" y="0"/>
                            <a:chExt cx="2159635" cy="6849848"/>
                          </a:xfrm>
                        </wpg:grpSpPr>
                        <wpg:grpSp>
                          <wpg:cNvPr id="82" name="Groupe 82"/>
                          <wpg:cNvGrpSpPr/>
                          <wpg:grpSpPr>
                            <a:xfrm>
                              <a:off x="0" y="0"/>
                              <a:ext cx="2159635" cy="6849848"/>
                              <a:chOff x="0" y="0"/>
                              <a:chExt cx="2159635" cy="6849848"/>
                            </a:xfrm>
                          </wpg:grpSpPr>
                          <pic:pic xmlns:pic="http://schemas.openxmlformats.org/drawingml/2006/picture">
                            <pic:nvPicPr>
                              <pic:cNvPr id="83" name="Image 83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0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7"/>
                                  <a:gd name="connsiteX1" fmla="*/ 2159999 w 2159999"/>
                                  <a:gd name="connsiteY1" fmla="*/ 1079999 h 6848737"/>
                                  <a:gd name="connsiteX2" fmla="*/ 2159999 w 2159999"/>
                                  <a:gd name="connsiteY2" fmla="*/ 6848737 h 6848737"/>
                                  <a:gd name="connsiteX3" fmla="*/ 0 w 2159999"/>
                                  <a:gd name="connsiteY3" fmla="*/ 6848737 h 6848737"/>
                                  <a:gd name="connsiteX4" fmla="*/ 0 w 2159999"/>
                                  <a:gd name="connsiteY4" fmla="*/ 1080000 h 68487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7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7"/>
                                    </a:lnTo>
                                    <a:lnTo>
                                      <a:pt x="0" y="6848737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84" name="Flèche : Pentagone 8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5" name="Rectangle 85"/>
                            <wps:cNvSpPr/>
                            <wps:spPr>
                              <a:xfrm>
                                <a:off x="0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6" name="Rectangle 86"/>
                            <wps:cNvSpPr/>
                            <wps:spPr>
                              <a:xfrm>
                                <a:off x="3156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7" name="Rectangle 87"/>
                            <wps:cNvSpPr/>
                            <wps:spPr>
                              <a:xfrm>
                                <a:off x="6204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8" name="Rectangle 88"/>
                            <wps:cNvSpPr/>
                            <wps:spPr>
                              <a:xfrm>
                                <a:off x="9252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9" name="Rectangle 89"/>
                            <wps:cNvSpPr/>
                            <wps:spPr>
                              <a:xfrm>
                                <a:off x="12300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0" name="Rectangle 90"/>
                            <wps:cNvSpPr/>
                            <wps:spPr>
                              <a:xfrm>
                                <a:off x="15457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1" name="Rectangle 91"/>
                            <wps:cNvSpPr/>
                            <wps:spPr>
                              <a:xfrm>
                                <a:off x="15457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2" name="Rectangle 92"/>
                            <wps:cNvSpPr/>
                            <wps:spPr>
                              <a:xfrm>
                                <a:off x="9252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3" name="Rectangle 93"/>
                            <wps:cNvSpPr/>
                            <wps:spPr>
                              <a:xfrm>
                                <a:off x="3156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5" name="Rectangle 95"/>
                            <wps:cNvSpPr/>
                            <wps:spPr>
                              <a:xfrm>
                                <a:off x="0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6" name="Rectangle 96"/>
                            <wps:cNvSpPr/>
                            <wps:spPr>
                              <a:xfrm>
                                <a:off x="6204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7" name="Rectangle 97"/>
                            <wps:cNvSpPr/>
                            <wps:spPr>
                              <a:xfrm>
                                <a:off x="12300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8" name="Rectangle 98"/>
                            <wps:cNvSpPr/>
                            <wps:spPr>
                              <a:xfrm>
                                <a:off x="18505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9" name="Rectangle 99"/>
                            <wps:cNvSpPr/>
                            <wps:spPr>
                              <a:xfrm>
                                <a:off x="18505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00" name="Connecteur droit 100"/>
                            <wps:cNvCnPr>
                              <a:cxnSpLocks/>
                            </wps:cNvCnPr>
                            <wps:spPr>
                              <a:xfrm>
                                <a:off x="10776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1" name="Connecteur droit 101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2" name="Ovale 102"/>
                            <wps:cNvSpPr/>
                            <wps:spPr>
                              <a:xfrm>
                                <a:off x="979714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68" name="Espace réservé à l’image 51" descr="Femme sur un lit lisant un livre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1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0114" y="4169228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7" name="Espace réservé au texte 4" descr="Espace réservé au message"/>
                          <wps:cNvSpPr>
                            <a:spLocks noGrp="1"/>
                          </wps:cNvSpPr>
                          <wps:spPr>
                            <a:xfrm>
                              <a:off x="176889" y="2353473"/>
                              <a:ext cx="1668704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3EE24EF1" w14:textId="77777777" w:rsidR="000A574C" w:rsidRPr="00131B24" w:rsidRDefault="00A60E4E" w:rsidP="000A574C">
                                <w:pPr>
                                  <w:pStyle w:val="Exemple"/>
                                  <w:rPr>
                                    <w:sz w:val="24"/>
                                    <w:szCs w:val="24"/>
                                    <w:lang w:val="fr-CA"/>
                                  </w:rPr>
                                </w:pPr>
                                <w:sdt>
                                  <w:sdtPr>
                                    <w:rPr>
                                      <w:lang w:val="fr-CA"/>
                                    </w:rPr>
                                    <w:id w:val="-152220588"/>
                                    <w:placeholder>
                                      <w:docPart w:val="2E26A7D7385B49A88652C1F90452AA07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131B24">
                                      <w:rPr>
                                        <w:lang w:val="fr-CA" w:bidi="fr-CA"/>
                                      </w:rPr>
                                      <w:t>La vie nous offre des livres, nous tournons les pages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58" name="Groupe 58"/>
                        <wpg:cNvGrpSpPr>
                          <a:grpSpLocks noChangeAspect="1"/>
                        </wpg:cNvGrpSpPr>
                        <wpg:grpSpPr>
                          <a:xfrm>
                            <a:off x="3762375" y="180975"/>
                            <a:ext cx="1737360" cy="5489575"/>
                            <a:chOff x="0" y="0"/>
                            <a:chExt cx="2168101" cy="6848475"/>
                          </a:xfrm>
                        </wpg:grpSpPr>
                        <wpg:grpSp>
                          <wpg:cNvPr id="45" name="Groupe 45"/>
                          <wpg:cNvGrpSpPr/>
                          <wpg:grpSpPr>
                            <a:xfrm>
                              <a:off x="0" y="0"/>
                              <a:ext cx="2168101" cy="6848475"/>
                              <a:chOff x="0" y="0"/>
                              <a:chExt cx="216810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47" name="Image 47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8466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8"/>
                                  <a:gd name="connsiteX1" fmla="*/ 2159999 w 2159999"/>
                                  <a:gd name="connsiteY1" fmla="*/ 1079999 h 6848738"/>
                                  <a:gd name="connsiteX2" fmla="*/ 2159999 w 2159999"/>
                                  <a:gd name="connsiteY2" fmla="*/ 6848738 h 6848738"/>
                                  <a:gd name="connsiteX3" fmla="*/ 0 w 2159999"/>
                                  <a:gd name="connsiteY3" fmla="*/ 6848738 h 6848738"/>
                                  <a:gd name="connsiteX4" fmla="*/ 0 w 2159999"/>
                                  <a:gd name="connsiteY4" fmla="*/ 1080000 h 684873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8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8"/>
                                    </a:lnTo>
                                    <a:lnTo>
                                      <a:pt x="0" y="6848738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48" name="Flèche : Pentagone 4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099099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49" name="Rectangle 4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697133"/>
                                <a:ext cx="2160000" cy="14709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3" name="Connecteur droit 53"/>
                            <wps:cNvCnPr>
                              <a:cxnSpLocks/>
                            </wps:cNvCnPr>
                            <wps:spPr>
                              <a:xfrm>
                                <a:off x="1083733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4" name="Connecteur droit 54"/>
                            <wps:cNvCnPr>
                              <a:cxnSpLocks/>
                            </wps:cNvCnPr>
                            <wps:spPr>
                              <a:xfrm flipH="1">
                                <a:off x="8466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5" name="Ovale 55"/>
                            <wps:cNvSpPr/>
                            <wps:spPr>
                              <a:xfrm>
                                <a:off x="982133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7" name="Espace réservé à l’image 45" descr="Femme feuilletant un livre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3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2533" y="4165600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6" name="Espace réservé au texte 3" descr="Espace réservé au message"/>
                          <wps:cNvSpPr>
                            <a:spLocks noGrp="1"/>
                          </wps:cNvSpPr>
                          <wps:spPr>
                            <a:xfrm>
                              <a:off x="186266" y="2362200"/>
                              <a:ext cx="1800474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46C9FC3D" w14:textId="77777777" w:rsidR="000A574C" w:rsidRPr="00131B24" w:rsidRDefault="00A60E4E" w:rsidP="000A574C">
                                <w:pPr>
                                  <w:pStyle w:val="Exemple"/>
                                  <w:rPr>
                                    <w:lang w:val="fr-CA"/>
                                  </w:rPr>
                                </w:pPr>
                                <w:sdt>
                                  <w:sdtPr>
                                    <w:rPr>
                                      <w:lang w:val="fr-CA"/>
                                    </w:rPr>
                                    <w:id w:val="8596670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131B24">
                                      <w:rPr>
                                        <w:lang w:val="fr-CA" w:bidi="fr-CA"/>
                                      </w:rPr>
                                      <w:t>Plus vous lisez, plus vous avez envie de lir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27" name="Forme libre : Forme 27">
                          <a:extLst>
                            <a:ext uri="{FF2B5EF4-FFF2-40B4-BE49-F238E27FC236}">
                              <a16:creationId xmlns:a16="http://schemas.microsoft.com/office/drawing/2014/main" id="{C5E8A13E-3483-4DFD-AA9B-FE1751BCC04F}"/>
                            </a:ext>
                          </a:extLst>
                        </wps:cNvPr>
                        <wps:cNvSpPr/>
                        <wps:spPr>
                          <a:xfrm>
                            <a:off x="4514850" y="66675"/>
                            <a:ext cx="145788" cy="730228"/>
                          </a:xfrm>
                          <a:custGeom>
                            <a:avLst/>
                            <a:gdLst>
                              <a:gd name="connsiteX0" fmla="*/ 228919 w 228919"/>
                              <a:gd name="connsiteY0" fmla="*/ 0 h 1146792"/>
                              <a:gd name="connsiteX1" fmla="*/ 319 w 228919"/>
                              <a:gd name="connsiteY1" fmla="*/ 838200 h 1146792"/>
                              <a:gd name="connsiteX2" fmla="*/ 216219 w 228919"/>
                              <a:gd name="connsiteY2" fmla="*/ 1130300 h 114679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28919" h="1146792">
                                <a:moveTo>
                                  <a:pt x="228919" y="0"/>
                                </a:moveTo>
                                <a:cubicBezTo>
                                  <a:pt x="115677" y="324908"/>
                                  <a:pt x="2436" y="649817"/>
                                  <a:pt x="319" y="838200"/>
                                </a:cubicBezTo>
                                <a:cubicBezTo>
                                  <a:pt x="-1798" y="1026583"/>
                                  <a:pt x="319" y="1202267"/>
                                  <a:pt x="216219" y="1130300"/>
                                </a:cubicBezTo>
                              </a:path>
                            </a:pathLst>
                          </a:custGeom>
                          <a:noFill/>
                          <a:ln w="127000" cap="rnd">
                            <a:gradFill>
                              <a:gsLst>
                                <a:gs pos="0">
                                  <a:schemeClr val="accent4"/>
                                </a:gs>
                                <a:gs pos="100000">
                                  <a:schemeClr val="accent4">
                                    <a:lumMod val="75000"/>
                                  </a:schemeClr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" name="Groupe 31">
                          <a:extLst>
                            <a:ext uri="{FF2B5EF4-FFF2-40B4-BE49-F238E27FC236}">
                              <a16:creationId xmlns:a16="http://schemas.microsoft.com/office/drawing/2014/main" id="{0EE4F912-7AAC-4106-9AA5-3C90CA8F5A8B}"/>
                            </a:ext>
                          </a:extLst>
                        </wpg:cNvPr>
                        <wpg:cNvGrpSpPr/>
                        <wpg:grpSpPr>
                          <a:xfrm>
                            <a:off x="6334125" y="390525"/>
                            <a:ext cx="187325" cy="833755"/>
                            <a:chOff x="6317415" y="509528"/>
                            <a:chExt cx="294445" cy="1309721"/>
                          </a:xfrm>
                        </wpg:grpSpPr>
                        <wps:wsp>
                          <wps:cNvPr id="32" name="Forme libre : Forme 32">
                            <a:extLst>
                              <a:ext uri="{FF2B5EF4-FFF2-40B4-BE49-F238E27FC236}">
                                <a16:creationId xmlns:a16="http://schemas.microsoft.com/office/drawing/2014/main" id="{E0BC2784-CA01-4DFF-9770-5991D1DC8B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17415" y="672457"/>
                              <a:ext cx="228919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chemeClr val="tx2">
                                      <a:lumMod val="60000"/>
                                      <a:lumOff val="40000"/>
                                    </a:schemeClr>
                                  </a:gs>
                                  <a:gs pos="100000">
                                    <a:schemeClr val="tx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3" name="Forme libre : Forme 33">
                            <a:extLst>
                              <a:ext uri="{FF2B5EF4-FFF2-40B4-BE49-F238E27FC236}">
                                <a16:creationId xmlns:a16="http://schemas.microsoft.com/office/drawing/2014/main" id="{37B6579F-3D8A-4B09-9EF0-300E647B41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26110" y="509528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tx2">
                                      <a:lumMod val="20000"/>
                                      <a:lumOff val="80000"/>
                                    </a:schemeClr>
                                  </a:gs>
                                  <a:gs pos="100000">
                                    <a:srgbClr val="5E6E83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4" name="Zone de texte 88">
                          <a:extLst>
                            <a:ext uri="{FF2B5EF4-FFF2-40B4-BE49-F238E27FC236}">
                              <a16:creationId xmlns:a16="http://schemas.microsoft.com/office/drawing/2014/main" id="{647DDEE8-149F-4FDF-A6A0-5BE038AF74EB}"/>
                            </a:ext>
                          </a:extLst>
                        </wps:cNvPr>
                        <wps:cNvSpPr txBox="1"/>
                        <wps:spPr>
                          <a:xfrm rot="20986604">
                            <a:off x="0" y="4313049"/>
                            <a:ext cx="1719580" cy="4718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B865908" w14:textId="6D7A3D4E" w:rsidR="00CF04FC" w:rsidRPr="00131B24" w:rsidRDefault="00A60E4E" w:rsidP="00990809">
                              <w:pPr>
                                <w:rPr>
                                  <w:sz w:val="24"/>
                                  <w:szCs w:val="24"/>
                                  <w:lang w:val="fr-CA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  <w:lang w:val="fr-CA"/>
                                  </w:rPr>
                                  <w:id w:val="-122336620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 w:rsidRPr="00131B24">
                                    <w:rPr>
                                      <w:lang w:val="fr-CA" w:bidi="fr-CA"/>
                                    </w:rPr>
                                    <w:t>Remplacez ces images par vos propres photos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" name="Zone de texte 89">
                          <a:extLst>
                            <a:ext uri="{FF2B5EF4-FFF2-40B4-BE49-F238E27FC236}">
                              <a16:creationId xmlns:a16="http://schemas.microsoft.com/office/drawing/2014/main" id="{5C17100C-0261-438D-BDF6-C21C4D284B43}"/>
                            </a:ext>
                          </a:extLst>
                        </wps:cNvPr>
                        <wps:cNvSpPr txBox="1"/>
                        <wps:spPr>
                          <a:xfrm rot="21353592">
                            <a:off x="228460" y="3360715"/>
                            <a:ext cx="1450975" cy="4718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C123982" w14:textId="2FB48FAE" w:rsidR="00CF04FC" w:rsidRPr="00131B24" w:rsidRDefault="00A60E4E" w:rsidP="00990809">
                              <w:pPr>
                                <w:rPr>
                                  <w:sz w:val="24"/>
                                  <w:szCs w:val="24"/>
                                  <w:lang w:val="fr-CA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  <w:lang w:val="fr-CA"/>
                                  </w:rPr>
                                  <w:id w:val="-1762990416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 w:rsidRPr="00131B24">
                                    <w:rPr>
                                      <w:lang w:val="fr-CA" w:bidi="fr-CA"/>
                                    </w:rPr>
                                    <w:t>Écrire vos propres signets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6" name="Zone de texte 90">
                          <a:extLst>
                            <a:ext uri="{FF2B5EF4-FFF2-40B4-BE49-F238E27FC236}">
                              <a16:creationId xmlns:a16="http://schemas.microsoft.com/office/drawing/2014/main" id="{DE46CCF3-946E-46A4-AF25-3C4E64DFB10A}"/>
                            </a:ext>
                          </a:extLst>
                        </wps:cNvPr>
                        <wps:cNvSpPr txBox="1"/>
                        <wps:spPr>
                          <a:xfrm rot="370594">
                            <a:off x="190420" y="1047390"/>
                            <a:ext cx="1718945" cy="6108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2351382" w14:textId="55FFD7A0" w:rsidR="00CF04FC" w:rsidRPr="00131B24" w:rsidRDefault="00A60E4E" w:rsidP="00990809">
                              <w:pPr>
                                <w:rPr>
                                  <w:sz w:val="24"/>
                                  <w:szCs w:val="24"/>
                                  <w:lang w:val="fr-CA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  <w:lang w:val="fr-CA"/>
                                  </w:rPr>
                                  <w:id w:val="28346826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 w:rsidRPr="00131B24">
                                    <w:rPr>
                                      <w:sz w:val="24"/>
                                      <w:szCs w:val="24"/>
                                      <w:lang w:val="fr-CA" w:bidi="fr-CA"/>
                                    </w:rPr>
                                    <w:t>Utilisez un perforateur pour percer un trou et le lier avec un ruban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g:grpSp>
                        <wpg:cNvPr id="20" name="Groupe 20">
                          <a:extLst>
                            <a:ext uri="{FF2B5EF4-FFF2-40B4-BE49-F238E27FC236}">
                              <a16:creationId xmlns:a16="http://schemas.microsoft.com/office/drawing/2014/main" id="{76C450D5-7A28-481C-9F6E-DCBCC64A2F71}"/>
                            </a:ext>
                          </a:extLst>
                        </wpg:cNvPr>
                        <wpg:cNvGrpSpPr/>
                        <wpg:grpSpPr>
                          <a:xfrm rot="19800000" flipH="1">
                            <a:off x="2657475" y="257175"/>
                            <a:ext cx="217170" cy="966470"/>
                            <a:chOff x="2692314" y="268909"/>
                            <a:chExt cx="294448" cy="1309724"/>
                          </a:xfrm>
                        </wpg:grpSpPr>
                        <wps:wsp>
                          <wps:cNvPr id="21" name="Forme libre : Forme 21">
                            <a:extLst>
                              <a:ext uri="{FF2B5EF4-FFF2-40B4-BE49-F238E27FC236}">
                                <a16:creationId xmlns:a16="http://schemas.microsoft.com/office/drawing/2014/main" id="{4BB60B36-CD9F-4AFB-8AC7-9D7248A480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92314" y="431841"/>
                              <a:ext cx="228918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C0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" name="Forme libre : Forme 22">
                            <a:extLst>
                              <a:ext uri="{FF2B5EF4-FFF2-40B4-BE49-F238E27FC236}">
                                <a16:creationId xmlns:a16="http://schemas.microsoft.com/office/drawing/2014/main" id="{B6DDC75E-A66C-452A-90F4-3A580FE9AED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01012" y="268909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E3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13" name="Forme libre : Forme 13">
                          <a:extLst>
                            <a:ext uri="{FF2B5EF4-FFF2-40B4-BE49-F238E27FC236}">
                              <a16:creationId xmlns:a16="http://schemas.microsoft.com/office/drawing/2014/main" id="{062E5466-F5C0-4001-BBB3-FAE0CA53B8F9}"/>
                            </a:ext>
                          </a:extLst>
                        </wps:cNvPr>
                        <wps:cNvSpPr/>
                        <wps:spPr>
                          <a:xfrm flipH="1">
                            <a:off x="7867650" y="180975"/>
                            <a:ext cx="288290" cy="58610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" name="Forme libre : Forme 9">
                          <a:extLst>
                            <a:ext uri="{FF2B5EF4-FFF2-40B4-BE49-F238E27FC236}">
                              <a16:creationId xmlns:a16="http://schemas.microsoft.com/office/drawing/2014/main" id="{82ED9BB6-6654-47CF-ABF3-EF41310530A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967190">
                            <a:off x="1857375" y="3181350"/>
                            <a:ext cx="267123" cy="478977"/>
                          </a:xfrm>
                          <a:custGeom>
                            <a:avLst/>
                            <a:gdLst>
                              <a:gd name="connsiteX0" fmla="*/ 213570 w 956087"/>
                              <a:gd name="connsiteY0" fmla="*/ 785068 h 952947"/>
                              <a:gd name="connsiteX1" fmla="*/ 209240 w 956087"/>
                              <a:gd name="connsiteY1" fmla="*/ 787450 h 952947"/>
                              <a:gd name="connsiteX2" fmla="*/ 213570 w 956087"/>
                              <a:gd name="connsiteY2" fmla="*/ 788640 h 952947"/>
                              <a:gd name="connsiteX3" fmla="*/ 215734 w 956087"/>
                              <a:gd name="connsiteY3" fmla="*/ 787450 h 952947"/>
                              <a:gd name="connsiteX4" fmla="*/ 213570 w 956087"/>
                              <a:gd name="connsiteY4" fmla="*/ 785068 h 952947"/>
                              <a:gd name="connsiteX5" fmla="*/ 213570 w 956087"/>
                              <a:gd name="connsiteY5" fmla="*/ 764828 h 952947"/>
                              <a:gd name="connsiteX6" fmla="*/ 209240 w 956087"/>
                              <a:gd name="connsiteY6" fmla="*/ 766018 h 952947"/>
                              <a:gd name="connsiteX7" fmla="*/ 211405 w 956087"/>
                              <a:gd name="connsiteY7" fmla="*/ 773162 h 952947"/>
                              <a:gd name="connsiteX8" fmla="*/ 213570 w 956087"/>
                              <a:gd name="connsiteY8" fmla="*/ 773162 h 952947"/>
                              <a:gd name="connsiteX9" fmla="*/ 215734 w 956087"/>
                              <a:gd name="connsiteY9" fmla="*/ 766018 h 952947"/>
                              <a:gd name="connsiteX10" fmla="*/ 213570 w 956087"/>
                              <a:gd name="connsiteY10" fmla="*/ 764828 h 952947"/>
                              <a:gd name="connsiteX11" fmla="*/ 256866 w 956087"/>
                              <a:gd name="connsiteY11" fmla="*/ 720775 h 952947"/>
                              <a:gd name="connsiteX12" fmla="*/ 256866 w 956087"/>
                              <a:gd name="connsiteY12" fmla="*/ 723156 h 952947"/>
                              <a:gd name="connsiteX13" fmla="*/ 254701 w 956087"/>
                              <a:gd name="connsiteY13" fmla="*/ 724347 h 952947"/>
                              <a:gd name="connsiteX14" fmla="*/ 256866 w 956087"/>
                              <a:gd name="connsiteY14" fmla="*/ 720775 h 952947"/>
                              <a:gd name="connsiteX15" fmla="*/ 328303 w 956087"/>
                              <a:gd name="connsiteY15" fmla="*/ 569565 h 952947"/>
                              <a:gd name="connsiteX16" fmla="*/ 326138 w 956087"/>
                              <a:gd name="connsiteY16" fmla="*/ 571947 h 952947"/>
                              <a:gd name="connsiteX17" fmla="*/ 330467 w 956087"/>
                              <a:gd name="connsiteY17" fmla="*/ 571947 h 952947"/>
                              <a:gd name="connsiteX18" fmla="*/ 330467 w 956087"/>
                              <a:gd name="connsiteY18" fmla="*/ 570756 h 952947"/>
                              <a:gd name="connsiteX19" fmla="*/ 328303 w 956087"/>
                              <a:gd name="connsiteY19" fmla="*/ 569565 h 952947"/>
                              <a:gd name="connsiteX20" fmla="*/ 650854 w 956087"/>
                              <a:gd name="connsiteY20" fmla="*/ 446 h 952947"/>
                              <a:gd name="connsiteX21" fmla="*/ 681161 w 956087"/>
                              <a:gd name="connsiteY21" fmla="*/ 4018 h 952947"/>
                              <a:gd name="connsiteX22" fmla="*/ 704973 w 956087"/>
                              <a:gd name="connsiteY22" fmla="*/ 14734 h 952947"/>
                              <a:gd name="connsiteX23" fmla="*/ 717962 w 956087"/>
                              <a:gd name="connsiteY23" fmla="*/ 19496 h 952947"/>
                              <a:gd name="connsiteX24" fmla="*/ 735280 w 956087"/>
                              <a:gd name="connsiteY24" fmla="*/ 26640 h 952947"/>
                              <a:gd name="connsiteX25" fmla="*/ 774246 w 956087"/>
                              <a:gd name="connsiteY25" fmla="*/ 56406 h 952947"/>
                              <a:gd name="connsiteX26" fmla="*/ 780740 w 956087"/>
                              <a:gd name="connsiteY26" fmla="*/ 61168 h 952947"/>
                              <a:gd name="connsiteX27" fmla="*/ 789399 w 956087"/>
                              <a:gd name="connsiteY27" fmla="*/ 73075 h 952947"/>
                              <a:gd name="connsiteX28" fmla="*/ 791564 w 956087"/>
                              <a:gd name="connsiteY28" fmla="*/ 81409 h 952947"/>
                              <a:gd name="connsiteX29" fmla="*/ 813212 w 956087"/>
                              <a:gd name="connsiteY29" fmla="*/ 111175 h 952947"/>
                              <a:gd name="connsiteX30" fmla="*/ 819706 w 956087"/>
                              <a:gd name="connsiteY30" fmla="*/ 133796 h 952947"/>
                              <a:gd name="connsiteX31" fmla="*/ 821871 w 956087"/>
                              <a:gd name="connsiteY31" fmla="*/ 138559 h 952947"/>
                              <a:gd name="connsiteX32" fmla="*/ 834859 w 956087"/>
                              <a:gd name="connsiteY32" fmla="*/ 173087 h 952947"/>
                              <a:gd name="connsiteX33" fmla="*/ 834859 w 956087"/>
                              <a:gd name="connsiteY33" fmla="*/ 174278 h 952947"/>
                              <a:gd name="connsiteX34" fmla="*/ 847848 w 956087"/>
                              <a:gd name="connsiteY34" fmla="*/ 204043 h 952947"/>
                              <a:gd name="connsiteX35" fmla="*/ 850013 w 956087"/>
                              <a:gd name="connsiteY35" fmla="*/ 212378 h 952947"/>
                              <a:gd name="connsiteX36" fmla="*/ 856507 w 956087"/>
                              <a:gd name="connsiteY36" fmla="*/ 237381 h 952947"/>
                              <a:gd name="connsiteX37" fmla="*/ 865166 w 956087"/>
                              <a:gd name="connsiteY37" fmla="*/ 262384 h 952947"/>
                              <a:gd name="connsiteX38" fmla="*/ 875990 w 956087"/>
                              <a:gd name="connsiteY38" fmla="*/ 296912 h 952947"/>
                              <a:gd name="connsiteX39" fmla="*/ 882484 w 956087"/>
                              <a:gd name="connsiteY39" fmla="*/ 331440 h 952947"/>
                              <a:gd name="connsiteX40" fmla="*/ 897638 w 956087"/>
                              <a:gd name="connsiteY40" fmla="*/ 392162 h 952947"/>
                              <a:gd name="connsiteX41" fmla="*/ 912791 w 956087"/>
                              <a:gd name="connsiteY41" fmla="*/ 424309 h 952947"/>
                              <a:gd name="connsiteX42" fmla="*/ 923615 w 956087"/>
                              <a:gd name="connsiteY42" fmla="*/ 442168 h 952947"/>
                              <a:gd name="connsiteX43" fmla="*/ 934439 w 956087"/>
                              <a:gd name="connsiteY43" fmla="*/ 458837 h 952947"/>
                              <a:gd name="connsiteX44" fmla="*/ 938769 w 956087"/>
                              <a:gd name="connsiteY44" fmla="*/ 467171 h 952947"/>
                              <a:gd name="connsiteX45" fmla="*/ 943098 w 956087"/>
                              <a:gd name="connsiteY45" fmla="*/ 479078 h 952947"/>
                              <a:gd name="connsiteX46" fmla="*/ 956087 w 956087"/>
                              <a:gd name="connsiteY46" fmla="*/ 505271 h 952947"/>
                              <a:gd name="connsiteX47" fmla="*/ 949592 w 956087"/>
                              <a:gd name="connsiteY47" fmla="*/ 517178 h 952947"/>
                              <a:gd name="connsiteX48" fmla="*/ 940933 w 956087"/>
                              <a:gd name="connsiteY48" fmla="*/ 524322 h 952947"/>
                              <a:gd name="connsiteX49" fmla="*/ 930109 w 956087"/>
                              <a:gd name="connsiteY49" fmla="*/ 530275 h 952947"/>
                              <a:gd name="connsiteX50" fmla="*/ 923615 w 956087"/>
                              <a:gd name="connsiteY50" fmla="*/ 544562 h 952947"/>
                              <a:gd name="connsiteX51" fmla="*/ 925780 w 956087"/>
                              <a:gd name="connsiteY51" fmla="*/ 548134 h 952947"/>
                              <a:gd name="connsiteX52" fmla="*/ 923615 w 956087"/>
                              <a:gd name="connsiteY52" fmla="*/ 556468 h 952947"/>
                              <a:gd name="connsiteX53" fmla="*/ 912791 w 956087"/>
                              <a:gd name="connsiteY53" fmla="*/ 555278 h 952947"/>
                              <a:gd name="connsiteX54" fmla="*/ 897638 w 956087"/>
                              <a:gd name="connsiteY54" fmla="*/ 549325 h 952947"/>
                              <a:gd name="connsiteX55" fmla="*/ 863002 w 956087"/>
                              <a:gd name="connsiteY55" fmla="*/ 530275 h 952947"/>
                              <a:gd name="connsiteX56" fmla="*/ 834859 w 956087"/>
                              <a:gd name="connsiteY56" fmla="*/ 513606 h 952947"/>
                              <a:gd name="connsiteX57" fmla="*/ 819706 w 956087"/>
                              <a:gd name="connsiteY57" fmla="*/ 502890 h 952947"/>
                              <a:gd name="connsiteX58" fmla="*/ 776411 w 956087"/>
                              <a:gd name="connsiteY58" fmla="*/ 467171 h 952947"/>
                              <a:gd name="connsiteX59" fmla="*/ 765587 w 956087"/>
                              <a:gd name="connsiteY59" fmla="*/ 461218 h 952947"/>
                              <a:gd name="connsiteX60" fmla="*/ 724456 w 956087"/>
                              <a:gd name="connsiteY60" fmla="*/ 424309 h 952947"/>
                              <a:gd name="connsiteX61" fmla="*/ 698479 w 956087"/>
                              <a:gd name="connsiteY61" fmla="*/ 375493 h 952947"/>
                              <a:gd name="connsiteX62" fmla="*/ 678996 w 956087"/>
                              <a:gd name="connsiteY62" fmla="*/ 335012 h 952947"/>
                              <a:gd name="connsiteX63" fmla="*/ 668172 w 956087"/>
                              <a:gd name="connsiteY63" fmla="*/ 295722 h 952947"/>
                              <a:gd name="connsiteX64" fmla="*/ 661678 w 956087"/>
                              <a:gd name="connsiteY64" fmla="*/ 275481 h 952947"/>
                              <a:gd name="connsiteX65" fmla="*/ 653019 w 956087"/>
                              <a:gd name="connsiteY65" fmla="*/ 274290 h 952947"/>
                              <a:gd name="connsiteX66" fmla="*/ 635700 w 956087"/>
                              <a:gd name="connsiteY66" fmla="*/ 283815 h 952947"/>
                              <a:gd name="connsiteX67" fmla="*/ 616217 w 956087"/>
                              <a:gd name="connsiteY67" fmla="*/ 301675 h 952947"/>
                              <a:gd name="connsiteX68" fmla="*/ 579416 w 956087"/>
                              <a:gd name="connsiteY68" fmla="*/ 331440 h 952947"/>
                              <a:gd name="connsiteX69" fmla="*/ 575087 w 956087"/>
                              <a:gd name="connsiteY69" fmla="*/ 333821 h 952947"/>
                              <a:gd name="connsiteX70" fmla="*/ 540450 w 956087"/>
                              <a:gd name="connsiteY70" fmla="*/ 364778 h 952947"/>
                              <a:gd name="connsiteX71" fmla="*/ 533956 w 956087"/>
                              <a:gd name="connsiteY71" fmla="*/ 371922 h 952947"/>
                              <a:gd name="connsiteX72" fmla="*/ 507979 w 956087"/>
                              <a:gd name="connsiteY72" fmla="*/ 396925 h 952947"/>
                              <a:gd name="connsiteX73" fmla="*/ 494990 w 956087"/>
                              <a:gd name="connsiteY73" fmla="*/ 408831 h 952947"/>
                              <a:gd name="connsiteX74" fmla="*/ 464683 w 956087"/>
                              <a:gd name="connsiteY74" fmla="*/ 444550 h 952947"/>
                              <a:gd name="connsiteX75" fmla="*/ 445200 w 956087"/>
                              <a:gd name="connsiteY75" fmla="*/ 468362 h 952947"/>
                              <a:gd name="connsiteX76" fmla="*/ 425717 w 956087"/>
                              <a:gd name="connsiteY76" fmla="*/ 492175 h 952947"/>
                              <a:gd name="connsiteX77" fmla="*/ 412729 w 956087"/>
                              <a:gd name="connsiteY77" fmla="*/ 501700 h 952947"/>
                              <a:gd name="connsiteX78" fmla="*/ 397575 w 956087"/>
                              <a:gd name="connsiteY78" fmla="*/ 514796 h 952947"/>
                              <a:gd name="connsiteX79" fmla="*/ 367269 w 956087"/>
                              <a:gd name="connsiteY79" fmla="*/ 549325 h 952947"/>
                              <a:gd name="connsiteX80" fmla="*/ 354280 w 956087"/>
                              <a:gd name="connsiteY80" fmla="*/ 564803 h 952947"/>
                              <a:gd name="connsiteX81" fmla="*/ 343456 w 956087"/>
                              <a:gd name="connsiteY81" fmla="*/ 577900 h 952947"/>
                              <a:gd name="connsiteX82" fmla="*/ 332632 w 956087"/>
                              <a:gd name="connsiteY82" fmla="*/ 581472 h 952947"/>
                              <a:gd name="connsiteX83" fmla="*/ 319644 w 956087"/>
                              <a:gd name="connsiteY83" fmla="*/ 580281 h 952947"/>
                              <a:gd name="connsiteX84" fmla="*/ 310984 w 956087"/>
                              <a:gd name="connsiteY84" fmla="*/ 586234 h 952947"/>
                              <a:gd name="connsiteX85" fmla="*/ 313149 w 956087"/>
                              <a:gd name="connsiteY85" fmla="*/ 589806 h 952947"/>
                              <a:gd name="connsiteX86" fmla="*/ 308820 w 956087"/>
                              <a:gd name="connsiteY86" fmla="*/ 595759 h 952947"/>
                              <a:gd name="connsiteX87" fmla="*/ 295831 w 956087"/>
                              <a:gd name="connsiteY87" fmla="*/ 605284 h 952947"/>
                              <a:gd name="connsiteX88" fmla="*/ 282842 w 956087"/>
                              <a:gd name="connsiteY88" fmla="*/ 626715 h 952947"/>
                              <a:gd name="connsiteX89" fmla="*/ 278513 w 956087"/>
                              <a:gd name="connsiteY89" fmla="*/ 635050 h 952947"/>
                              <a:gd name="connsiteX90" fmla="*/ 263359 w 956087"/>
                              <a:gd name="connsiteY90" fmla="*/ 645765 h 952947"/>
                              <a:gd name="connsiteX91" fmla="*/ 265524 w 956087"/>
                              <a:gd name="connsiteY91" fmla="*/ 657671 h 952947"/>
                              <a:gd name="connsiteX92" fmla="*/ 263359 w 956087"/>
                              <a:gd name="connsiteY92" fmla="*/ 662434 h 952947"/>
                              <a:gd name="connsiteX93" fmla="*/ 254700 w 956087"/>
                              <a:gd name="connsiteY93" fmla="*/ 679103 h 952947"/>
                              <a:gd name="connsiteX94" fmla="*/ 252536 w 956087"/>
                              <a:gd name="connsiteY94" fmla="*/ 686247 h 952947"/>
                              <a:gd name="connsiteX95" fmla="*/ 239547 w 956087"/>
                              <a:gd name="connsiteY95" fmla="*/ 714822 h 952947"/>
                              <a:gd name="connsiteX96" fmla="*/ 226558 w 956087"/>
                              <a:gd name="connsiteY96" fmla="*/ 754112 h 952947"/>
                              <a:gd name="connsiteX97" fmla="*/ 226558 w 956087"/>
                              <a:gd name="connsiteY97" fmla="*/ 757684 h 952947"/>
                              <a:gd name="connsiteX98" fmla="*/ 237382 w 956087"/>
                              <a:gd name="connsiteY98" fmla="*/ 764828 h 952947"/>
                              <a:gd name="connsiteX99" fmla="*/ 241712 w 956087"/>
                              <a:gd name="connsiteY99" fmla="*/ 766018 h 952947"/>
                              <a:gd name="connsiteX100" fmla="*/ 241712 w 956087"/>
                              <a:gd name="connsiteY100" fmla="*/ 769590 h 952947"/>
                              <a:gd name="connsiteX101" fmla="*/ 228723 w 956087"/>
                              <a:gd name="connsiteY101" fmla="*/ 794593 h 952947"/>
                              <a:gd name="connsiteX102" fmla="*/ 215734 w 956087"/>
                              <a:gd name="connsiteY102" fmla="*/ 827931 h 952947"/>
                              <a:gd name="connsiteX103" fmla="*/ 207075 w 956087"/>
                              <a:gd name="connsiteY103" fmla="*/ 856506 h 952947"/>
                              <a:gd name="connsiteX104" fmla="*/ 198416 w 956087"/>
                              <a:gd name="connsiteY104" fmla="*/ 862459 h 952947"/>
                              <a:gd name="connsiteX105" fmla="*/ 165945 w 956087"/>
                              <a:gd name="connsiteY105" fmla="*/ 887462 h 952947"/>
                              <a:gd name="connsiteX106" fmla="*/ 165945 w 956087"/>
                              <a:gd name="connsiteY106" fmla="*/ 911275 h 952947"/>
                              <a:gd name="connsiteX107" fmla="*/ 161615 w 956087"/>
                              <a:gd name="connsiteY107" fmla="*/ 926753 h 952947"/>
                              <a:gd name="connsiteX108" fmla="*/ 155121 w 956087"/>
                              <a:gd name="connsiteY108" fmla="*/ 951756 h 952947"/>
                              <a:gd name="connsiteX109" fmla="*/ 152956 w 956087"/>
                              <a:gd name="connsiteY109" fmla="*/ 952947 h 952947"/>
                              <a:gd name="connsiteX110" fmla="*/ 146462 w 956087"/>
                              <a:gd name="connsiteY110" fmla="*/ 952947 h 952947"/>
                              <a:gd name="connsiteX111" fmla="*/ 144297 w 956087"/>
                              <a:gd name="connsiteY111" fmla="*/ 951756 h 952947"/>
                              <a:gd name="connsiteX112" fmla="*/ 120484 w 956087"/>
                              <a:gd name="connsiteY112" fmla="*/ 923181 h 952947"/>
                              <a:gd name="connsiteX113" fmla="*/ 126979 w 956087"/>
                              <a:gd name="connsiteY113" fmla="*/ 924372 h 952947"/>
                              <a:gd name="connsiteX114" fmla="*/ 133473 w 956087"/>
                              <a:gd name="connsiteY114" fmla="*/ 920800 h 952947"/>
                              <a:gd name="connsiteX115" fmla="*/ 120484 w 956087"/>
                              <a:gd name="connsiteY115" fmla="*/ 907703 h 952947"/>
                              <a:gd name="connsiteX116" fmla="*/ 118320 w 956087"/>
                              <a:gd name="connsiteY116" fmla="*/ 907703 h 952947"/>
                              <a:gd name="connsiteX117" fmla="*/ 116155 w 956087"/>
                              <a:gd name="connsiteY117" fmla="*/ 908893 h 952947"/>
                              <a:gd name="connsiteX118" fmla="*/ 113990 w 956087"/>
                              <a:gd name="connsiteY118" fmla="*/ 913656 h 952947"/>
                              <a:gd name="connsiteX119" fmla="*/ 101001 w 956087"/>
                              <a:gd name="connsiteY119" fmla="*/ 895796 h 952947"/>
                              <a:gd name="connsiteX120" fmla="*/ 70695 w 956087"/>
                              <a:gd name="connsiteY120" fmla="*/ 819596 h 952947"/>
                              <a:gd name="connsiteX121" fmla="*/ 68530 w 956087"/>
                              <a:gd name="connsiteY121" fmla="*/ 814834 h 952947"/>
                              <a:gd name="connsiteX122" fmla="*/ 68530 w 956087"/>
                              <a:gd name="connsiteY122" fmla="*/ 780306 h 952947"/>
                              <a:gd name="connsiteX123" fmla="*/ 72859 w 956087"/>
                              <a:gd name="connsiteY123" fmla="*/ 766018 h 952947"/>
                              <a:gd name="connsiteX124" fmla="*/ 75024 w 956087"/>
                              <a:gd name="connsiteY124" fmla="*/ 758875 h 952947"/>
                              <a:gd name="connsiteX125" fmla="*/ 79354 w 956087"/>
                              <a:gd name="connsiteY125" fmla="*/ 725537 h 952947"/>
                              <a:gd name="connsiteX126" fmla="*/ 90178 w 956087"/>
                              <a:gd name="connsiteY126" fmla="*/ 694581 h 952947"/>
                              <a:gd name="connsiteX127" fmla="*/ 98837 w 956087"/>
                              <a:gd name="connsiteY127" fmla="*/ 674340 h 952947"/>
                              <a:gd name="connsiteX128" fmla="*/ 103166 w 956087"/>
                              <a:gd name="connsiteY128" fmla="*/ 662434 h 952947"/>
                              <a:gd name="connsiteX129" fmla="*/ 116155 w 956087"/>
                              <a:gd name="connsiteY129" fmla="*/ 629097 h 952947"/>
                              <a:gd name="connsiteX130" fmla="*/ 122649 w 956087"/>
                              <a:gd name="connsiteY130" fmla="*/ 608856 h 952947"/>
                              <a:gd name="connsiteX131" fmla="*/ 124814 w 956087"/>
                              <a:gd name="connsiteY131" fmla="*/ 598140 h 952947"/>
                              <a:gd name="connsiteX132" fmla="*/ 148626 w 956087"/>
                              <a:gd name="connsiteY132" fmla="*/ 548134 h 952947"/>
                              <a:gd name="connsiteX133" fmla="*/ 152956 w 956087"/>
                              <a:gd name="connsiteY133" fmla="*/ 536228 h 952947"/>
                              <a:gd name="connsiteX134" fmla="*/ 170274 w 956087"/>
                              <a:gd name="connsiteY134" fmla="*/ 506462 h 952947"/>
                              <a:gd name="connsiteX135" fmla="*/ 187592 w 956087"/>
                              <a:gd name="connsiteY135" fmla="*/ 476697 h 952947"/>
                              <a:gd name="connsiteX136" fmla="*/ 207075 w 956087"/>
                              <a:gd name="connsiteY136" fmla="*/ 442168 h 952947"/>
                              <a:gd name="connsiteX137" fmla="*/ 209240 w 956087"/>
                              <a:gd name="connsiteY137" fmla="*/ 437406 h 952947"/>
                              <a:gd name="connsiteX138" fmla="*/ 228723 w 956087"/>
                              <a:gd name="connsiteY138" fmla="*/ 410021 h 952947"/>
                              <a:gd name="connsiteX139" fmla="*/ 246041 w 956087"/>
                              <a:gd name="connsiteY139" fmla="*/ 383828 h 952947"/>
                              <a:gd name="connsiteX140" fmla="*/ 272019 w 956087"/>
                              <a:gd name="connsiteY140" fmla="*/ 344537 h 952947"/>
                              <a:gd name="connsiteX141" fmla="*/ 289337 w 956087"/>
                              <a:gd name="connsiteY141" fmla="*/ 324297 h 952947"/>
                              <a:gd name="connsiteX142" fmla="*/ 297996 w 956087"/>
                              <a:gd name="connsiteY142" fmla="*/ 313581 h 952947"/>
                              <a:gd name="connsiteX143" fmla="*/ 330467 w 956087"/>
                              <a:gd name="connsiteY143" fmla="*/ 275481 h 952947"/>
                              <a:gd name="connsiteX144" fmla="*/ 352115 w 956087"/>
                              <a:gd name="connsiteY144" fmla="*/ 250478 h 952947"/>
                              <a:gd name="connsiteX145" fmla="*/ 354280 w 956087"/>
                              <a:gd name="connsiteY145" fmla="*/ 245715 h 952947"/>
                              <a:gd name="connsiteX146" fmla="*/ 347786 w 956087"/>
                              <a:gd name="connsiteY146" fmla="*/ 242143 h 952947"/>
                              <a:gd name="connsiteX147" fmla="*/ 330467 w 956087"/>
                              <a:gd name="connsiteY147" fmla="*/ 245715 h 952947"/>
                              <a:gd name="connsiteX148" fmla="*/ 310984 w 956087"/>
                              <a:gd name="connsiteY148" fmla="*/ 249287 h 952947"/>
                              <a:gd name="connsiteX149" fmla="*/ 287172 w 956087"/>
                              <a:gd name="connsiteY149" fmla="*/ 251668 h 952947"/>
                              <a:gd name="connsiteX150" fmla="*/ 252536 w 956087"/>
                              <a:gd name="connsiteY150" fmla="*/ 260003 h 952947"/>
                              <a:gd name="connsiteX151" fmla="*/ 217899 w 956087"/>
                              <a:gd name="connsiteY151" fmla="*/ 263575 h 952947"/>
                              <a:gd name="connsiteX152" fmla="*/ 170274 w 956087"/>
                              <a:gd name="connsiteY152" fmla="*/ 264765 h 952947"/>
                              <a:gd name="connsiteX153" fmla="*/ 126979 w 956087"/>
                              <a:gd name="connsiteY153" fmla="*/ 265956 h 952947"/>
                              <a:gd name="connsiteX154" fmla="*/ 70695 w 956087"/>
                              <a:gd name="connsiteY154" fmla="*/ 269528 h 952947"/>
                              <a:gd name="connsiteX155" fmla="*/ 62036 w 956087"/>
                              <a:gd name="connsiteY155" fmla="*/ 269528 h 952947"/>
                              <a:gd name="connsiteX156" fmla="*/ 18740 w 956087"/>
                              <a:gd name="connsiteY156" fmla="*/ 265956 h 952947"/>
                              <a:gd name="connsiteX157" fmla="*/ 10081 w 956087"/>
                              <a:gd name="connsiteY157" fmla="*/ 265956 h 952947"/>
                              <a:gd name="connsiteX158" fmla="*/ 3587 w 956087"/>
                              <a:gd name="connsiteY158" fmla="*/ 263575 h 952947"/>
                              <a:gd name="connsiteX159" fmla="*/ 1422 w 956087"/>
                              <a:gd name="connsiteY159" fmla="*/ 260003 h 952947"/>
                              <a:gd name="connsiteX160" fmla="*/ 85848 w 956087"/>
                              <a:gd name="connsiteY160" fmla="*/ 219521 h 952947"/>
                              <a:gd name="connsiteX161" fmla="*/ 96672 w 956087"/>
                              <a:gd name="connsiteY161" fmla="*/ 215950 h 952947"/>
                              <a:gd name="connsiteX162" fmla="*/ 172439 w 956087"/>
                              <a:gd name="connsiteY162" fmla="*/ 186184 h 952947"/>
                              <a:gd name="connsiteX163" fmla="*/ 183263 w 956087"/>
                              <a:gd name="connsiteY163" fmla="*/ 182612 h 952947"/>
                              <a:gd name="connsiteX164" fmla="*/ 228723 w 956087"/>
                              <a:gd name="connsiteY164" fmla="*/ 168325 h 952947"/>
                              <a:gd name="connsiteX165" fmla="*/ 254700 w 956087"/>
                              <a:gd name="connsiteY165" fmla="*/ 158800 h 952947"/>
                              <a:gd name="connsiteX166" fmla="*/ 287172 w 956087"/>
                              <a:gd name="connsiteY166" fmla="*/ 148084 h 952947"/>
                              <a:gd name="connsiteX167" fmla="*/ 330467 w 956087"/>
                              <a:gd name="connsiteY167" fmla="*/ 132606 h 952947"/>
                              <a:gd name="connsiteX168" fmla="*/ 406234 w 956087"/>
                              <a:gd name="connsiteY168" fmla="*/ 104031 h 952947"/>
                              <a:gd name="connsiteX169" fmla="*/ 475507 w 956087"/>
                              <a:gd name="connsiteY169" fmla="*/ 77837 h 952947"/>
                              <a:gd name="connsiteX170" fmla="*/ 490661 w 956087"/>
                              <a:gd name="connsiteY170" fmla="*/ 71884 h 952947"/>
                              <a:gd name="connsiteX171" fmla="*/ 544780 w 956087"/>
                              <a:gd name="connsiteY171" fmla="*/ 48071 h 952947"/>
                              <a:gd name="connsiteX172" fmla="*/ 594570 w 956087"/>
                              <a:gd name="connsiteY172" fmla="*/ 26640 h 952947"/>
                              <a:gd name="connsiteX173" fmla="*/ 607558 w 956087"/>
                              <a:gd name="connsiteY173" fmla="*/ 20687 h 952947"/>
                              <a:gd name="connsiteX174" fmla="*/ 627041 w 956087"/>
                              <a:gd name="connsiteY174" fmla="*/ 9971 h 952947"/>
                              <a:gd name="connsiteX175" fmla="*/ 635700 w 956087"/>
                              <a:gd name="connsiteY175" fmla="*/ 2828 h 952947"/>
                              <a:gd name="connsiteX176" fmla="*/ 650854 w 956087"/>
                              <a:gd name="connsiteY176" fmla="*/ 446 h 95294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</a:cxnLst>
                            <a:rect l="l" t="t" r="r" b="b"/>
                            <a:pathLst>
                              <a:path w="956087" h="952947">
                                <a:moveTo>
                                  <a:pt x="213570" y="785068"/>
                                </a:moveTo>
                                <a:cubicBezTo>
                                  <a:pt x="211405" y="785068"/>
                                  <a:pt x="211405" y="786259"/>
                                  <a:pt x="209240" y="787450"/>
                                </a:cubicBezTo>
                                <a:cubicBezTo>
                                  <a:pt x="209240" y="788640"/>
                                  <a:pt x="211405" y="789831"/>
                                  <a:pt x="213570" y="788640"/>
                                </a:cubicBezTo>
                                <a:cubicBezTo>
                                  <a:pt x="213570" y="788640"/>
                                  <a:pt x="215734" y="787450"/>
                                  <a:pt x="215734" y="787450"/>
                                </a:cubicBezTo>
                                <a:cubicBezTo>
                                  <a:pt x="215734" y="786259"/>
                                  <a:pt x="213570" y="786259"/>
                                  <a:pt x="213570" y="785068"/>
                                </a:cubicBezTo>
                                <a:close/>
                                <a:moveTo>
                                  <a:pt x="213570" y="764828"/>
                                </a:moveTo>
                                <a:cubicBezTo>
                                  <a:pt x="211405" y="764828"/>
                                  <a:pt x="209240" y="766018"/>
                                  <a:pt x="209240" y="766018"/>
                                </a:cubicBezTo>
                                <a:cubicBezTo>
                                  <a:pt x="209240" y="768400"/>
                                  <a:pt x="207075" y="770781"/>
                                  <a:pt x="211405" y="773162"/>
                                </a:cubicBezTo>
                                <a:cubicBezTo>
                                  <a:pt x="211405" y="773162"/>
                                  <a:pt x="213570" y="773162"/>
                                  <a:pt x="213570" y="773162"/>
                                </a:cubicBezTo>
                                <a:cubicBezTo>
                                  <a:pt x="217899" y="771971"/>
                                  <a:pt x="220064" y="768400"/>
                                  <a:pt x="215734" y="766018"/>
                                </a:cubicBezTo>
                                <a:cubicBezTo>
                                  <a:pt x="215734" y="766018"/>
                                  <a:pt x="213570" y="764828"/>
                                  <a:pt x="213570" y="764828"/>
                                </a:cubicBezTo>
                                <a:close/>
                                <a:moveTo>
                                  <a:pt x="256866" y="720775"/>
                                </a:moveTo>
                                <a:cubicBezTo>
                                  <a:pt x="256866" y="721966"/>
                                  <a:pt x="256866" y="723156"/>
                                  <a:pt x="256866" y="723156"/>
                                </a:cubicBezTo>
                                <a:cubicBezTo>
                                  <a:pt x="256866" y="723156"/>
                                  <a:pt x="256866" y="724347"/>
                                  <a:pt x="254701" y="724347"/>
                                </a:cubicBezTo>
                                <a:cubicBezTo>
                                  <a:pt x="254701" y="724347"/>
                                  <a:pt x="254701" y="723156"/>
                                  <a:pt x="256866" y="720775"/>
                                </a:cubicBezTo>
                                <a:close/>
                                <a:moveTo>
                                  <a:pt x="328303" y="569565"/>
                                </a:moveTo>
                                <a:cubicBezTo>
                                  <a:pt x="326138" y="569565"/>
                                  <a:pt x="326138" y="570756"/>
                                  <a:pt x="326138" y="571947"/>
                                </a:cubicBezTo>
                                <a:cubicBezTo>
                                  <a:pt x="328303" y="571947"/>
                                  <a:pt x="330467" y="571947"/>
                                  <a:pt x="330467" y="571947"/>
                                </a:cubicBezTo>
                                <a:cubicBezTo>
                                  <a:pt x="330467" y="571947"/>
                                  <a:pt x="330467" y="570756"/>
                                  <a:pt x="330467" y="570756"/>
                                </a:cubicBezTo>
                                <a:cubicBezTo>
                                  <a:pt x="330467" y="570756"/>
                                  <a:pt x="328303" y="569565"/>
                                  <a:pt x="328303" y="569565"/>
                                </a:cubicBezTo>
                                <a:close/>
                                <a:moveTo>
                                  <a:pt x="650854" y="446"/>
                                </a:moveTo>
                                <a:cubicBezTo>
                                  <a:pt x="661678" y="-744"/>
                                  <a:pt x="672502" y="446"/>
                                  <a:pt x="681161" y="4018"/>
                                </a:cubicBezTo>
                                <a:cubicBezTo>
                                  <a:pt x="689820" y="7590"/>
                                  <a:pt x="698479" y="9971"/>
                                  <a:pt x="704973" y="14734"/>
                                </a:cubicBezTo>
                                <a:cubicBezTo>
                                  <a:pt x="707138" y="17115"/>
                                  <a:pt x="711467" y="19496"/>
                                  <a:pt x="717962" y="19496"/>
                                </a:cubicBezTo>
                                <a:cubicBezTo>
                                  <a:pt x="724456" y="20687"/>
                                  <a:pt x="730950" y="23068"/>
                                  <a:pt x="735280" y="26640"/>
                                </a:cubicBezTo>
                                <a:cubicBezTo>
                                  <a:pt x="750433" y="34975"/>
                                  <a:pt x="767752" y="43309"/>
                                  <a:pt x="774246" y="56406"/>
                                </a:cubicBezTo>
                                <a:cubicBezTo>
                                  <a:pt x="776411" y="58787"/>
                                  <a:pt x="778575" y="61168"/>
                                  <a:pt x="780740" y="61168"/>
                                </a:cubicBezTo>
                                <a:cubicBezTo>
                                  <a:pt x="789399" y="63550"/>
                                  <a:pt x="791564" y="68312"/>
                                  <a:pt x="789399" y="73075"/>
                                </a:cubicBezTo>
                                <a:cubicBezTo>
                                  <a:pt x="789399" y="75456"/>
                                  <a:pt x="787235" y="79028"/>
                                  <a:pt x="791564" y="81409"/>
                                </a:cubicBezTo>
                                <a:cubicBezTo>
                                  <a:pt x="804553" y="89743"/>
                                  <a:pt x="808882" y="101650"/>
                                  <a:pt x="813212" y="111175"/>
                                </a:cubicBezTo>
                                <a:cubicBezTo>
                                  <a:pt x="817541" y="118318"/>
                                  <a:pt x="817541" y="125462"/>
                                  <a:pt x="819706" y="133796"/>
                                </a:cubicBezTo>
                                <a:cubicBezTo>
                                  <a:pt x="819706" y="134987"/>
                                  <a:pt x="821871" y="137368"/>
                                  <a:pt x="821871" y="138559"/>
                                </a:cubicBezTo>
                                <a:cubicBezTo>
                                  <a:pt x="819706" y="150465"/>
                                  <a:pt x="826200" y="162371"/>
                                  <a:pt x="834859" y="173087"/>
                                </a:cubicBezTo>
                                <a:cubicBezTo>
                                  <a:pt x="834859" y="173087"/>
                                  <a:pt x="834859" y="174278"/>
                                  <a:pt x="834859" y="174278"/>
                                </a:cubicBezTo>
                                <a:cubicBezTo>
                                  <a:pt x="837024" y="184993"/>
                                  <a:pt x="845683" y="194518"/>
                                  <a:pt x="847848" y="204043"/>
                                </a:cubicBezTo>
                                <a:cubicBezTo>
                                  <a:pt x="847848" y="206425"/>
                                  <a:pt x="850013" y="209996"/>
                                  <a:pt x="850013" y="212378"/>
                                </a:cubicBezTo>
                                <a:cubicBezTo>
                                  <a:pt x="852178" y="220712"/>
                                  <a:pt x="850013" y="230237"/>
                                  <a:pt x="856507" y="237381"/>
                                </a:cubicBezTo>
                                <a:cubicBezTo>
                                  <a:pt x="856507" y="245715"/>
                                  <a:pt x="860837" y="254050"/>
                                  <a:pt x="865166" y="262384"/>
                                </a:cubicBezTo>
                                <a:cubicBezTo>
                                  <a:pt x="869496" y="274290"/>
                                  <a:pt x="873825" y="285006"/>
                                  <a:pt x="875990" y="296912"/>
                                </a:cubicBezTo>
                                <a:cubicBezTo>
                                  <a:pt x="878155" y="308818"/>
                                  <a:pt x="880320" y="319534"/>
                                  <a:pt x="882484" y="331440"/>
                                </a:cubicBezTo>
                                <a:cubicBezTo>
                                  <a:pt x="886814" y="351681"/>
                                  <a:pt x="891144" y="371922"/>
                                  <a:pt x="897638" y="392162"/>
                                </a:cubicBezTo>
                                <a:cubicBezTo>
                                  <a:pt x="901967" y="402878"/>
                                  <a:pt x="908462" y="413593"/>
                                  <a:pt x="912791" y="424309"/>
                                </a:cubicBezTo>
                                <a:cubicBezTo>
                                  <a:pt x="919286" y="429072"/>
                                  <a:pt x="919286" y="436215"/>
                                  <a:pt x="923615" y="442168"/>
                                </a:cubicBezTo>
                                <a:cubicBezTo>
                                  <a:pt x="927945" y="446931"/>
                                  <a:pt x="930109" y="452884"/>
                                  <a:pt x="934439" y="458837"/>
                                </a:cubicBezTo>
                                <a:cubicBezTo>
                                  <a:pt x="936604" y="461218"/>
                                  <a:pt x="936604" y="464790"/>
                                  <a:pt x="938769" y="467171"/>
                                </a:cubicBezTo>
                                <a:cubicBezTo>
                                  <a:pt x="940933" y="470743"/>
                                  <a:pt x="940933" y="475506"/>
                                  <a:pt x="943098" y="479078"/>
                                </a:cubicBezTo>
                                <a:cubicBezTo>
                                  <a:pt x="947428" y="487412"/>
                                  <a:pt x="951757" y="495747"/>
                                  <a:pt x="956087" y="505271"/>
                                </a:cubicBezTo>
                                <a:cubicBezTo>
                                  <a:pt x="953922" y="508843"/>
                                  <a:pt x="951757" y="512415"/>
                                  <a:pt x="949592" y="517178"/>
                                </a:cubicBezTo>
                                <a:cubicBezTo>
                                  <a:pt x="947428" y="519559"/>
                                  <a:pt x="945263" y="521940"/>
                                  <a:pt x="940933" y="524322"/>
                                </a:cubicBezTo>
                                <a:cubicBezTo>
                                  <a:pt x="936604" y="526703"/>
                                  <a:pt x="932274" y="527893"/>
                                  <a:pt x="930109" y="530275"/>
                                </a:cubicBezTo>
                                <a:cubicBezTo>
                                  <a:pt x="923615" y="535037"/>
                                  <a:pt x="921450" y="539800"/>
                                  <a:pt x="923615" y="544562"/>
                                </a:cubicBezTo>
                                <a:cubicBezTo>
                                  <a:pt x="923615" y="545753"/>
                                  <a:pt x="925780" y="546943"/>
                                  <a:pt x="925780" y="548134"/>
                                </a:cubicBezTo>
                                <a:cubicBezTo>
                                  <a:pt x="927945" y="550515"/>
                                  <a:pt x="927945" y="554087"/>
                                  <a:pt x="923615" y="556468"/>
                                </a:cubicBezTo>
                                <a:cubicBezTo>
                                  <a:pt x="919286" y="557659"/>
                                  <a:pt x="914956" y="556468"/>
                                  <a:pt x="912791" y="555278"/>
                                </a:cubicBezTo>
                                <a:cubicBezTo>
                                  <a:pt x="906297" y="554087"/>
                                  <a:pt x="901967" y="552897"/>
                                  <a:pt x="897638" y="549325"/>
                                </a:cubicBezTo>
                                <a:cubicBezTo>
                                  <a:pt x="886814" y="542181"/>
                                  <a:pt x="873825" y="536228"/>
                                  <a:pt x="863002" y="530275"/>
                                </a:cubicBezTo>
                                <a:cubicBezTo>
                                  <a:pt x="854342" y="524322"/>
                                  <a:pt x="843519" y="519559"/>
                                  <a:pt x="834859" y="513606"/>
                                </a:cubicBezTo>
                                <a:cubicBezTo>
                                  <a:pt x="828365" y="510034"/>
                                  <a:pt x="824036" y="506462"/>
                                  <a:pt x="819706" y="502890"/>
                                </a:cubicBezTo>
                                <a:cubicBezTo>
                                  <a:pt x="804553" y="490984"/>
                                  <a:pt x="791564" y="479078"/>
                                  <a:pt x="776411" y="467171"/>
                                </a:cubicBezTo>
                                <a:cubicBezTo>
                                  <a:pt x="774246" y="464790"/>
                                  <a:pt x="769916" y="462409"/>
                                  <a:pt x="765587" y="461218"/>
                                </a:cubicBezTo>
                                <a:cubicBezTo>
                                  <a:pt x="743939" y="451693"/>
                                  <a:pt x="733115" y="438597"/>
                                  <a:pt x="724456" y="424309"/>
                                </a:cubicBezTo>
                                <a:cubicBezTo>
                                  <a:pt x="715797" y="407640"/>
                                  <a:pt x="704973" y="392162"/>
                                  <a:pt x="698479" y="375493"/>
                                </a:cubicBezTo>
                                <a:cubicBezTo>
                                  <a:pt x="687655" y="362396"/>
                                  <a:pt x="683325" y="349300"/>
                                  <a:pt x="678996" y="335012"/>
                                </a:cubicBezTo>
                                <a:cubicBezTo>
                                  <a:pt x="674666" y="321915"/>
                                  <a:pt x="670337" y="308818"/>
                                  <a:pt x="668172" y="295722"/>
                                </a:cubicBezTo>
                                <a:cubicBezTo>
                                  <a:pt x="666007" y="288578"/>
                                  <a:pt x="663842" y="282625"/>
                                  <a:pt x="661678" y="275481"/>
                                </a:cubicBezTo>
                                <a:cubicBezTo>
                                  <a:pt x="661678" y="274290"/>
                                  <a:pt x="655183" y="273100"/>
                                  <a:pt x="653019" y="274290"/>
                                </a:cubicBezTo>
                                <a:cubicBezTo>
                                  <a:pt x="646524" y="277862"/>
                                  <a:pt x="640030" y="280243"/>
                                  <a:pt x="635700" y="283815"/>
                                </a:cubicBezTo>
                                <a:cubicBezTo>
                                  <a:pt x="629206" y="289768"/>
                                  <a:pt x="622712" y="295722"/>
                                  <a:pt x="616217" y="301675"/>
                                </a:cubicBezTo>
                                <a:cubicBezTo>
                                  <a:pt x="605394" y="312390"/>
                                  <a:pt x="596734" y="323106"/>
                                  <a:pt x="579416" y="331440"/>
                                </a:cubicBezTo>
                                <a:cubicBezTo>
                                  <a:pt x="577252" y="332631"/>
                                  <a:pt x="577252" y="332631"/>
                                  <a:pt x="575087" y="333821"/>
                                </a:cubicBezTo>
                                <a:cubicBezTo>
                                  <a:pt x="566428" y="345728"/>
                                  <a:pt x="551274" y="354062"/>
                                  <a:pt x="540450" y="364778"/>
                                </a:cubicBezTo>
                                <a:cubicBezTo>
                                  <a:pt x="538286" y="367159"/>
                                  <a:pt x="533956" y="369540"/>
                                  <a:pt x="533956" y="371922"/>
                                </a:cubicBezTo>
                                <a:cubicBezTo>
                                  <a:pt x="527462" y="381446"/>
                                  <a:pt x="516638" y="388590"/>
                                  <a:pt x="507979" y="396925"/>
                                </a:cubicBezTo>
                                <a:cubicBezTo>
                                  <a:pt x="503649" y="400497"/>
                                  <a:pt x="497155" y="404068"/>
                                  <a:pt x="494990" y="408831"/>
                                </a:cubicBezTo>
                                <a:cubicBezTo>
                                  <a:pt x="488496" y="421928"/>
                                  <a:pt x="475507" y="432643"/>
                                  <a:pt x="464683" y="444550"/>
                                </a:cubicBezTo>
                                <a:cubicBezTo>
                                  <a:pt x="458189" y="451693"/>
                                  <a:pt x="451695" y="460028"/>
                                  <a:pt x="445200" y="468362"/>
                                </a:cubicBezTo>
                                <a:cubicBezTo>
                                  <a:pt x="438706" y="476697"/>
                                  <a:pt x="432212" y="483840"/>
                                  <a:pt x="425717" y="492175"/>
                                </a:cubicBezTo>
                                <a:cubicBezTo>
                                  <a:pt x="423553" y="495747"/>
                                  <a:pt x="419223" y="499318"/>
                                  <a:pt x="412729" y="501700"/>
                                </a:cubicBezTo>
                                <a:cubicBezTo>
                                  <a:pt x="406234" y="505271"/>
                                  <a:pt x="401905" y="510034"/>
                                  <a:pt x="397575" y="514796"/>
                                </a:cubicBezTo>
                                <a:cubicBezTo>
                                  <a:pt x="388916" y="529084"/>
                                  <a:pt x="378092" y="539800"/>
                                  <a:pt x="367269" y="549325"/>
                                </a:cubicBezTo>
                                <a:cubicBezTo>
                                  <a:pt x="362939" y="554087"/>
                                  <a:pt x="358609" y="560040"/>
                                  <a:pt x="354280" y="564803"/>
                                </a:cubicBezTo>
                                <a:cubicBezTo>
                                  <a:pt x="349950" y="569565"/>
                                  <a:pt x="347786" y="573137"/>
                                  <a:pt x="343456" y="577900"/>
                                </a:cubicBezTo>
                                <a:cubicBezTo>
                                  <a:pt x="341291" y="580281"/>
                                  <a:pt x="336962" y="581472"/>
                                  <a:pt x="332632" y="581472"/>
                                </a:cubicBezTo>
                                <a:cubicBezTo>
                                  <a:pt x="328303" y="581472"/>
                                  <a:pt x="323973" y="580281"/>
                                  <a:pt x="319644" y="580281"/>
                                </a:cubicBezTo>
                                <a:cubicBezTo>
                                  <a:pt x="315314" y="580281"/>
                                  <a:pt x="310984" y="582662"/>
                                  <a:pt x="310984" y="586234"/>
                                </a:cubicBezTo>
                                <a:cubicBezTo>
                                  <a:pt x="310984" y="587425"/>
                                  <a:pt x="313149" y="588615"/>
                                  <a:pt x="313149" y="589806"/>
                                </a:cubicBezTo>
                                <a:cubicBezTo>
                                  <a:pt x="315314" y="592187"/>
                                  <a:pt x="313149" y="594568"/>
                                  <a:pt x="308820" y="595759"/>
                                </a:cubicBezTo>
                                <a:cubicBezTo>
                                  <a:pt x="302325" y="598140"/>
                                  <a:pt x="297996" y="600522"/>
                                  <a:pt x="295831" y="605284"/>
                                </a:cubicBezTo>
                                <a:cubicBezTo>
                                  <a:pt x="291502" y="612428"/>
                                  <a:pt x="285007" y="619572"/>
                                  <a:pt x="282842" y="626715"/>
                                </a:cubicBezTo>
                                <a:cubicBezTo>
                                  <a:pt x="282842" y="629097"/>
                                  <a:pt x="280678" y="632668"/>
                                  <a:pt x="278513" y="635050"/>
                                </a:cubicBezTo>
                                <a:cubicBezTo>
                                  <a:pt x="276348" y="639812"/>
                                  <a:pt x="265524" y="641003"/>
                                  <a:pt x="263359" y="645765"/>
                                </a:cubicBezTo>
                                <a:cubicBezTo>
                                  <a:pt x="263359" y="649337"/>
                                  <a:pt x="265524" y="654100"/>
                                  <a:pt x="265524" y="657671"/>
                                </a:cubicBezTo>
                                <a:cubicBezTo>
                                  <a:pt x="265524" y="658862"/>
                                  <a:pt x="265524" y="661243"/>
                                  <a:pt x="263359" y="662434"/>
                                </a:cubicBezTo>
                                <a:cubicBezTo>
                                  <a:pt x="256865" y="667197"/>
                                  <a:pt x="254700" y="673150"/>
                                  <a:pt x="254700" y="679103"/>
                                </a:cubicBezTo>
                                <a:cubicBezTo>
                                  <a:pt x="254700" y="681484"/>
                                  <a:pt x="254700" y="683865"/>
                                  <a:pt x="252536" y="686247"/>
                                </a:cubicBezTo>
                                <a:cubicBezTo>
                                  <a:pt x="243876" y="695772"/>
                                  <a:pt x="243876" y="705296"/>
                                  <a:pt x="239547" y="714822"/>
                                </a:cubicBezTo>
                                <a:cubicBezTo>
                                  <a:pt x="233053" y="727918"/>
                                  <a:pt x="230888" y="741015"/>
                                  <a:pt x="226558" y="754112"/>
                                </a:cubicBezTo>
                                <a:cubicBezTo>
                                  <a:pt x="226558" y="755303"/>
                                  <a:pt x="226558" y="756493"/>
                                  <a:pt x="226558" y="757684"/>
                                </a:cubicBezTo>
                                <a:cubicBezTo>
                                  <a:pt x="226558" y="761256"/>
                                  <a:pt x="230888" y="763637"/>
                                  <a:pt x="237382" y="764828"/>
                                </a:cubicBezTo>
                                <a:cubicBezTo>
                                  <a:pt x="239547" y="764828"/>
                                  <a:pt x="241712" y="766018"/>
                                  <a:pt x="241712" y="766018"/>
                                </a:cubicBezTo>
                                <a:cubicBezTo>
                                  <a:pt x="241712" y="767209"/>
                                  <a:pt x="241712" y="768400"/>
                                  <a:pt x="241712" y="769590"/>
                                </a:cubicBezTo>
                                <a:cubicBezTo>
                                  <a:pt x="235217" y="777925"/>
                                  <a:pt x="233053" y="786259"/>
                                  <a:pt x="228723" y="794593"/>
                                </a:cubicBezTo>
                                <a:cubicBezTo>
                                  <a:pt x="224394" y="805309"/>
                                  <a:pt x="220064" y="817215"/>
                                  <a:pt x="215734" y="827931"/>
                                </a:cubicBezTo>
                                <a:cubicBezTo>
                                  <a:pt x="211405" y="837456"/>
                                  <a:pt x="207075" y="846981"/>
                                  <a:pt x="207075" y="856506"/>
                                </a:cubicBezTo>
                                <a:cubicBezTo>
                                  <a:pt x="207075" y="860078"/>
                                  <a:pt x="202746" y="861268"/>
                                  <a:pt x="198416" y="862459"/>
                                </a:cubicBezTo>
                                <a:cubicBezTo>
                                  <a:pt x="176769" y="866031"/>
                                  <a:pt x="165945" y="875556"/>
                                  <a:pt x="165945" y="887462"/>
                                </a:cubicBezTo>
                                <a:cubicBezTo>
                                  <a:pt x="163780" y="895796"/>
                                  <a:pt x="161615" y="902940"/>
                                  <a:pt x="165945" y="911275"/>
                                </a:cubicBezTo>
                                <a:cubicBezTo>
                                  <a:pt x="168109" y="916037"/>
                                  <a:pt x="165945" y="921990"/>
                                  <a:pt x="161615" y="926753"/>
                                </a:cubicBezTo>
                                <a:cubicBezTo>
                                  <a:pt x="152956" y="935087"/>
                                  <a:pt x="150791" y="943421"/>
                                  <a:pt x="155121" y="951756"/>
                                </a:cubicBezTo>
                                <a:cubicBezTo>
                                  <a:pt x="155121" y="951756"/>
                                  <a:pt x="155121" y="952947"/>
                                  <a:pt x="152956" y="952947"/>
                                </a:cubicBezTo>
                                <a:cubicBezTo>
                                  <a:pt x="150791" y="952947"/>
                                  <a:pt x="148626" y="952947"/>
                                  <a:pt x="146462" y="952947"/>
                                </a:cubicBezTo>
                                <a:cubicBezTo>
                                  <a:pt x="146462" y="952947"/>
                                  <a:pt x="144297" y="952947"/>
                                  <a:pt x="144297" y="951756"/>
                                </a:cubicBezTo>
                                <a:cubicBezTo>
                                  <a:pt x="135638" y="942231"/>
                                  <a:pt x="122649" y="933897"/>
                                  <a:pt x="120484" y="923181"/>
                                </a:cubicBezTo>
                                <a:cubicBezTo>
                                  <a:pt x="122649" y="923181"/>
                                  <a:pt x="124814" y="924372"/>
                                  <a:pt x="126979" y="924372"/>
                                </a:cubicBezTo>
                                <a:cubicBezTo>
                                  <a:pt x="131308" y="924372"/>
                                  <a:pt x="135638" y="921990"/>
                                  <a:pt x="133473" y="920800"/>
                                </a:cubicBezTo>
                                <a:cubicBezTo>
                                  <a:pt x="129144" y="916037"/>
                                  <a:pt x="126979" y="911275"/>
                                  <a:pt x="120484" y="907703"/>
                                </a:cubicBezTo>
                                <a:cubicBezTo>
                                  <a:pt x="120484" y="907703"/>
                                  <a:pt x="118320" y="907703"/>
                                  <a:pt x="118320" y="907703"/>
                                </a:cubicBezTo>
                                <a:cubicBezTo>
                                  <a:pt x="118320" y="907703"/>
                                  <a:pt x="116155" y="908893"/>
                                  <a:pt x="116155" y="908893"/>
                                </a:cubicBezTo>
                                <a:cubicBezTo>
                                  <a:pt x="113990" y="911275"/>
                                  <a:pt x="113990" y="912465"/>
                                  <a:pt x="113990" y="913656"/>
                                </a:cubicBezTo>
                                <a:cubicBezTo>
                                  <a:pt x="107496" y="908893"/>
                                  <a:pt x="103166" y="902940"/>
                                  <a:pt x="101001" y="895796"/>
                                </a:cubicBezTo>
                                <a:cubicBezTo>
                                  <a:pt x="88013" y="870793"/>
                                  <a:pt x="81519" y="844600"/>
                                  <a:pt x="70695" y="819596"/>
                                </a:cubicBezTo>
                                <a:cubicBezTo>
                                  <a:pt x="70695" y="818406"/>
                                  <a:pt x="68530" y="816025"/>
                                  <a:pt x="68530" y="814834"/>
                                </a:cubicBezTo>
                                <a:cubicBezTo>
                                  <a:pt x="68530" y="802928"/>
                                  <a:pt x="66365" y="792212"/>
                                  <a:pt x="68530" y="780306"/>
                                </a:cubicBezTo>
                                <a:cubicBezTo>
                                  <a:pt x="68530" y="775543"/>
                                  <a:pt x="70695" y="770781"/>
                                  <a:pt x="72859" y="766018"/>
                                </a:cubicBezTo>
                                <a:cubicBezTo>
                                  <a:pt x="72859" y="763637"/>
                                  <a:pt x="75024" y="761256"/>
                                  <a:pt x="75024" y="758875"/>
                                </a:cubicBezTo>
                                <a:cubicBezTo>
                                  <a:pt x="70695" y="748159"/>
                                  <a:pt x="77189" y="737443"/>
                                  <a:pt x="79354" y="725537"/>
                                </a:cubicBezTo>
                                <a:cubicBezTo>
                                  <a:pt x="79354" y="716012"/>
                                  <a:pt x="85848" y="705296"/>
                                  <a:pt x="90178" y="694581"/>
                                </a:cubicBezTo>
                                <a:cubicBezTo>
                                  <a:pt x="92342" y="687437"/>
                                  <a:pt x="94507" y="681484"/>
                                  <a:pt x="98837" y="674340"/>
                                </a:cubicBezTo>
                                <a:cubicBezTo>
                                  <a:pt x="101001" y="670768"/>
                                  <a:pt x="101001" y="666006"/>
                                  <a:pt x="103166" y="662434"/>
                                </a:cubicBezTo>
                                <a:cubicBezTo>
                                  <a:pt x="105331" y="650528"/>
                                  <a:pt x="109661" y="639812"/>
                                  <a:pt x="116155" y="629097"/>
                                </a:cubicBezTo>
                                <a:cubicBezTo>
                                  <a:pt x="120484" y="623143"/>
                                  <a:pt x="124814" y="616000"/>
                                  <a:pt x="122649" y="608856"/>
                                </a:cubicBezTo>
                                <a:cubicBezTo>
                                  <a:pt x="120484" y="605284"/>
                                  <a:pt x="122649" y="601712"/>
                                  <a:pt x="124814" y="598140"/>
                                </a:cubicBezTo>
                                <a:cubicBezTo>
                                  <a:pt x="133473" y="581472"/>
                                  <a:pt x="137803" y="563612"/>
                                  <a:pt x="148626" y="548134"/>
                                </a:cubicBezTo>
                                <a:cubicBezTo>
                                  <a:pt x="150791" y="544562"/>
                                  <a:pt x="150791" y="539800"/>
                                  <a:pt x="152956" y="536228"/>
                                </a:cubicBezTo>
                                <a:cubicBezTo>
                                  <a:pt x="159450" y="526703"/>
                                  <a:pt x="161615" y="515987"/>
                                  <a:pt x="170274" y="506462"/>
                                </a:cubicBezTo>
                                <a:cubicBezTo>
                                  <a:pt x="176769" y="496937"/>
                                  <a:pt x="181098" y="486222"/>
                                  <a:pt x="187592" y="476697"/>
                                </a:cubicBezTo>
                                <a:cubicBezTo>
                                  <a:pt x="194087" y="464790"/>
                                  <a:pt x="200581" y="452884"/>
                                  <a:pt x="207075" y="442168"/>
                                </a:cubicBezTo>
                                <a:cubicBezTo>
                                  <a:pt x="209240" y="440978"/>
                                  <a:pt x="209240" y="438597"/>
                                  <a:pt x="209240" y="437406"/>
                                </a:cubicBezTo>
                                <a:cubicBezTo>
                                  <a:pt x="217899" y="429072"/>
                                  <a:pt x="224394" y="419546"/>
                                  <a:pt x="228723" y="410021"/>
                                </a:cubicBezTo>
                                <a:cubicBezTo>
                                  <a:pt x="233053" y="400497"/>
                                  <a:pt x="241712" y="393353"/>
                                  <a:pt x="246041" y="383828"/>
                                </a:cubicBezTo>
                                <a:cubicBezTo>
                                  <a:pt x="252536" y="370731"/>
                                  <a:pt x="265524" y="358825"/>
                                  <a:pt x="272019" y="344537"/>
                                </a:cubicBezTo>
                                <a:cubicBezTo>
                                  <a:pt x="276348" y="337393"/>
                                  <a:pt x="282842" y="331440"/>
                                  <a:pt x="289337" y="324297"/>
                                </a:cubicBezTo>
                                <a:cubicBezTo>
                                  <a:pt x="291502" y="320725"/>
                                  <a:pt x="295831" y="317153"/>
                                  <a:pt x="297996" y="313581"/>
                                </a:cubicBezTo>
                                <a:cubicBezTo>
                                  <a:pt x="306655" y="300484"/>
                                  <a:pt x="315314" y="287387"/>
                                  <a:pt x="330467" y="275481"/>
                                </a:cubicBezTo>
                                <a:cubicBezTo>
                                  <a:pt x="334797" y="265956"/>
                                  <a:pt x="345621" y="258812"/>
                                  <a:pt x="352115" y="250478"/>
                                </a:cubicBezTo>
                                <a:cubicBezTo>
                                  <a:pt x="352115" y="249287"/>
                                  <a:pt x="354280" y="246906"/>
                                  <a:pt x="354280" y="245715"/>
                                </a:cubicBezTo>
                                <a:cubicBezTo>
                                  <a:pt x="354280" y="244525"/>
                                  <a:pt x="352115" y="242143"/>
                                  <a:pt x="347786" y="242143"/>
                                </a:cubicBezTo>
                                <a:cubicBezTo>
                                  <a:pt x="341291" y="243334"/>
                                  <a:pt x="334797" y="243334"/>
                                  <a:pt x="330467" y="245715"/>
                                </a:cubicBezTo>
                                <a:cubicBezTo>
                                  <a:pt x="323973" y="248097"/>
                                  <a:pt x="319644" y="250478"/>
                                  <a:pt x="310984" y="249287"/>
                                </a:cubicBezTo>
                                <a:cubicBezTo>
                                  <a:pt x="302325" y="249287"/>
                                  <a:pt x="293666" y="250478"/>
                                  <a:pt x="287172" y="251668"/>
                                </a:cubicBezTo>
                                <a:cubicBezTo>
                                  <a:pt x="276348" y="254050"/>
                                  <a:pt x="263359" y="257621"/>
                                  <a:pt x="252536" y="260003"/>
                                </a:cubicBezTo>
                                <a:cubicBezTo>
                                  <a:pt x="241712" y="262384"/>
                                  <a:pt x="230888" y="263575"/>
                                  <a:pt x="217899" y="263575"/>
                                </a:cubicBezTo>
                                <a:cubicBezTo>
                                  <a:pt x="202746" y="262384"/>
                                  <a:pt x="187592" y="263575"/>
                                  <a:pt x="170274" y="264765"/>
                                </a:cubicBezTo>
                                <a:cubicBezTo>
                                  <a:pt x="155121" y="265956"/>
                                  <a:pt x="142132" y="267146"/>
                                  <a:pt x="126979" y="265956"/>
                                </a:cubicBezTo>
                                <a:cubicBezTo>
                                  <a:pt x="109661" y="268337"/>
                                  <a:pt x="90178" y="265956"/>
                                  <a:pt x="70695" y="269528"/>
                                </a:cubicBezTo>
                                <a:cubicBezTo>
                                  <a:pt x="68530" y="269528"/>
                                  <a:pt x="64200" y="269528"/>
                                  <a:pt x="62036" y="269528"/>
                                </a:cubicBezTo>
                                <a:cubicBezTo>
                                  <a:pt x="49047" y="265956"/>
                                  <a:pt x="33894" y="267146"/>
                                  <a:pt x="18740" y="265956"/>
                                </a:cubicBezTo>
                                <a:cubicBezTo>
                                  <a:pt x="16575" y="265956"/>
                                  <a:pt x="12246" y="265956"/>
                                  <a:pt x="10081" y="265956"/>
                                </a:cubicBezTo>
                                <a:cubicBezTo>
                                  <a:pt x="7916" y="265956"/>
                                  <a:pt x="3587" y="264765"/>
                                  <a:pt x="3587" y="263575"/>
                                </a:cubicBezTo>
                                <a:cubicBezTo>
                                  <a:pt x="-743" y="263575"/>
                                  <a:pt x="-743" y="261193"/>
                                  <a:pt x="1422" y="260003"/>
                                </a:cubicBezTo>
                                <a:cubicBezTo>
                                  <a:pt x="27399" y="244525"/>
                                  <a:pt x="55541" y="230237"/>
                                  <a:pt x="85848" y="219521"/>
                                </a:cubicBezTo>
                                <a:cubicBezTo>
                                  <a:pt x="90178" y="218331"/>
                                  <a:pt x="92342" y="217140"/>
                                  <a:pt x="96672" y="215950"/>
                                </a:cubicBezTo>
                                <a:cubicBezTo>
                                  <a:pt x="120484" y="204043"/>
                                  <a:pt x="148626" y="196900"/>
                                  <a:pt x="172439" y="186184"/>
                                </a:cubicBezTo>
                                <a:cubicBezTo>
                                  <a:pt x="176769" y="184993"/>
                                  <a:pt x="178933" y="183803"/>
                                  <a:pt x="183263" y="182612"/>
                                </a:cubicBezTo>
                                <a:cubicBezTo>
                                  <a:pt x="200581" y="180231"/>
                                  <a:pt x="215734" y="174278"/>
                                  <a:pt x="228723" y="168325"/>
                                </a:cubicBezTo>
                                <a:cubicBezTo>
                                  <a:pt x="237382" y="164753"/>
                                  <a:pt x="246041" y="161181"/>
                                  <a:pt x="254700" y="158800"/>
                                </a:cubicBezTo>
                                <a:cubicBezTo>
                                  <a:pt x="265524" y="156418"/>
                                  <a:pt x="276348" y="151656"/>
                                  <a:pt x="287172" y="148084"/>
                                </a:cubicBezTo>
                                <a:cubicBezTo>
                                  <a:pt x="300161" y="142131"/>
                                  <a:pt x="315314" y="138559"/>
                                  <a:pt x="330467" y="132606"/>
                                </a:cubicBezTo>
                                <a:cubicBezTo>
                                  <a:pt x="356445" y="123081"/>
                                  <a:pt x="380257" y="113556"/>
                                  <a:pt x="406234" y="104031"/>
                                </a:cubicBezTo>
                                <a:cubicBezTo>
                                  <a:pt x="430047" y="96887"/>
                                  <a:pt x="451695" y="86171"/>
                                  <a:pt x="475507" y="77837"/>
                                </a:cubicBezTo>
                                <a:cubicBezTo>
                                  <a:pt x="479837" y="75456"/>
                                  <a:pt x="486331" y="74265"/>
                                  <a:pt x="490661" y="71884"/>
                                </a:cubicBezTo>
                                <a:cubicBezTo>
                                  <a:pt x="505814" y="62359"/>
                                  <a:pt x="525297" y="55215"/>
                                  <a:pt x="544780" y="48071"/>
                                </a:cubicBezTo>
                                <a:cubicBezTo>
                                  <a:pt x="562098" y="40928"/>
                                  <a:pt x="579416" y="34975"/>
                                  <a:pt x="594570" y="26640"/>
                                </a:cubicBezTo>
                                <a:cubicBezTo>
                                  <a:pt x="598899" y="24259"/>
                                  <a:pt x="603229" y="23068"/>
                                  <a:pt x="607558" y="20687"/>
                                </a:cubicBezTo>
                                <a:cubicBezTo>
                                  <a:pt x="616217" y="18306"/>
                                  <a:pt x="622712" y="14734"/>
                                  <a:pt x="627041" y="9971"/>
                                </a:cubicBezTo>
                                <a:cubicBezTo>
                                  <a:pt x="629206" y="7590"/>
                                  <a:pt x="633536" y="5209"/>
                                  <a:pt x="635700" y="2828"/>
                                </a:cubicBezTo>
                                <a:cubicBezTo>
                                  <a:pt x="642195" y="1637"/>
                                  <a:pt x="646524" y="1637"/>
                                  <a:pt x="650854" y="44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21648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" name="Forme libre : Forme 10">
                          <a:extLst>
                            <a:ext uri="{FF2B5EF4-FFF2-40B4-BE49-F238E27FC236}">
                              <a16:creationId xmlns:a16="http://schemas.microsoft.com/office/drawing/2014/main" id="{32315545-FA91-4C86-9B35-828B6D9C0DA6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752600" y="4333875"/>
                            <a:ext cx="534197" cy="533128"/>
                          </a:xfrm>
                          <a:custGeom>
                            <a:avLst/>
                            <a:gdLst>
                              <a:gd name="connsiteX0" fmla="*/ 109662 w 951361"/>
                              <a:gd name="connsiteY0" fmla="*/ 264841 h 949496"/>
                              <a:gd name="connsiteX1" fmla="*/ 111606 w 951361"/>
                              <a:gd name="connsiteY1" fmla="*/ 267164 h 949496"/>
                              <a:gd name="connsiteX2" fmla="*/ 107718 w 951361"/>
                              <a:gd name="connsiteY2" fmla="*/ 267164 h 949496"/>
                              <a:gd name="connsiteX3" fmla="*/ 109662 w 951361"/>
                              <a:gd name="connsiteY3" fmla="*/ 264841 h 949496"/>
                              <a:gd name="connsiteX4" fmla="*/ 70784 w 951361"/>
                              <a:gd name="connsiteY4" fmla="*/ 175399 h 949496"/>
                              <a:gd name="connsiteX5" fmla="*/ 72728 w 951361"/>
                              <a:gd name="connsiteY5" fmla="*/ 177722 h 949496"/>
                              <a:gd name="connsiteX6" fmla="*/ 70784 w 951361"/>
                              <a:gd name="connsiteY6" fmla="*/ 180045 h 949496"/>
                              <a:gd name="connsiteX7" fmla="*/ 68840 w 951361"/>
                              <a:gd name="connsiteY7" fmla="*/ 180045 h 949496"/>
                              <a:gd name="connsiteX8" fmla="*/ 70784 w 951361"/>
                              <a:gd name="connsiteY8" fmla="*/ 175399 h 949496"/>
                              <a:gd name="connsiteX9" fmla="*/ 29963 w 951361"/>
                              <a:gd name="connsiteY9" fmla="*/ 104543 h 949496"/>
                              <a:gd name="connsiteX10" fmla="*/ 28019 w 951361"/>
                              <a:gd name="connsiteY10" fmla="*/ 106866 h 949496"/>
                              <a:gd name="connsiteX11" fmla="*/ 29963 w 951361"/>
                              <a:gd name="connsiteY11" fmla="*/ 113835 h 949496"/>
                              <a:gd name="connsiteX12" fmla="*/ 31907 w 951361"/>
                              <a:gd name="connsiteY12" fmla="*/ 114997 h 949496"/>
                              <a:gd name="connsiteX13" fmla="*/ 33851 w 951361"/>
                              <a:gd name="connsiteY13" fmla="*/ 113835 h 949496"/>
                              <a:gd name="connsiteX14" fmla="*/ 31907 w 951361"/>
                              <a:gd name="connsiteY14" fmla="*/ 110351 h 949496"/>
                              <a:gd name="connsiteX15" fmla="*/ 31907 w 951361"/>
                              <a:gd name="connsiteY15" fmla="*/ 106866 h 949496"/>
                              <a:gd name="connsiteX16" fmla="*/ 29963 w 951361"/>
                              <a:gd name="connsiteY16" fmla="*/ 104543 h 949496"/>
                              <a:gd name="connsiteX17" fmla="*/ 29963 w 951361"/>
                              <a:gd name="connsiteY17" fmla="*/ 0 h 949496"/>
                              <a:gd name="connsiteX18" fmla="*/ 33851 w 951361"/>
                              <a:gd name="connsiteY18" fmla="*/ 3485 h 949496"/>
                              <a:gd name="connsiteX19" fmla="*/ 33851 w 951361"/>
                              <a:gd name="connsiteY19" fmla="*/ 9293 h 949496"/>
                              <a:gd name="connsiteX20" fmla="*/ 33851 w 951361"/>
                              <a:gd name="connsiteY20" fmla="*/ 23232 h 949496"/>
                              <a:gd name="connsiteX21" fmla="*/ 37739 w 951361"/>
                              <a:gd name="connsiteY21" fmla="*/ 45302 h 949496"/>
                              <a:gd name="connsiteX22" fmla="*/ 41627 w 951361"/>
                              <a:gd name="connsiteY22" fmla="*/ 61564 h 949496"/>
                              <a:gd name="connsiteX23" fmla="*/ 41627 w 951361"/>
                              <a:gd name="connsiteY23" fmla="*/ 85957 h 949496"/>
                              <a:gd name="connsiteX24" fmla="*/ 39683 w 951361"/>
                              <a:gd name="connsiteY24" fmla="*/ 91765 h 949496"/>
                              <a:gd name="connsiteX25" fmla="*/ 43570 w 951361"/>
                              <a:gd name="connsiteY25" fmla="*/ 138229 h 949496"/>
                              <a:gd name="connsiteX26" fmla="*/ 45514 w 951361"/>
                              <a:gd name="connsiteY26" fmla="*/ 160299 h 949496"/>
                              <a:gd name="connsiteX27" fmla="*/ 45514 w 951361"/>
                              <a:gd name="connsiteY27" fmla="*/ 168430 h 949496"/>
                              <a:gd name="connsiteX28" fmla="*/ 47458 w 951361"/>
                              <a:gd name="connsiteY28" fmla="*/ 191662 h 949496"/>
                              <a:gd name="connsiteX29" fmla="*/ 49402 w 951361"/>
                              <a:gd name="connsiteY29" fmla="*/ 226509 h 949496"/>
                              <a:gd name="connsiteX30" fmla="*/ 51346 w 951361"/>
                              <a:gd name="connsiteY30" fmla="*/ 231155 h 949496"/>
                              <a:gd name="connsiteX31" fmla="*/ 55234 w 951361"/>
                              <a:gd name="connsiteY31" fmla="*/ 252064 h 949496"/>
                              <a:gd name="connsiteX32" fmla="*/ 57178 w 951361"/>
                              <a:gd name="connsiteY32" fmla="*/ 262518 h 949496"/>
                              <a:gd name="connsiteX33" fmla="*/ 66897 w 951361"/>
                              <a:gd name="connsiteY33" fmla="*/ 296204 h 949496"/>
                              <a:gd name="connsiteX34" fmla="*/ 76616 w 951361"/>
                              <a:gd name="connsiteY34" fmla="*/ 317113 h 949496"/>
                              <a:gd name="connsiteX35" fmla="*/ 82448 w 951361"/>
                              <a:gd name="connsiteY35" fmla="*/ 335698 h 949496"/>
                              <a:gd name="connsiteX36" fmla="*/ 86336 w 951361"/>
                              <a:gd name="connsiteY36" fmla="*/ 349637 h 949496"/>
                              <a:gd name="connsiteX37" fmla="*/ 97999 w 951361"/>
                              <a:gd name="connsiteY37" fmla="*/ 367061 h 949496"/>
                              <a:gd name="connsiteX38" fmla="*/ 99943 w 951361"/>
                              <a:gd name="connsiteY38" fmla="*/ 381000 h 949496"/>
                              <a:gd name="connsiteX39" fmla="*/ 109662 w 951361"/>
                              <a:gd name="connsiteY39" fmla="*/ 397262 h 949496"/>
                              <a:gd name="connsiteX40" fmla="*/ 119382 w 951361"/>
                              <a:gd name="connsiteY40" fmla="*/ 407716 h 949496"/>
                              <a:gd name="connsiteX41" fmla="*/ 129101 w 951361"/>
                              <a:gd name="connsiteY41" fmla="*/ 417009 h 949496"/>
                              <a:gd name="connsiteX42" fmla="*/ 132989 w 951361"/>
                              <a:gd name="connsiteY42" fmla="*/ 426302 h 949496"/>
                              <a:gd name="connsiteX43" fmla="*/ 138820 w 951361"/>
                              <a:gd name="connsiteY43" fmla="*/ 439079 h 949496"/>
                              <a:gd name="connsiteX44" fmla="*/ 142708 w 951361"/>
                              <a:gd name="connsiteY44" fmla="*/ 448372 h 949496"/>
                              <a:gd name="connsiteX45" fmla="*/ 146596 w 951361"/>
                              <a:gd name="connsiteY45" fmla="*/ 458826 h 949496"/>
                              <a:gd name="connsiteX46" fmla="*/ 148540 w 951361"/>
                              <a:gd name="connsiteY46" fmla="*/ 456503 h 949496"/>
                              <a:gd name="connsiteX47" fmla="*/ 154372 w 951361"/>
                              <a:gd name="connsiteY47" fmla="*/ 457665 h 949496"/>
                              <a:gd name="connsiteX48" fmla="*/ 156315 w 951361"/>
                              <a:gd name="connsiteY48" fmla="*/ 468119 h 949496"/>
                              <a:gd name="connsiteX49" fmla="*/ 167979 w 951361"/>
                              <a:gd name="connsiteY49" fmla="*/ 472765 h 949496"/>
                              <a:gd name="connsiteX50" fmla="*/ 169923 w 951361"/>
                              <a:gd name="connsiteY50" fmla="*/ 472765 h 949496"/>
                              <a:gd name="connsiteX51" fmla="*/ 171866 w 951361"/>
                              <a:gd name="connsiteY51" fmla="*/ 470442 h 949496"/>
                              <a:gd name="connsiteX52" fmla="*/ 167979 w 951361"/>
                              <a:gd name="connsiteY52" fmla="*/ 455341 h 949496"/>
                              <a:gd name="connsiteX53" fmla="*/ 164091 w 951361"/>
                              <a:gd name="connsiteY53" fmla="*/ 443726 h 949496"/>
                              <a:gd name="connsiteX54" fmla="*/ 158259 w 951361"/>
                              <a:gd name="connsiteY54" fmla="*/ 428625 h 949496"/>
                              <a:gd name="connsiteX55" fmla="*/ 152428 w 951361"/>
                              <a:gd name="connsiteY55" fmla="*/ 418171 h 949496"/>
                              <a:gd name="connsiteX56" fmla="*/ 134933 w 951361"/>
                              <a:gd name="connsiteY56" fmla="*/ 397262 h 949496"/>
                              <a:gd name="connsiteX57" fmla="*/ 129101 w 951361"/>
                              <a:gd name="connsiteY57" fmla="*/ 383323 h 949496"/>
                              <a:gd name="connsiteX58" fmla="*/ 125213 w 951361"/>
                              <a:gd name="connsiteY58" fmla="*/ 368223 h 949496"/>
                              <a:gd name="connsiteX59" fmla="*/ 115494 w 951361"/>
                              <a:gd name="connsiteY59" fmla="*/ 342668 h 949496"/>
                              <a:gd name="connsiteX60" fmla="*/ 97999 w 951361"/>
                              <a:gd name="connsiteY60" fmla="*/ 307820 h 949496"/>
                              <a:gd name="connsiteX61" fmla="*/ 94111 w 951361"/>
                              <a:gd name="connsiteY61" fmla="*/ 295043 h 949496"/>
                              <a:gd name="connsiteX62" fmla="*/ 92167 w 951361"/>
                              <a:gd name="connsiteY62" fmla="*/ 278781 h 949496"/>
                              <a:gd name="connsiteX63" fmla="*/ 94111 w 951361"/>
                              <a:gd name="connsiteY63" fmla="*/ 276457 h 949496"/>
                              <a:gd name="connsiteX64" fmla="*/ 97999 w 951361"/>
                              <a:gd name="connsiteY64" fmla="*/ 276457 h 949496"/>
                              <a:gd name="connsiteX65" fmla="*/ 103831 w 951361"/>
                              <a:gd name="connsiteY65" fmla="*/ 281104 h 949496"/>
                              <a:gd name="connsiteX66" fmla="*/ 109662 w 951361"/>
                              <a:gd name="connsiteY66" fmla="*/ 283427 h 949496"/>
                              <a:gd name="connsiteX67" fmla="*/ 119382 w 951361"/>
                              <a:gd name="connsiteY67" fmla="*/ 286912 h 949496"/>
                              <a:gd name="connsiteX68" fmla="*/ 119382 w 951361"/>
                              <a:gd name="connsiteY68" fmla="*/ 288073 h 949496"/>
                              <a:gd name="connsiteX69" fmla="*/ 136877 w 951361"/>
                              <a:gd name="connsiteY69" fmla="*/ 327567 h 949496"/>
                              <a:gd name="connsiteX70" fmla="*/ 146596 w 951361"/>
                              <a:gd name="connsiteY70" fmla="*/ 344991 h 949496"/>
                              <a:gd name="connsiteX71" fmla="*/ 154372 w 951361"/>
                              <a:gd name="connsiteY71" fmla="*/ 363576 h 949496"/>
                              <a:gd name="connsiteX72" fmla="*/ 173810 w 951361"/>
                              <a:gd name="connsiteY72" fmla="*/ 405393 h 949496"/>
                              <a:gd name="connsiteX73" fmla="*/ 181586 w 951361"/>
                              <a:gd name="connsiteY73" fmla="*/ 419332 h 949496"/>
                              <a:gd name="connsiteX74" fmla="*/ 202968 w 951361"/>
                              <a:gd name="connsiteY74" fmla="*/ 448372 h 949496"/>
                              <a:gd name="connsiteX75" fmla="*/ 212688 w 951361"/>
                              <a:gd name="connsiteY75" fmla="*/ 461149 h 949496"/>
                              <a:gd name="connsiteX76" fmla="*/ 243790 w 951361"/>
                              <a:gd name="connsiteY76" fmla="*/ 494835 h 949496"/>
                              <a:gd name="connsiteX77" fmla="*/ 267116 w 951361"/>
                              <a:gd name="connsiteY77" fmla="*/ 519229 h 949496"/>
                              <a:gd name="connsiteX78" fmla="*/ 271004 w 951361"/>
                              <a:gd name="connsiteY78" fmla="*/ 523875 h 949496"/>
                              <a:gd name="connsiteX79" fmla="*/ 304050 w 951361"/>
                              <a:gd name="connsiteY79" fmla="*/ 550592 h 949496"/>
                              <a:gd name="connsiteX80" fmla="*/ 307938 w 951361"/>
                              <a:gd name="connsiteY80" fmla="*/ 554076 h 949496"/>
                              <a:gd name="connsiteX81" fmla="*/ 387637 w 951361"/>
                              <a:gd name="connsiteY81" fmla="*/ 604024 h 949496"/>
                              <a:gd name="connsiteX82" fmla="*/ 416795 w 951361"/>
                              <a:gd name="connsiteY82" fmla="*/ 621448 h 949496"/>
                              <a:gd name="connsiteX83" fmla="*/ 424570 w 951361"/>
                              <a:gd name="connsiteY83" fmla="*/ 626095 h 949496"/>
                              <a:gd name="connsiteX84" fmla="*/ 457616 w 951361"/>
                              <a:gd name="connsiteY84" fmla="*/ 643518 h 949496"/>
                              <a:gd name="connsiteX85" fmla="*/ 484831 w 951361"/>
                              <a:gd name="connsiteY85" fmla="*/ 656296 h 949496"/>
                              <a:gd name="connsiteX86" fmla="*/ 504269 w 951361"/>
                              <a:gd name="connsiteY86" fmla="*/ 666750 h 949496"/>
                              <a:gd name="connsiteX87" fmla="*/ 537315 w 951361"/>
                              <a:gd name="connsiteY87" fmla="*/ 680689 h 949496"/>
                              <a:gd name="connsiteX88" fmla="*/ 568417 w 951361"/>
                              <a:gd name="connsiteY88" fmla="*/ 693467 h 949496"/>
                              <a:gd name="connsiteX89" fmla="*/ 595632 w 951361"/>
                              <a:gd name="connsiteY89" fmla="*/ 702759 h 949496"/>
                              <a:gd name="connsiteX90" fmla="*/ 628678 w 951361"/>
                              <a:gd name="connsiteY90" fmla="*/ 714375 h 949496"/>
                              <a:gd name="connsiteX91" fmla="*/ 640341 w 951361"/>
                              <a:gd name="connsiteY91" fmla="*/ 716698 h 949496"/>
                              <a:gd name="connsiteX92" fmla="*/ 642285 w 951361"/>
                              <a:gd name="connsiteY92" fmla="*/ 716698 h 949496"/>
                              <a:gd name="connsiteX93" fmla="*/ 644229 w 951361"/>
                              <a:gd name="connsiteY93" fmla="*/ 714375 h 949496"/>
                              <a:gd name="connsiteX94" fmla="*/ 626734 w 951361"/>
                              <a:gd name="connsiteY94" fmla="*/ 692305 h 949496"/>
                              <a:gd name="connsiteX95" fmla="*/ 595632 w 951361"/>
                              <a:gd name="connsiteY95" fmla="*/ 651649 h 949496"/>
                              <a:gd name="connsiteX96" fmla="*/ 593688 w 951361"/>
                              <a:gd name="connsiteY96" fmla="*/ 650488 h 949496"/>
                              <a:gd name="connsiteX97" fmla="*/ 572305 w 951361"/>
                              <a:gd name="connsiteY97" fmla="*/ 610994 h 949496"/>
                              <a:gd name="connsiteX98" fmla="*/ 564530 w 951361"/>
                              <a:gd name="connsiteY98" fmla="*/ 599378 h 949496"/>
                              <a:gd name="connsiteX99" fmla="*/ 554810 w 951361"/>
                              <a:gd name="connsiteY99" fmla="*/ 581954 h 949496"/>
                              <a:gd name="connsiteX100" fmla="*/ 554810 w 951361"/>
                              <a:gd name="connsiteY100" fmla="*/ 583116 h 949496"/>
                              <a:gd name="connsiteX101" fmla="*/ 552866 w 951361"/>
                              <a:gd name="connsiteY101" fmla="*/ 580793 h 949496"/>
                              <a:gd name="connsiteX102" fmla="*/ 547035 w 951361"/>
                              <a:gd name="connsiteY102" fmla="*/ 571500 h 949496"/>
                              <a:gd name="connsiteX103" fmla="*/ 547035 w 951361"/>
                              <a:gd name="connsiteY103" fmla="*/ 569177 h 949496"/>
                              <a:gd name="connsiteX104" fmla="*/ 543147 w 951361"/>
                              <a:gd name="connsiteY104" fmla="*/ 563369 h 949496"/>
                              <a:gd name="connsiteX105" fmla="*/ 547035 w 951361"/>
                              <a:gd name="connsiteY105" fmla="*/ 561046 h 949496"/>
                              <a:gd name="connsiteX106" fmla="*/ 543147 w 951361"/>
                              <a:gd name="connsiteY106" fmla="*/ 552915 h 949496"/>
                              <a:gd name="connsiteX107" fmla="*/ 541203 w 951361"/>
                              <a:gd name="connsiteY107" fmla="*/ 545945 h 949496"/>
                              <a:gd name="connsiteX108" fmla="*/ 531484 w 951361"/>
                              <a:gd name="connsiteY108" fmla="*/ 530845 h 949496"/>
                              <a:gd name="connsiteX109" fmla="*/ 529540 w 951361"/>
                              <a:gd name="connsiteY109" fmla="*/ 525037 h 949496"/>
                              <a:gd name="connsiteX110" fmla="*/ 521764 w 951361"/>
                              <a:gd name="connsiteY110" fmla="*/ 509936 h 949496"/>
                              <a:gd name="connsiteX111" fmla="*/ 515933 w 951361"/>
                              <a:gd name="connsiteY111" fmla="*/ 475088 h 949496"/>
                              <a:gd name="connsiteX112" fmla="*/ 513989 w 951361"/>
                              <a:gd name="connsiteY112" fmla="*/ 463473 h 949496"/>
                              <a:gd name="connsiteX113" fmla="*/ 515933 w 951361"/>
                              <a:gd name="connsiteY113" fmla="*/ 461149 h 949496"/>
                              <a:gd name="connsiteX114" fmla="*/ 521764 w 951361"/>
                              <a:gd name="connsiteY114" fmla="*/ 463473 h 949496"/>
                              <a:gd name="connsiteX115" fmla="*/ 521764 w 951361"/>
                              <a:gd name="connsiteY115" fmla="*/ 464634 h 949496"/>
                              <a:gd name="connsiteX116" fmla="*/ 552866 w 951361"/>
                              <a:gd name="connsiteY116" fmla="*/ 506451 h 949496"/>
                              <a:gd name="connsiteX117" fmla="*/ 560642 w 951361"/>
                              <a:gd name="connsiteY117" fmla="*/ 506451 h 949496"/>
                              <a:gd name="connsiteX118" fmla="*/ 570361 w 951361"/>
                              <a:gd name="connsiteY118" fmla="*/ 506451 h 949496"/>
                              <a:gd name="connsiteX119" fmla="*/ 576193 w 951361"/>
                              <a:gd name="connsiteY119" fmla="*/ 514582 h 949496"/>
                              <a:gd name="connsiteX120" fmla="*/ 601463 w 951361"/>
                              <a:gd name="connsiteY120" fmla="*/ 547107 h 949496"/>
                              <a:gd name="connsiteX121" fmla="*/ 607295 w 951361"/>
                              <a:gd name="connsiteY121" fmla="*/ 551753 h 949496"/>
                              <a:gd name="connsiteX122" fmla="*/ 611183 w 951361"/>
                              <a:gd name="connsiteY122" fmla="*/ 554076 h 949496"/>
                              <a:gd name="connsiteX123" fmla="*/ 618958 w 951361"/>
                              <a:gd name="connsiteY123" fmla="*/ 559884 h 949496"/>
                              <a:gd name="connsiteX124" fmla="*/ 648116 w 951361"/>
                              <a:gd name="connsiteY124" fmla="*/ 586601 h 949496"/>
                              <a:gd name="connsiteX125" fmla="*/ 669499 w 951361"/>
                              <a:gd name="connsiteY125" fmla="*/ 607509 h 949496"/>
                              <a:gd name="connsiteX126" fmla="*/ 688938 w 951361"/>
                              <a:gd name="connsiteY126" fmla="*/ 627256 h 949496"/>
                              <a:gd name="connsiteX127" fmla="*/ 706433 w 951361"/>
                              <a:gd name="connsiteY127" fmla="*/ 645841 h 949496"/>
                              <a:gd name="connsiteX128" fmla="*/ 727815 w 951361"/>
                              <a:gd name="connsiteY128" fmla="*/ 665588 h 949496"/>
                              <a:gd name="connsiteX129" fmla="*/ 735591 w 951361"/>
                              <a:gd name="connsiteY129" fmla="*/ 672558 h 949496"/>
                              <a:gd name="connsiteX130" fmla="*/ 755030 w 951361"/>
                              <a:gd name="connsiteY130" fmla="*/ 687659 h 949496"/>
                              <a:gd name="connsiteX131" fmla="*/ 780300 w 951361"/>
                              <a:gd name="connsiteY131" fmla="*/ 708567 h 949496"/>
                              <a:gd name="connsiteX132" fmla="*/ 807514 w 951361"/>
                              <a:gd name="connsiteY132" fmla="*/ 732960 h 949496"/>
                              <a:gd name="connsiteX133" fmla="*/ 815290 w 951361"/>
                              <a:gd name="connsiteY133" fmla="*/ 736445 h 949496"/>
                              <a:gd name="connsiteX134" fmla="*/ 834729 w 951361"/>
                              <a:gd name="connsiteY134" fmla="*/ 746899 h 949496"/>
                              <a:gd name="connsiteX135" fmla="*/ 850280 w 951361"/>
                              <a:gd name="connsiteY135" fmla="*/ 756192 h 949496"/>
                              <a:gd name="connsiteX136" fmla="*/ 865831 w 951361"/>
                              <a:gd name="connsiteY136" fmla="*/ 763162 h 949496"/>
                              <a:gd name="connsiteX137" fmla="*/ 875550 w 951361"/>
                              <a:gd name="connsiteY137" fmla="*/ 768970 h 949496"/>
                              <a:gd name="connsiteX138" fmla="*/ 902764 w 951361"/>
                              <a:gd name="connsiteY138" fmla="*/ 782909 h 949496"/>
                              <a:gd name="connsiteX139" fmla="*/ 912484 w 951361"/>
                              <a:gd name="connsiteY139" fmla="*/ 787555 h 949496"/>
                              <a:gd name="connsiteX140" fmla="*/ 926091 w 951361"/>
                              <a:gd name="connsiteY140" fmla="*/ 798009 h 949496"/>
                              <a:gd name="connsiteX141" fmla="*/ 943586 w 951361"/>
                              <a:gd name="connsiteY141" fmla="*/ 801494 h 949496"/>
                              <a:gd name="connsiteX142" fmla="*/ 951361 w 951361"/>
                              <a:gd name="connsiteY142" fmla="*/ 810787 h 949496"/>
                              <a:gd name="connsiteX143" fmla="*/ 949417 w 951361"/>
                              <a:gd name="connsiteY143" fmla="*/ 818918 h 949496"/>
                              <a:gd name="connsiteX144" fmla="*/ 945530 w 951361"/>
                              <a:gd name="connsiteY144" fmla="*/ 838665 h 949496"/>
                              <a:gd name="connsiteX145" fmla="*/ 931923 w 951361"/>
                              <a:gd name="connsiteY145" fmla="*/ 852604 h 949496"/>
                              <a:gd name="connsiteX146" fmla="*/ 916372 w 951361"/>
                              <a:gd name="connsiteY146" fmla="*/ 864220 h 949496"/>
                              <a:gd name="connsiteX147" fmla="*/ 896933 w 951361"/>
                              <a:gd name="connsiteY147" fmla="*/ 878159 h 949496"/>
                              <a:gd name="connsiteX148" fmla="*/ 879438 w 951361"/>
                              <a:gd name="connsiteY148" fmla="*/ 883966 h 949496"/>
                              <a:gd name="connsiteX149" fmla="*/ 854167 w 951361"/>
                              <a:gd name="connsiteY149" fmla="*/ 889774 h 949496"/>
                              <a:gd name="connsiteX150" fmla="*/ 852224 w 951361"/>
                              <a:gd name="connsiteY150" fmla="*/ 890936 h 949496"/>
                              <a:gd name="connsiteX151" fmla="*/ 819178 w 951361"/>
                              <a:gd name="connsiteY151" fmla="*/ 897906 h 949496"/>
                              <a:gd name="connsiteX152" fmla="*/ 809458 w 951361"/>
                              <a:gd name="connsiteY152" fmla="*/ 900229 h 949496"/>
                              <a:gd name="connsiteX153" fmla="*/ 774468 w 951361"/>
                              <a:gd name="connsiteY153" fmla="*/ 915329 h 949496"/>
                              <a:gd name="connsiteX154" fmla="*/ 770581 w 951361"/>
                              <a:gd name="connsiteY154" fmla="*/ 915329 h 949496"/>
                              <a:gd name="connsiteX155" fmla="*/ 770581 w 951361"/>
                              <a:gd name="connsiteY155" fmla="*/ 914168 h 949496"/>
                              <a:gd name="connsiteX156" fmla="*/ 770581 w 951361"/>
                              <a:gd name="connsiteY156" fmla="*/ 907198 h 949496"/>
                              <a:gd name="connsiteX157" fmla="*/ 760861 w 951361"/>
                              <a:gd name="connsiteY157" fmla="*/ 907198 h 949496"/>
                              <a:gd name="connsiteX158" fmla="*/ 756974 w 951361"/>
                              <a:gd name="connsiteY158" fmla="*/ 908360 h 949496"/>
                              <a:gd name="connsiteX159" fmla="*/ 710321 w 951361"/>
                              <a:gd name="connsiteY159" fmla="*/ 913006 h 949496"/>
                              <a:gd name="connsiteX160" fmla="*/ 681162 w 951361"/>
                              <a:gd name="connsiteY160" fmla="*/ 915329 h 949496"/>
                              <a:gd name="connsiteX161" fmla="*/ 650060 w 951361"/>
                              <a:gd name="connsiteY161" fmla="*/ 918814 h 949496"/>
                              <a:gd name="connsiteX162" fmla="*/ 624790 w 951361"/>
                              <a:gd name="connsiteY162" fmla="*/ 921137 h 949496"/>
                              <a:gd name="connsiteX163" fmla="*/ 617014 w 951361"/>
                              <a:gd name="connsiteY163" fmla="*/ 922299 h 949496"/>
                              <a:gd name="connsiteX164" fmla="*/ 531484 w 951361"/>
                              <a:gd name="connsiteY164" fmla="*/ 929268 h 949496"/>
                              <a:gd name="connsiteX165" fmla="*/ 488718 w 951361"/>
                              <a:gd name="connsiteY165" fmla="*/ 933915 h 949496"/>
                              <a:gd name="connsiteX166" fmla="*/ 451785 w 951361"/>
                              <a:gd name="connsiteY166" fmla="*/ 937399 h 949496"/>
                              <a:gd name="connsiteX167" fmla="*/ 420683 w 951361"/>
                              <a:gd name="connsiteY167" fmla="*/ 940884 h 949496"/>
                              <a:gd name="connsiteX168" fmla="*/ 409019 w 951361"/>
                              <a:gd name="connsiteY168" fmla="*/ 942046 h 949496"/>
                              <a:gd name="connsiteX169" fmla="*/ 379861 w 951361"/>
                              <a:gd name="connsiteY169" fmla="*/ 943207 h 949496"/>
                              <a:gd name="connsiteX170" fmla="*/ 366254 w 951361"/>
                              <a:gd name="connsiteY170" fmla="*/ 944369 h 949496"/>
                              <a:gd name="connsiteX171" fmla="*/ 342928 w 951361"/>
                              <a:gd name="connsiteY171" fmla="*/ 945531 h 949496"/>
                              <a:gd name="connsiteX172" fmla="*/ 319601 w 951361"/>
                              <a:gd name="connsiteY172" fmla="*/ 949015 h 949496"/>
                              <a:gd name="connsiteX173" fmla="*/ 305994 w 951361"/>
                              <a:gd name="connsiteY173" fmla="*/ 947854 h 949496"/>
                              <a:gd name="connsiteX174" fmla="*/ 290443 w 951361"/>
                              <a:gd name="connsiteY174" fmla="*/ 940884 h 949496"/>
                              <a:gd name="connsiteX175" fmla="*/ 288499 w 951361"/>
                              <a:gd name="connsiteY175" fmla="*/ 931591 h 949496"/>
                              <a:gd name="connsiteX176" fmla="*/ 304050 w 951361"/>
                              <a:gd name="connsiteY176" fmla="*/ 918814 h 949496"/>
                              <a:gd name="connsiteX177" fmla="*/ 309882 w 951361"/>
                              <a:gd name="connsiteY177" fmla="*/ 916491 h 949496"/>
                              <a:gd name="connsiteX178" fmla="*/ 333208 w 951361"/>
                              <a:gd name="connsiteY178" fmla="*/ 908360 h 949496"/>
                              <a:gd name="connsiteX179" fmla="*/ 346815 w 951361"/>
                              <a:gd name="connsiteY179" fmla="*/ 902552 h 949496"/>
                              <a:gd name="connsiteX180" fmla="*/ 354591 w 951361"/>
                              <a:gd name="connsiteY180" fmla="*/ 900229 h 949496"/>
                              <a:gd name="connsiteX181" fmla="*/ 387637 w 951361"/>
                              <a:gd name="connsiteY181" fmla="*/ 895582 h 949496"/>
                              <a:gd name="connsiteX182" fmla="*/ 407076 w 951361"/>
                              <a:gd name="connsiteY182" fmla="*/ 892098 h 949496"/>
                              <a:gd name="connsiteX183" fmla="*/ 461504 w 951361"/>
                              <a:gd name="connsiteY183" fmla="*/ 879320 h 949496"/>
                              <a:gd name="connsiteX184" fmla="*/ 500382 w 951361"/>
                              <a:gd name="connsiteY184" fmla="*/ 872351 h 949496"/>
                              <a:gd name="connsiteX185" fmla="*/ 525652 w 951361"/>
                              <a:gd name="connsiteY185" fmla="*/ 867704 h 949496"/>
                              <a:gd name="connsiteX186" fmla="*/ 562586 w 951361"/>
                              <a:gd name="connsiteY186" fmla="*/ 860735 h 949496"/>
                              <a:gd name="connsiteX187" fmla="*/ 599519 w 951361"/>
                              <a:gd name="connsiteY187" fmla="*/ 856088 h 949496"/>
                              <a:gd name="connsiteX188" fmla="*/ 624790 w 951361"/>
                              <a:gd name="connsiteY188" fmla="*/ 853765 h 949496"/>
                              <a:gd name="connsiteX189" fmla="*/ 652004 w 951361"/>
                              <a:gd name="connsiteY189" fmla="*/ 849119 h 949496"/>
                              <a:gd name="connsiteX190" fmla="*/ 653948 w 951361"/>
                              <a:gd name="connsiteY190" fmla="*/ 847957 h 949496"/>
                              <a:gd name="connsiteX191" fmla="*/ 652004 w 951361"/>
                              <a:gd name="connsiteY191" fmla="*/ 845634 h 949496"/>
                              <a:gd name="connsiteX192" fmla="*/ 646173 w 951361"/>
                              <a:gd name="connsiteY192" fmla="*/ 843311 h 949496"/>
                              <a:gd name="connsiteX193" fmla="*/ 620902 w 951361"/>
                              <a:gd name="connsiteY193" fmla="*/ 837503 h 949496"/>
                              <a:gd name="connsiteX194" fmla="*/ 605351 w 951361"/>
                              <a:gd name="connsiteY194" fmla="*/ 832857 h 949496"/>
                              <a:gd name="connsiteX195" fmla="*/ 554810 w 951361"/>
                              <a:gd name="connsiteY195" fmla="*/ 815433 h 949496"/>
                              <a:gd name="connsiteX196" fmla="*/ 529540 w 951361"/>
                              <a:gd name="connsiteY196" fmla="*/ 807302 h 949496"/>
                              <a:gd name="connsiteX197" fmla="*/ 502326 w 951361"/>
                              <a:gd name="connsiteY197" fmla="*/ 796848 h 949496"/>
                              <a:gd name="connsiteX198" fmla="*/ 403188 w 951361"/>
                              <a:gd name="connsiteY198" fmla="*/ 756192 h 949496"/>
                              <a:gd name="connsiteX199" fmla="*/ 346815 w 951361"/>
                              <a:gd name="connsiteY199" fmla="*/ 728314 h 949496"/>
                              <a:gd name="connsiteX200" fmla="*/ 276836 w 951361"/>
                              <a:gd name="connsiteY200" fmla="*/ 685335 h 949496"/>
                              <a:gd name="connsiteX201" fmla="*/ 272948 w 951361"/>
                              <a:gd name="connsiteY201" fmla="*/ 681851 h 949496"/>
                              <a:gd name="connsiteX202" fmla="*/ 280724 w 951361"/>
                              <a:gd name="connsiteY202" fmla="*/ 681851 h 949496"/>
                              <a:gd name="connsiteX203" fmla="*/ 284611 w 951361"/>
                              <a:gd name="connsiteY203" fmla="*/ 678366 h 949496"/>
                              <a:gd name="connsiteX204" fmla="*/ 278780 w 951361"/>
                              <a:gd name="connsiteY204" fmla="*/ 673720 h 949496"/>
                              <a:gd name="connsiteX205" fmla="*/ 253509 w 951361"/>
                              <a:gd name="connsiteY205" fmla="*/ 657457 h 949496"/>
                              <a:gd name="connsiteX206" fmla="*/ 230183 w 951361"/>
                              <a:gd name="connsiteY206" fmla="*/ 638872 h 949496"/>
                              <a:gd name="connsiteX207" fmla="*/ 226295 w 951361"/>
                              <a:gd name="connsiteY207" fmla="*/ 635387 h 949496"/>
                              <a:gd name="connsiteX208" fmla="*/ 195193 w 951361"/>
                              <a:gd name="connsiteY208" fmla="*/ 612156 h 949496"/>
                              <a:gd name="connsiteX209" fmla="*/ 177698 w 951361"/>
                              <a:gd name="connsiteY209" fmla="*/ 597055 h 949496"/>
                              <a:gd name="connsiteX210" fmla="*/ 132989 w 951361"/>
                              <a:gd name="connsiteY210" fmla="*/ 545945 h 949496"/>
                              <a:gd name="connsiteX211" fmla="*/ 121326 w 951361"/>
                              <a:gd name="connsiteY211" fmla="*/ 532006 h 949496"/>
                              <a:gd name="connsiteX212" fmla="*/ 132989 w 951361"/>
                              <a:gd name="connsiteY212" fmla="*/ 535491 h 949496"/>
                              <a:gd name="connsiteX213" fmla="*/ 164091 w 951361"/>
                              <a:gd name="connsiteY213" fmla="*/ 563369 h 949496"/>
                              <a:gd name="connsiteX214" fmla="*/ 173810 w 951361"/>
                              <a:gd name="connsiteY214" fmla="*/ 574985 h 949496"/>
                              <a:gd name="connsiteX215" fmla="*/ 185474 w 951361"/>
                              <a:gd name="connsiteY215" fmla="*/ 583116 h 949496"/>
                              <a:gd name="connsiteX216" fmla="*/ 191305 w 951361"/>
                              <a:gd name="connsiteY216" fmla="*/ 583116 h 949496"/>
                              <a:gd name="connsiteX217" fmla="*/ 195193 w 951361"/>
                              <a:gd name="connsiteY217" fmla="*/ 578470 h 949496"/>
                              <a:gd name="connsiteX218" fmla="*/ 193249 w 951361"/>
                              <a:gd name="connsiteY218" fmla="*/ 576146 h 949496"/>
                              <a:gd name="connsiteX219" fmla="*/ 173810 w 951361"/>
                              <a:gd name="connsiteY219" fmla="*/ 558723 h 949496"/>
                              <a:gd name="connsiteX220" fmla="*/ 156315 w 951361"/>
                              <a:gd name="connsiteY220" fmla="*/ 534329 h 949496"/>
                              <a:gd name="connsiteX221" fmla="*/ 142708 w 951361"/>
                              <a:gd name="connsiteY221" fmla="*/ 519229 h 949496"/>
                              <a:gd name="connsiteX222" fmla="*/ 101887 w 951361"/>
                              <a:gd name="connsiteY222" fmla="*/ 457665 h 949496"/>
                              <a:gd name="connsiteX223" fmla="*/ 97999 w 951361"/>
                              <a:gd name="connsiteY223" fmla="*/ 453018 h 949496"/>
                              <a:gd name="connsiteX224" fmla="*/ 82448 w 951361"/>
                              <a:gd name="connsiteY224" fmla="*/ 418171 h 949496"/>
                              <a:gd name="connsiteX225" fmla="*/ 78560 w 951361"/>
                              <a:gd name="connsiteY225" fmla="*/ 411201 h 949496"/>
                              <a:gd name="connsiteX226" fmla="*/ 72729 w 951361"/>
                              <a:gd name="connsiteY226" fmla="*/ 398424 h 949496"/>
                              <a:gd name="connsiteX227" fmla="*/ 70785 w 951361"/>
                              <a:gd name="connsiteY227" fmla="*/ 393777 h 949496"/>
                              <a:gd name="connsiteX228" fmla="*/ 57178 w 951361"/>
                              <a:gd name="connsiteY228" fmla="*/ 356607 h 949496"/>
                              <a:gd name="connsiteX229" fmla="*/ 51346 w 951361"/>
                              <a:gd name="connsiteY229" fmla="*/ 342668 h 949496"/>
                              <a:gd name="connsiteX230" fmla="*/ 47458 w 951361"/>
                              <a:gd name="connsiteY230" fmla="*/ 328729 h 949496"/>
                              <a:gd name="connsiteX231" fmla="*/ 39683 w 951361"/>
                              <a:gd name="connsiteY231" fmla="*/ 313628 h 949496"/>
                              <a:gd name="connsiteX232" fmla="*/ 35795 w 951361"/>
                              <a:gd name="connsiteY232" fmla="*/ 299689 h 949496"/>
                              <a:gd name="connsiteX233" fmla="*/ 31907 w 951361"/>
                              <a:gd name="connsiteY233" fmla="*/ 270649 h 949496"/>
                              <a:gd name="connsiteX234" fmla="*/ 24132 w 951361"/>
                              <a:gd name="connsiteY234" fmla="*/ 263680 h 949496"/>
                              <a:gd name="connsiteX235" fmla="*/ 14412 w 951361"/>
                              <a:gd name="connsiteY235" fmla="*/ 254387 h 949496"/>
                              <a:gd name="connsiteX236" fmla="*/ 18300 w 951361"/>
                              <a:gd name="connsiteY236" fmla="*/ 243933 h 949496"/>
                              <a:gd name="connsiteX237" fmla="*/ 20244 w 951361"/>
                              <a:gd name="connsiteY237" fmla="*/ 238125 h 949496"/>
                              <a:gd name="connsiteX238" fmla="*/ 18300 w 951361"/>
                              <a:gd name="connsiteY238" fmla="*/ 193985 h 949496"/>
                              <a:gd name="connsiteX239" fmla="*/ 14412 w 951361"/>
                              <a:gd name="connsiteY239" fmla="*/ 156814 h 949496"/>
                              <a:gd name="connsiteX240" fmla="*/ 10525 w 951361"/>
                              <a:gd name="connsiteY240" fmla="*/ 149845 h 949496"/>
                              <a:gd name="connsiteX241" fmla="*/ 2749 w 951361"/>
                              <a:gd name="connsiteY241" fmla="*/ 134744 h 949496"/>
                              <a:gd name="connsiteX242" fmla="*/ 805 w 951361"/>
                              <a:gd name="connsiteY242" fmla="*/ 88280 h 949496"/>
                              <a:gd name="connsiteX243" fmla="*/ 2749 w 951361"/>
                              <a:gd name="connsiteY243" fmla="*/ 63887 h 949496"/>
                              <a:gd name="connsiteX244" fmla="*/ 4693 w 951361"/>
                              <a:gd name="connsiteY244" fmla="*/ 59241 h 949496"/>
                              <a:gd name="connsiteX245" fmla="*/ 10525 w 951361"/>
                              <a:gd name="connsiteY245" fmla="*/ 56918 h 949496"/>
                              <a:gd name="connsiteX246" fmla="*/ 18300 w 951361"/>
                              <a:gd name="connsiteY246" fmla="*/ 54595 h 949496"/>
                              <a:gd name="connsiteX247" fmla="*/ 22188 w 951361"/>
                              <a:gd name="connsiteY247" fmla="*/ 40655 h 949496"/>
                              <a:gd name="connsiteX248" fmla="*/ 24132 w 951361"/>
                              <a:gd name="connsiteY248" fmla="*/ 15101 h 949496"/>
                              <a:gd name="connsiteX249" fmla="*/ 26076 w 951361"/>
                              <a:gd name="connsiteY249" fmla="*/ 2323 h 949496"/>
                              <a:gd name="connsiteX250" fmla="*/ 29963 w 951361"/>
                              <a:gd name="connsiteY250" fmla="*/ 0 h 9494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</a:cxnLst>
                            <a:rect l="l" t="t" r="r" b="b"/>
                            <a:pathLst>
                              <a:path w="951361" h="949496">
                                <a:moveTo>
                                  <a:pt x="109662" y="264841"/>
                                </a:moveTo>
                                <a:cubicBezTo>
                                  <a:pt x="111606" y="266003"/>
                                  <a:pt x="111606" y="267164"/>
                                  <a:pt x="111606" y="267164"/>
                                </a:cubicBezTo>
                                <a:cubicBezTo>
                                  <a:pt x="111606" y="268326"/>
                                  <a:pt x="109662" y="268326"/>
                                  <a:pt x="107718" y="267164"/>
                                </a:cubicBezTo>
                                <a:cubicBezTo>
                                  <a:pt x="109662" y="266003"/>
                                  <a:pt x="109662" y="266003"/>
                                  <a:pt x="109662" y="264841"/>
                                </a:cubicBezTo>
                                <a:close/>
                                <a:moveTo>
                                  <a:pt x="70784" y="175399"/>
                                </a:moveTo>
                                <a:cubicBezTo>
                                  <a:pt x="70784" y="176561"/>
                                  <a:pt x="72728" y="176561"/>
                                  <a:pt x="72728" y="177722"/>
                                </a:cubicBezTo>
                                <a:cubicBezTo>
                                  <a:pt x="72728" y="178884"/>
                                  <a:pt x="70784" y="178884"/>
                                  <a:pt x="70784" y="180045"/>
                                </a:cubicBezTo>
                                <a:cubicBezTo>
                                  <a:pt x="70784" y="180045"/>
                                  <a:pt x="68840" y="180045"/>
                                  <a:pt x="68840" y="180045"/>
                                </a:cubicBezTo>
                                <a:cubicBezTo>
                                  <a:pt x="68840" y="178884"/>
                                  <a:pt x="68840" y="177722"/>
                                  <a:pt x="70784" y="175399"/>
                                </a:cubicBezTo>
                                <a:close/>
                                <a:moveTo>
                                  <a:pt x="29963" y="104543"/>
                                </a:moveTo>
                                <a:cubicBezTo>
                                  <a:pt x="29963" y="105704"/>
                                  <a:pt x="28019" y="105704"/>
                                  <a:pt x="28019" y="106866"/>
                                </a:cubicBezTo>
                                <a:cubicBezTo>
                                  <a:pt x="28019" y="109189"/>
                                  <a:pt x="28019" y="111512"/>
                                  <a:pt x="29963" y="113835"/>
                                </a:cubicBezTo>
                                <a:cubicBezTo>
                                  <a:pt x="29963" y="113835"/>
                                  <a:pt x="31907" y="114997"/>
                                  <a:pt x="31907" y="114997"/>
                                </a:cubicBezTo>
                                <a:cubicBezTo>
                                  <a:pt x="31907" y="114997"/>
                                  <a:pt x="33851" y="114997"/>
                                  <a:pt x="33851" y="113835"/>
                                </a:cubicBezTo>
                                <a:cubicBezTo>
                                  <a:pt x="31907" y="112674"/>
                                  <a:pt x="31907" y="111512"/>
                                  <a:pt x="31907" y="110351"/>
                                </a:cubicBezTo>
                                <a:cubicBezTo>
                                  <a:pt x="31907" y="109189"/>
                                  <a:pt x="31907" y="108027"/>
                                  <a:pt x="31907" y="106866"/>
                                </a:cubicBezTo>
                                <a:cubicBezTo>
                                  <a:pt x="31907" y="105704"/>
                                  <a:pt x="29963" y="105704"/>
                                  <a:pt x="29963" y="104543"/>
                                </a:cubicBezTo>
                                <a:close/>
                                <a:moveTo>
                                  <a:pt x="29963" y="0"/>
                                </a:moveTo>
                                <a:cubicBezTo>
                                  <a:pt x="31907" y="0"/>
                                  <a:pt x="33851" y="1162"/>
                                  <a:pt x="33851" y="3485"/>
                                </a:cubicBezTo>
                                <a:cubicBezTo>
                                  <a:pt x="33851" y="5808"/>
                                  <a:pt x="33851" y="6970"/>
                                  <a:pt x="33851" y="9293"/>
                                </a:cubicBezTo>
                                <a:cubicBezTo>
                                  <a:pt x="31907" y="13939"/>
                                  <a:pt x="31907" y="18585"/>
                                  <a:pt x="33851" y="23232"/>
                                </a:cubicBezTo>
                                <a:cubicBezTo>
                                  <a:pt x="37739" y="30201"/>
                                  <a:pt x="37739" y="37171"/>
                                  <a:pt x="37739" y="45302"/>
                                </a:cubicBezTo>
                                <a:cubicBezTo>
                                  <a:pt x="37739" y="51110"/>
                                  <a:pt x="37739" y="55756"/>
                                  <a:pt x="41627" y="61564"/>
                                </a:cubicBezTo>
                                <a:cubicBezTo>
                                  <a:pt x="45514" y="69695"/>
                                  <a:pt x="45514" y="77826"/>
                                  <a:pt x="41627" y="85957"/>
                                </a:cubicBezTo>
                                <a:cubicBezTo>
                                  <a:pt x="39683" y="87119"/>
                                  <a:pt x="39683" y="89442"/>
                                  <a:pt x="39683" y="91765"/>
                                </a:cubicBezTo>
                                <a:cubicBezTo>
                                  <a:pt x="41627" y="106866"/>
                                  <a:pt x="41627" y="121966"/>
                                  <a:pt x="43570" y="138229"/>
                                </a:cubicBezTo>
                                <a:cubicBezTo>
                                  <a:pt x="45514" y="145198"/>
                                  <a:pt x="45514" y="152168"/>
                                  <a:pt x="45514" y="160299"/>
                                </a:cubicBezTo>
                                <a:cubicBezTo>
                                  <a:pt x="45514" y="162622"/>
                                  <a:pt x="45514" y="166107"/>
                                  <a:pt x="45514" y="168430"/>
                                </a:cubicBezTo>
                                <a:cubicBezTo>
                                  <a:pt x="47458" y="176561"/>
                                  <a:pt x="47458" y="183530"/>
                                  <a:pt x="47458" y="191662"/>
                                </a:cubicBezTo>
                                <a:cubicBezTo>
                                  <a:pt x="47458" y="203277"/>
                                  <a:pt x="49402" y="214893"/>
                                  <a:pt x="49402" y="226509"/>
                                </a:cubicBezTo>
                                <a:cubicBezTo>
                                  <a:pt x="49402" y="227671"/>
                                  <a:pt x="49402" y="229994"/>
                                  <a:pt x="51346" y="231155"/>
                                </a:cubicBezTo>
                                <a:cubicBezTo>
                                  <a:pt x="55234" y="238125"/>
                                  <a:pt x="55234" y="245095"/>
                                  <a:pt x="55234" y="252064"/>
                                </a:cubicBezTo>
                                <a:cubicBezTo>
                                  <a:pt x="55234" y="255549"/>
                                  <a:pt x="57178" y="259034"/>
                                  <a:pt x="57178" y="262518"/>
                                </a:cubicBezTo>
                                <a:cubicBezTo>
                                  <a:pt x="61065" y="274134"/>
                                  <a:pt x="66897" y="284588"/>
                                  <a:pt x="66897" y="296204"/>
                                </a:cubicBezTo>
                                <a:cubicBezTo>
                                  <a:pt x="66897" y="303174"/>
                                  <a:pt x="70785" y="310143"/>
                                  <a:pt x="76616" y="317113"/>
                                </a:cubicBezTo>
                                <a:cubicBezTo>
                                  <a:pt x="80504" y="322921"/>
                                  <a:pt x="84392" y="328729"/>
                                  <a:pt x="82448" y="335698"/>
                                </a:cubicBezTo>
                                <a:cubicBezTo>
                                  <a:pt x="80504" y="340345"/>
                                  <a:pt x="82448" y="344991"/>
                                  <a:pt x="86336" y="349637"/>
                                </a:cubicBezTo>
                                <a:cubicBezTo>
                                  <a:pt x="92167" y="355445"/>
                                  <a:pt x="94111" y="361253"/>
                                  <a:pt x="97999" y="367061"/>
                                </a:cubicBezTo>
                                <a:cubicBezTo>
                                  <a:pt x="99943" y="371707"/>
                                  <a:pt x="99943" y="376354"/>
                                  <a:pt x="99943" y="381000"/>
                                </a:cubicBezTo>
                                <a:cubicBezTo>
                                  <a:pt x="97999" y="387970"/>
                                  <a:pt x="101887" y="393777"/>
                                  <a:pt x="109662" y="397262"/>
                                </a:cubicBezTo>
                                <a:cubicBezTo>
                                  <a:pt x="115494" y="399585"/>
                                  <a:pt x="119382" y="403070"/>
                                  <a:pt x="119382" y="407716"/>
                                </a:cubicBezTo>
                                <a:cubicBezTo>
                                  <a:pt x="119382" y="412363"/>
                                  <a:pt x="123269" y="414686"/>
                                  <a:pt x="129101" y="417009"/>
                                </a:cubicBezTo>
                                <a:cubicBezTo>
                                  <a:pt x="134933" y="419332"/>
                                  <a:pt x="134933" y="422817"/>
                                  <a:pt x="132989" y="426302"/>
                                </a:cubicBezTo>
                                <a:cubicBezTo>
                                  <a:pt x="129101" y="430948"/>
                                  <a:pt x="132989" y="435595"/>
                                  <a:pt x="138820" y="439079"/>
                                </a:cubicBezTo>
                                <a:cubicBezTo>
                                  <a:pt x="142708" y="441402"/>
                                  <a:pt x="144652" y="444887"/>
                                  <a:pt x="142708" y="448372"/>
                                </a:cubicBezTo>
                                <a:cubicBezTo>
                                  <a:pt x="142708" y="451857"/>
                                  <a:pt x="144652" y="455341"/>
                                  <a:pt x="146596" y="458826"/>
                                </a:cubicBezTo>
                                <a:cubicBezTo>
                                  <a:pt x="146596" y="457665"/>
                                  <a:pt x="148540" y="457665"/>
                                  <a:pt x="148540" y="456503"/>
                                </a:cubicBezTo>
                                <a:cubicBezTo>
                                  <a:pt x="150484" y="455341"/>
                                  <a:pt x="154372" y="455341"/>
                                  <a:pt x="154372" y="457665"/>
                                </a:cubicBezTo>
                                <a:cubicBezTo>
                                  <a:pt x="154372" y="461149"/>
                                  <a:pt x="156315" y="464634"/>
                                  <a:pt x="156315" y="468119"/>
                                </a:cubicBezTo>
                                <a:cubicBezTo>
                                  <a:pt x="160203" y="469281"/>
                                  <a:pt x="164091" y="470442"/>
                                  <a:pt x="167979" y="472765"/>
                                </a:cubicBezTo>
                                <a:cubicBezTo>
                                  <a:pt x="167979" y="472765"/>
                                  <a:pt x="169923" y="472765"/>
                                  <a:pt x="169923" y="472765"/>
                                </a:cubicBezTo>
                                <a:cubicBezTo>
                                  <a:pt x="169923" y="471604"/>
                                  <a:pt x="171866" y="471604"/>
                                  <a:pt x="171866" y="470442"/>
                                </a:cubicBezTo>
                                <a:cubicBezTo>
                                  <a:pt x="169923" y="465796"/>
                                  <a:pt x="167979" y="459988"/>
                                  <a:pt x="167979" y="455341"/>
                                </a:cubicBezTo>
                                <a:cubicBezTo>
                                  <a:pt x="167979" y="451857"/>
                                  <a:pt x="166035" y="448372"/>
                                  <a:pt x="164091" y="443726"/>
                                </a:cubicBezTo>
                                <a:cubicBezTo>
                                  <a:pt x="162147" y="439079"/>
                                  <a:pt x="160203" y="433271"/>
                                  <a:pt x="158259" y="428625"/>
                                </a:cubicBezTo>
                                <a:cubicBezTo>
                                  <a:pt x="156315" y="423979"/>
                                  <a:pt x="154372" y="421655"/>
                                  <a:pt x="152428" y="418171"/>
                                </a:cubicBezTo>
                                <a:cubicBezTo>
                                  <a:pt x="146596" y="411201"/>
                                  <a:pt x="140764" y="404232"/>
                                  <a:pt x="134933" y="397262"/>
                                </a:cubicBezTo>
                                <a:cubicBezTo>
                                  <a:pt x="131045" y="392616"/>
                                  <a:pt x="129101" y="387970"/>
                                  <a:pt x="129101" y="383323"/>
                                </a:cubicBezTo>
                                <a:cubicBezTo>
                                  <a:pt x="131045" y="377515"/>
                                  <a:pt x="129101" y="372869"/>
                                  <a:pt x="125213" y="368223"/>
                                </a:cubicBezTo>
                                <a:cubicBezTo>
                                  <a:pt x="123269" y="360091"/>
                                  <a:pt x="117438" y="351960"/>
                                  <a:pt x="115494" y="342668"/>
                                </a:cubicBezTo>
                                <a:cubicBezTo>
                                  <a:pt x="107718" y="331052"/>
                                  <a:pt x="105775" y="319436"/>
                                  <a:pt x="97999" y="307820"/>
                                </a:cubicBezTo>
                                <a:cubicBezTo>
                                  <a:pt x="94111" y="303174"/>
                                  <a:pt x="94111" y="299689"/>
                                  <a:pt x="94111" y="295043"/>
                                </a:cubicBezTo>
                                <a:cubicBezTo>
                                  <a:pt x="94111" y="289235"/>
                                  <a:pt x="92167" y="284588"/>
                                  <a:pt x="92167" y="278781"/>
                                </a:cubicBezTo>
                                <a:cubicBezTo>
                                  <a:pt x="92167" y="277619"/>
                                  <a:pt x="94111" y="276457"/>
                                  <a:pt x="94111" y="276457"/>
                                </a:cubicBezTo>
                                <a:cubicBezTo>
                                  <a:pt x="96055" y="276457"/>
                                  <a:pt x="97999" y="276457"/>
                                  <a:pt x="97999" y="276457"/>
                                </a:cubicBezTo>
                                <a:cubicBezTo>
                                  <a:pt x="99943" y="277619"/>
                                  <a:pt x="101887" y="278781"/>
                                  <a:pt x="103831" y="281104"/>
                                </a:cubicBezTo>
                                <a:cubicBezTo>
                                  <a:pt x="105775" y="282265"/>
                                  <a:pt x="105775" y="283427"/>
                                  <a:pt x="109662" y="283427"/>
                                </a:cubicBezTo>
                                <a:cubicBezTo>
                                  <a:pt x="113550" y="282265"/>
                                  <a:pt x="117438" y="283427"/>
                                  <a:pt x="119382" y="286912"/>
                                </a:cubicBezTo>
                                <a:cubicBezTo>
                                  <a:pt x="119382" y="286912"/>
                                  <a:pt x="119382" y="288073"/>
                                  <a:pt x="119382" y="288073"/>
                                </a:cubicBezTo>
                                <a:cubicBezTo>
                                  <a:pt x="123269" y="300851"/>
                                  <a:pt x="132989" y="313628"/>
                                  <a:pt x="136877" y="327567"/>
                                </a:cubicBezTo>
                                <a:cubicBezTo>
                                  <a:pt x="138820" y="333375"/>
                                  <a:pt x="144652" y="339183"/>
                                  <a:pt x="146596" y="344991"/>
                                </a:cubicBezTo>
                                <a:cubicBezTo>
                                  <a:pt x="148540" y="350799"/>
                                  <a:pt x="150484" y="356607"/>
                                  <a:pt x="154372" y="363576"/>
                                </a:cubicBezTo>
                                <a:cubicBezTo>
                                  <a:pt x="162147" y="377515"/>
                                  <a:pt x="167979" y="391454"/>
                                  <a:pt x="173810" y="405393"/>
                                </a:cubicBezTo>
                                <a:cubicBezTo>
                                  <a:pt x="175754" y="410040"/>
                                  <a:pt x="179642" y="414686"/>
                                  <a:pt x="181586" y="419332"/>
                                </a:cubicBezTo>
                                <a:cubicBezTo>
                                  <a:pt x="189361" y="428625"/>
                                  <a:pt x="197137" y="437918"/>
                                  <a:pt x="202968" y="448372"/>
                                </a:cubicBezTo>
                                <a:cubicBezTo>
                                  <a:pt x="204912" y="453018"/>
                                  <a:pt x="208800" y="457665"/>
                                  <a:pt x="212688" y="461149"/>
                                </a:cubicBezTo>
                                <a:cubicBezTo>
                                  <a:pt x="222407" y="472765"/>
                                  <a:pt x="232127" y="484381"/>
                                  <a:pt x="243790" y="494835"/>
                                </a:cubicBezTo>
                                <a:cubicBezTo>
                                  <a:pt x="253509" y="502966"/>
                                  <a:pt x="261285" y="511098"/>
                                  <a:pt x="267116" y="519229"/>
                                </a:cubicBezTo>
                                <a:cubicBezTo>
                                  <a:pt x="269060" y="520390"/>
                                  <a:pt x="269060" y="522713"/>
                                  <a:pt x="271004" y="523875"/>
                                </a:cubicBezTo>
                                <a:cubicBezTo>
                                  <a:pt x="282667" y="532006"/>
                                  <a:pt x="292387" y="541299"/>
                                  <a:pt x="304050" y="550592"/>
                                </a:cubicBezTo>
                                <a:cubicBezTo>
                                  <a:pt x="305994" y="551753"/>
                                  <a:pt x="305994" y="552915"/>
                                  <a:pt x="307938" y="554076"/>
                                </a:cubicBezTo>
                                <a:cubicBezTo>
                                  <a:pt x="335152" y="570338"/>
                                  <a:pt x="358479" y="588924"/>
                                  <a:pt x="387637" y="604024"/>
                                </a:cubicBezTo>
                                <a:cubicBezTo>
                                  <a:pt x="397356" y="609832"/>
                                  <a:pt x="409019" y="614479"/>
                                  <a:pt x="416795" y="621448"/>
                                </a:cubicBezTo>
                                <a:cubicBezTo>
                                  <a:pt x="418739" y="623771"/>
                                  <a:pt x="422627" y="624933"/>
                                  <a:pt x="424570" y="626095"/>
                                </a:cubicBezTo>
                                <a:cubicBezTo>
                                  <a:pt x="436234" y="631902"/>
                                  <a:pt x="445953" y="637710"/>
                                  <a:pt x="457616" y="643518"/>
                                </a:cubicBezTo>
                                <a:cubicBezTo>
                                  <a:pt x="465392" y="648165"/>
                                  <a:pt x="475111" y="651649"/>
                                  <a:pt x="484831" y="656296"/>
                                </a:cubicBezTo>
                                <a:cubicBezTo>
                                  <a:pt x="492606" y="659781"/>
                                  <a:pt x="498438" y="663265"/>
                                  <a:pt x="504269" y="666750"/>
                                </a:cubicBezTo>
                                <a:cubicBezTo>
                                  <a:pt x="513989" y="672558"/>
                                  <a:pt x="525652" y="677204"/>
                                  <a:pt x="537315" y="680689"/>
                                </a:cubicBezTo>
                                <a:cubicBezTo>
                                  <a:pt x="548979" y="684174"/>
                                  <a:pt x="558698" y="688820"/>
                                  <a:pt x="568417" y="693467"/>
                                </a:cubicBezTo>
                                <a:cubicBezTo>
                                  <a:pt x="576193" y="698113"/>
                                  <a:pt x="585912" y="699274"/>
                                  <a:pt x="595632" y="702759"/>
                                </a:cubicBezTo>
                                <a:cubicBezTo>
                                  <a:pt x="605351" y="707406"/>
                                  <a:pt x="617014" y="710890"/>
                                  <a:pt x="628678" y="714375"/>
                                </a:cubicBezTo>
                                <a:cubicBezTo>
                                  <a:pt x="632565" y="715537"/>
                                  <a:pt x="636453" y="715537"/>
                                  <a:pt x="640341" y="716698"/>
                                </a:cubicBezTo>
                                <a:cubicBezTo>
                                  <a:pt x="640341" y="716698"/>
                                  <a:pt x="642285" y="716698"/>
                                  <a:pt x="642285" y="716698"/>
                                </a:cubicBezTo>
                                <a:cubicBezTo>
                                  <a:pt x="642285" y="715537"/>
                                  <a:pt x="644229" y="714375"/>
                                  <a:pt x="644229" y="714375"/>
                                </a:cubicBezTo>
                                <a:cubicBezTo>
                                  <a:pt x="638397" y="707406"/>
                                  <a:pt x="634509" y="699274"/>
                                  <a:pt x="626734" y="692305"/>
                                </a:cubicBezTo>
                                <a:cubicBezTo>
                                  <a:pt x="615071" y="678366"/>
                                  <a:pt x="607295" y="664427"/>
                                  <a:pt x="595632" y="651649"/>
                                </a:cubicBezTo>
                                <a:cubicBezTo>
                                  <a:pt x="595632" y="651649"/>
                                  <a:pt x="595632" y="650488"/>
                                  <a:pt x="593688" y="650488"/>
                                </a:cubicBezTo>
                                <a:cubicBezTo>
                                  <a:pt x="587856" y="636549"/>
                                  <a:pt x="576193" y="624933"/>
                                  <a:pt x="572305" y="610994"/>
                                </a:cubicBezTo>
                                <a:cubicBezTo>
                                  <a:pt x="570361" y="606348"/>
                                  <a:pt x="568417" y="602863"/>
                                  <a:pt x="564530" y="599378"/>
                                </a:cubicBezTo>
                                <a:cubicBezTo>
                                  <a:pt x="556754" y="594732"/>
                                  <a:pt x="554810" y="587762"/>
                                  <a:pt x="554810" y="581954"/>
                                </a:cubicBezTo>
                                <a:lnTo>
                                  <a:pt x="554810" y="583116"/>
                                </a:lnTo>
                                <a:cubicBezTo>
                                  <a:pt x="554810" y="581954"/>
                                  <a:pt x="552866" y="581954"/>
                                  <a:pt x="552866" y="580793"/>
                                </a:cubicBezTo>
                                <a:cubicBezTo>
                                  <a:pt x="552866" y="577308"/>
                                  <a:pt x="548979" y="574985"/>
                                  <a:pt x="547035" y="571500"/>
                                </a:cubicBezTo>
                                <a:cubicBezTo>
                                  <a:pt x="547035" y="570338"/>
                                  <a:pt x="547035" y="569177"/>
                                  <a:pt x="547035" y="569177"/>
                                </a:cubicBezTo>
                                <a:cubicBezTo>
                                  <a:pt x="548979" y="565692"/>
                                  <a:pt x="545091" y="564531"/>
                                  <a:pt x="543147" y="563369"/>
                                </a:cubicBezTo>
                                <a:cubicBezTo>
                                  <a:pt x="547035" y="563369"/>
                                  <a:pt x="547035" y="562207"/>
                                  <a:pt x="547035" y="561046"/>
                                </a:cubicBezTo>
                                <a:cubicBezTo>
                                  <a:pt x="545091" y="558723"/>
                                  <a:pt x="541203" y="556399"/>
                                  <a:pt x="543147" y="552915"/>
                                </a:cubicBezTo>
                                <a:cubicBezTo>
                                  <a:pt x="545091" y="550592"/>
                                  <a:pt x="545091" y="548268"/>
                                  <a:pt x="541203" y="545945"/>
                                </a:cubicBezTo>
                                <a:cubicBezTo>
                                  <a:pt x="533428" y="541299"/>
                                  <a:pt x="529540" y="536652"/>
                                  <a:pt x="531484" y="530845"/>
                                </a:cubicBezTo>
                                <a:cubicBezTo>
                                  <a:pt x="531484" y="528521"/>
                                  <a:pt x="531484" y="527360"/>
                                  <a:pt x="529540" y="525037"/>
                                </a:cubicBezTo>
                                <a:cubicBezTo>
                                  <a:pt x="523708" y="520390"/>
                                  <a:pt x="523708" y="515744"/>
                                  <a:pt x="521764" y="509936"/>
                                </a:cubicBezTo>
                                <a:cubicBezTo>
                                  <a:pt x="519821" y="498320"/>
                                  <a:pt x="517877" y="486704"/>
                                  <a:pt x="515933" y="475088"/>
                                </a:cubicBezTo>
                                <a:cubicBezTo>
                                  <a:pt x="515933" y="471604"/>
                                  <a:pt x="515933" y="466957"/>
                                  <a:pt x="513989" y="463473"/>
                                </a:cubicBezTo>
                                <a:cubicBezTo>
                                  <a:pt x="513989" y="462311"/>
                                  <a:pt x="515933" y="462311"/>
                                  <a:pt x="515933" y="461149"/>
                                </a:cubicBezTo>
                                <a:cubicBezTo>
                                  <a:pt x="515933" y="459988"/>
                                  <a:pt x="519821" y="462311"/>
                                  <a:pt x="521764" y="463473"/>
                                </a:cubicBezTo>
                                <a:cubicBezTo>
                                  <a:pt x="521764" y="463473"/>
                                  <a:pt x="521764" y="464634"/>
                                  <a:pt x="521764" y="464634"/>
                                </a:cubicBezTo>
                                <a:cubicBezTo>
                                  <a:pt x="527596" y="479735"/>
                                  <a:pt x="539259" y="493674"/>
                                  <a:pt x="552866" y="506451"/>
                                </a:cubicBezTo>
                                <a:cubicBezTo>
                                  <a:pt x="554810" y="508774"/>
                                  <a:pt x="556754" y="508774"/>
                                  <a:pt x="560642" y="506451"/>
                                </a:cubicBezTo>
                                <a:cubicBezTo>
                                  <a:pt x="564530" y="504128"/>
                                  <a:pt x="568417" y="504128"/>
                                  <a:pt x="570361" y="506451"/>
                                </a:cubicBezTo>
                                <a:cubicBezTo>
                                  <a:pt x="572305" y="508774"/>
                                  <a:pt x="574249" y="511098"/>
                                  <a:pt x="576193" y="514582"/>
                                </a:cubicBezTo>
                                <a:cubicBezTo>
                                  <a:pt x="582025" y="526198"/>
                                  <a:pt x="593688" y="536652"/>
                                  <a:pt x="601463" y="547107"/>
                                </a:cubicBezTo>
                                <a:cubicBezTo>
                                  <a:pt x="603407" y="548268"/>
                                  <a:pt x="605351" y="550592"/>
                                  <a:pt x="607295" y="551753"/>
                                </a:cubicBezTo>
                                <a:cubicBezTo>
                                  <a:pt x="609239" y="552915"/>
                                  <a:pt x="609239" y="552915"/>
                                  <a:pt x="611183" y="554076"/>
                                </a:cubicBezTo>
                                <a:cubicBezTo>
                                  <a:pt x="613127" y="556399"/>
                                  <a:pt x="617014" y="557561"/>
                                  <a:pt x="618958" y="559884"/>
                                </a:cubicBezTo>
                                <a:cubicBezTo>
                                  <a:pt x="626734" y="569177"/>
                                  <a:pt x="640341" y="576146"/>
                                  <a:pt x="648116" y="586601"/>
                                </a:cubicBezTo>
                                <a:cubicBezTo>
                                  <a:pt x="653948" y="593570"/>
                                  <a:pt x="661724" y="600540"/>
                                  <a:pt x="669499" y="607509"/>
                                </a:cubicBezTo>
                                <a:cubicBezTo>
                                  <a:pt x="677275" y="613317"/>
                                  <a:pt x="683106" y="620287"/>
                                  <a:pt x="688938" y="627256"/>
                                </a:cubicBezTo>
                                <a:cubicBezTo>
                                  <a:pt x="694770" y="634226"/>
                                  <a:pt x="700601" y="640034"/>
                                  <a:pt x="706433" y="645841"/>
                                </a:cubicBezTo>
                                <a:cubicBezTo>
                                  <a:pt x="714208" y="651649"/>
                                  <a:pt x="721984" y="658619"/>
                                  <a:pt x="727815" y="665588"/>
                                </a:cubicBezTo>
                                <a:cubicBezTo>
                                  <a:pt x="729759" y="667912"/>
                                  <a:pt x="731703" y="671396"/>
                                  <a:pt x="735591" y="672558"/>
                                </a:cubicBezTo>
                                <a:cubicBezTo>
                                  <a:pt x="743366" y="677204"/>
                                  <a:pt x="747254" y="683012"/>
                                  <a:pt x="755030" y="687659"/>
                                </a:cubicBezTo>
                                <a:cubicBezTo>
                                  <a:pt x="766693" y="693467"/>
                                  <a:pt x="774468" y="701598"/>
                                  <a:pt x="780300" y="708567"/>
                                </a:cubicBezTo>
                                <a:cubicBezTo>
                                  <a:pt x="788076" y="717860"/>
                                  <a:pt x="799739" y="723668"/>
                                  <a:pt x="807514" y="732960"/>
                                </a:cubicBezTo>
                                <a:cubicBezTo>
                                  <a:pt x="809458" y="734122"/>
                                  <a:pt x="811402" y="736445"/>
                                  <a:pt x="815290" y="736445"/>
                                </a:cubicBezTo>
                                <a:cubicBezTo>
                                  <a:pt x="823065" y="738768"/>
                                  <a:pt x="828897" y="743415"/>
                                  <a:pt x="834729" y="746899"/>
                                </a:cubicBezTo>
                                <a:cubicBezTo>
                                  <a:pt x="838616" y="750384"/>
                                  <a:pt x="842504" y="753869"/>
                                  <a:pt x="850280" y="756192"/>
                                </a:cubicBezTo>
                                <a:cubicBezTo>
                                  <a:pt x="856111" y="757354"/>
                                  <a:pt x="859999" y="760838"/>
                                  <a:pt x="865831" y="763162"/>
                                </a:cubicBezTo>
                                <a:cubicBezTo>
                                  <a:pt x="869718" y="764323"/>
                                  <a:pt x="873606" y="766646"/>
                                  <a:pt x="875550" y="768970"/>
                                </a:cubicBezTo>
                                <a:cubicBezTo>
                                  <a:pt x="881382" y="774777"/>
                                  <a:pt x="893045" y="779424"/>
                                  <a:pt x="902764" y="782909"/>
                                </a:cubicBezTo>
                                <a:cubicBezTo>
                                  <a:pt x="906652" y="784070"/>
                                  <a:pt x="910540" y="785232"/>
                                  <a:pt x="912484" y="787555"/>
                                </a:cubicBezTo>
                                <a:cubicBezTo>
                                  <a:pt x="916372" y="791040"/>
                                  <a:pt x="922203" y="794524"/>
                                  <a:pt x="926091" y="798009"/>
                                </a:cubicBezTo>
                                <a:cubicBezTo>
                                  <a:pt x="931923" y="799171"/>
                                  <a:pt x="937754" y="800332"/>
                                  <a:pt x="943586" y="801494"/>
                                </a:cubicBezTo>
                                <a:cubicBezTo>
                                  <a:pt x="945530" y="804979"/>
                                  <a:pt x="947474" y="807302"/>
                                  <a:pt x="951361" y="810787"/>
                                </a:cubicBezTo>
                                <a:cubicBezTo>
                                  <a:pt x="949417" y="814271"/>
                                  <a:pt x="947474" y="816595"/>
                                  <a:pt x="949417" y="818918"/>
                                </a:cubicBezTo>
                                <a:cubicBezTo>
                                  <a:pt x="951361" y="825887"/>
                                  <a:pt x="947474" y="831695"/>
                                  <a:pt x="945530" y="838665"/>
                                </a:cubicBezTo>
                                <a:cubicBezTo>
                                  <a:pt x="943586" y="844473"/>
                                  <a:pt x="939698" y="849119"/>
                                  <a:pt x="931923" y="852604"/>
                                </a:cubicBezTo>
                                <a:cubicBezTo>
                                  <a:pt x="924147" y="856088"/>
                                  <a:pt x="920259" y="859573"/>
                                  <a:pt x="916372" y="864220"/>
                                </a:cubicBezTo>
                                <a:cubicBezTo>
                                  <a:pt x="912484" y="870027"/>
                                  <a:pt x="904708" y="874674"/>
                                  <a:pt x="896933" y="878159"/>
                                </a:cubicBezTo>
                                <a:cubicBezTo>
                                  <a:pt x="891101" y="880482"/>
                                  <a:pt x="887213" y="882805"/>
                                  <a:pt x="879438" y="883966"/>
                                </a:cubicBezTo>
                                <a:cubicBezTo>
                                  <a:pt x="871662" y="886290"/>
                                  <a:pt x="863887" y="887451"/>
                                  <a:pt x="854167" y="889774"/>
                                </a:cubicBezTo>
                                <a:cubicBezTo>
                                  <a:pt x="854167" y="889774"/>
                                  <a:pt x="852224" y="889774"/>
                                  <a:pt x="852224" y="890936"/>
                                </a:cubicBezTo>
                                <a:cubicBezTo>
                                  <a:pt x="842504" y="896744"/>
                                  <a:pt x="832785" y="897906"/>
                                  <a:pt x="819178" y="897906"/>
                                </a:cubicBezTo>
                                <a:cubicBezTo>
                                  <a:pt x="817234" y="897906"/>
                                  <a:pt x="813346" y="899067"/>
                                  <a:pt x="809458" y="900229"/>
                                </a:cubicBezTo>
                                <a:cubicBezTo>
                                  <a:pt x="795851" y="904875"/>
                                  <a:pt x="784188" y="909521"/>
                                  <a:pt x="774468" y="915329"/>
                                </a:cubicBezTo>
                                <a:cubicBezTo>
                                  <a:pt x="772525" y="916491"/>
                                  <a:pt x="770581" y="916491"/>
                                  <a:pt x="770581" y="915329"/>
                                </a:cubicBezTo>
                                <a:cubicBezTo>
                                  <a:pt x="770581" y="915329"/>
                                  <a:pt x="770581" y="914168"/>
                                  <a:pt x="770581" y="914168"/>
                                </a:cubicBezTo>
                                <a:cubicBezTo>
                                  <a:pt x="770581" y="911845"/>
                                  <a:pt x="774468" y="909521"/>
                                  <a:pt x="770581" y="907198"/>
                                </a:cubicBezTo>
                                <a:cubicBezTo>
                                  <a:pt x="768637" y="906037"/>
                                  <a:pt x="764749" y="907198"/>
                                  <a:pt x="760861" y="907198"/>
                                </a:cubicBezTo>
                                <a:cubicBezTo>
                                  <a:pt x="758917" y="907198"/>
                                  <a:pt x="756974" y="908360"/>
                                  <a:pt x="756974" y="908360"/>
                                </a:cubicBezTo>
                                <a:cubicBezTo>
                                  <a:pt x="741423" y="908360"/>
                                  <a:pt x="725872" y="910683"/>
                                  <a:pt x="710321" y="913006"/>
                                </a:cubicBezTo>
                                <a:cubicBezTo>
                                  <a:pt x="700601" y="914168"/>
                                  <a:pt x="690882" y="915329"/>
                                  <a:pt x="681162" y="915329"/>
                                </a:cubicBezTo>
                                <a:cubicBezTo>
                                  <a:pt x="671443" y="915329"/>
                                  <a:pt x="659780" y="917652"/>
                                  <a:pt x="650060" y="918814"/>
                                </a:cubicBezTo>
                                <a:cubicBezTo>
                                  <a:pt x="642285" y="919976"/>
                                  <a:pt x="632565" y="922299"/>
                                  <a:pt x="624790" y="921137"/>
                                </a:cubicBezTo>
                                <a:cubicBezTo>
                                  <a:pt x="622846" y="921137"/>
                                  <a:pt x="620902" y="921137"/>
                                  <a:pt x="617014" y="922299"/>
                                </a:cubicBezTo>
                                <a:cubicBezTo>
                                  <a:pt x="589800" y="926945"/>
                                  <a:pt x="560642" y="926945"/>
                                  <a:pt x="531484" y="929268"/>
                                </a:cubicBezTo>
                                <a:cubicBezTo>
                                  <a:pt x="517877" y="930430"/>
                                  <a:pt x="502326" y="931591"/>
                                  <a:pt x="488718" y="933915"/>
                                </a:cubicBezTo>
                                <a:cubicBezTo>
                                  <a:pt x="477055" y="936238"/>
                                  <a:pt x="463448" y="937399"/>
                                  <a:pt x="451785" y="937399"/>
                                </a:cubicBezTo>
                                <a:cubicBezTo>
                                  <a:pt x="442065" y="937399"/>
                                  <a:pt x="430402" y="937399"/>
                                  <a:pt x="420683" y="940884"/>
                                </a:cubicBezTo>
                                <a:cubicBezTo>
                                  <a:pt x="416795" y="942046"/>
                                  <a:pt x="412907" y="942046"/>
                                  <a:pt x="409019" y="942046"/>
                                </a:cubicBezTo>
                                <a:cubicBezTo>
                                  <a:pt x="399300" y="940884"/>
                                  <a:pt x="389581" y="942046"/>
                                  <a:pt x="379861" y="943207"/>
                                </a:cubicBezTo>
                                <a:cubicBezTo>
                                  <a:pt x="375974" y="944369"/>
                                  <a:pt x="370142" y="944369"/>
                                  <a:pt x="366254" y="944369"/>
                                </a:cubicBezTo>
                                <a:cubicBezTo>
                                  <a:pt x="358479" y="944369"/>
                                  <a:pt x="350703" y="944369"/>
                                  <a:pt x="342928" y="945531"/>
                                </a:cubicBezTo>
                                <a:cubicBezTo>
                                  <a:pt x="335152" y="946692"/>
                                  <a:pt x="327377" y="947854"/>
                                  <a:pt x="319601" y="949015"/>
                                </a:cubicBezTo>
                                <a:cubicBezTo>
                                  <a:pt x="313769" y="950177"/>
                                  <a:pt x="309882" y="949015"/>
                                  <a:pt x="305994" y="947854"/>
                                </a:cubicBezTo>
                                <a:cubicBezTo>
                                  <a:pt x="300162" y="945531"/>
                                  <a:pt x="296275" y="943207"/>
                                  <a:pt x="290443" y="940884"/>
                                </a:cubicBezTo>
                                <a:cubicBezTo>
                                  <a:pt x="286555" y="938561"/>
                                  <a:pt x="284611" y="935076"/>
                                  <a:pt x="288499" y="931591"/>
                                </a:cubicBezTo>
                                <a:cubicBezTo>
                                  <a:pt x="292387" y="926945"/>
                                  <a:pt x="298218" y="922299"/>
                                  <a:pt x="304050" y="918814"/>
                                </a:cubicBezTo>
                                <a:cubicBezTo>
                                  <a:pt x="305994" y="917652"/>
                                  <a:pt x="307938" y="916491"/>
                                  <a:pt x="309882" y="916491"/>
                                </a:cubicBezTo>
                                <a:cubicBezTo>
                                  <a:pt x="319601" y="915329"/>
                                  <a:pt x="325433" y="911845"/>
                                  <a:pt x="333208" y="908360"/>
                                </a:cubicBezTo>
                                <a:cubicBezTo>
                                  <a:pt x="337096" y="906037"/>
                                  <a:pt x="342928" y="904875"/>
                                  <a:pt x="346815" y="902552"/>
                                </a:cubicBezTo>
                                <a:cubicBezTo>
                                  <a:pt x="348759" y="901390"/>
                                  <a:pt x="352647" y="900229"/>
                                  <a:pt x="354591" y="900229"/>
                                </a:cubicBezTo>
                                <a:cubicBezTo>
                                  <a:pt x="366254" y="897906"/>
                                  <a:pt x="375974" y="896744"/>
                                  <a:pt x="387637" y="895582"/>
                                </a:cubicBezTo>
                                <a:cubicBezTo>
                                  <a:pt x="393468" y="894421"/>
                                  <a:pt x="401244" y="894421"/>
                                  <a:pt x="407076" y="892098"/>
                                </a:cubicBezTo>
                                <a:cubicBezTo>
                                  <a:pt x="424570" y="887451"/>
                                  <a:pt x="444009" y="883966"/>
                                  <a:pt x="461504" y="879320"/>
                                </a:cubicBezTo>
                                <a:cubicBezTo>
                                  <a:pt x="473167" y="875835"/>
                                  <a:pt x="486775" y="873512"/>
                                  <a:pt x="500382" y="872351"/>
                                </a:cubicBezTo>
                                <a:cubicBezTo>
                                  <a:pt x="510101" y="871189"/>
                                  <a:pt x="517877" y="870027"/>
                                  <a:pt x="525652" y="867704"/>
                                </a:cubicBezTo>
                                <a:cubicBezTo>
                                  <a:pt x="537315" y="864220"/>
                                  <a:pt x="548979" y="861896"/>
                                  <a:pt x="562586" y="860735"/>
                                </a:cubicBezTo>
                                <a:cubicBezTo>
                                  <a:pt x="576193" y="859573"/>
                                  <a:pt x="587856" y="858412"/>
                                  <a:pt x="599519" y="856088"/>
                                </a:cubicBezTo>
                                <a:cubicBezTo>
                                  <a:pt x="607295" y="853765"/>
                                  <a:pt x="617014" y="853765"/>
                                  <a:pt x="624790" y="853765"/>
                                </a:cubicBezTo>
                                <a:cubicBezTo>
                                  <a:pt x="634509" y="853765"/>
                                  <a:pt x="644229" y="851442"/>
                                  <a:pt x="652004" y="849119"/>
                                </a:cubicBezTo>
                                <a:cubicBezTo>
                                  <a:pt x="652004" y="849119"/>
                                  <a:pt x="653948" y="847957"/>
                                  <a:pt x="653948" y="847957"/>
                                </a:cubicBezTo>
                                <a:cubicBezTo>
                                  <a:pt x="653948" y="846796"/>
                                  <a:pt x="653948" y="845634"/>
                                  <a:pt x="652004" y="845634"/>
                                </a:cubicBezTo>
                                <a:cubicBezTo>
                                  <a:pt x="650060" y="844473"/>
                                  <a:pt x="648116" y="843311"/>
                                  <a:pt x="646173" y="843311"/>
                                </a:cubicBezTo>
                                <a:cubicBezTo>
                                  <a:pt x="638397" y="840988"/>
                                  <a:pt x="630622" y="839826"/>
                                  <a:pt x="620902" y="837503"/>
                                </a:cubicBezTo>
                                <a:cubicBezTo>
                                  <a:pt x="615071" y="836341"/>
                                  <a:pt x="611183" y="835180"/>
                                  <a:pt x="605351" y="832857"/>
                                </a:cubicBezTo>
                                <a:cubicBezTo>
                                  <a:pt x="587856" y="827049"/>
                                  <a:pt x="572305" y="821241"/>
                                  <a:pt x="554810" y="815433"/>
                                </a:cubicBezTo>
                                <a:cubicBezTo>
                                  <a:pt x="545091" y="813110"/>
                                  <a:pt x="537315" y="809625"/>
                                  <a:pt x="529540" y="807302"/>
                                </a:cubicBezTo>
                                <a:cubicBezTo>
                                  <a:pt x="519821" y="803817"/>
                                  <a:pt x="512045" y="800332"/>
                                  <a:pt x="502326" y="796848"/>
                                </a:cubicBezTo>
                                <a:cubicBezTo>
                                  <a:pt x="469280" y="782909"/>
                                  <a:pt x="434290" y="771293"/>
                                  <a:pt x="403188" y="756192"/>
                                </a:cubicBezTo>
                                <a:cubicBezTo>
                                  <a:pt x="383749" y="746899"/>
                                  <a:pt x="364310" y="738768"/>
                                  <a:pt x="346815" y="728314"/>
                                </a:cubicBezTo>
                                <a:cubicBezTo>
                                  <a:pt x="321545" y="714375"/>
                                  <a:pt x="298218" y="700436"/>
                                  <a:pt x="276836" y="685335"/>
                                </a:cubicBezTo>
                                <a:cubicBezTo>
                                  <a:pt x="274892" y="684174"/>
                                  <a:pt x="274892" y="683012"/>
                                  <a:pt x="272948" y="681851"/>
                                </a:cubicBezTo>
                                <a:cubicBezTo>
                                  <a:pt x="274892" y="681851"/>
                                  <a:pt x="276836" y="681851"/>
                                  <a:pt x="280724" y="681851"/>
                                </a:cubicBezTo>
                                <a:cubicBezTo>
                                  <a:pt x="282667" y="681851"/>
                                  <a:pt x="284611" y="679527"/>
                                  <a:pt x="284611" y="678366"/>
                                </a:cubicBezTo>
                                <a:cubicBezTo>
                                  <a:pt x="282667" y="677204"/>
                                  <a:pt x="280724" y="674881"/>
                                  <a:pt x="278780" y="673720"/>
                                </a:cubicBezTo>
                                <a:cubicBezTo>
                                  <a:pt x="271004" y="667912"/>
                                  <a:pt x="263229" y="663265"/>
                                  <a:pt x="253509" y="657457"/>
                                </a:cubicBezTo>
                                <a:cubicBezTo>
                                  <a:pt x="245734" y="651649"/>
                                  <a:pt x="236014" y="645841"/>
                                  <a:pt x="230183" y="638872"/>
                                </a:cubicBezTo>
                                <a:cubicBezTo>
                                  <a:pt x="228239" y="637710"/>
                                  <a:pt x="228239" y="636549"/>
                                  <a:pt x="226295" y="635387"/>
                                </a:cubicBezTo>
                                <a:cubicBezTo>
                                  <a:pt x="212688" y="628418"/>
                                  <a:pt x="206856" y="619125"/>
                                  <a:pt x="195193" y="612156"/>
                                </a:cubicBezTo>
                                <a:cubicBezTo>
                                  <a:pt x="187417" y="607509"/>
                                  <a:pt x="183530" y="601701"/>
                                  <a:pt x="177698" y="597055"/>
                                </a:cubicBezTo>
                                <a:cubicBezTo>
                                  <a:pt x="162147" y="580793"/>
                                  <a:pt x="144652" y="564531"/>
                                  <a:pt x="132989" y="545945"/>
                                </a:cubicBezTo>
                                <a:cubicBezTo>
                                  <a:pt x="129101" y="541299"/>
                                  <a:pt x="127157" y="535491"/>
                                  <a:pt x="121326" y="532006"/>
                                </a:cubicBezTo>
                                <a:cubicBezTo>
                                  <a:pt x="127157" y="532006"/>
                                  <a:pt x="131045" y="533168"/>
                                  <a:pt x="132989" y="535491"/>
                                </a:cubicBezTo>
                                <a:cubicBezTo>
                                  <a:pt x="142708" y="544784"/>
                                  <a:pt x="154372" y="554076"/>
                                  <a:pt x="164091" y="563369"/>
                                </a:cubicBezTo>
                                <a:cubicBezTo>
                                  <a:pt x="167979" y="566854"/>
                                  <a:pt x="169923" y="571500"/>
                                  <a:pt x="173810" y="574985"/>
                                </a:cubicBezTo>
                                <a:cubicBezTo>
                                  <a:pt x="177698" y="578470"/>
                                  <a:pt x="179642" y="581954"/>
                                  <a:pt x="185474" y="583116"/>
                                </a:cubicBezTo>
                                <a:cubicBezTo>
                                  <a:pt x="187417" y="584277"/>
                                  <a:pt x="189361" y="583116"/>
                                  <a:pt x="191305" y="583116"/>
                                </a:cubicBezTo>
                                <a:cubicBezTo>
                                  <a:pt x="193249" y="583116"/>
                                  <a:pt x="195193" y="579631"/>
                                  <a:pt x="195193" y="578470"/>
                                </a:cubicBezTo>
                                <a:cubicBezTo>
                                  <a:pt x="195193" y="577308"/>
                                  <a:pt x="193249" y="576146"/>
                                  <a:pt x="193249" y="576146"/>
                                </a:cubicBezTo>
                                <a:cubicBezTo>
                                  <a:pt x="183530" y="571500"/>
                                  <a:pt x="177698" y="565692"/>
                                  <a:pt x="173810" y="558723"/>
                                </a:cubicBezTo>
                                <a:cubicBezTo>
                                  <a:pt x="171866" y="550592"/>
                                  <a:pt x="164091" y="542460"/>
                                  <a:pt x="156315" y="534329"/>
                                </a:cubicBezTo>
                                <a:cubicBezTo>
                                  <a:pt x="150484" y="529683"/>
                                  <a:pt x="146596" y="525037"/>
                                  <a:pt x="142708" y="519229"/>
                                </a:cubicBezTo>
                                <a:cubicBezTo>
                                  <a:pt x="129101" y="498320"/>
                                  <a:pt x="115494" y="478573"/>
                                  <a:pt x="101887" y="457665"/>
                                </a:cubicBezTo>
                                <a:cubicBezTo>
                                  <a:pt x="99943" y="456503"/>
                                  <a:pt x="97999" y="454180"/>
                                  <a:pt x="97999" y="453018"/>
                                </a:cubicBezTo>
                                <a:cubicBezTo>
                                  <a:pt x="92167" y="441402"/>
                                  <a:pt x="88280" y="429787"/>
                                  <a:pt x="82448" y="418171"/>
                                </a:cubicBezTo>
                                <a:cubicBezTo>
                                  <a:pt x="80504" y="415848"/>
                                  <a:pt x="80504" y="413524"/>
                                  <a:pt x="78560" y="411201"/>
                                </a:cubicBezTo>
                                <a:cubicBezTo>
                                  <a:pt x="76616" y="407716"/>
                                  <a:pt x="74673" y="403070"/>
                                  <a:pt x="72729" y="398424"/>
                                </a:cubicBezTo>
                                <a:cubicBezTo>
                                  <a:pt x="72729" y="397262"/>
                                  <a:pt x="72729" y="396101"/>
                                  <a:pt x="70785" y="393777"/>
                                </a:cubicBezTo>
                                <a:cubicBezTo>
                                  <a:pt x="63009" y="382162"/>
                                  <a:pt x="61065" y="369384"/>
                                  <a:pt x="57178" y="356607"/>
                                </a:cubicBezTo>
                                <a:cubicBezTo>
                                  <a:pt x="55234" y="351960"/>
                                  <a:pt x="51346" y="347314"/>
                                  <a:pt x="51346" y="342668"/>
                                </a:cubicBezTo>
                                <a:cubicBezTo>
                                  <a:pt x="49402" y="338021"/>
                                  <a:pt x="49402" y="333375"/>
                                  <a:pt x="47458" y="328729"/>
                                </a:cubicBezTo>
                                <a:cubicBezTo>
                                  <a:pt x="45514" y="324082"/>
                                  <a:pt x="41627" y="318274"/>
                                  <a:pt x="39683" y="313628"/>
                                </a:cubicBezTo>
                                <a:cubicBezTo>
                                  <a:pt x="35795" y="308982"/>
                                  <a:pt x="33851" y="304335"/>
                                  <a:pt x="35795" y="299689"/>
                                </a:cubicBezTo>
                                <a:cubicBezTo>
                                  <a:pt x="39683" y="290396"/>
                                  <a:pt x="35795" y="279942"/>
                                  <a:pt x="31907" y="270649"/>
                                </a:cubicBezTo>
                                <a:cubicBezTo>
                                  <a:pt x="31907" y="267165"/>
                                  <a:pt x="28019" y="264841"/>
                                  <a:pt x="24132" y="263680"/>
                                </a:cubicBezTo>
                                <a:cubicBezTo>
                                  <a:pt x="18300" y="261357"/>
                                  <a:pt x="14412" y="257872"/>
                                  <a:pt x="14412" y="254387"/>
                                </a:cubicBezTo>
                                <a:cubicBezTo>
                                  <a:pt x="14412" y="250902"/>
                                  <a:pt x="14412" y="246256"/>
                                  <a:pt x="18300" y="243933"/>
                                </a:cubicBezTo>
                                <a:cubicBezTo>
                                  <a:pt x="20244" y="241610"/>
                                  <a:pt x="20244" y="239287"/>
                                  <a:pt x="20244" y="238125"/>
                                </a:cubicBezTo>
                                <a:cubicBezTo>
                                  <a:pt x="18300" y="223024"/>
                                  <a:pt x="18300" y="207924"/>
                                  <a:pt x="18300" y="193985"/>
                                </a:cubicBezTo>
                                <a:cubicBezTo>
                                  <a:pt x="18300" y="181207"/>
                                  <a:pt x="14412" y="169591"/>
                                  <a:pt x="14412" y="156814"/>
                                </a:cubicBezTo>
                                <a:cubicBezTo>
                                  <a:pt x="14412" y="154491"/>
                                  <a:pt x="12468" y="152168"/>
                                  <a:pt x="10525" y="149845"/>
                                </a:cubicBezTo>
                                <a:cubicBezTo>
                                  <a:pt x="6637" y="145198"/>
                                  <a:pt x="4693" y="140552"/>
                                  <a:pt x="2749" y="134744"/>
                                </a:cubicBezTo>
                                <a:cubicBezTo>
                                  <a:pt x="805" y="118482"/>
                                  <a:pt x="-1139" y="103381"/>
                                  <a:pt x="805" y="88280"/>
                                </a:cubicBezTo>
                                <a:cubicBezTo>
                                  <a:pt x="2749" y="80149"/>
                                  <a:pt x="2749" y="72018"/>
                                  <a:pt x="2749" y="63887"/>
                                </a:cubicBezTo>
                                <a:cubicBezTo>
                                  <a:pt x="2749" y="62726"/>
                                  <a:pt x="2749" y="61564"/>
                                  <a:pt x="4693" y="59241"/>
                                </a:cubicBezTo>
                                <a:cubicBezTo>
                                  <a:pt x="4693" y="58079"/>
                                  <a:pt x="8581" y="56918"/>
                                  <a:pt x="10525" y="56918"/>
                                </a:cubicBezTo>
                                <a:cubicBezTo>
                                  <a:pt x="18300" y="56918"/>
                                  <a:pt x="18300" y="56918"/>
                                  <a:pt x="18300" y="54595"/>
                                </a:cubicBezTo>
                                <a:cubicBezTo>
                                  <a:pt x="20244" y="49948"/>
                                  <a:pt x="22188" y="46463"/>
                                  <a:pt x="22188" y="40655"/>
                                </a:cubicBezTo>
                                <a:cubicBezTo>
                                  <a:pt x="20244" y="32524"/>
                                  <a:pt x="20244" y="23232"/>
                                  <a:pt x="24132" y="15101"/>
                                </a:cubicBezTo>
                                <a:cubicBezTo>
                                  <a:pt x="26076" y="10454"/>
                                  <a:pt x="26076" y="6970"/>
                                  <a:pt x="26076" y="2323"/>
                                </a:cubicBezTo>
                                <a:cubicBezTo>
                                  <a:pt x="26076" y="1162"/>
                                  <a:pt x="28019" y="1162"/>
                                  <a:pt x="2996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9439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" name="Formule libre : Forme 11">
                          <a:extLst>
                            <a:ext uri="{FF2B5EF4-FFF2-40B4-BE49-F238E27FC236}">
                              <a16:creationId xmlns:a16="http://schemas.microsoft.com/office/drawing/2014/main" id="{20C11D62-38FF-47F2-812E-11F976329622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943100" y="657225"/>
                            <a:ext cx="395305" cy="597973"/>
                          </a:xfrm>
                          <a:custGeom>
                            <a:avLst/>
                            <a:gdLst>
                              <a:gd name="connsiteX0" fmla="*/ 303917 w 961143"/>
                              <a:gd name="connsiteY0" fmla="*/ 954549 h 955573"/>
                              <a:gd name="connsiteX1" fmla="*/ 307092 w 961143"/>
                              <a:gd name="connsiteY1" fmla="*/ 955573 h 955573"/>
                              <a:gd name="connsiteX2" fmla="*/ 305505 w 961143"/>
                              <a:gd name="connsiteY2" fmla="*/ 955573 h 955573"/>
                              <a:gd name="connsiteX3" fmla="*/ 303917 w 961143"/>
                              <a:gd name="connsiteY3" fmla="*/ 954549 h 955573"/>
                              <a:gd name="connsiteX4" fmla="*/ 340431 w 961143"/>
                              <a:gd name="connsiteY4" fmla="*/ 0 h 955573"/>
                              <a:gd name="connsiteX5" fmla="*/ 343606 w 961143"/>
                              <a:gd name="connsiteY5" fmla="*/ 0 h 955573"/>
                              <a:gd name="connsiteX6" fmla="*/ 349956 w 961143"/>
                              <a:gd name="connsiteY6" fmla="*/ 2048 h 955573"/>
                              <a:gd name="connsiteX7" fmla="*/ 395993 w 961143"/>
                              <a:gd name="connsiteY7" fmla="*/ 17411 h 955573"/>
                              <a:gd name="connsiteX8" fmla="*/ 416631 w 961143"/>
                              <a:gd name="connsiteY8" fmla="*/ 26629 h 955573"/>
                              <a:gd name="connsiteX9" fmla="*/ 443618 w 961143"/>
                              <a:gd name="connsiteY9" fmla="*/ 38919 h 955573"/>
                              <a:gd name="connsiteX10" fmla="*/ 449968 w 961143"/>
                              <a:gd name="connsiteY10" fmla="*/ 41992 h 955573"/>
                              <a:gd name="connsiteX11" fmla="*/ 484893 w 961143"/>
                              <a:gd name="connsiteY11" fmla="*/ 58379 h 955573"/>
                              <a:gd name="connsiteX12" fmla="*/ 519818 w 961143"/>
                              <a:gd name="connsiteY12" fmla="*/ 72718 h 955573"/>
                              <a:gd name="connsiteX13" fmla="*/ 537281 w 961143"/>
                              <a:gd name="connsiteY13" fmla="*/ 78863 h 955573"/>
                              <a:gd name="connsiteX14" fmla="*/ 569031 w 961143"/>
                              <a:gd name="connsiteY14" fmla="*/ 89105 h 955573"/>
                              <a:gd name="connsiteX15" fmla="*/ 635706 w 961143"/>
                              <a:gd name="connsiteY15" fmla="*/ 108565 h 955573"/>
                              <a:gd name="connsiteX16" fmla="*/ 656343 w 961143"/>
                              <a:gd name="connsiteY16" fmla="*/ 112661 h 955573"/>
                              <a:gd name="connsiteX17" fmla="*/ 659518 w 961143"/>
                              <a:gd name="connsiteY17" fmla="*/ 113685 h 955573"/>
                              <a:gd name="connsiteX18" fmla="*/ 702381 w 961143"/>
                              <a:gd name="connsiteY18" fmla="*/ 125976 h 955573"/>
                              <a:gd name="connsiteX19" fmla="*/ 710318 w 961143"/>
                              <a:gd name="connsiteY19" fmla="*/ 128024 h 955573"/>
                              <a:gd name="connsiteX20" fmla="*/ 738893 w 961143"/>
                              <a:gd name="connsiteY20" fmla="*/ 135194 h 955573"/>
                              <a:gd name="connsiteX21" fmla="*/ 754768 w 961143"/>
                              <a:gd name="connsiteY21" fmla="*/ 138266 h 955573"/>
                              <a:gd name="connsiteX22" fmla="*/ 764293 w 961143"/>
                              <a:gd name="connsiteY22" fmla="*/ 140315 h 955573"/>
                              <a:gd name="connsiteX23" fmla="*/ 780168 w 961143"/>
                              <a:gd name="connsiteY23" fmla="*/ 143387 h 955573"/>
                              <a:gd name="connsiteX24" fmla="*/ 789693 w 961143"/>
                              <a:gd name="connsiteY24" fmla="*/ 145435 h 955573"/>
                              <a:gd name="connsiteX25" fmla="*/ 824618 w 961143"/>
                              <a:gd name="connsiteY25" fmla="*/ 151581 h 955573"/>
                              <a:gd name="connsiteX26" fmla="*/ 859543 w 961143"/>
                              <a:gd name="connsiteY26" fmla="*/ 157726 h 955573"/>
                              <a:gd name="connsiteX27" fmla="*/ 881768 w 961143"/>
                              <a:gd name="connsiteY27" fmla="*/ 161823 h 955573"/>
                              <a:gd name="connsiteX28" fmla="*/ 891293 w 961143"/>
                              <a:gd name="connsiteY28" fmla="*/ 161823 h 955573"/>
                              <a:gd name="connsiteX29" fmla="*/ 942093 w 961143"/>
                              <a:gd name="connsiteY29" fmla="*/ 152605 h 955573"/>
                              <a:gd name="connsiteX30" fmla="*/ 948443 w 961143"/>
                              <a:gd name="connsiteY30" fmla="*/ 151581 h 955573"/>
                              <a:gd name="connsiteX31" fmla="*/ 956381 w 961143"/>
                              <a:gd name="connsiteY31" fmla="*/ 153629 h 955573"/>
                              <a:gd name="connsiteX32" fmla="*/ 959556 w 961143"/>
                              <a:gd name="connsiteY32" fmla="*/ 156702 h 955573"/>
                              <a:gd name="connsiteX33" fmla="*/ 961143 w 961143"/>
                              <a:gd name="connsiteY33" fmla="*/ 159774 h 955573"/>
                              <a:gd name="connsiteX34" fmla="*/ 957968 w 961143"/>
                              <a:gd name="connsiteY34" fmla="*/ 180258 h 955573"/>
                              <a:gd name="connsiteX35" fmla="*/ 945268 w 961143"/>
                              <a:gd name="connsiteY35" fmla="*/ 194597 h 955573"/>
                              <a:gd name="connsiteX36" fmla="*/ 934156 w 961143"/>
                              <a:gd name="connsiteY36" fmla="*/ 202790 h 955573"/>
                              <a:gd name="connsiteX37" fmla="*/ 913518 w 961143"/>
                              <a:gd name="connsiteY37" fmla="*/ 217129 h 955573"/>
                              <a:gd name="connsiteX38" fmla="*/ 907168 w 961143"/>
                              <a:gd name="connsiteY38" fmla="*/ 220202 h 955573"/>
                              <a:gd name="connsiteX39" fmla="*/ 902406 w 961143"/>
                              <a:gd name="connsiteY39" fmla="*/ 222250 h 955573"/>
                              <a:gd name="connsiteX40" fmla="*/ 877006 w 961143"/>
                              <a:gd name="connsiteY40" fmla="*/ 231468 h 955573"/>
                              <a:gd name="connsiteX41" fmla="*/ 856368 w 961143"/>
                              <a:gd name="connsiteY41" fmla="*/ 240685 h 955573"/>
                              <a:gd name="connsiteX42" fmla="*/ 850018 w 961143"/>
                              <a:gd name="connsiteY42" fmla="*/ 244782 h 955573"/>
                              <a:gd name="connsiteX43" fmla="*/ 837318 w 961143"/>
                              <a:gd name="connsiteY43" fmla="*/ 249903 h 955573"/>
                              <a:gd name="connsiteX44" fmla="*/ 829381 w 961143"/>
                              <a:gd name="connsiteY44" fmla="*/ 251952 h 955573"/>
                              <a:gd name="connsiteX45" fmla="*/ 803981 w 961143"/>
                              <a:gd name="connsiteY45" fmla="*/ 263218 h 955573"/>
                              <a:gd name="connsiteX46" fmla="*/ 776993 w 961143"/>
                              <a:gd name="connsiteY46" fmla="*/ 273460 h 955573"/>
                              <a:gd name="connsiteX47" fmla="*/ 694443 w 961143"/>
                              <a:gd name="connsiteY47" fmla="*/ 306234 h 955573"/>
                              <a:gd name="connsiteX48" fmla="*/ 651581 w 961143"/>
                              <a:gd name="connsiteY48" fmla="*/ 323645 h 955573"/>
                              <a:gd name="connsiteX49" fmla="*/ 632531 w 961143"/>
                              <a:gd name="connsiteY49" fmla="*/ 332863 h 955573"/>
                              <a:gd name="connsiteX50" fmla="*/ 608718 w 961143"/>
                              <a:gd name="connsiteY50" fmla="*/ 345153 h 955573"/>
                              <a:gd name="connsiteX51" fmla="*/ 572206 w 961143"/>
                              <a:gd name="connsiteY51" fmla="*/ 364613 h 955573"/>
                              <a:gd name="connsiteX52" fmla="*/ 556331 w 961143"/>
                              <a:gd name="connsiteY52" fmla="*/ 373831 h 955573"/>
                              <a:gd name="connsiteX53" fmla="*/ 543631 w 961143"/>
                              <a:gd name="connsiteY53" fmla="*/ 379976 h 955573"/>
                              <a:gd name="connsiteX54" fmla="*/ 527756 w 961143"/>
                              <a:gd name="connsiteY54" fmla="*/ 388169 h 955573"/>
                              <a:gd name="connsiteX55" fmla="*/ 502356 w 961143"/>
                              <a:gd name="connsiteY55" fmla="*/ 395339 h 955573"/>
                              <a:gd name="connsiteX56" fmla="*/ 494418 w 961143"/>
                              <a:gd name="connsiteY56" fmla="*/ 397387 h 955573"/>
                              <a:gd name="connsiteX57" fmla="*/ 484893 w 961143"/>
                              <a:gd name="connsiteY57" fmla="*/ 404556 h 955573"/>
                              <a:gd name="connsiteX58" fmla="*/ 478543 w 961143"/>
                              <a:gd name="connsiteY58" fmla="*/ 407629 h 955573"/>
                              <a:gd name="connsiteX59" fmla="*/ 475368 w 961143"/>
                              <a:gd name="connsiteY59" fmla="*/ 406605 h 955573"/>
                              <a:gd name="connsiteX60" fmla="*/ 484893 w 961143"/>
                              <a:gd name="connsiteY60" fmla="*/ 381000 h 955573"/>
                              <a:gd name="connsiteX61" fmla="*/ 496006 w 961143"/>
                              <a:gd name="connsiteY61" fmla="*/ 365637 h 955573"/>
                              <a:gd name="connsiteX62" fmla="*/ 505531 w 961143"/>
                              <a:gd name="connsiteY62" fmla="*/ 354371 h 955573"/>
                              <a:gd name="connsiteX63" fmla="*/ 540456 w 961143"/>
                              <a:gd name="connsiteY63" fmla="*/ 321597 h 955573"/>
                              <a:gd name="connsiteX64" fmla="*/ 546806 w 961143"/>
                              <a:gd name="connsiteY64" fmla="*/ 317500 h 955573"/>
                              <a:gd name="connsiteX65" fmla="*/ 565856 w 961143"/>
                              <a:gd name="connsiteY65" fmla="*/ 305210 h 955573"/>
                              <a:gd name="connsiteX66" fmla="*/ 611893 w 961143"/>
                              <a:gd name="connsiteY66" fmla="*/ 275508 h 955573"/>
                              <a:gd name="connsiteX67" fmla="*/ 629356 w 961143"/>
                              <a:gd name="connsiteY67" fmla="*/ 266290 h 955573"/>
                              <a:gd name="connsiteX68" fmla="*/ 648406 w 961143"/>
                              <a:gd name="connsiteY68" fmla="*/ 256048 h 955573"/>
                              <a:gd name="connsiteX69" fmla="*/ 667456 w 961143"/>
                              <a:gd name="connsiteY69" fmla="*/ 247855 h 955573"/>
                              <a:gd name="connsiteX70" fmla="*/ 676981 w 961143"/>
                              <a:gd name="connsiteY70" fmla="*/ 242734 h 955573"/>
                              <a:gd name="connsiteX71" fmla="*/ 676981 w 961143"/>
                              <a:gd name="connsiteY71" fmla="*/ 240685 h 955573"/>
                              <a:gd name="connsiteX72" fmla="*/ 675393 w 961143"/>
                              <a:gd name="connsiteY72" fmla="*/ 239661 h 955573"/>
                              <a:gd name="connsiteX73" fmla="*/ 670631 w 961143"/>
                              <a:gd name="connsiteY73" fmla="*/ 239661 h 955573"/>
                              <a:gd name="connsiteX74" fmla="*/ 656343 w 961143"/>
                              <a:gd name="connsiteY74" fmla="*/ 241710 h 955573"/>
                              <a:gd name="connsiteX75" fmla="*/ 640468 w 961143"/>
                              <a:gd name="connsiteY75" fmla="*/ 243758 h 955573"/>
                              <a:gd name="connsiteX76" fmla="*/ 624593 w 961143"/>
                              <a:gd name="connsiteY76" fmla="*/ 245806 h 955573"/>
                              <a:gd name="connsiteX77" fmla="*/ 597606 w 961143"/>
                              <a:gd name="connsiteY77" fmla="*/ 249903 h 955573"/>
                              <a:gd name="connsiteX78" fmla="*/ 575381 w 961143"/>
                              <a:gd name="connsiteY78" fmla="*/ 252976 h 955573"/>
                              <a:gd name="connsiteX79" fmla="*/ 524581 w 961143"/>
                              <a:gd name="connsiteY79" fmla="*/ 261169 h 955573"/>
                              <a:gd name="connsiteX80" fmla="*/ 518231 w 961143"/>
                              <a:gd name="connsiteY80" fmla="*/ 262194 h 955573"/>
                              <a:gd name="connsiteX81" fmla="*/ 510293 w 961143"/>
                              <a:gd name="connsiteY81" fmla="*/ 263218 h 955573"/>
                              <a:gd name="connsiteX82" fmla="*/ 489656 w 961143"/>
                              <a:gd name="connsiteY82" fmla="*/ 268339 h 955573"/>
                              <a:gd name="connsiteX83" fmla="*/ 476956 w 961143"/>
                              <a:gd name="connsiteY83" fmla="*/ 271411 h 955573"/>
                              <a:gd name="connsiteX84" fmla="*/ 467431 w 961143"/>
                              <a:gd name="connsiteY84" fmla="*/ 273460 h 955573"/>
                              <a:gd name="connsiteX85" fmla="*/ 442031 w 961143"/>
                              <a:gd name="connsiteY85" fmla="*/ 278581 h 955573"/>
                              <a:gd name="connsiteX86" fmla="*/ 430918 w 961143"/>
                              <a:gd name="connsiteY86" fmla="*/ 281653 h 955573"/>
                              <a:gd name="connsiteX87" fmla="*/ 395993 w 961143"/>
                              <a:gd name="connsiteY87" fmla="*/ 293944 h 955573"/>
                              <a:gd name="connsiteX88" fmla="*/ 362656 w 961143"/>
                              <a:gd name="connsiteY88" fmla="*/ 306234 h 955573"/>
                              <a:gd name="connsiteX89" fmla="*/ 356306 w 961143"/>
                              <a:gd name="connsiteY89" fmla="*/ 309306 h 955573"/>
                              <a:gd name="connsiteX90" fmla="*/ 342018 w 961143"/>
                              <a:gd name="connsiteY90" fmla="*/ 316476 h 955573"/>
                              <a:gd name="connsiteX91" fmla="*/ 329318 w 961143"/>
                              <a:gd name="connsiteY91" fmla="*/ 324669 h 955573"/>
                              <a:gd name="connsiteX92" fmla="*/ 313443 w 961143"/>
                              <a:gd name="connsiteY92" fmla="*/ 334911 h 955573"/>
                              <a:gd name="connsiteX93" fmla="*/ 289631 w 961143"/>
                              <a:gd name="connsiteY93" fmla="*/ 350274 h 955573"/>
                              <a:gd name="connsiteX94" fmla="*/ 268993 w 961143"/>
                              <a:gd name="connsiteY94" fmla="*/ 364613 h 955573"/>
                              <a:gd name="connsiteX95" fmla="*/ 238831 w 961143"/>
                              <a:gd name="connsiteY95" fmla="*/ 386121 h 955573"/>
                              <a:gd name="connsiteX96" fmla="*/ 235656 w 961143"/>
                              <a:gd name="connsiteY96" fmla="*/ 388169 h 955573"/>
                              <a:gd name="connsiteX97" fmla="*/ 219781 w 961143"/>
                              <a:gd name="connsiteY97" fmla="*/ 399436 h 955573"/>
                              <a:gd name="connsiteX98" fmla="*/ 203906 w 961143"/>
                              <a:gd name="connsiteY98" fmla="*/ 410702 h 955573"/>
                              <a:gd name="connsiteX99" fmla="*/ 199143 w 961143"/>
                              <a:gd name="connsiteY99" fmla="*/ 414798 h 955573"/>
                              <a:gd name="connsiteX100" fmla="*/ 195968 w 961143"/>
                              <a:gd name="connsiteY100" fmla="*/ 417871 h 955573"/>
                              <a:gd name="connsiteX101" fmla="*/ 184856 w 961143"/>
                              <a:gd name="connsiteY101" fmla="*/ 431185 h 955573"/>
                              <a:gd name="connsiteX102" fmla="*/ 168981 w 961143"/>
                              <a:gd name="connsiteY102" fmla="*/ 450645 h 955573"/>
                              <a:gd name="connsiteX103" fmla="*/ 162631 w 961143"/>
                              <a:gd name="connsiteY103" fmla="*/ 455766 h 955573"/>
                              <a:gd name="connsiteX104" fmla="*/ 154693 w 961143"/>
                              <a:gd name="connsiteY104" fmla="*/ 466008 h 955573"/>
                              <a:gd name="connsiteX105" fmla="*/ 151518 w 961143"/>
                              <a:gd name="connsiteY105" fmla="*/ 471129 h 955573"/>
                              <a:gd name="connsiteX106" fmla="*/ 137231 w 961143"/>
                              <a:gd name="connsiteY106" fmla="*/ 487516 h 955573"/>
                              <a:gd name="connsiteX107" fmla="*/ 135643 w 961143"/>
                              <a:gd name="connsiteY107" fmla="*/ 489565 h 955573"/>
                              <a:gd name="connsiteX108" fmla="*/ 121356 w 961143"/>
                              <a:gd name="connsiteY108" fmla="*/ 510048 h 955573"/>
                              <a:gd name="connsiteX109" fmla="*/ 116593 w 961143"/>
                              <a:gd name="connsiteY109" fmla="*/ 518242 h 955573"/>
                              <a:gd name="connsiteX110" fmla="*/ 102306 w 961143"/>
                              <a:gd name="connsiteY110" fmla="*/ 544871 h 955573"/>
                              <a:gd name="connsiteX111" fmla="*/ 97543 w 961143"/>
                              <a:gd name="connsiteY111" fmla="*/ 555113 h 955573"/>
                              <a:gd name="connsiteX112" fmla="*/ 91193 w 961143"/>
                              <a:gd name="connsiteY112" fmla="*/ 575597 h 955573"/>
                              <a:gd name="connsiteX113" fmla="*/ 84843 w 961143"/>
                              <a:gd name="connsiteY113" fmla="*/ 596081 h 955573"/>
                              <a:gd name="connsiteX114" fmla="*/ 84843 w 961143"/>
                              <a:gd name="connsiteY114" fmla="*/ 607347 h 955573"/>
                              <a:gd name="connsiteX115" fmla="*/ 81668 w 961143"/>
                              <a:gd name="connsiteY115" fmla="*/ 616565 h 955573"/>
                              <a:gd name="connsiteX116" fmla="*/ 80081 w 961143"/>
                              <a:gd name="connsiteY116" fmla="*/ 636024 h 955573"/>
                              <a:gd name="connsiteX117" fmla="*/ 81668 w 961143"/>
                              <a:gd name="connsiteY117" fmla="*/ 655484 h 955573"/>
                              <a:gd name="connsiteX118" fmla="*/ 84843 w 961143"/>
                              <a:gd name="connsiteY118" fmla="*/ 673919 h 955573"/>
                              <a:gd name="connsiteX119" fmla="*/ 89606 w 961143"/>
                              <a:gd name="connsiteY119" fmla="*/ 687234 h 955573"/>
                              <a:gd name="connsiteX120" fmla="*/ 91193 w 961143"/>
                              <a:gd name="connsiteY120" fmla="*/ 689282 h 955573"/>
                              <a:gd name="connsiteX121" fmla="*/ 102306 w 961143"/>
                              <a:gd name="connsiteY121" fmla="*/ 711815 h 955573"/>
                              <a:gd name="connsiteX122" fmla="*/ 111831 w 961143"/>
                              <a:gd name="connsiteY122" fmla="*/ 732298 h 955573"/>
                              <a:gd name="connsiteX123" fmla="*/ 113418 w 961143"/>
                              <a:gd name="connsiteY123" fmla="*/ 736395 h 955573"/>
                              <a:gd name="connsiteX124" fmla="*/ 115006 w 961143"/>
                              <a:gd name="connsiteY124" fmla="*/ 739468 h 955573"/>
                              <a:gd name="connsiteX125" fmla="*/ 126118 w 961143"/>
                              <a:gd name="connsiteY125" fmla="*/ 755855 h 955573"/>
                              <a:gd name="connsiteX126" fmla="*/ 137231 w 961143"/>
                              <a:gd name="connsiteY126" fmla="*/ 772242 h 955573"/>
                              <a:gd name="connsiteX127" fmla="*/ 143581 w 961143"/>
                              <a:gd name="connsiteY127" fmla="*/ 778387 h 955573"/>
                              <a:gd name="connsiteX128" fmla="*/ 159456 w 961143"/>
                              <a:gd name="connsiteY128" fmla="*/ 798871 h 955573"/>
                              <a:gd name="connsiteX129" fmla="*/ 162631 w 961143"/>
                              <a:gd name="connsiteY129" fmla="*/ 802968 h 955573"/>
                              <a:gd name="connsiteX130" fmla="*/ 180093 w 961143"/>
                              <a:gd name="connsiteY130" fmla="*/ 823452 h 955573"/>
                              <a:gd name="connsiteX131" fmla="*/ 183268 w 961143"/>
                              <a:gd name="connsiteY131" fmla="*/ 827548 h 955573"/>
                              <a:gd name="connsiteX132" fmla="*/ 207081 w 961143"/>
                              <a:gd name="connsiteY132" fmla="*/ 851105 h 955573"/>
                              <a:gd name="connsiteX133" fmla="*/ 232481 w 961143"/>
                              <a:gd name="connsiteY133" fmla="*/ 874661 h 955573"/>
                              <a:gd name="connsiteX134" fmla="*/ 235656 w 961143"/>
                              <a:gd name="connsiteY134" fmla="*/ 877734 h 955573"/>
                              <a:gd name="connsiteX135" fmla="*/ 256293 w 961143"/>
                              <a:gd name="connsiteY135" fmla="*/ 896169 h 955573"/>
                              <a:gd name="connsiteX136" fmla="*/ 280106 w 961143"/>
                              <a:gd name="connsiteY136" fmla="*/ 917677 h 955573"/>
                              <a:gd name="connsiteX137" fmla="*/ 284868 w 961143"/>
                              <a:gd name="connsiteY137" fmla="*/ 920750 h 955573"/>
                              <a:gd name="connsiteX138" fmla="*/ 311856 w 961143"/>
                              <a:gd name="connsiteY138" fmla="*/ 940210 h 955573"/>
                              <a:gd name="connsiteX139" fmla="*/ 315031 w 961143"/>
                              <a:gd name="connsiteY139" fmla="*/ 943282 h 955573"/>
                              <a:gd name="connsiteX140" fmla="*/ 315031 w 961143"/>
                              <a:gd name="connsiteY140" fmla="*/ 944306 h 955573"/>
                              <a:gd name="connsiteX141" fmla="*/ 313443 w 961143"/>
                              <a:gd name="connsiteY141" fmla="*/ 944306 h 955573"/>
                              <a:gd name="connsiteX142" fmla="*/ 305506 w 961143"/>
                              <a:gd name="connsiteY142" fmla="*/ 943282 h 955573"/>
                              <a:gd name="connsiteX143" fmla="*/ 305506 w 961143"/>
                              <a:gd name="connsiteY143" fmla="*/ 947379 h 955573"/>
                              <a:gd name="connsiteX144" fmla="*/ 299156 w 961143"/>
                              <a:gd name="connsiteY144" fmla="*/ 944306 h 955573"/>
                              <a:gd name="connsiteX145" fmla="*/ 299156 w 961143"/>
                              <a:gd name="connsiteY145" fmla="*/ 939185 h 955573"/>
                              <a:gd name="connsiteX146" fmla="*/ 302331 w 961143"/>
                              <a:gd name="connsiteY146" fmla="*/ 939185 h 955573"/>
                              <a:gd name="connsiteX147" fmla="*/ 303918 w 961143"/>
                              <a:gd name="connsiteY147" fmla="*/ 937137 h 955573"/>
                              <a:gd name="connsiteX148" fmla="*/ 295981 w 961143"/>
                              <a:gd name="connsiteY148" fmla="*/ 933040 h 955573"/>
                              <a:gd name="connsiteX149" fmla="*/ 299156 w 961143"/>
                              <a:gd name="connsiteY149" fmla="*/ 939185 h 955573"/>
                              <a:gd name="connsiteX150" fmla="*/ 297568 w 961143"/>
                              <a:gd name="connsiteY150" fmla="*/ 944306 h 955573"/>
                              <a:gd name="connsiteX151" fmla="*/ 300743 w 961143"/>
                              <a:gd name="connsiteY151" fmla="*/ 947379 h 955573"/>
                              <a:gd name="connsiteX152" fmla="*/ 299156 w 961143"/>
                              <a:gd name="connsiteY152" fmla="*/ 949427 h 955573"/>
                              <a:gd name="connsiteX153" fmla="*/ 297568 w 961143"/>
                              <a:gd name="connsiteY153" fmla="*/ 949427 h 955573"/>
                              <a:gd name="connsiteX154" fmla="*/ 273756 w 961143"/>
                              <a:gd name="connsiteY154" fmla="*/ 935089 h 955573"/>
                              <a:gd name="connsiteX155" fmla="*/ 256293 w 961143"/>
                              <a:gd name="connsiteY155" fmla="*/ 923823 h 955573"/>
                              <a:gd name="connsiteX156" fmla="*/ 248356 w 961143"/>
                              <a:gd name="connsiteY156" fmla="*/ 918702 h 955573"/>
                              <a:gd name="connsiteX157" fmla="*/ 237243 w 961143"/>
                              <a:gd name="connsiteY157" fmla="*/ 912556 h 955573"/>
                              <a:gd name="connsiteX158" fmla="*/ 224543 w 961143"/>
                              <a:gd name="connsiteY158" fmla="*/ 905387 h 955573"/>
                              <a:gd name="connsiteX159" fmla="*/ 215018 w 961143"/>
                              <a:gd name="connsiteY159" fmla="*/ 899242 h 955573"/>
                              <a:gd name="connsiteX160" fmla="*/ 211843 w 961143"/>
                              <a:gd name="connsiteY160" fmla="*/ 897194 h 955573"/>
                              <a:gd name="connsiteX161" fmla="*/ 197556 w 961143"/>
                              <a:gd name="connsiteY161" fmla="*/ 887976 h 955573"/>
                              <a:gd name="connsiteX162" fmla="*/ 184856 w 961143"/>
                              <a:gd name="connsiteY162" fmla="*/ 877734 h 955573"/>
                              <a:gd name="connsiteX163" fmla="*/ 172156 w 961143"/>
                              <a:gd name="connsiteY163" fmla="*/ 865444 h 955573"/>
                              <a:gd name="connsiteX164" fmla="*/ 161043 w 961143"/>
                              <a:gd name="connsiteY164" fmla="*/ 857250 h 955573"/>
                              <a:gd name="connsiteX165" fmla="*/ 156281 w 961143"/>
                              <a:gd name="connsiteY165" fmla="*/ 853153 h 955573"/>
                              <a:gd name="connsiteX166" fmla="*/ 122943 w 961143"/>
                              <a:gd name="connsiteY166" fmla="*/ 819355 h 955573"/>
                              <a:gd name="connsiteX167" fmla="*/ 107068 w 961143"/>
                              <a:gd name="connsiteY167" fmla="*/ 798871 h 955573"/>
                              <a:gd name="connsiteX168" fmla="*/ 103893 w 961143"/>
                              <a:gd name="connsiteY168" fmla="*/ 793750 h 955573"/>
                              <a:gd name="connsiteX169" fmla="*/ 88018 w 961143"/>
                              <a:gd name="connsiteY169" fmla="*/ 776339 h 955573"/>
                              <a:gd name="connsiteX170" fmla="*/ 54681 w 961143"/>
                              <a:gd name="connsiteY170" fmla="*/ 738444 h 955573"/>
                              <a:gd name="connsiteX171" fmla="*/ 49918 w 961143"/>
                              <a:gd name="connsiteY171" fmla="*/ 732298 h 955573"/>
                              <a:gd name="connsiteX172" fmla="*/ 37218 w 961143"/>
                              <a:gd name="connsiteY172" fmla="*/ 713863 h 955573"/>
                              <a:gd name="connsiteX173" fmla="*/ 29281 w 961143"/>
                              <a:gd name="connsiteY173" fmla="*/ 702597 h 955573"/>
                              <a:gd name="connsiteX174" fmla="*/ 24518 w 961143"/>
                              <a:gd name="connsiteY174" fmla="*/ 691331 h 955573"/>
                              <a:gd name="connsiteX175" fmla="*/ 8643 w 961143"/>
                              <a:gd name="connsiteY175" fmla="*/ 650363 h 955573"/>
                              <a:gd name="connsiteX176" fmla="*/ 2293 w 961143"/>
                              <a:gd name="connsiteY176" fmla="*/ 626806 h 955573"/>
                              <a:gd name="connsiteX177" fmla="*/ 706 w 961143"/>
                              <a:gd name="connsiteY177" fmla="*/ 606323 h 955573"/>
                              <a:gd name="connsiteX178" fmla="*/ 706 w 961143"/>
                              <a:gd name="connsiteY178" fmla="*/ 586863 h 955573"/>
                              <a:gd name="connsiteX179" fmla="*/ 5468 w 961143"/>
                              <a:gd name="connsiteY179" fmla="*/ 569452 h 955573"/>
                              <a:gd name="connsiteX180" fmla="*/ 7056 w 961143"/>
                              <a:gd name="connsiteY180" fmla="*/ 565355 h 955573"/>
                              <a:gd name="connsiteX181" fmla="*/ 5468 w 961143"/>
                              <a:gd name="connsiteY181" fmla="*/ 557161 h 955573"/>
                              <a:gd name="connsiteX182" fmla="*/ 8643 w 961143"/>
                              <a:gd name="connsiteY182" fmla="*/ 548968 h 955573"/>
                              <a:gd name="connsiteX183" fmla="*/ 13406 w 961143"/>
                              <a:gd name="connsiteY183" fmla="*/ 531556 h 955573"/>
                              <a:gd name="connsiteX184" fmla="*/ 26106 w 961143"/>
                              <a:gd name="connsiteY184" fmla="*/ 502879 h 955573"/>
                              <a:gd name="connsiteX185" fmla="*/ 29281 w 961143"/>
                              <a:gd name="connsiteY185" fmla="*/ 496734 h 955573"/>
                              <a:gd name="connsiteX186" fmla="*/ 46743 w 961143"/>
                              <a:gd name="connsiteY186" fmla="*/ 468056 h 955573"/>
                              <a:gd name="connsiteX187" fmla="*/ 72143 w 961143"/>
                              <a:gd name="connsiteY187" fmla="*/ 436306 h 955573"/>
                              <a:gd name="connsiteX188" fmla="*/ 78493 w 961143"/>
                              <a:gd name="connsiteY188" fmla="*/ 429137 h 955573"/>
                              <a:gd name="connsiteX189" fmla="*/ 91193 w 961143"/>
                              <a:gd name="connsiteY189" fmla="*/ 414798 h 955573"/>
                              <a:gd name="connsiteX190" fmla="*/ 95956 w 961143"/>
                              <a:gd name="connsiteY190" fmla="*/ 410702 h 955573"/>
                              <a:gd name="connsiteX191" fmla="*/ 99131 w 961143"/>
                              <a:gd name="connsiteY191" fmla="*/ 406605 h 955573"/>
                              <a:gd name="connsiteX192" fmla="*/ 111831 w 961143"/>
                              <a:gd name="connsiteY192" fmla="*/ 394315 h 955573"/>
                              <a:gd name="connsiteX193" fmla="*/ 122943 w 961143"/>
                              <a:gd name="connsiteY193" fmla="*/ 382024 h 955573"/>
                              <a:gd name="connsiteX194" fmla="*/ 129293 w 961143"/>
                              <a:gd name="connsiteY194" fmla="*/ 374855 h 955573"/>
                              <a:gd name="connsiteX195" fmla="*/ 146756 w 961143"/>
                              <a:gd name="connsiteY195" fmla="*/ 358468 h 955573"/>
                              <a:gd name="connsiteX196" fmla="*/ 175331 w 961143"/>
                              <a:gd name="connsiteY196" fmla="*/ 331839 h 955573"/>
                              <a:gd name="connsiteX197" fmla="*/ 178506 w 961143"/>
                              <a:gd name="connsiteY197" fmla="*/ 328766 h 955573"/>
                              <a:gd name="connsiteX198" fmla="*/ 195968 w 961143"/>
                              <a:gd name="connsiteY198" fmla="*/ 315452 h 955573"/>
                              <a:gd name="connsiteX199" fmla="*/ 203906 w 961143"/>
                              <a:gd name="connsiteY199" fmla="*/ 310331 h 955573"/>
                              <a:gd name="connsiteX200" fmla="*/ 221368 w 961143"/>
                              <a:gd name="connsiteY200" fmla="*/ 299065 h 955573"/>
                              <a:gd name="connsiteX201" fmla="*/ 226131 w 961143"/>
                              <a:gd name="connsiteY201" fmla="*/ 295992 h 955573"/>
                              <a:gd name="connsiteX202" fmla="*/ 242006 w 961143"/>
                              <a:gd name="connsiteY202" fmla="*/ 286774 h 955573"/>
                              <a:gd name="connsiteX203" fmla="*/ 256293 w 961143"/>
                              <a:gd name="connsiteY203" fmla="*/ 278581 h 955573"/>
                              <a:gd name="connsiteX204" fmla="*/ 281693 w 961143"/>
                              <a:gd name="connsiteY204" fmla="*/ 265266 h 955573"/>
                              <a:gd name="connsiteX205" fmla="*/ 303918 w 961143"/>
                              <a:gd name="connsiteY205" fmla="*/ 254000 h 955573"/>
                              <a:gd name="connsiteX206" fmla="*/ 313443 w 961143"/>
                              <a:gd name="connsiteY206" fmla="*/ 249903 h 955573"/>
                              <a:gd name="connsiteX207" fmla="*/ 330906 w 961143"/>
                              <a:gd name="connsiteY207" fmla="*/ 240685 h 955573"/>
                              <a:gd name="connsiteX208" fmla="*/ 334081 w 961143"/>
                              <a:gd name="connsiteY208" fmla="*/ 239661 h 955573"/>
                              <a:gd name="connsiteX209" fmla="*/ 364243 w 961143"/>
                              <a:gd name="connsiteY209" fmla="*/ 227371 h 955573"/>
                              <a:gd name="connsiteX210" fmla="*/ 400756 w 961143"/>
                              <a:gd name="connsiteY210" fmla="*/ 215081 h 955573"/>
                              <a:gd name="connsiteX211" fmla="*/ 480131 w 961143"/>
                              <a:gd name="connsiteY211" fmla="*/ 193573 h 955573"/>
                              <a:gd name="connsiteX212" fmla="*/ 532518 w 961143"/>
                              <a:gd name="connsiteY212" fmla="*/ 185379 h 955573"/>
                              <a:gd name="connsiteX213" fmla="*/ 543631 w 961143"/>
                              <a:gd name="connsiteY213" fmla="*/ 183331 h 955573"/>
                              <a:gd name="connsiteX214" fmla="*/ 551568 w 961143"/>
                              <a:gd name="connsiteY214" fmla="*/ 182306 h 955573"/>
                              <a:gd name="connsiteX215" fmla="*/ 554743 w 961143"/>
                              <a:gd name="connsiteY215" fmla="*/ 182306 h 955573"/>
                              <a:gd name="connsiteX216" fmla="*/ 586493 w 961143"/>
                              <a:gd name="connsiteY216" fmla="*/ 176161 h 955573"/>
                              <a:gd name="connsiteX217" fmla="*/ 584906 w 961143"/>
                              <a:gd name="connsiteY217" fmla="*/ 173089 h 955573"/>
                              <a:gd name="connsiteX218" fmla="*/ 572206 w 961143"/>
                              <a:gd name="connsiteY218" fmla="*/ 168992 h 955573"/>
                              <a:gd name="connsiteX219" fmla="*/ 529343 w 961143"/>
                              <a:gd name="connsiteY219" fmla="*/ 156702 h 955573"/>
                              <a:gd name="connsiteX220" fmla="*/ 521406 w 961143"/>
                              <a:gd name="connsiteY220" fmla="*/ 154653 h 955573"/>
                              <a:gd name="connsiteX221" fmla="*/ 511881 w 961143"/>
                              <a:gd name="connsiteY221" fmla="*/ 152605 h 955573"/>
                              <a:gd name="connsiteX222" fmla="*/ 473781 w 961143"/>
                              <a:gd name="connsiteY222" fmla="*/ 142363 h 955573"/>
                              <a:gd name="connsiteX223" fmla="*/ 454731 w 961143"/>
                              <a:gd name="connsiteY223" fmla="*/ 134169 h 955573"/>
                              <a:gd name="connsiteX224" fmla="*/ 446793 w 961143"/>
                              <a:gd name="connsiteY224" fmla="*/ 130073 h 955573"/>
                              <a:gd name="connsiteX225" fmla="*/ 421393 w 961143"/>
                              <a:gd name="connsiteY225" fmla="*/ 115734 h 955573"/>
                              <a:gd name="connsiteX226" fmla="*/ 410281 w 961143"/>
                              <a:gd name="connsiteY226" fmla="*/ 106516 h 955573"/>
                              <a:gd name="connsiteX227" fmla="*/ 407106 w 961143"/>
                              <a:gd name="connsiteY227" fmla="*/ 103444 h 955573"/>
                              <a:gd name="connsiteX228" fmla="*/ 400756 w 961143"/>
                              <a:gd name="connsiteY228" fmla="*/ 95250 h 955573"/>
                              <a:gd name="connsiteX229" fmla="*/ 394406 w 961143"/>
                              <a:gd name="connsiteY229" fmla="*/ 90129 h 955573"/>
                              <a:gd name="connsiteX230" fmla="*/ 392818 w 961143"/>
                              <a:gd name="connsiteY230" fmla="*/ 85008 h 955573"/>
                              <a:gd name="connsiteX231" fmla="*/ 389643 w 961143"/>
                              <a:gd name="connsiteY231" fmla="*/ 79887 h 955573"/>
                              <a:gd name="connsiteX232" fmla="*/ 376943 w 961143"/>
                              <a:gd name="connsiteY232" fmla="*/ 69645 h 955573"/>
                              <a:gd name="connsiteX233" fmla="*/ 372181 w 961143"/>
                              <a:gd name="connsiteY233" fmla="*/ 60427 h 955573"/>
                              <a:gd name="connsiteX234" fmla="*/ 367418 w 961143"/>
                              <a:gd name="connsiteY234" fmla="*/ 51210 h 955573"/>
                              <a:gd name="connsiteX235" fmla="*/ 362656 w 961143"/>
                              <a:gd name="connsiteY235" fmla="*/ 44040 h 955573"/>
                              <a:gd name="connsiteX236" fmla="*/ 357893 w 961143"/>
                              <a:gd name="connsiteY236" fmla="*/ 36871 h 955573"/>
                              <a:gd name="connsiteX237" fmla="*/ 346781 w 961143"/>
                              <a:gd name="connsiteY237" fmla="*/ 24581 h 955573"/>
                              <a:gd name="connsiteX238" fmla="*/ 342018 w 961143"/>
                              <a:gd name="connsiteY238" fmla="*/ 17411 h 955573"/>
                              <a:gd name="connsiteX239" fmla="*/ 337256 w 961143"/>
                              <a:gd name="connsiteY239" fmla="*/ 5121 h 955573"/>
                              <a:gd name="connsiteX240" fmla="*/ 337256 w 961143"/>
                              <a:gd name="connsiteY240" fmla="*/ 1024 h 955573"/>
                              <a:gd name="connsiteX241" fmla="*/ 340431 w 961143"/>
                              <a:gd name="connsiteY241" fmla="*/ 0 h 9555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</a:cxnLst>
                            <a:rect l="l" t="t" r="r" b="b"/>
                            <a:pathLst>
                              <a:path w="961143" h="955573">
                                <a:moveTo>
                                  <a:pt x="303917" y="954549"/>
                                </a:moveTo>
                                <a:cubicBezTo>
                                  <a:pt x="305505" y="954549"/>
                                  <a:pt x="307092" y="954549"/>
                                  <a:pt x="307092" y="955573"/>
                                </a:cubicBezTo>
                                <a:cubicBezTo>
                                  <a:pt x="307092" y="955573"/>
                                  <a:pt x="305505" y="955573"/>
                                  <a:pt x="305505" y="955573"/>
                                </a:cubicBezTo>
                                <a:cubicBezTo>
                                  <a:pt x="305505" y="955573"/>
                                  <a:pt x="305505" y="954549"/>
                                  <a:pt x="303917" y="954549"/>
                                </a:cubicBezTo>
                                <a:close/>
                                <a:moveTo>
                                  <a:pt x="340431" y="0"/>
                                </a:moveTo>
                                <a:cubicBezTo>
                                  <a:pt x="342018" y="0"/>
                                  <a:pt x="342018" y="0"/>
                                  <a:pt x="343606" y="0"/>
                                </a:cubicBezTo>
                                <a:cubicBezTo>
                                  <a:pt x="345193" y="1024"/>
                                  <a:pt x="346781" y="1024"/>
                                  <a:pt x="349956" y="2048"/>
                                </a:cubicBezTo>
                                <a:cubicBezTo>
                                  <a:pt x="367418" y="5121"/>
                                  <a:pt x="381706" y="12290"/>
                                  <a:pt x="395993" y="17411"/>
                                </a:cubicBezTo>
                                <a:cubicBezTo>
                                  <a:pt x="403931" y="19460"/>
                                  <a:pt x="410281" y="22532"/>
                                  <a:pt x="416631" y="26629"/>
                                </a:cubicBezTo>
                                <a:cubicBezTo>
                                  <a:pt x="424568" y="31750"/>
                                  <a:pt x="434093" y="34823"/>
                                  <a:pt x="443618" y="38919"/>
                                </a:cubicBezTo>
                                <a:cubicBezTo>
                                  <a:pt x="445206" y="40968"/>
                                  <a:pt x="448381" y="40968"/>
                                  <a:pt x="449968" y="41992"/>
                                </a:cubicBezTo>
                                <a:cubicBezTo>
                                  <a:pt x="461081" y="48137"/>
                                  <a:pt x="472193" y="52234"/>
                                  <a:pt x="484893" y="58379"/>
                                </a:cubicBezTo>
                                <a:cubicBezTo>
                                  <a:pt x="496006" y="63500"/>
                                  <a:pt x="507118" y="68621"/>
                                  <a:pt x="519818" y="72718"/>
                                </a:cubicBezTo>
                                <a:cubicBezTo>
                                  <a:pt x="524581" y="74766"/>
                                  <a:pt x="530931" y="76815"/>
                                  <a:pt x="537281" y="78863"/>
                                </a:cubicBezTo>
                                <a:cubicBezTo>
                                  <a:pt x="548393" y="81935"/>
                                  <a:pt x="559506" y="86032"/>
                                  <a:pt x="569031" y="89105"/>
                                </a:cubicBezTo>
                                <a:cubicBezTo>
                                  <a:pt x="591256" y="95250"/>
                                  <a:pt x="613481" y="103444"/>
                                  <a:pt x="635706" y="108565"/>
                                </a:cubicBezTo>
                                <a:cubicBezTo>
                                  <a:pt x="642056" y="109589"/>
                                  <a:pt x="648406" y="112661"/>
                                  <a:pt x="656343" y="112661"/>
                                </a:cubicBezTo>
                                <a:cubicBezTo>
                                  <a:pt x="657931" y="112661"/>
                                  <a:pt x="657931" y="113685"/>
                                  <a:pt x="659518" y="113685"/>
                                </a:cubicBezTo>
                                <a:cubicBezTo>
                                  <a:pt x="673806" y="118806"/>
                                  <a:pt x="688093" y="121879"/>
                                  <a:pt x="702381" y="125976"/>
                                </a:cubicBezTo>
                                <a:cubicBezTo>
                                  <a:pt x="705556" y="127000"/>
                                  <a:pt x="707143" y="127000"/>
                                  <a:pt x="710318" y="128024"/>
                                </a:cubicBezTo>
                                <a:cubicBezTo>
                                  <a:pt x="719843" y="131097"/>
                                  <a:pt x="729368" y="133145"/>
                                  <a:pt x="738893" y="135194"/>
                                </a:cubicBezTo>
                                <a:cubicBezTo>
                                  <a:pt x="743656" y="136218"/>
                                  <a:pt x="748418" y="137242"/>
                                  <a:pt x="754768" y="138266"/>
                                </a:cubicBezTo>
                                <a:cubicBezTo>
                                  <a:pt x="757943" y="139290"/>
                                  <a:pt x="761118" y="139290"/>
                                  <a:pt x="764293" y="140315"/>
                                </a:cubicBezTo>
                                <a:cubicBezTo>
                                  <a:pt x="769056" y="141339"/>
                                  <a:pt x="775406" y="142363"/>
                                  <a:pt x="780168" y="143387"/>
                                </a:cubicBezTo>
                                <a:cubicBezTo>
                                  <a:pt x="783343" y="144411"/>
                                  <a:pt x="786518" y="144411"/>
                                  <a:pt x="789693" y="145435"/>
                                </a:cubicBezTo>
                                <a:cubicBezTo>
                                  <a:pt x="800806" y="147484"/>
                                  <a:pt x="813506" y="149532"/>
                                  <a:pt x="824618" y="151581"/>
                                </a:cubicBezTo>
                                <a:cubicBezTo>
                                  <a:pt x="835731" y="153629"/>
                                  <a:pt x="848431" y="155677"/>
                                  <a:pt x="859543" y="157726"/>
                                </a:cubicBezTo>
                                <a:cubicBezTo>
                                  <a:pt x="867481" y="159774"/>
                                  <a:pt x="873831" y="159774"/>
                                  <a:pt x="881768" y="161823"/>
                                </a:cubicBezTo>
                                <a:cubicBezTo>
                                  <a:pt x="884943" y="162847"/>
                                  <a:pt x="888118" y="161823"/>
                                  <a:pt x="891293" y="161823"/>
                                </a:cubicBezTo>
                                <a:cubicBezTo>
                                  <a:pt x="907168" y="158750"/>
                                  <a:pt x="924631" y="154653"/>
                                  <a:pt x="942093" y="152605"/>
                                </a:cubicBezTo>
                                <a:cubicBezTo>
                                  <a:pt x="943681" y="152605"/>
                                  <a:pt x="946856" y="151581"/>
                                  <a:pt x="948443" y="151581"/>
                                </a:cubicBezTo>
                                <a:cubicBezTo>
                                  <a:pt x="951618" y="151581"/>
                                  <a:pt x="954793" y="151581"/>
                                  <a:pt x="956381" y="153629"/>
                                </a:cubicBezTo>
                                <a:cubicBezTo>
                                  <a:pt x="957968" y="154653"/>
                                  <a:pt x="959556" y="155677"/>
                                  <a:pt x="959556" y="156702"/>
                                </a:cubicBezTo>
                                <a:cubicBezTo>
                                  <a:pt x="961143" y="157726"/>
                                  <a:pt x="961143" y="158750"/>
                                  <a:pt x="961143" y="159774"/>
                                </a:cubicBezTo>
                                <a:cubicBezTo>
                                  <a:pt x="959556" y="166944"/>
                                  <a:pt x="961143" y="174113"/>
                                  <a:pt x="957968" y="180258"/>
                                </a:cubicBezTo>
                                <a:cubicBezTo>
                                  <a:pt x="954793" y="185379"/>
                                  <a:pt x="951618" y="190500"/>
                                  <a:pt x="945268" y="194597"/>
                                </a:cubicBezTo>
                                <a:cubicBezTo>
                                  <a:pt x="940506" y="196645"/>
                                  <a:pt x="937331" y="199718"/>
                                  <a:pt x="934156" y="202790"/>
                                </a:cubicBezTo>
                                <a:cubicBezTo>
                                  <a:pt x="929393" y="208935"/>
                                  <a:pt x="921456" y="213032"/>
                                  <a:pt x="913518" y="217129"/>
                                </a:cubicBezTo>
                                <a:cubicBezTo>
                                  <a:pt x="911931" y="218153"/>
                                  <a:pt x="908756" y="219177"/>
                                  <a:pt x="907168" y="220202"/>
                                </a:cubicBezTo>
                                <a:cubicBezTo>
                                  <a:pt x="905581" y="221226"/>
                                  <a:pt x="903993" y="222250"/>
                                  <a:pt x="902406" y="222250"/>
                                </a:cubicBezTo>
                                <a:cubicBezTo>
                                  <a:pt x="892881" y="224298"/>
                                  <a:pt x="884943" y="228395"/>
                                  <a:pt x="877006" y="231468"/>
                                </a:cubicBezTo>
                                <a:cubicBezTo>
                                  <a:pt x="869068" y="233516"/>
                                  <a:pt x="862718" y="236589"/>
                                  <a:pt x="856368" y="240685"/>
                                </a:cubicBezTo>
                                <a:cubicBezTo>
                                  <a:pt x="853193" y="241710"/>
                                  <a:pt x="851606" y="243758"/>
                                  <a:pt x="850018" y="244782"/>
                                </a:cubicBezTo>
                                <a:cubicBezTo>
                                  <a:pt x="846843" y="247855"/>
                                  <a:pt x="842081" y="248879"/>
                                  <a:pt x="837318" y="249903"/>
                                </a:cubicBezTo>
                                <a:cubicBezTo>
                                  <a:pt x="834143" y="249903"/>
                                  <a:pt x="832556" y="250927"/>
                                  <a:pt x="829381" y="251952"/>
                                </a:cubicBezTo>
                                <a:cubicBezTo>
                                  <a:pt x="821443" y="256048"/>
                                  <a:pt x="811918" y="259121"/>
                                  <a:pt x="803981" y="263218"/>
                                </a:cubicBezTo>
                                <a:cubicBezTo>
                                  <a:pt x="794456" y="267315"/>
                                  <a:pt x="786518" y="270387"/>
                                  <a:pt x="776993" y="273460"/>
                                </a:cubicBezTo>
                                <a:cubicBezTo>
                                  <a:pt x="748418" y="282677"/>
                                  <a:pt x="721431" y="294968"/>
                                  <a:pt x="694443" y="306234"/>
                                </a:cubicBezTo>
                                <a:cubicBezTo>
                                  <a:pt x="680156" y="312379"/>
                                  <a:pt x="665868" y="318524"/>
                                  <a:pt x="651581" y="323645"/>
                                </a:cubicBezTo>
                                <a:cubicBezTo>
                                  <a:pt x="645231" y="326718"/>
                                  <a:pt x="637293" y="328766"/>
                                  <a:pt x="632531" y="332863"/>
                                </a:cubicBezTo>
                                <a:cubicBezTo>
                                  <a:pt x="623006" y="335936"/>
                                  <a:pt x="616656" y="342081"/>
                                  <a:pt x="608718" y="345153"/>
                                </a:cubicBezTo>
                                <a:cubicBezTo>
                                  <a:pt x="596018" y="351298"/>
                                  <a:pt x="584906" y="358468"/>
                                  <a:pt x="572206" y="364613"/>
                                </a:cubicBezTo>
                                <a:cubicBezTo>
                                  <a:pt x="565856" y="367685"/>
                                  <a:pt x="562681" y="370758"/>
                                  <a:pt x="556331" y="373831"/>
                                </a:cubicBezTo>
                                <a:cubicBezTo>
                                  <a:pt x="551568" y="375879"/>
                                  <a:pt x="548393" y="378952"/>
                                  <a:pt x="543631" y="379976"/>
                                </a:cubicBezTo>
                                <a:cubicBezTo>
                                  <a:pt x="537281" y="382024"/>
                                  <a:pt x="532518" y="385097"/>
                                  <a:pt x="527756" y="388169"/>
                                </a:cubicBezTo>
                                <a:cubicBezTo>
                                  <a:pt x="521406" y="392266"/>
                                  <a:pt x="513468" y="395339"/>
                                  <a:pt x="502356" y="395339"/>
                                </a:cubicBezTo>
                                <a:cubicBezTo>
                                  <a:pt x="499181" y="395339"/>
                                  <a:pt x="497593" y="396363"/>
                                  <a:pt x="494418" y="397387"/>
                                </a:cubicBezTo>
                                <a:cubicBezTo>
                                  <a:pt x="491243" y="399436"/>
                                  <a:pt x="488068" y="402508"/>
                                  <a:pt x="484893" y="404556"/>
                                </a:cubicBezTo>
                                <a:cubicBezTo>
                                  <a:pt x="483306" y="405581"/>
                                  <a:pt x="481718" y="406605"/>
                                  <a:pt x="478543" y="407629"/>
                                </a:cubicBezTo>
                                <a:cubicBezTo>
                                  <a:pt x="476956" y="407629"/>
                                  <a:pt x="475368" y="407629"/>
                                  <a:pt x="475368" y="406605"/>
                                </a:cubicBezTo>
                                <a:cubicBezTo>
                                  <a:pt x="476956" y="397387"/>
                                  <a:pt x="480131" y="389194"/>
                                  <a:pt x="484893" y="381000"/>
                                </a:cubicBezTo>
                                <a:cubicBezTo>
                                  <a:pt x="488068" y="375879"/>
                                  <a:pt x="491243" y="370758"/>
                                  <a:pt x="496006" y="365637"/>
                                </a:cubicBezTo>
                                <a:cubicBezTo>
                                  <a:pt x="499181" y="361540"/>
                                  <a:pt x="502356" y="358468"/>
                                  <a:pt x="505531" y="354371"/>
                                </a:cubicBezTo>
                                <a:cubicBezTo>
                                  <a:pt x="515056" y="343105"/>
                                  <a:pt x="527756" y="331839"/>
                                  <a:pt x="540456" y="321597"/>
                                </a:cubicBezTo>
                                <a:cubicBezTo>
                                  <a:pt x="542043" y="319548"/>
                                  <a:pt x="545218" y="318524"/>
                                  <a:pt x="546806" y="317500"/>
                                </a:cubicBezTo>
                                <a:cubicBezTo>
                                  <a:pt x="554743" y="313403"/>
                                  <a:pt x="559506" y="309306"/>
                                  <a:pt x="565856" y="305210"/>
                                </a:cubicBezTo>
                                <a:cubicBezTo>
                                  <a:pt x="580143" y="294968"/>
                                  <a:pt x="596018" y="284726"/>
                                  <a:pt x="611893" y="275508"/>
                                </a:cubicBezTo>
                                <a:cubicBezTo>
                                  <a:pt x="618243" y="272435"/>
                                  <a:pt x="624593" y="269363"/>
                                  <a:pt x="629356" y="266290"/>
                                </a:cubicBezTo>
                                <a:cubicBezTo>
                                  <a:pt x="635706" y="263218"/>
                                  <a:pt x="640468" y="259121"/>
                                  <a:pt x="648406" y="256048"/>
                                </a:cubicBezTo>
                                <a:cubicBezTo>
                                  <a:pt x="654756" y="254000"/>
                                  <a:pt x="659518" y="249903"/>
                                  <a:pt x="667456" y="247855"/>
                                </a:cubicBezTo>
                                <a:cubicBezTo>
                                  <a:pt x="670631" y="246831"/>
                                  <a:pt x="673806" y="244782"/>
                                  <a:pt x="676981" y="242734"/>
                                </a:cubicBezTo>
                                <a:cubicBezTo>
                                  <a:pt x="676981" y="242734"/>
                                  <a:pt x="678568" y="241710"/>
                                  <a:pt x="676981" y="240685"/>
                                </a:cubicBezTo>
                                <a:cubicBezTo>
                                  <a:pt x="676981" y="239661"/>
                                  <a:pt x="675393" y="239661"/>
                                  <a:pt x="675393" y="239661"/>
                                </a:cubicBezTo>
                                <a:cubicBezTo>
                                  <a:pt x="673806" y="239661"/>
                                  <a:pt x="672218" y="239661"/>
                                  <a:pt x="670631" y="239661"/>
                                </a:cubicBezTo>
                                <a:cubicBezTo>
                                  <a:pt x="665868" y="240685"/>
                                  <a:pt x="661106" y="240685"/>
                                  <a:pt x="656343" y="241710"/>
                                </a:cubicBezTo>
                                <a:cubicBezTo>
                                  <a:pt x="651581" y="242734"/>
                                  <a:pt x="645231" y="243758"/>
                                  <a:pt x="640468" y="243758"/>
                                </a:cubicBezTo>
                                <a:cubicBezTo>
                                  <a:pt x="635706" y="243758"/>
                                  <a:pt x="629356" y="243758"/>
                                  <a:pt x="624593" y="245806"/>
                                </a:cubicBezTo>
                                <a:cubicBezTo>
                                  <a:pt x="615068" y="245806"/>
                                  <a:pt x="607131" y="248879"/>
                                  <a:pt x="597606" y="249903"/>
                                </a:cubicBezTo>
                                <a:cubicBezTo>
                                  <a:pt x="589668" y="250927"/>
                                  <a:pt x="583318" y="251952"/>
                                  <a:pt x="575381" y="252976"/>
                                </a:cubicBezTo>
                                <a:cubicBezTo>
                                  <a:pt x="557918" y="256048"/>
                                  <a:pt x="540456" y="258097"/>
                                  <a:pt x="524581" y="261169"/>
                                </a:cubicBezTo>
                                <a:cubicBezTo>
                                  <a:pt x="522993" y="261169"/>
                                  <a:pt x="519818" y="261169"/>
                                  <a:pt x="518231" y="262194"/>
                                </a:cubicBezTo>
                                <a:cubicBezTo>
                                  <a:pt x="515056" y="262194"/>
                                  <a:pt x="513468" y="263218"/>
                                  <a:pt x="510293" y="263218"/>
                                </a:cubicBezTo>
                                <a:cubicBezTo>
                                  <a:pt x="503943" y="264242"/>
                                  <a:pt x="497593" y="266290"/>
                                  <a:pt x="489656" y="268339"/>
                                </a:cubicBezTo>
                                <a:cubicBezTo>
                                  <a:pt x="484893" y="269363"/>
                                  <a:pt x="481718" y="270387"/>
                                  <a:pt x="476956" y="271411"/>
                                </a:cubicBezTo>
                                <a:cubicBezTo>
                                  <a:pt x="473781" y="272435"/>
                                  <a:pt x="470606" y="273460"/>
                                  <a:pt x="467431" y="273460"/>
                                </a:cubicBezTo>
                                <a:cubicBezTo>
                                  <a:pt x="457906" y="274484"/>
                                  <a:pt x="451556" y="277556"/>
                                  <a:pt x="442031" y="278581"/>
                                </a:cubicBezTo>
                                <a:cubicBezTo>
                                  <a:pt x="437268" y="278581"/>
                                  <a:pt x="434093" y="280629"/>
                                  <a:pt x="430918" y="281653"/>
                                </a:cubicBezTo>
                                <a:cubicBezTo>
                                  <a:pt x="419806" y="285750"/>
                                  <a:pt x="407106" y="289847"/>
                                  <a:pt x="395993" y="293944"/>
                                </a:cubicBezTo>
                                <a:cubicBezTo>
                                  <a:pt x="384881" y="298040"/>
                                  <a:pt x="373768" y="302137"/>
                                  <a:pt x="362656" y="306234"/>
                                </a:cubicBezTo>
                                <a:cubicBezTo>
                                  <a:pt x="361068" y="307258"/>
                                  <a:pt x="357893" y="308282"/>
                                  <a:pt x="356306" y="309306"/>
                                </a:cubicBezTo>
                                <a:cubicBezTo>
                                  <a:pt x="351543" y="311355"/>
                                  <a:pt x="346781" y="314427"/>
                                  <a:pt x="342018" y="316476"/>
                                </a:cubicBezTo>
                                <a:cubicBezTo>
                                  <a:pt x="337256" y="318524"/>
                                  <a:pt x="332493" y="321597"/>
                                  <a:pt x="329318" y="324669"/>
                                </a:cubicBezTo>
                                <a:cubicBezTo>
                                  <a:pt x="324556" y="328766"/>
                                  <a:pt x="319793" y="331839"/>
                                  <a:pt x="313443" y="334911"/>
                                </a:cubicBezTo>
                                <a:cubicBezTo>
                                  <a:pt x="305506" y="340032"/>
                                  <a:pt x="295981" y="345153"/>
                                  <a:pt x="289631" y="350274"/>
                                </a:cubicBezTo>
                                <a:cubicBezTo>
                                  <a:pt x="283281" y="355395"/>
                                  <a:pt x="275343" y="360516"/>
                                  <a:pt x="268993" y="364613"/>
                                </a:cubicBezTo>
                                <a:cubicBezTo>
                                  <a:pt x="259468" y="371782"/>
                                  <a:pt x="249943" y="378952"/>
                                  <a:pt x="238831" y="386121"/>
                                </a:cubicBezTo>
                                <a:cubicBezTo>
                                  <a:pt x="237243" y="387145"/>
                                  <a:pt x="237243" y="388169"/>
                                  <a:pt x="235656" y="388169"/>
                                </a:cubicBezTo>
                                <a:cubicBezTo>
                                  <a:pt x="229306" y="391242"/>
                                  <a:pt x="224543" y="395339"/>
                                  <a:pt x="219781" y="399436"/>
                                </a:cubicBezTo>
                                <a:cubicBezTo>
                                  <a:pt x="215018" y="403532"/>
                                  <a:pt x="210256" y="407629"/>
                                  <a:pt x="203906" y="410702"/>
                                </a:cubicBezTo>
                                <a:cubicBezTo>
                                  <a:pt x="202318" y="411726"/>
                                  <a:pt x="200731" y="413774"/>
                                  <a:pt x="199143" y="414798"/>
                                </a:cubicBezTo>
                                <a:cubicBezTo>
                                  <a:pt x="197556" y="415823"/>
                                  <a:pt x="197556" y="417871"/>
                                  <a:pt x="195968" y="417871"/>
                                </a:cubicBezTo>
                                <a:cubicBezTo>
                                  <a:pt x="191206" y="420944"/>
                                  <a:pt x="188031" y="426065"/>
                                  <a:pt x="184856" y="431185"/>
                                </a:cubicBezTo>
                                <a:cubicBezTo>
                                  <a:pt x="180093" y="438355"/>
                                  <a:pt x="175331" y="444500"/>
                                  <a:pt x="168981" y="450645"/>
                                </a:cubicBezTo>
                                <a:cubicBezTo>
                                  <a:pt x="167393" y="452694"/>
                                  <a:pt x="165806" y="453718"/>
                                  <a:pt x="162631" y="455766"/>
                                </a:cubicBezTo>
                                <a:cubicBezTo>
                                  <a:pt x="157868" y="458839"/>
                                  <a:pt x="156281" y="461911"/>
                                  <a:pt x="154693" y="466008"/>
                                </a:cubicBezTo>
                                <a:cubicBezTo>
                                  <a:pt x="154693" y="468056"/>
                                  <a:pt x="153106" y="469081"/>
                                  <a:pt x="151518" y="471129"/>
                                </a:cubicBezTo>
                                <a:cubicBezTo>
                                  <a:pt x="146756" y="476250"/>
                                  <a:pt x="143581" y="482395"/>
                                  <a:pt x="137231" y="487516"/>
                                </a:cubicBezTo>
                                <a:cubicBezTo>
                                  <a:pt x="137231" y="487516"/>
                                  <a:pt x="135643" y="488540"/>
                                  <a:pt x="135643" y="489565"/>
                                </a:cubicBezTo>
                                <a:cubicBezTo>
                                  <a:pt x="132468" y="496734"/>
                                  <a:pt x="124531" y="502879"/>
                                  <a:pt x="121356" y="510048"/>
                                </a:cubicBezTo>
                                <a:cubicBezTo>
                                  <a:pt x="119768" y="513121"/>
                                  <a:pt x="118181" y="515169"/>
                                  <a:pt x="116593" y="518242"/>
                                </a:cubicBezTo>
                                <a:cubicBezTo>
                                  <a:pt x="113418" y="527460"/>
                                  <a:pt x="107068" y="535653"/>
                                  <a:pt x="102306" y="544871"/>
                                </a:cubicBezTo>
                                <a:cubicBezTo>
                                  <a:pt x="99131" y="547944"/>
                                  <a:pt x="99131" y="551016"/>
                                  <a:pt x="97543" y="555113"/>
                                </a:cubicBezTo>
                                <a:cubicBezTo>
                                  <a:pt x="97543" y="562282"/>
                                  <a:pt x="94368" y="569452"/>
                                  <a:pt x="91193" y="575597"/>
                                </a:cubicBezTo>
                                <a:cubicBezTo>
                                  <a:pt x="88018" y="582766"/>
                                  <a:pt x="86431" y="588911"/>
                                  <a:pt x="84843" y="596081"/>
                                </a:cubicBezTo>
                                <a:cubicBezTo>
                                  <a:pt x="83256" y="600177"/>
                                  <a:pt x="84843" y="603250"/>
                                  <a:pt x="84843" y="607347"/>
                                </a:cubicBezTo>
                                <a:cubicBezTo>
                                  <a:pt x="83256" y="610419"/>
                                  <a:pt x="83256" y="613492"/>
                                  <a:pt x="81668" y="616565"/>
                                </a:cubicBezTo>
                                <a:cubicBezTo>
                                  <a:pt x="80081" y="623734"/>
                                  <a:pt x="80081" y="629879"/>
                                  <a:pt x="80081" y="636024"/>
                                </a:cubicBezTo>
                                <a:cubicBezTo>
                                  <a:pt x="81668" y="642169"/>
                                  <a:pt x="80081" y="648315"/>
                                  <a:pt x="81668" y="655484"/>
                                </a:cubicBezTo>
                                <a:cubicBezTo>
                                  <a:pt x="81668" y="661629"/>
                                  <a:pt x="83256" y="667774"/>
                                  <a:pt x="84843" y="673919"/>
                                </a:cubicBezTo>
                                <a:cubicBezTo>
                                  <a:pt x="86431" y="678016"/>
                                  <a:pt x="86431" y="683137"/>
                                  <a:pt x="89606" y="687234"/>
                                </a:cubicBezTo>
                                <a:cubicBezTo>
                                  <a:pt x="89606" y="688258"/>
                                  <a:pt x="91193" y="688258"/>
                                  <a:pt x="91193" y="689282"/>
                                </a:cubicBezTo>
                                <a:cubicBezTo>
                                  <a:pt x="92781" y="697476"/>
                                  <a:pt x="97543" y="704645"/>
                                  <a:pt x="102306" y="711815"/>
                                </a:cubicBezTo>
                                <a:cubicBezTo>
                                  <a:pt x="105481" y="717960"/>
                                  <a:pt x="107068" y="725129"/>
                                  <a:pt x="111831" y="732298"/>
                                </a:cubicBezTo>
                                <a:cubicBezTo>
                                  <a:pt x="113418" y="733323"/>
                                  <a:pt x="113418" y="735371"/>
                                  <a:pt x="113418" y="736395"/>
                                </a:cubicBezTo>
                                <a:cubicBezTo>
                                  <a:pt x="113418" y="737419"/>
                                  <a:pt x="113418" y="738444"/>
                                  <a:pt x="115006" y="739468"/>
                                </a:cubicBezTo>
                                <a:cubicBezTo>
                                  <a:pt x="119768" y="744589"/>
                                  <a:pt x="122943" y="749710"/>
                                  <a:pt x="126118" y="755855"/>
                                </a:cubicBezTo>
                                <a:cubicBezTo>
                                  <a:pt x="129293" y="762000"/>
                                  <a:pt x="134056" y="767121"/>
                                  <a:pt x="137231" y="772242"/>
                                </a:cubicBezTo>
                                <a:cubicBezTo>
                                  <a:pt x="138818" y="774290"/>
                                  <a:pt x="140406" y="776339"/>
                                  <a:pt x="143581" y="778387"/>
                                </a:cubicBezTo>
                                <a:cubicBezTo>
                                  <a:pt x="148343" y="785556"/>
                                  <a:pt x="156281" y="791702"/>
                                  <a:pt x="159456" y="798871"/>
                                </a:cubicBezTo>
                                <a:cubicBezTo>
                                  <a:pt x="159456" y="799895"/>
                                  <a:pt x="161043" y="801944"/>
                                  <a:pt x="162631" y="802968"/>
                                </a:cubicBezTo>
                                <a:cubicBezTo>
                                  <a:pt x="168981" y="810137"/>
                                  <a:pt x="173743" y="816282"/>
                                  <a:pt x="180093" y="823452"/>
                                </a:cubicBezTo>
                                <a:cubicBezTo>
                                  <a:pt x="181681" y="824476"/>
                                  <a:pt x="181681" y="825500"/>
                                  <a:pt x="183268" y="827548"/>
                                </a:cubicBezTo>
                                <a:cubicBezTo>
                                  <a:pt x="192793" y="834718"/>
                                  <a:pt x="199143" y="843936"/>
                                  <a:pt x="207081" y="851105"/>
                                </a:cubicBezTo>
                                <a:cubicBezTo>
                                  <a:pt x="215018" y="859298"/>
                                  <a:pt x="222956" y="866468"/>
                                  <a:pt x="232481" y="874661"/>
                                </a:cubicBezTo>
                                <a:cubicBezTo>
                                  <a:pt x="234068" y="875686"/>
                                  <a:pt x="235656" y="876710"/>
                                  <a:pt x="235656" y="877734"/>
                                </a:cubicBezTo>
                                <a:cubicBezTo>
                                  <a:pt x="242006" y="883879"/>
                                  <a:pt x="248356" y="891048"/>
                                  <a:pt x="256293" y="896169"/>
                                </a:cubicBezTo>
                                <a:cubicBezTo>
                                  <a:pt x="265818" y="902315"/>
                                  <a:pt x="272168" y="910508"/>
                                  <a:pt x="280106" y="917677"/>
                                </a:cubicBezTo>
                                <a:cubicBezTo>
                                  <a:pt x="281693" y="918702"/>
                                  <a:pt x="281693" y="919726"/>
                                  <a:pt x="284868" y="920750"/>
                                </a:cubicBezTo>
                                <a:cubicBezTo>
                                  <a:pt x="295981" y="926895"/>
                                  <a:pt x="302331" y="934065"/>
                                  <a:pt x="311856" y="940210"/>
                                </a:cubicBezTo>
                                <a:cubicBezTo>
                                  <a:pt x="313443" y="941234"/>
                                  <a:pt x="315031" y="942258"/>
                                  <a:pt x="315031" y="943282"/>
                                </a:cubicBezTo>
                                <a:cubicBezTo>
                                  <a:pt x="315031" y="943282"/>
                                  <a:pt x="315031" y="944306"/>
                                  <a:pt x="315031" y="944306"/>
                                </a:cubicBezTo>
                                <a:cubicBezTo>
                                  <a:pt x="315031" y="944306"/>
                                  <a:pt x="313443" y="944306"/>
                                  <a:pt x="313443" y="944306"/>
                                </a:cubicBezTo>
                                <a:cubicBezTo>
                                  <a:pt x="310268" y="944306"/>
                                  <a:pt x="308681" y="943282"/>
                                  <a:pt x="305506" y="943282"/>
                                </a:cubicBezTo>
                                <a:cubicBezTo>
                                  <a:pt x="303918" y="945331"/>
                                  <a:pt x="305506" y="946355"/>
                                  <a:pt x="305506" y="947379"/>
                                </a:cubicBezTo>
                                <a:cubicBezTo>
                                  <a:pt x="302331" y="947379"/>
                                  <a:pt x="300743" y="946355"/>
                                  <a:pt x="299156" y="944306"/>
                                </a:cubicBezTo>
                                <a:cubicBezTo>
                                  <a:pt x="302331" y="943282"/>
                                  <a:pt x="300743" y="941234"/>
                                  <a:pt x="299156" y="939185"/>
                                </a:cubicBezTo>
                                <a:cubicBezTo>
                                  <a:pt x="299156" y="939185"/>
                                  <a:pt x="300743" y="939185"/>
                                  <a:pt x="302331" y="939185"/>
                                </a:cubicBezTo>
                                <a:cubicBezTo>
                                  <a:pt x="303918" y="939185"/>
                                  <a:pt x="305506" y="938161"/>
                                  <a:pt x="303918" y="937137"/>
                                </a:cubicBezTo>
                                <a:cubicBezTo>
                                  <a:pt x="302331" y="935089"/>
                                  <a:pt x="300743" y="934065"/>
                                  <a:pt x="295981" y="933040"/>
                                </a:cubicBezTo>
                                <a:cubicBezTo>
                                  <a:pt x="297568" y="935089"/>
                                  <a:pt x="297568" y="937137"/>
                                  <a:pt x="299156" y="939185"/>
                                </a:cubicBezTo>
                                <a:cubicBezTo>
                                  <a:pt x="295981" y="940210"/>
                                  <a:pt x="294393" y="942258"/>
                                  <a:pt x="297568" y="944306"/>
                                </a:cubicBezTo>
                                <a:cubicBezTo>
                                  <a:pt x="299156" y="945331"/>
                                  <a:pt x="299156" y="946355"/>
                                  <a:pt x="300743" y="947379"/>
                                </a:cubicBezTo>
                                <a:cubicBezTo>
                                  <a:pt x="300743" y="948403"/>
                                  <a:pt x="300743" y="948403"/>
                                  <a:pt x="299156" y="949427"/>
                                </a:cubicBezTo>
                                <a:cubicBezTo>
                                  <a:pt x="299156" y="949427"/>
                                  <a:pt x="297568" y="949427"/>
                                  <a:pt x="297568" y="949427"/>
                                </a:cubicBezTo>
                                <a:cubicBezTo>
                                  <a:pt x="289631" y="944306"/>
                                  <a:pt x="283281" y="939185"/>
                                  <a:pt x="273756" y="935089"/>
                                </a:cubicBezTo>
                                <a:cubicBezTo>
                                  <a:pt x="268993" y="929968"/>
                                  <a:pt x="262643" y="927919"/>
                                  <a:pt x="256293" y="923823"/>
                                </a:cubicBezTo>
                                <a:cubicBezTo>
                                  <a:pt x="253118" y="921774"/>
                                  <a:pt x="249943" y="920750"/>
                                  <a:pt x="248356" y="918702"/>
                                </a:cubicBezTo>
                                <a:cubicBezTo>
                                  <a:pt x="245181" y="916653"/>
                                  <a:pt x="240418" y="914605"/>
                                  <a:pt x="237243" y="912556"/>
                                </a:cubicBezTo>
                                <a:cubicBezTo>
                                  <a:pt x="234068" y="909484"/>
                                  <a:pt x="229306" y="907436"/>
                                  <a:pt x="224543" y="905387"/>
                                </a:cubicBezTo>
                                <a:cubicBezTo>
                                  <a:pt x="221368" y="904363"/>
                                  <a:pt x="218193" y="902315"/>
                                  <a:pt x="215018" y="899242"/>
                                </a:cubicBezTo>
                                <a:cubicBezTo>
                                  <a:pt x="213431" y="898218"/>
                                  <a:pt x="213431" y="897194"/>
                                  <a:pt x="211843" y="897194"/>
                                </a:cubicBezTo>
                                <a:cubicBezTo>
                                  <a:pt x="205493" y="896169"/>
                                  <a:pt x="202318" y="892073"/>
                                  <a:pt x="197556" y="887976"/>
                                </a:cubicBezTo>
                                <a:cubicBezTo>
                                  <a:pt x="194381" y="884903"/>
                                  <a:pt x="189618" y="880806"/>
                                  <a:pt x="184856" y="877734"/>
                                </a:cubicBezTo>
                                <a:cubicBezTo>
                                  <a:pt x="180093" y="873637"/>
                                  <a:pt x="175331" y="869540"/>
                                  <a:pt x="172156" y="865444"/>
                                </a:cubicBezTo>
                                <a:cubicBezTo>
                                  <a:pt x="168981" y="862371"/>
                                  <a:pt x="165806" y="859298"/>
                                  <a:pt x="161043" y="857250"/>
                                </a:cubicBezTo>
                                <a:cubicBezTo>
                                  <a:pt x="159456" y="856226"/>
                                  <a:pt x="156281" y="855202"/>
                                  <a:pt x="156281" y="853153"/>
                                </a:cubicBezTo>
                                <a:cubicBezTo>
                                  <a:pt x="145168" y="841887"/>
                                  <a:pt x="134056" y="830621"/>
                                  <a:pt x="122943" y="819355"/>
                                </a:cubicBezTo>
                                <a:cubicBezTo>
                                  <a:pt x="116593" y="813210"/>
                                  <a:pt x="111831" y="806040"/>
                                  <a:pt x="107068" y="798871"/>
                                </a:cubicBezTo>
                                <a:cubicBezTo>
                                  <a:pt x="105481" y="796823"/>
                                  <a:pt x="105481" y="795798"/>
                                  <a:pt x="103893" y="793750"/>
                                </a:cubicBezTo>
                                <a:cubicBezTo>
                                  <a:pt x="97543" y="788629"/>
                                  <a:pt x="92781" y="782484"/>
                                  <a:pt x="88018" y="776339"/>
                                </a:cubicBezTo>
                                <a:cubicBezTo>
                                  <a:pt x="75318" y="764048"/>
                                  <a:pt x="64206" y="751758"/>
                                  <a:pt x="54681" y="738444"/>
                                </a:cubicBezTo>
                                <a:cubicBezTo>
                                  <a:pt x="53093" y="736395"/>
                                  <a:pt x="51506" y="734347"/>
                                  <a:pt x="49918" y="732298"/>
                                </a:cubicBezTo>
                                <a:cubicBezTo>
                                  <a:pt x="45156" y="726153"/>
                                  <a:pt x="40393" y="721032"/>
                                  <a:pt x="37218" y="713863"/>
                                </a:cubicBezTo>
                                <a:cubicBezTo>
                                  <a:pt x="35631" y="709766"/>
                                  <a:pt x="30868" y="706694"/>
                                  <a:pt x="29281" y="702597"/>
                                </a:cubicBezTo>
                                <a:cubicBezTo>
                                  <a:pt x="27693" y="698500"/>
                                  <a:pt x="27693" y="694403"/>
                                  <a:pt x="24518" y="691331"/>
                                </a:cubicBezTo>
                                <a:cubicBezTo>
                                  <a:pt x="16581" y="678016"/>
                                  <a:pt x="13406" y="663677"/>
                                  <a:pt x="8643" y="650363"/>
                                </a:cubicBezTo>
                                <a:cubicBezTo>
                                  <a:pt x="7056" y="642169"/>
                                  <a:pt x="3881" y="633976"/>
                                  <a:pt x="2293" y="626806"/>
                                </a:cubicBezTo>
                                <a:cubicBezTo>
                                  <a:pt x="706" y="620661"/>
                                  <a:pt x="2293" y="613492"/>
                                  <a:pt x="706" y="606323"/>
                                </a:cubicBezTo>
                                <a:cubicBezTo>
                                  <a:pt x="706" y="600177"/>
                                  <a:pt x="-882" y="594032"/>
                                  <a:pt x="706" y="586863"/>
                                </a:cubicBezTo>
                                <a:cubicBezTo>
                                  <a:pt x="2293" y="580718"/>
                                  <a:pt x="3881" y="575597"/>
                                  <a:pt x="5468" y="569452"/>
                                </a:cubicBezTo>
                                <a:cubicBezTo>
                                  <a:pt x="5468" y="568427"/>
                                  <a:pt x="7056" y="566379"/>
                                  <a:pt x="7056" y="565355"/>
                                </a:cubicBezTo>
                                <a:cubicBezTo>
                                  <a:pt x="7056" y="562282"/>
                                  <a:pt x="5468" y="559210"/>
                                  <a:pt x="5468" y="557161"/>
                                </a:cubicBezTo>
                                <a:cubicBezTo>
                                  <a:pt x="5468" y="554089"/>
                                  <a:pt x="8643" y="552040"/>
                                  <a:pt x="8643" y="548968"/>
                                </a:cubicBezTo>
                                <a:cubicBezTo>
                                  <a:pt x="7056" y="542823"/>
                                  <a:pt x="10231" y="536677"/>
                                  <a:pt x="13406" y="531556"/>
                                </a:cubicBezTo>
                                <a:cubicBezTo>
                                  <a:pt x="18168" y="522339"/>
                                  <a:pt x="22931" y="513121"/>
                                  <a:pt x="26106" y="502879"/>
                                </a:cubicBezTo>
                                <a:cubicBezTo>
                                  <a:pt x="26106" y="500831"/>
                                  <a:pt x="27693" y="498782"/>
                                  <a:pt x="29281" y="496734"/>
                                </a:cubicBezTo>
                                <a:cubicBezTo>
                                  <a:pt x="35631" y="487516"/>
                                  <a:pt x="40393" y="477274"/>
                                  <a:pt x="46743" y="468056"/>
                                </a:cubicBezTo>
                                <a:cubicBezTo>
                                  <a:pt x="54681" y="456790"/>
                                  <a:pt x="62618" y="446548"/>
                                  <a:pt x="72143" y="436306"/>
                                </a:cubicBezTo>
                                <a:cubicBezTo>
                                  <a:pt x="73731" y="434258"/>
                                  <a:pt x="76906" y="431185"/>
                                  <a:pt x="78493" y="429137"/>
                                </a:cubicBezTo>
                                <a:cubicBezTo>
                                  <a:pt x="80081" y="424016"/>
                                  <a:pt x="84843" y="418895"/>
                                  <a:pt x="91193" y="414798"/>
                                </a:cubicBezTo>
                                <a:cubicBezTo>
                                  <a:pt x="92781" y="413774"/>
                                  <a:pt x="94368" y="411726"/>
                                  <a:pt x="95956" y="410702"/>
                                </a:cubicBezTo>
                                <a:cubicBezTo>
                                  <a:pt x="97543" y="409677"/>
                                  <a:pt x="97543" y="407629"/>
                                  <a:pt x="99131" y="406605"/>
                                </a:cubicBezTo>
                                <a:cubicBezTo>
                                  <a:pt x="103893" y="402508"/>
                                  <a:pt x="108656" y="398411"/>
                                  <a:pt x="111831" y="394315"/>
                                </a:cubicBezTo>
                                <a:cubicBezTo>
                                  <a:pt x="116593" y="390218"/>
                                  <a:pt x="118181" y="385097"/>
                                  <a:pt x="122943" y="382024"/>
                                </a:cubicBezTo>
                                <a:cubicBezTo>
                                  <a:pt x="126118" y="379976"/>
                                  <a:pt x="127706" y="376903"/>
                                  <a:pt x="129293" y="374855"/>
                                </a:cubicBezTo>
                                <a:cubicBezTo>
                                  <a:pt x="134056" y="368710"/>
                                  <a:pt x="138818" y="363589"/>
                                  <a:pt x="146756" y="358468"/>
                                </a:cubicBezTo>
                                <a:cubicBezTo>
                                  <a:pt x="157868" y="350274"/>
                                  <a:pt x="167393" y="341056"/>
                                  <a:pt x="175331" y="331839"/>
                                </a:cubicBezTo>
                                <a:cubicBezTo>
                                  <a:pt x="176918" y="330815"/>
                                  <a:pt x="176918" y="328766"/>
                                  <a:pt x="178506" y="328766"/>
                                </a:cubicBezTo>
                                <a:cubicBezTo>
                                  <a:pt x="186443" y="324669"/>
                                  <a:pt x="191206" y="319548"/>
                                  <a:pt x="195968" y="315452"/>
                                </a:cubicBezTo>
                                <a:cubicBezTo>
                                  <a:pt x="199143" y="313403"/>
                                  <a:pt x="200731" y="311355"/>
                                  <a:pt x="203906" y="310331"/>
                                </a:cubicBezTo>
                                <a:cubicBezTo>
                                  <a:pt x="210256" y="306234"/>
                                  <a:pt x="215018" y="302137"/>
                                  <a:pt x="221368" y="299065"/>
                                </a:cubicBezTo>
                                <a:cubicBezTo>
                                  <a:pt x="222956" y="298040"/>
                                  <a:pt x="224543" y="297016"/>
                                  <a:pt x="226131" y="295992"/>
                                </a:cubicBezTo>
                                <a:cubicBezTo>
                                  <a:pt x="230893" y="292919"/>
                                  <a:pt x="237243" y="289847"/>
                                  <a:pt x="242006" y="286774"/>
                                </a:cubicBezTo>
                                <a:cubicBezTo>
                                  <a:pt x="245181" y="283702"/>
                                  <a:pt x="251531" y="280629"/>
                                  <a:pt x="256293" y="278581"/>
                                </a:cubicBezTo>
                                <a:cubicBezTo>
                                  <a:pt x="264231" y="274484"/>
                                  <a:pt x="273756" y="269363"/>
                                  <a:pt x="281693" y="265266"/>
                                </a:cubicBezTo>
                                <a:cubicBezTo>
                                  <a:pt x="289631" y="261169"/>
                                  <a:pt x="295981" y="258097"/>
                                  <a:pt x="303918" y="254000"/>
                                </a:cubicBezTo>
                                <a:cubicBezTo>
                                  <a:pt x="307093" y="252976"/>
                                  <a:pt x="310268" y="250927"/>
                                  <a:pt x="313443" y="249903"/>
                                </a:cubicBezTo>
                                <a:cubicBezTo>
                                  <a:pt x="319793" y="247855"/>
                                  <a:pt x="326143" y="244782"/>
                                  <a:pt x="330906" y="240685"/>
                                </a:cubicBezTo>
                                <a:cubicBezTo>
                                  <a:pt x="330906" y="239661"/>
                                  <a:pt x="332493" y="239661"/>
                                  <a:pt x="334081" y="239661"/>
                                </a:cubicBezTo>
                                <a:cubicBezTo>
                                  <a:pt x="345193" y="235565"/>
                                  <a:pt x="353131" y="230444"/>
                                  <a:pt x="364243" y="227371"/>
                                </a:cubicBezTo>
                                <a:cubicBezTo>
                                  <a:pt x="376943" y="224298"/>
                                  <a:pt x="388056" y="219177"/>
                                  <a:pt x="400756" y="215081"/>
                                </a:cubicBezTo>
                                <a:cubicBezTo>
                                  <a:pt x="426156" y="206887"/>
                                  <a:pt x="451556" y="199718"/>
                                  <a:pt x="480131" y="193573"/>
                                </a:cubicBezTo>
                                <a:cubicBezTo>
                                  <a:pt x="497593" y="189476"/>
                                  <a:pt x="515056" y="186403"/>
                                  <a:pt x="532518" y="185379"/>
                                </a:cubicBezTo>
                                <a:cubicBezTo>
                                  <a:pt x="535693" y="185379"/>
                                  <a:pt x="540456" y="184355"/>
                                  <a:pt x="543631" y="183331"/>
                                </a:cubicBezTo>
                                <a:cubicBezTo>
                                  <a:pt x="546806" y="182306"/>
                                  <a:pt x="548393" y="182306"/>
                                  <a:pt x="551568" y="182306"/>
                                </a:cubicBezTo>
                                <a:cubicBezTo>
                                  <a:pt x="553156" y="182306"/>
                                  <a:pt x="553156" y="182306"/>
                                  <a:pt x="554743" y="182306"/>
                                </a:cubicBezTo>
                                <a:cubicBezTo>
                                  <a:pt x="564268" y="179234"/>
                                  <a:pt x="576968" y="180258"/>
                                  <a:pt x="586493" y="176161"/>
                                </a:cubicBezTo>
                                <a:cubicBezTo>
                                  <a:pt x="586493" y="175137"/>
                                  <a:pt x="586493" y="174113"/>
                                  <a:pt x="584906" y="173089"/>
                                </a:cubicBezTo>
                                <a:cubicBezTo>
                                  <a:pt x="580143" y="172065"/>
                                  <a:pt x="576968" y="170016"/>
                                  <a:pt x="572206" y="168992"/>
                                </a:cubicBezTo>
                                <a:cubicBezTo>
                                  <a:pt x="561093" y="165919"/>
                                  <a:pt x="540456" y="160798"/>
                                  <a:pt x="529343" y="156702"/>
                                </a:cubicBezTo>
                                <a:cubicBezTo>
                                  <a:pt x="526168" y="155677"/>
                                  <a:pt x="524581" y="155677"/>
                                  <a:pt x="521406" y="154653"/>
                                </a:cubicBezTo>
                                <a:cubicBezTo>
                                  <a:pt x="518231" y="153629"/>
                                  <a:pt x="515056" y="153629"/>
                                  <a:pt x="511881" y="152605"/>
                                </a:cubicBezTo>
                                <a:cubicBezTo>
                                  <a:pt x="499181" y="148508"/>
                                  <a:pt x="488068" y="144411"/>
                                  <a:pt x="473781" y="142363"/>
                                </a:cubicBezTo>
                                <a:cubicBezTo>
                                  <a:pt x="465843" y="140315"/>
                                  <a:pt x="461081" y="137242"/>
                                  <a:pt x="454731" y="134169"/>
                                </a:cubicBezTo>
                                <a:cubicBezTo>
                                  <a:pt x="451556" y="133145"/>
                                  <a:pt x="449968" y="131097"/>
                                  <a:pt x="446793" y="130073"/>
                                </a:cubicBezTo>
                                <a:cubicBezTo>
                                  <a:pt x="437268" y="125976"/>
                                  <a:pt x="427743" y="120855"/>
                                  <a:pt x="421393" y="115734"/>
                                </a:cubicBezTo>
                                <a:cubicBezTo>
                                  <a:pt x="418218" y="112661"/>
                                  <a:pt x="413456" y="109589"/>
                                  <a:pt x="410281" y="106516"/>
                                </a:cubicBezTo>
                                <a:cubicBezTo>
                                  <a:pt x="408693" y="105492"/>
                                  <a:pt x="407106" y="104468"/>
                                  <a:pt x="407106" y="103444"/>
                                </a:cubicBezTo>
                                <a:cubicBezTo>
                                  <a:pt x="407106" y="100371"/>
                                  <a:pt x="403931" y="97298"/>
                                  <a:pt x="400756" y="95250"/>
                                </a:cubicBezTo>
                                <a:cubicBezTo>
                                  <a:pt x="399168" y="94226"/>
                                  <a:pt x="397581" y="92177"/>
                                  <a:pt x="394406" y="90129"/>
                                </a:cubicBezTo>
                                <a:cubicBezTo>
                                  <a:pt x="392818" y="89105"/>
                                  <a:pt x="392818" y="87056"/>
                                  <a:pt x="392818" y="85008"/>
                                </a:cubicBezTo>
                                <a:cubicBezTo>
                                  <a:pt x="392818" y="82960"/>
                                  <a:pt x="392818" y="81935"/>
                                  <a:pt x="389643" y="79887"/>
                                </a:cubicBezTo>
                                <a:cubicBezTo>
                                  <a:pt x="384881" y="76815"/>
                                  <a:pt x="381706" y="73742"/>
                                  <a:pt x="376943" y="69645"/>
                                </a:cubicBezTo>
                                <a:cubicBezTo>
                                  <a:pt x="373768" y="66573"/>
                                  <a:pt x="372181" y="64524"/>
                                  <a:pt x="372181" y="60427"/>
                                </a:cubicBezTo>
                                <a:cubicBezTo>
                                  <a:pt x="372181" y="57355"/>
                                  <a:pt x="370593" y="54282"/>
                                  <a:pt x="367418" y="51210"/>
                                </a:cubicBezTo>
                                <a:cubicBezTo>
                                  <a:pt x="365831" y="49161"/>
                                  <a:pt x="364243" y="46089"/>
                                  <a:pt x="362656" y="44040"/>
                                </a:cubicBezTo>
                                <a:cubicBezTo>
                                  <a:pt x="361068" y="41992"/>
                                  <a:pt x="359481" y="39944"/>
                                  <a:pt x="357893" y="36871"/>
                                </a:cubicBezTo>
                                <a:cubicBezTo>
                                  <a:pt x="351543" y="31750"/>
                                  <a:pt x="349956" y="28677"/>
                                  <a:pt x="346781" y="24581"/>
                                </a:cubicBezTo>
                                <a:cubicBezTo>
                                  <a:pt x="345193" y="22532"/>
                                  <a:pt x="345193" y="19460"/>
                                  <a:pt x="342018" y="17411"/>
                                </a:cubicBezTo>
                                <a:cubicBezTo>
                                  <a:pt x="338843" y="13315"/>
                                  <a:pt x="337256" y="10242"/>
                                  <a:pt x="337256" y="5121"/>
                                </a:cubicBezTo>
                                <a:cubicBezTo>
                                  <a:pt x="337256" y="4097"/>
                                  <a:pt x="337256" y="2048"/>
                                  <a:pt x="337256" y="1024"/>
                                </a:cubicBezTo>
                                <a:cubicBezTo>
                                  <a:pt x="337256" y="1024"/>
                                  <a:pt x="338843" y="0"/>
                                  <a:pt x="34043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g:grpSp>
                        <wpg:cNvPr id="44" name="Groupe 44"/>
                        <wpg:cNvGrpSpPr>
                          <a:grpSpLocks noChangeAspect="1"/>
                        </wpg:cNvGrpSpPr>
                        <wpg:grpSpPr>
                          <a:xfrm rot="21312698">
                            <a:off x="2238375" y="457200"/>
                            <a:ext cx="1828800" cy="5804115"/>
                            <a:chOff x="0" y="0"/>
                            <a:chExt cx="2160000" cy="6848475"/>
                          </a:xfrm>
                        </wpg:grpSpPr>
                        <wpg:grpSp>
                          <wpg:cNvPr id="12" name="Groupe 12"/>
                          <wpg:cNvGrpSpPr/>
                          <wpg:grpSpPr>
                            <a:xfrm>
                              <a:off x="0" y="0"/>
                              <a:ext cx="2160000" cy="6848475"/>
                              <a:chOff x="0" y="0"/>
                              <a:chExt cx="2160000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4" name="Image 14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42"/>
                                  <a:gd name="connsiteX1" fmla="*/ 2159999 w 2159999"/>
                                  <a:gd name="connsiteY1" fmla="*/ 1079999 h 6848742"/>
                                  <a:gd name="connsiteX2" fmla="*/ 2159999 w 2159999"/>
                                  <a:gd name="connsiteY2" fmla="*/ 6848742 h 6848742"/>
                                  <a:gd name="connsiteX3" fmla="*/ 0 w 2159999"/>
                                  <a:gd name="connsiteY3" fmla="*/ 6848742 h 6848742"/>
                                  <a:gd name="connsiteX4" fmla="*/ 0 w 2159999"/>
                                  <a:gd name="connsiteY4" fmla="*/ 1080000 h 684874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42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42"/>
                                    </a:lnTo>
                                    <a:lnTo>
                                      <a:pt x="0" y="6848742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9" name="Flèche : Pentagone 1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7565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5" name="Rectangle 2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485466"/>
                                <a:ext cx="2160000" cy="359386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6" name="Triangle isocèle 26"/>
                            <wps:cNvSpPr/>
                            <wps:spPr>
                              <a:xfrm>
                                <a:off x="84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8" name="Triangle isocèle 28"/>
                            <wps:cNvSpPr/>
                            <wps:spPr>
                              <a:xfrm>
                                <a:off x="4402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0" name="Triangle isocèle 30"/>
                            <wps:cNvSpPr/>
                            <wps:spPr>
                              <a:xfrm>
                                <a:off x="8720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4" name="Triangle isocèle 34"/>
                            <wps:cNvSpPr/>
                            <wps:spPr>
                              <a:xfrm>
                                <a:off x="13038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8" name="Triangle isocèle 38"/>
                            <wps:cNvSpPr/>
                            <wps:spPr>
                              <a:xfrm>
                                <a:off x="1727200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9" name="Connecteur droit 39"/>
                            <wps:cNvCnPr>
                              <a:cxnSpLocks/>
                            </wps:cNvCnPr>
                            <wps:spPr>
                              <a:xfrm>
                                <a:off x="1075267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0" name="Connecteur droit 40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" name="Ovale 41"/>
                            <wps:cNvSpPr/>
                            <wps:spPr>
                              <a:xfrm>
                                <a:off x="982134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43" name="Espace réservé à l’image 41" descr="Deux amis qui s'étreignent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5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2534" y="4165600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5" name="Espace réservé au texte 2" descr="Espace réservé au message"/>
                          <wps:cNvSpPr>
                            <a:spLocks noGrp="1"/>
                          </wps:cNvSpPr>
                          <wps:spPr>
                            <a:xfrm>
                              <a:off x="186266" y="2362200"/>
                              <a:ext cx="1796415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29F4D2FE" w14:textId="77777777" w:rsidR="000A574C" w:rsidRPr="00131B24" w:rsidRDefault="00A60E4E" w:rsidP="000A574C">
                                <w:pPr>
                                  <w:pStyle w:val="Exemple"/>
                                  <w:rPr>
                                    <w:sz w:val="24"/>
                                    <w:szCs w:val="24"/>
                                    <w:lang w:val="fr-CA"/>
                                  </w:rPr>
                                </w:pPr>
                                <w:sdt>
                                  <w:sdtPr>
                                    <w:rPr>
                                      <w:rFonts w:hAnsi="Speak Pro"/>
                                      <w:color w:val="FFFFFF" w:themeColor="background1"/>
                                      <w:kern w:val="24"/>
                                      <w:szCs w:val="36"/>
                                      <w:lang w:val="fr-CA"/>
                                    </w:rPr>
                                    <w:id w:val="1869566599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131B24">
                                      <w:rPr>
                                        <w:lang w:val="fr-CA" w:bidi="fr-CA"/>
                                      </w:rPr>
                                      <w:t>Un livre spécial pour un ami particulier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180" name="Groupe 180"/>
                        <wpg:cNvGrpSpPr>
                          <a:grpSpLocks noChangeAspect="1"/>
                        </wpg:cNvGrpSpPr>
                        <wpg:grpSpPr>
                          <a:xfrm>
                            <a:off x="6924675" y="171450"/>
                            <a:ext cx="1773936" cy="5606237"/>
                            <a:chOff x="0" y="0"/>
                            <a:chExt cx="2164771" cy="6848475"/>
                          </a:xfrm>
                        </wpg:grpSpPr>
                        <wpg:grpSp>
                          <wpg:cNvPr id="170" name="Groupe 170"/>
                          <wpg:cNvGrpSpPr/>
                          <wpg:grpSpPr>
                            <a:xfrm>
                              <a:off x="0" y="0"/>
                              <a:ext cx="2164771" cy="6848475"/>
                              <a:chOff x="0" y="0"/>
                              <a:chExt cx="216477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71" name="Image 171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6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79999 w 2159999"/>
                                  <a:gd name="connsiteY0" fmla="*/ 0 h 6848739"/>
                                  <a:gd name="connsiteX1" fmla="*/ 2159999 w 2159999"/>
                                  <a:gd name="connsiteY1" fmla="*/ 1080000 h 6848739"/>
                                  <a:gd name="connsiteX2" fmla="*/ 2159999 w 2159999"/>
                                  <a:gd name="connsiteY2" fmla="*/ 6848739 h 6848739"/>
                                  <a:gd name="connsiteX3" fmla="*/ 0 w 2159999"/>
                                  <a:gd name="connsiteY3" fmla="*/ 6848739 h 6848739"/>
                                  <a:gd name="connsiteX4" fmla="*/ 0 w 2159999"/>
                                  <a:gd name="connsiteY4" fmla="*/ 1080000 h 68487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9">
                                    <a:moveTo>
                                      <a:pt x="1079999" y="0"/>
                                    </a:moveTo>
                                    <a:lnTo>
                                      <a:pt x="2159999" y="1080000"/>
                                    </a:lnTo>
                                    <a:lnTo>
                                      <a:pt x="2159999" y="6848739"/>
                                    </a:lnTo>
                                    <a:lnTo>
                                      <a:pt x="0" y="6848739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72" name="Flèche : Pentagone 172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3" name="Forme libre : Forme 17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flipH="1"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4" name="Formule libre : Forme 17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5" name="Connecteur droit 175"/>
                            <wps:cNvCnPr>
                              <a:cxnSpLocks/>
                            </wps:cNvCnPr>
                            <wps:spPr>
                              <a:xfrm>
                                <a:off x="1088571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6" name="Connecteur droit 176"/>
                            <wps:cNvCnPr>
                              <a:cxnSpLocks/>
                            </wps:cNvCnPr>
                            <wps:spPr>
                              <a:xfrm flipH="1">
                                <a:off x="108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7" name="Ovale 177"/>
                            <wps:cNvSpPr/>
                            <wps:spPr>
                              <a:xfrm>
                                <a:off x="990600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78" name="Espace réservé à l’image 55" descr="Une mère et sa fille lisant un livre"/>
                              <pic:cNvPicPr>
                                <a:picLocks noGrp="1" noChangeAspect="1"/>
                              </pic:cNvPicPr>
                            </pic:nvPicPr>
                            <pic:blipFill>
                              <a:blip r:embed="rId17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70114" y="4169228"/>
                                <a:ext cx="1407160" cy="14071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79" name="Espace réservé au texte 5" descr="Espace réservé au message"/>
                          <wps:cNvSpPr>
                            <a:spLocks noGrp="1"/>
                          </wps:cNvSpPr>
                          <wps:spPr>
                            <a:xfrm>
                              <a:off x="177800" y="2353733"/>
                              <a:ext cx="1802478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34A0CA8C" w14:textId="77777777" w:rsidR="000A574C" w:rsidRPr="00131B24" w:rsidRDefault="00A60E4E" w:rsidP="000A574C">
                                <w:pPr>
                                  <w:pStyle w:val="Exemple"/>
                                  <w:rPr>
                                    <w:sz w:val="24"/>
                                    <w:szCs w:val="24"/>
                                    <w:lang w:val="fr-CA"/>
                                  </w:rPr>
                                </w:pPr>
                                <w:sdt>
                                  <w:sdtPr>
                                    <w:rPr>
                                      <w:lang w:val="fr-CA"/>
                                    </w:rPr>
                                    <w:id w:val="-66486674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131B24">
                                      <w:rPr>
                                        <w:lang w:val="fr-CA" w:bidi="fr-CA"/>
                                      </w:rPr>
                                      <w:t>Une seule page de plu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18" name="Forme libre : Forme 18">
                          <a:extLst>
                            <a:ext uri="{FF2B5EF4-FFF2-40B4-BE49-F238E27FC236}">
                              <a16:creationId xmlns:a16="http://schemas.microsoft.com/office/drawing/2014/main" id="{E3238DF1-58E2-47AF-AD75-EB47EDA8BCA0}"/>
                            </a:ext>
                          </a:extLst>
                        </wps:cNvPr>
                        <wps:cNvSpPr/>
                        <wps:spPr>
                          <a:xfrm rot="19800000" flipH="1">
                            <a:off x="2752725" y="352425"/>
                            <a:ext cx="383540" cy="779780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gradFill>
                              <a:gsLst>
                                <a:gs pos="0">
                                  <a:srgbClr val="FF0000"/>
                                </a:gs>
                                <a:gs pos="100000">
                                  <a:srgbClr val="C00000"/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5" name="Groupe 15">
                          <a:extLst>
                            <a:ext uri="{FF2B5EF4-FFF2-40B4-BE49-F238E27FC236}">
                              <a16:creationId xmlns:a16="http://schemas.microsoft.com/office/drawing/2014/main" id="{30C64753-5FF4-4839-887B-BB0F57E37FB9}"/>
                            </a:ext>
                          </a:extLst>
                        </wpg:cNvPr>
                        <wpg:cNvGrpSpPr/>
                        <wpg:grpSpPr>
                          <a:xfrm flipH="1">
                            <a:off x="7743825" y="0"/>
                            <a:ext cx="200660" cy="805180"/>
                            <a:chOff x="7717158" y="-287860"/>
                            <a:chExt cx="315694" cy="1264833"/>
                          </a:xfrm>
                        </wpg:grpSpPr>
                        <wps:wsp>
                          <wps:cNvPr id="16" name="Forme libre : Forme 16">
                            <a:extLst>
                              <a:ext uri="{FF2B5EF4-FFF2-40B4-BE49-F238E27FC236}">
                                <a16:creationId xmlns:a16="http://schemas.microsoft.com/office/drawing/2014/main" id="{EB3112AF-C84F-4A0E-B6F6-AF6F20C967A9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17158" y="-169819"/>
                              <a:ext cx="228920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100000">
                                    <a:schemeClr val="accent2">
                                      <a:lumMod val="50000"/>
                                    </a:schemeClr>
                                  </a:gs>
                                  <a:gs pos="46000">
                                    <a:schemeClr val="accent2"/>
                                  </a:gs>
                                  <a:gs pos="78000">
                                    <a:schemeClr val="accent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Forme libre : Forme 17">
                            <a:extLst>
                              <a:ext uri="{FF2B5EF4-FFF2-40B4-BE49-F238E27FC236}">
                                <a16:creationId xmlns:a16="http://schemas.microsoft.com/office/drawing/2014/main" id="{486764A4-959A-435F-81CE-7011848B17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47102" y="-287860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rgbClr val="D7C5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group w14:anchorId="3DD6CAAF" id="Groupe 181" o:spid="_x0000_s1026" style="width:684.95pt;height:493pt;mso-position-horizontal-relative:char;mso-position-vertical-relative:line" coordsize="86986,6261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">
                <v:shape id="Forme libre : Forme 29" o:spid="_x0000_s1027" style="position:absolute;left:60769;top:4762;width:3783;height:7684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" path="m,c158221,122237,316442,244475,374650,381000v58208,136525,16404,287337,-25400,438150e" filled="f" strokecolor="#323e4f [2415]" strokeweight="10pt">
                  <v:stroke joinstyle="miter"/>
                  <v:path arrowok="t" o:connecttype="custom" o:connectlocs="0,0;351468,357411;327640,768433" o:connectangles="0,0,0"/>
                </v:shape>
                <v:shape id="Forme libre : Forme 23" o:spid="_x0000_s1028" style="position:absolute;left:42386;top:2095;width:2565;height:5213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" path="m,c158221,122237,316442,244475,374650,381000v58208,136525,16404,287337,-25400,438150e" filled="f" strokecolor="#b23883 [2407]" strokeweight="10pt">
                  <v:stroke joinstyle="miter"/>
                  <v:path arrowok="t" o:connecttype="custom" o:connectlocs="0,0;238313,242481;222156,521335" o:connectangles="0,0,0"/>
                </v:shape>
                <v:shape id="Forme libre : Forme 24" o:spid="_x0000_s1029" style="position:absolute;left:42862;top:1619;width:5580;height:7210;visibility:visible;mso-wrap-style:square;v-text-anchor:middle" coordsize="561975,726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" path="m,321468l319087,,552450,209550r9525,516731l73818,726281,,321468xe" fillcolor="white [3212]" stroked="f" strokeweight="1pt">
                  <v:stroke joinstyle="miter"/>
                  <v:path arrowok="t" o:connecttype="custom" o:connectlocs="0,319141;316825,0;548534,208033;557991,721023;73295,721023;0,319141" o:connectangles="0,0,0,0,0,0"/>
                </v:shape>
                <v:group id="Groupe 169" o:spid="_x0000_s1030" style="position:absolute;left:54387;top:5905;width:17740;height:56300;rotation:212558fd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">
                  <o:lock v:ext="edit" aspectratio="t"/>
                  <v:group id="Groupe 82" o:spid="_x0000_s1031" style="position:absolute;width:21596;height:68498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mage 83" o:spid="_x0000_s1032" type="#_x0000_t75" style="position:absolute;width:21596;height:68484;visibility:visible;mso-wrap-style:squar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" path="m1080000,l2159999,1079999r,5768738l,6848737,,1080000,1080000,xe">
                      <v:imagedata r:id="rId18" o:title=""/>
                      <v:formulas/>
                      <v:path o:extrusionok="t" o:connecttype="custom" o:connectlocs="1079818,0;2159635,1079958;2159635,6848475;0,6848475;0,1079959" o:connectangles="0,0,0,0,0"/>
                    </v:shape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Flèche : Pentagone 84" o:spid="_x0000_s1033" type="#_x0000_t15" style="position:absolute;left:-21004;top:26349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" adj="18615" fillcolor="black [3213]" stroked="f" strokeweight="1pt">
                      <v:fill opacity="55769f"/>
                    </v:shape>
                    <v:rect id="Rectangle 85" o:spid="_x0000_s1034" style="position:absolute;top:65423;width:3080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" fillcolor="#008bce [3206]" stroked="f" strokeweight="1pt"/>
                    <v:rect id="Rectangle 86" o:spid="_x0000_s1035" style="position:absolute;left:3156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" fillcolor="#008bce [3206]" stroked="f" strokeweight="1pt"/>
                    <v:rect id="Rectangle 87" o:spid="_x0000_s1036" style="position:absolute;left:6204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" fillcolor="#008bce [3206]" stroked="f" strokeweight="1pt"/>
                    <v:rect id="Rectangle 88" o:spid="_x0000_s1037" style="position:absolute;left:9252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" fillcolor="#008bce [3206]" stroked="f" strokeweight="1pt"/>
                    <v:rect id="Rectangle 89" o:spid="_x0000_s1038" style="position:absolute;left:12300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" fillcolor="#008bce [3206]" stroked="f" strokeweight="1pt"/>
                    <v:rect id="Rectangle 90" o:spid="_x0000_s1039" style="position:absolute;left:15457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PGG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7g+fok/QGZ3AAAA//8DAFBLAQItABQABgAIAAAAIQDb4fbL7gAAAIUBAAATAAAAAAAAAAAAAAAA&#10;AAAAAABbQ29udGVudF9UeXBlc10ueG1sUEsBAi0AFAAGAAgAAAAhAFr0LFu/AAAAFQEAAAsAAAAA&#10;AAAAAAAAAAAAHwEAAF9yZWxzLy5yZWxzUEsBAi0AFAAGAAgAAAAhALMg8YbBAAAA2wAAAA8AAAAA&#10;AAAAAAAAAAAABwIAAGRycy9kb3ducmV2LnhtbFBLBQYAAAAAAwADALcAAAD1AgAAAAA=&#10;" fillcolor="#008bce [3206]" stroked="f" strokeweight="1pt"/>
                    <v:rect id="Rectangle 91" o:spid="_x0000_s1040" style="position:absolute;left:15457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" fillcolor="#00679a [2406]" stroked="f" strokeweight="1pt"/>
                    <v:rect id="Rectangle 92" o:spid="_x0000_s1041" style="position:absolute;left:9252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" fillcolor="#00679a [2406]" stroked="f" strokeweight="1pt"/>
                    <v:rect id="Rectangle 93" o:spid="_x0000_s1042" style="position:absolute;left:3156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XyXwwAAANsAAAAPAAAAZHJzL2Rvd25yZXYueG1sRI9Ra8Iw&#10;FIXfhf2HcIW9aaqD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nO18l8MAAADbAAAADwAA&#10;AAAAAAAAAAAAAAAHAgAAZHJzL2Rvd25yZXYueG1sUEsFBgAAAAADAAMAtwAAAPcCAAAAAA==&#10;" fillcolor="#00679a [2406]" stroked="f" strokeweight="1pt"/>
                    <v:rect id="Rectangle 95" o:spid="_x0000_s1043" style="position:absolute;top:62266;width:3080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SEF4wwAAANsAAAAPAAAAZHJzL2Rvd25yZXYueG1sRI9Ra8Iw&#10;FIXfhf2HcIW9aaqw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fEhBeMMAAADbAAAADwAA&#10;AAAAAAAAAAAAAAAHAgAAZHJzL2Rvd25yZXYueG1sUEsFBgAAAAADAAMAtwAAAPcCAAAAAA==&#10;" fillcolor="#00679a [2406]" stroked="f" strokeweight="1pt"/>
                    <v:rect id="Rectangle 96" o:spid="_x0000_s1044" style="position:absolute;left:6204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" fillcolor="#00679a [2406]" stroked="f" strokeweight="1pt"/>
                    <v:rect id="Rectangle 97" o:spid="_x0000_s1045" style="position:absolute;left:12300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" fillcolor="#00679a [2406]" stroked="f" strokeweight="1pt"/>
                    <v:rect id="Rectangle 98" o:spid="_x0000_s1046" style="position:absolute;left:18505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v2A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zg2fok/QGZ3AAAA//8DAFBLAQItABQABgAIAAAAIQDb4fbL7gAAAIUBAAATAAAAAAAAAAAAAAAA&#10;AAAAAABbQ29udGVudF9UeXBlc10ueG1sUEsBAi0AFAAGAAgAAAAhAFr0LFu/AAAAFQEAAAsAAAAA&#10;AAAAAAAAAAAAHwEAAF9yZWxzLy5yZWxzUEsBAi0AFAAGAAgAAAAhAE1W/YDBAAAA2wAAAA8AAAAA&#10;AAAAAAAAAAAABwIAAGRycy9kb3ducmV2LnhtbFBLBQYAAAAAAwADALcAAAD1AgAAAAA=&#10;" fillcolor="#008bce [3206]" stroked="f" strokeweight="1pt"/>
                    <v:rect id="Rectangle 99" o:spid="_x0000_s1047" style="position:absolute;left:18505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" fillcolor="#00679a [2406]" stroked="f" strokeweight="1pt"/>
                    <v:line id="Connecteur droit 100" o:spid="_x0000_s1048" style="position:absolute;visibility:visible;mso-wrap-style:square" from="10776,0" to="21538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" strokecolor="#d8d8d8 [2732]" strokeweight=".5pt">
                      <v:stroke dashstyle="dash" joinstyle="miter"/>
                      <o:lock v:ext="edit" shapetype="f"/>
                    </v:line>
                    <v:line id="Connecteur droit 101" o:spid="_x0000_s1049" style="position:absolute;flip:x;visibility:visible;mso-wrap-style:squar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" strokecolor="#d8d8d8 [2732]" strokeweight=".5pt">
                      <v:stroke dashstyle="dash" joinstyle="miter"/>
                      <o:lock v:ext="edit" shapetype="f"/>
                    </v:line>
                    <v:oval id="Ovale 102" o:spid="_x0000_s1050" style="position:absolute;left:9797;top:6640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" fillcolor="white [3212]" strokecolor="#d8d8d8 [2732]" strokeweight=".5pt">
                      <v:stroke dashstyle="dash" joinstyle="miter"/>
                    </v:oval>
                  </v:group>
                </v:group>
                <v:group id="Groupe 58" o:spid="_x0000_s1053" style="position:absolute;left:37623;top:1809;width:17374;height:54896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o:lock v:ext="edit" aspectratio="t"/>
                  <v:group id="Groupe 45" o:spid="_x0000_s1054" style="position:absolute;width:21681;height:68484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<v:shape id="Image 47" o:spid="_x0000_s1055" type="#_x0000_t75" style="position:absolute;left:84;width:21597;height:68484;visibility:visible;mso-wrap-style:squar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" path="m1080000,l2159999,1079999r,5768739l,6848738,,1080000,1080000,xe">
                      <v:imagedata r:id="rId19" o:title=""/>
                      <v:formulas/>
                      <v:path o:extrusionok="t" o:connecttype="custom" o:connectlocs="1079818,0;2159635,1079958;2159635,6848475;0,6848475;0,1079959" o:connectangles="0,0,0,0,0"/>
                    </v:shape>
                    <v:shape id="Flèche : Pentagone 48" o:spid="_x0000_s1056" type="#_x0000_t15" style="position:absolute;left:-20992;top:26337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" adj="18615" fillcolor="black [3213]" stroked="f" strokeweight="1pt">
                      <v:fill opacity="55769f"/>
                    </v:shape>
                    <v:rect id="Rectangle 49" o:spid="_x0000_s1057" style="position:absolute;top:66971;width:21600;height:1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" fillcolor="#fce600 [3205]" stroked="f" strokeweight="1pt"/>
                    <v:line id="Connecteur droit 53" o:spid="_x0000_s1058" style="position:absolute;visibility:visible;mso-wrap-style:square" from="10837,0" to="21599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Connecteur droit 54" o:spid="_x0000_s1059" style="position:absolute;flip:x;visibility:visible;mso-wrap-style:square" from="84,0" to="10846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" strokecolor="#d8d8d8 [2732]" strokeweight=".5pt">
                      <v:stroke dashstyle="dash" joinstyle="miter"/>
                      <o:lock v:ext="edit" shapetype="f"/>
                    </v:line>
                    <v:oval id="Ovale 55" o:spid="_x0000_s1060" style="position:absolute;left:9821;top:6688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" fillcolor="white [3212]" strokecolor="#d8d8d8 [2732]" strokeweight=".5pt">
                      <v:stroke dashstyle="dash" joinstyle="miter"/>
                    </v:oval>
                  </v:group>
                </v:group>
                <v:shape id="Forme libre : Forme 27" o:spid="_x0000_s1063" style="position:absolute;left:45148;top:666;width:1458;height:7303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" path="m228919,c115677,324908,2436,649817,319,838200v-2117,188383,,364067,215900,292100e" filled="f" strokeweight="10pt">
                  <v:stroke joinstyle="miter" endcap="round"/>
                  <v:path arrowok="t" o:connecttype="custom" o:connectlocs="145788,0;203,533730;137700,719727" o:connectangles="0,0,0"/>
                </v:shape>
                <v:group id="Groupe 31" o:spid="_x0000_s1064" style="position:absolute;left:63341;top:3905;width:1873;height:8337" coordorigin="63174,5095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orme libre : Forme 32" o:spid="_x0000_s1065" style="position:absolute;left:63174;top:6724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9,0;319,838200;216219,1130300" o:connectangles="0,0,0"/>
                  </v:shape>
                  <v:shape id="Forme libre : Forme 33" o:spid="_x0000_s1066" style="position:absolute;left:63261;top:5095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Zone de texte 88" o:spid="_x0000_s1067" type="#_x0000_t202" style="position:absolute;top:43130;width:17195;height:4718;rotation:-669992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" filled="f" stroked="f">
                  <v:textbox style="mso-fit-shape-to-text:t">
                    <w:txbxContent>
                      <w:p w14:paraId="0B865908" w14:textId="6D7A3D4E" w:rsidR="00CF04FC" w:rsidRPr="00131B24" w:rsidRDefault="005B7B58" w:rsidP="00990809">
                        <w:pPr>
                          <w:rPr>
                            <w:sz w:val="24"/>
                            <w:szCs w:val="24"/>
                            <w:lang w:val="fr-CA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  <w:lang w:val="fr-CA"/>
                            </w:rPr>
                            <w:id w:val="-1223366203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 w:rsidRPr="00131B24">
                              <w:rPr>
                                <w:lang w:val="fr-CA" w:bidi="fr-CA"/>
                              </w:rPr>
                              <w:t>Remplacez ces images par vos propres photos</w:t>
                            </w:r>
                          </w:sdtContent>
                        </w:sdt>
                      </w:p>
                    </w:txbxContent>
                  </v:textbox>
                </v:shape>
                <v:shape id="Zone de texte 89" o:spid="_x0000_s1068" type="#_x0000_t202" style="position:absolute;left:2284;top:33607;width:14510;height:4718;rotation:-26914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" filled="f" stroked="f">
                  <v:textbox style="mso-fit-shape-to-text:t">
                    <w:txbxContent>
                      <w:p w14:paraId="3C123982" w14:textId="2FB48FAE" w:rsidR="00CF04FC" w:rsidRPr="00131B24" w:rsidRDefault="005B7B58" w:rsidP="00990809">
                        <w:pPr>
                          <w:rPr>
                            <w:sz w:val="24"/>
                            <w:szCs w:val="24"/>
                            <w:lang w:val="fr-CA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  <w:lang w:val="fr-CA"/>
                            </w:rPr>
                            <w:id w:val="-1762990416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 w:rsidRPr="00131B24">
                              <w:rPr>
                                <w:lang w:val="fr-CA" w:bidi="fr-CA"/>
                              </w:rPr>
                              <w:t>Écrire vos propres signets</w:t>
                            </w:r>
                          </w:sdtContent>
                        </w:sdt>
                      </w:p>
                    </w:txbxContent>
                  </v:textbox>
                </v:shape>
                <v:shape id="Zone de texte 90" o:spid="_x0000_s1069" type="#_x0000_t202" style="position:absolute;left:1904;top:10473;width:17189;height:6109;rotation:404787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" filled="f" stroked="f">
                  <v:textbox style="mso-fit-shape-to-text:t">
                    <w:txbxContent>
                      <w:p w14:paraId="22351382" w14:textId="55FFD7A0" w:rsidR="00CF04FC" w:rsidRPr="00131B24" w:rsidRDefault="005B7B58" w:rsidP="00990809">
                        <w:pPr>
                          <w:rPr>
                            <w:sz w:val="24"/>
                            <w:szCs w:val="24"/>
                            <w:lang w:val="fr-CA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  <w:lang w:val="fr-CA"/>
                            </w:rPr>
                            <w:id w:val="283468261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 w:rsidRPr="00131B24">
                              <w:rPr>
                                <w:sz w:val="24"/>
                                <w:szCs w:val="24"/>
                                <w:lang w:val="fr-CA" w:bidi="fr-CA"/>
                              </w:rPr>
                              <w:t>Utilisez un perforateur pour percer un trou et le lier avec un ruban.</w:t>
                            </w:r>
                          </w:sdtContent>
                        </w:sdt>
                      </w:p>
                    </w:txbxContent>
                  </v:textbox>
                </v:shape>
                <v:group id="Groupe 20" o:spid="_x0000_s1070" style="position:absolute;left:26574;top:2571;width:2172;height:9665;rotation:30;flip:x" coordorigin="26923,2689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">
                  <v:shape id="Forme libre : Forme 21" o:spid="_x0000_s1071" style="position:absolute;left:26923;top:4318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8,0;319,838200;216218,1130300" o:connectangles="0,0,0"/>
                  </v:shape>
                  <v:shape id="Forme libre : Forme 22" o:spid="_x0000_s1072" style="position:absolute;left:27010;top:2689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 id="Forme libre : Forme 13" o:spid="_x0000_s1073" style="position:absolute;left:78676;top:1809;width:2883;height:5861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" path="m,c158221,122237,316442,244475,374650,381000v58208,136525,16404,287337,-25400,438150e" filled="f" strokecolor="#bcab00 [2405]" strokeweight="10pt">
                  <v:stroke joinstyle="miter"/>
                  <v:path arrowok="t" o:connecttype="custom" o:connectlocs="0,0;267808,272607;249651,586105" o:connectangles="0,0,0"/>
                </v:shape>
                <v:shape id="Forme libre : Forme 9" o:spid="_x0000_s1074" style="position:absolute;left:18573;top:31813;width:2671;height:4790;rotation:2148696fd;visibility:visible;mso-wrap-style:square;v-text-anchor:middle" coordsize="956087,952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    <v:stroke joinstyle="miter"/>
                  <v:path arrowok="t" o:connecttype="custom" o:connectlocs="59670,394596;58460,395794;59670,396392;60274,395794;59670,394596;59670,384423;58460,385021;59065,388612;59670,388612;60274,385021;59670,384423;71766,362281;71766,363478;71161,364076;71766,362281;91725,286279;91120,287476;92330,287476;92330,286877;91725,286279;181843,224;190311,2020;196964,7406;200593,9799;205431,13390;216318,28351;218132,30745;220552,36729;221157,40918;227205,55880;229019,67249;229624,69644;233253,86998;233253,87597;236882,102558;237487,106747;239301,119314;241720,131881;244745,149236;246559,166591;250793,197111;255026,213269;258051,222246;261075,230624;262284,234813;263494,240798;267123,253963;265308,259948;262889,263538;259865,266531;258051,273712;258655,275507;258051,279696;255026,279098;250793,276106;241116,266531;233253,258152;229019,252766;216923,234813;213899,231821;202407,213269;195149,188733;189706,168386;186682,148638;184867,138464;182448,137866;177609,142653;172166,151630;161884,166591;160675,167787;150997,183347;149183,186938;141925,199505;138296,205490;129829,223443;124385,235411;118942,247380;115313,252168;111079,258750;102612,276106;98983,283885;95959,290468;92935,292264;89306,291665;86886,294657;87491,296452;86282,299445;82653,304232;79024,315004;77814,319193;73580,324579;74185,330563;73580,332957;71161,341336;70557,344926;66928,359289;63298,379037;63298,380833;66323,384423;67532,385021;67532,386817;63903,399384;60274,416141;57855,430503;55436,433495;46364,446062;46364,458032;45154,465811;43340,478378;42735,478977;40920,478977;40315,478378;33662,464016;35477,464614;37291,462819;33662,456236;33058,456236;32453,456834;31848,459228;28219,450251;19752,411951;19147,409558;19147,392203;20356,385021;20961,381431;22171,364675;25195,349115;27614,338942;28824,332957;32453,316201;34267,306028;34872,300641;41525,275507;42735,269523;47573,254562;52412,239601;57855,222246;58460,219852;63903,206088;68742,192922;76000,173174;80838,163000;83258,157614;92330,138464;98378,125897;98983,123503;97169,121708;92330,123503;86886,125298;80234,126495;70557,130685;60879,132480;47573,133078;35477,133677;19752,135472;17332,135472;5236,133677;2817,133677;1002,132480;397,130685;23985,110337;27009,108542;48178,93581;51202,91786;63903,84605;71161,79817;80234,74431;92330,66651;113499,52289;132853,39123;137087,36131;152207,24162;166118,13390;169747,10398;175190,5012;177609,1421;181843,22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e libre : Forme 10" o:spid="_x0000_s1075" style="position:absolute;left:17526;top:43338;width:5341;height:5332;visibility:visible;mso-wrap-style:square;v-text-anchor:middle" coordsize="951361,949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    <v:stroke joinstyle="miter"/>
                  <v:path arrowok="t" o:connecttype="custom" o:connectlocs="61576,148704;62668,150009;60485,150009;61576,148704;39746,98484;40837,99788;39746,101093;38654,101093;39746,98484;16824,58699;15733,60004;16824,63917;17916,64569;19008,63917;17916,61960;17916,60004;16824,58699;16824,0;19008,1957;19008,5218;19008,13044;21191,25436;23374,34567;23374,48264;22282,51525;24465,77614;25556,90006;25556,94571;26648,107615;27740,127181;28831,129790;31014,141530;32106,147400;37563,166314;43021,178054;46295,188489;48478,196316;55027,206099;56119,213926;61576,223057;67034,228927;72491,234144;74674,239362;77949,246536;80132,251754;82315,257624;83406,256320;86681,256972;87772,262842;94322,265451;95413,265451;96504,264146;94322,255667;92138,249146;88864,240667;85590,234797;75766,223057;72491,215230;70308,206752;64851,192403;55027,172836;52844,165662;51753,156531;52844,155227;55027,155227;58302,157836;61576,159140;67034,161097;67034,161749;76858,183924;82315,193707;86681,204143;97596,227622;101962,235449;113968,251754;119426,258928;136890,277843;149988,291539;152171,294148;170727,309149;172910,311106;217661,339151;234034,348934;238400,351543;256955,361326;272237,368501;283151,374370;301707,382197;319171,389371;334452,394589;353008,401111;359557,402415;360648,402415;361740,401111;351916,388719;334452,365891;333361,365239;321354,343064;316988,336542;311530,326759;311530,327411;310439,326107;307165,320889;307165,319584;304981,316323;307165,315019;304981,310454;303890,306540;298433,298062;297341,294801;292975,286322;289701,266755;288609,260233;289701,258928;292975,260233;292975,260885;310439,284365;314805,284365;320262,284365;323537,288930;337726,307193;341001,309801;343184,311106;347550,314367;363922,329368;375929,341107;386844,352195;396668,362630;408674,373718;413040,377631;423956,386110;438145,397850;453426,411546;457792,413503;468707,419373;477439,424591;486171,428504;491629,431765;506909,439592;512367,442201;520008,448070;529831,450027;534197,455245;533105,459810;530923,470898;523282,478725;514550,485247;503635,493073;493812,496334;479622,499595;478531,500247;459975,504161;454517,505465;434870,513944;432688,513944;432688,513292;432688,509378;427230,509378;425047,510031;398851,512639;382478,513944;365014,515901;350825,517205;346458,517857;298433,521770;274419,524379;253681,526336;236217,528292;229668,528945;213295,529597;205655,530249;192557,530902;179459,532858;171818,532206;163086,528292;161995,523075;170727,515901;174001,514596;187099,510031;194739,506770;199106,505465;217661,502856;228577,500900;259138,493725;280969,489812;295158,487203;315897,483290;336635,480681;350825,479376;366106,476768;367197,476115;366106,474811;362831,473507;348642,470246;339910,467637;311530,457854;297341,453288;282060,447418;226393,424591;194739,408938;155446,384805;153263,382849;157629,382849;159811,380893;156537,378284;142347,369152;129250,358717;127066,356760;109602,343717;99779,335238;74674,306540;68126,298714;74674,300670;92138,316323;97596,322846;104145,327411;107419,327411;109602,324802;108511,323497;97596,313715;87772,300018;80132,291539;57210,256972;55027,254363;46295,234797;44112,230883;40838,223709;39746,221100;32106,200230;28831,192403;26648,184576;22282,176097;20099,168271;17916,151965;13550,148052;8092,142835;10276,136965;11367,133704;10276,108920;8092,88049;5910,84136;1544,75657;452,49568;1544,35872;2635,33263;5910,31959;10276,30654;12459,22827;13550,8479;14642,1304;16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ule libre : Forme 11" o:spid="_x0000_s1076" style="position:absolute;left:19431;top:6572;width:3953;height:5979;visibility:visible;mso-wrap-style:square;v-text-anchor:middle" coordsize="961143,955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    <v:stroke joinstyle="miter"/>
                  <v:path arrowok="t" o:connecttype="custom" o:connectlocs="124997,597332;126303,597973;125650,597973;124997,597332;140015,0;141320,0;143932,1282;162867,10895;171355,16664;182454,24355;185066,26278;199430,36532;213794,45505;220976,49350;234035,55760;261457,67937;269945,70500;271251,71141;288880,78833;292144,80114;303897,84601;310426,86523;314343,87806;320872,89728;324790,91009;339154,94855;353518,98701;362659,101265;366577,101265;387470,95496;390082,94855;393346,96137;394652,98060;395305,99982;393999,112801;388776,121774;384206,126901;375717,135874;373106,137797;371147,139078;360701,144847;352212,150614;349601,153178;344377,156383;341113,157665;330666,164715;319567,171124;285615,191633;267986,202529;260151,208297;250357,215988;235341,228165;228811,233934;223588,237779;217059,242906;206612,247393;203347,248675;199430,253161;196818,255084;195512,254443;199430,238420;204000,228806;207918,221756;222282,201247;224894,198683;232729,190993;251663,172406;258846,166637;266681,160228;274516,155101;278433,151897;278433,150614;277780,149974;275821,149974;269945,151256;263416,152537;256887,153819;245787,156383;236646,158306;215753,163433;213141,164074;209877,164715;201389,167920;196165,169842;192248,171124;181801,174329;177231,176251;162867,183943;149155,191633;146544,193556;140667,198043;135444,203170;128915,209579;119121,219192;110633,228165;98228,241625;96922,242906;90393,249957;83864,257007;81905,259570;80599,261493;76029,269824;69500,282002;66888,285207;63623,291616;62317,294820;56441,305075;55788,306357;49912,319175;47953,324303;42077,340966;40118,347375;37506,360194;34895,373012;34895,380062;33589,385831;32936,398007;33589,410185;34895,421721;36854,430053;37506,431335;42077,445436;45995,458253;46647,460817;47300,462740;51871,472995;56441,483249;59053,487095;65582,499913;66888,502477;74070,515295;75376,517858;85170,532600;95616,547340;96922,549263;105410,560800;115204,574259;117162,576182;128262,588359;129568,590282;129568,590922;128915,590922;125650,590282;125650,592845;123039,590922;123039,587718;124345,587718;124997,586436;121733,583872;123039,587718;122386,590922;123691,592845;123039,594127;122386,594127;112592,585155;105410,578105;102145,574900;97575,571054;92351,566568;88434,562723;87128,561441;81252,555673;76029,549263;70805,541573;66235,536445;64276,533881;50565,512731;44036,499913;42730,496708;36201,485813;22490,462099;20531,458253;15307,446717;12043,439667;10084,432617;3555,406980;943,392239;290,379421;290,367244;2249,356348;2902,353785;2249,348657;3555,343530;5514,332634;10737,314689;12043,310843;19225,292897;29671,273029;32283,268543;37506,259570;39465,257007;40771,254443;45995,246752;50565,239061;53176,234575;60359,224320;72111,207656;73417,205733;80599,197402;83864,194197;91046,187147;93005,185224;99534,179456;105410,174329;115856,165997;124997,158947;128915,156383;136097,150614;137403,149974;149808,142283;164825,134592;197471,121133;219017,116005;223588,114724;226852,114082;228158,114082;241217,110237;240564,108315;235341,105751;217712,98060;214447,96778;210530,95496;194860,89087;187025,83960;183760,81396;173313,72423;168743,66655;167437,64733;164825,59605;162214,56400;161561,53196;160255,49991;155032,43582;153073,37814;151114,32046;149155,27559;147197,23073;142626,15382;140667,10895;138709,3205;138709,641;140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group id="Groupe 44" o:spid="_x0000_s1077" style="position:absolute;left:22383;top:4572;width:18288;height:58041;rotation:-313810fd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">
                  <o:lock v:ext="edit" aspectratio="t"/>
                  <v:group id="Groupe 12" o:spid="_x0000_s1078" style="position:absolute;width:21600;height:68484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<v:shape id="Image 14" o:spid="_x0000_s1079" type="#_x0000_t75" style="position:absolute;width:21596;height:68484;visibility:visible;mso-wrap-style:squar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" path="m1080000,l2159999,1079999r,5768743l,6848742,,1080000,1080000,xe">
                      <v:imagedata r:id="rId20" o:title=""/>
                      <v:formulas/>
                      <v:path o:extrusionok="t" o:connecttype="custom" o:connectlocs="1079818,0;2159635,1079957;2159635,6848475;0,6848475;0,1079958" o:connectangles="0,0,0,0,0"/>
                    </v:shape>
                    <v:shape id="Flèche : Pentagone 19" o:spid="_x0000_s1080" type="#_x0000_t15" style="position:absolute;left:-21076;top:26337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" adj="18615" fillcolor="black [3213]" stroked="f" strokeweight="1pt">
                      <v:fill opacity="55769f"/>
                    </v:shape>
                    <v:rect id="Rectangle 25" o:spid="_x0000_s1081" style="position:absolute;top:64854;width:21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" fillcolor="#e5018c [3204]" stroked="f" strokeweight="1pt"/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Triangle isocèle 26" o:spid="_x0000_s1082" type="#_x0000_t5" style="position:absolute;left:84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" fillcolor="#e5018c [3204]" stroked="f" strokeweight="1pt"/>
                    <v:shape id="Triangle isocèle 28" o:spid="_x0000_s1083" type="#_x0000_t5" style="position:absolute;left:4402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" fillcolor="#e5018c [3204]" stroked="f" strokeweight="1pt"/>
                    <v:shape id="Triangle isocèle 30" o:spid="_x0000_s1084" type="#_x0000_t5" style="position:absolute;left:8720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hGT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taHL+EHyPUTAAD//wMAUEsBAi0AFAAGAAgAAAAhANvh9svuAAAAhQEAABMAAAAAAAAAAAAAAAAA&#10;AAAAAFtDb250ZW50X1R5cGVzXS54bWxQSwECLQAUAAYACAAAACEAWvQsW78AAAAVAQAACwAAAAAA&#10;AAAAAAAAAAAfAQAAX3JlbHMvLnJlbHNQSwECLQAUAAYACAAAACEAzt4Rk8AAAADbAAAADwAAAAAA&#10;AAAAAAAAAAAHAgAAZHJzL2Rvd25yZXYueG1sUEsFBgAAAAADAAMAtwAAAPQCAAAAAA==&#10;" fillcolor="#e5018c [3204]" stroked="f" strokeweight="1pt"/>
                    <v:shape id="Triangle isocèle 34" o:spid="_x0000_s1085" type="#_x0000_t5" style="position:absolute;left:13038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" fillcolor="#e5018c [3204]" stroked="f" strokeweight="1pt"/>
                    <v:shape id="Triangle isocèle 38" o:spid="_x0000_s1086" type="#_x0000_t5" style="position:absolute;left:17272;top:62822;width:4320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B2V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saGL+EHyPUTAAD//wMAUEsBAi0AFAAGAAgAAAAhANvh9svuAAAAhQEAABMAAAAAAAAAAAAAAAAA&#10;AAAAAFtDb250ZW50X1R5cGVzXS54bWxQSwECLQAUAAYACAAAACEAWvQsW78AAAAVAQAACwAAAAAA&#10;AAAAAAAAAAAfAQAAX3JlbHMvLnJlbHNQSwECLQAUAAYACAAAACEAMKgdlcAAAADbAAAADwAAAAAA&#10;AAAAAAAAAAAHAgAAZHJzL2Rvd25yZXYueG1sUEsFBgAAAAADAAMAtwAAAPQCAAAAAA==&#10;" fillcolor="#e5018c [3204]" stroked="f" strokeweight="1pt"/>
                    <v:line id="Connecteur droit 39" o:spid="_x0000_s1087" style="position:absolute;visibility:visible;mso-wrap-style:square" from="10752,0" to="21514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Connecteur droit 40" o:spid="_x0000_s1088" style="position:absolute;flip:x;visibility:visible;mso-wrap-style:squar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oval id="Ovale 41" o:spid="_x0000_s1089" style="position:absolute;left:9821;top:6688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" fillcolor="white [3212]" strokecolor="#d8d8d8 [2732]" strokeweight=".5pt">
                      <v:stroke dashstyle="dash" joinstyle="miter"/>
                    </v:oval>
                  </v:group>
                </v:group>
                <v:group id="Groupe 180" o:spid="_x0000_s1092" style="position:absolute;left:69246;top:1714;width:17740;height:56062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o:lock v:ext="edit" aspectratio="t"/>
                  <v:group id="Groupe 170" o:spid="_x0000_s1093" style="position:absolute;width:21647;height:68484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  <v:shape id="Image 171" o:spid="_x0000_s1094" type="#_x0000_t75" style="position:absolute;width:21596;height:68484;visibility:visible;mso-wrap-style:squar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" path="m1079999,l2159999,1080000r,5768739l,6848739,,1080000,1079999,xe">
                      <v:imagedata r:id="rId21" o:title=""/>
                      <v:formulas/>
                      <v:path o:extrusionok="t" o:connecttype="custom" o:connectlocs="1079817,0;2159635,1079958;2159635,6848475;0,6848475;0,1079958" o:connectangles="0,0,0,0,0"/>
                    </v:shape>
                    <v:shape id="Flèche : Pentagone 172" o:spid="_x0000_s1095" type="#_x0000_t15" style="position:absolute;left:-21004;top:26349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" adj="18615" fillcolor="black [3213]" stroked="f" strokeweight="1pt">
                      <v:fill opacity="55769f"/>
                    </v:shape>
                    <v:shape id="Forme libre : Forme 173" o:spid="_x0000_s1096" style="position:absolute;top:62484;width:21600;height:5966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shape id="Formule libre : Forme 174" o:spid="_x0000_s1097" style="position:absolute;top:62484;width:21600;height:5966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line id="Connecteur droit 175" o:spid="_x0000_s1098" style="position:absolute;visibility:visible;mso-wrap-style:square" from="10885,0" to="21647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Xta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L1/h/ky6QBa/AAAA//8DAFBLAQItABQABgAIAAAAIQDb4fbL7gAAAIUBAAATAAAAAAAAAAAAAAAA&#10;AAAAAABbQ29udGVudF9UeXBlc10ueG1sUEsBAi0AFAAGAAgAAAAhAFr0LFu/AAAAFQEAAAsAAAAA&#10;AAAAAAAAAAAAHwEAAF9yZWxzLy5yZWxzUEsBAi0AFAAGAAgAAAAhAJ8Ne1rBAAAA3A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Connecteur droit 176" o:spid="_x0000_s1099" style="position:absolute;flip:x;visibility:visible;mso-wrap-style:square" from="108,0" to="10870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" strokecolor="#d8d8d8 [2732]" strokeweight=".5pt">
                      <v:stroke dashstyle="dash" joinstyle="miter"/>
                      <o:lock v:ext="edit" shapetype="f"/>
                    </v:line>
                    <v:oval id="Ovale 177" o:spid="_x0000_s1100" style="position:absolute;left:9906;top:6640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" fillcolor="white [3212]" strokecolor="#d8d8d8 [2732]" strokeweight=".5pt">
                      <v:stroke dashstyle="dash" joinstyle="miter"/>
                    </v:oval>
                  </v:group>
                </v:group>
                <v:shape id="Forme libre : Forme 18" o:spid="_x0000_s1103" style="position:absolute;left:27527;top:3524;width:3835;height:7798;rotation:30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" path="m,c158221,122237,316442,244475,374650,381000v58208,136525,16404,287337,-25400,438150e" filled="f" strokeweight="10pt">
                  <v:stroke joinstyle="miter"/>
                  <v:path arrowok="t" o:connecttype="custom" o:connectlocs="0,0;356290,362688;332135,779780" o:connectangles="0,0,0"/>
                </v:shape>
                <v:group id="Groupe 15" o:spid="_x0000_s1104" style="position:absolute;left:77438;width:2006;height:8051;flip:x" coordorigin="77171,-2878" coordsize="3156,12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">
                  <v:shape id="Forme libre : Forme 16" o:spid="_x0000_s1105" style="position:absolute;left:77171;top:-1698;width:2289;height:11467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" path="m228919,c115677,324908,2436,649817,319,838200v-2117,188383,,364067,215900,292100e" filled="f" strokeweight="10pt">
                    <v:stroke joinstyle="miter" endcap="round"/>
                    <v:path arrowok="t" o:connecttype="custom" o:connectlocs="228920,0;319,838200;216220,1130300" o:connectangles="0,0,0"/>
                  </v:shape>
                  <v:shape id="Forme libre : Forme 17" o:spid="_x0000_s1106" style="position:absolute;left:77471;top:-2878;width:2857;height:9206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w10:anchorlock/>
              </v:group>
            </w:pict>
          </mc:Fallback>
        </mc:AlternateContent>
      </w:r>
    </w:p>
    <w:p w14:paraId="7C6E6301" w14:textId="77777777" w:rsidR="00EB7D0F" w:rsidRPr="00131B24" w:rsidRDefault="00EB7D0F">
      <w:pPr>
        <w:rPr>
          <w:rFonts w:eastAsiaTheme="majorEastAsia" w:cstheme="majorBidi"/>
          <w:sz w:val="36"/>
          <w:szCs w:val="32"/>
          <w:lang w:val="fr-CA"/>
        </w:rPr>
      </w:pPr>
      <w:r w:rsidRPr="00131B24">
        <w:rPr>
          <w:lang w:val="fr-CA" w:bidi="fr-CA"/>
        </w:rPr>
        <w:br w:type="page"/>
      </w:r>
    </w:p>
    <w:p w14:paraId="5E57CE02" w14:textId="1DADC137" w:rsidR="003611E4" w:rsidRPr="00131B24" w:rsidRDefault="00D51BAD" w:rsidP="00E05EA3">
      <w:pPr>
        <w:pStyle w:val="Heading1"/>
        <w:rPr>
          <w:lang w:val="fr-CA"/>
        </w:rPr>
      </w:pPr>
      <w:bookmarkStart w:id="0" w:name="_GoBack"/>
      <w:r w:rsidRPr="00131B24">
        <w:rPr>
          <w:noProof/>
          <w:lang w:val="fr-CA" w:bidi="fr-CA"/>
        </w:rPr>
        <w:lastRenderedPageBreak/>
        <mc:AlternateContent>
          <mc:Choice Requires="wpg">
            <w:drawing>
              <wp:anchor distT="0" distB="0" distL="114300" distR="114300" simplePos="0" relativeHeight="251634176" behindDoc="1" locked="0" layoutInCell="1" allowOverlap="1" wp14:anchorId="69BCE742" wp14:editId="58648BCF">
                <wp:simplePos x="0" y="0"/>
                <wp:positionH relativeFrom="page">
                  <wp:posOffset>76200</wp:posOffset>
                </wp:positionH>
                <wp:positionV relativeFrom="page">
                  <wp:posOffset>9525</wp:posOffset>
                </wp:positionV>
                <wp:extent cx="10706100" cy="7772400"/>
                <wp:effectExtent l="0" t="0" r="19050" b="19050"/>
                <wp:wrapNone/>
                <wp:docPr id="35" name="Groupe 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06100" cy="7772400"/>
                          <a:chOff x="0" y="0"/>
                          <a:chExt cx="10054711" cy="7772400"/>
                        </a:xfrm>
                      </wpg:grpSpPr>
                      <wpg:grpSp>
                        <wpg:cNvPr id="94" name="Groupe 94" descr="Images à l’arrière-plan"/>
                        <wpg:cNvGrpSpPr/>
                        <wpg:grpSpPr>
                          <a:xfrm>
                            <a:off x="904875" y="466725"/>
                            <a:ext cx="8932274" cy="6848743"/>
                            <a:chOff x="905010" y="466459"/>
                            <a:chExt cx="8932274" cy="6848743"/>
                          </a:xfrm>
                        </wpg:grpSpPr>
                        <pic:pic xmlns:pic="http://schemas.openxmlformats.org/drawingml/2006/picture">
                          <pic:nvPicPr>
                            <pic:cNvPr id="103" name="Image 10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677284" y="466460"/>
                              <a:ext cx="2159999" cy="6848739"/>
                            </a:xfrm>
                            <a:custGeom>
                              <a:avLst/>
                              <a:gdLst>
                                <a:gd name="connsiteX0" fmla="*/ 1079999 w 2159999"/>
                                <a:gd name="connsiteY0" fmla="*/ 0 h 6848739"/>
                                <a:gd name="connsiteX1" fmla="*/ 2159999 w 2159999"/>
                                <a:gd name="connsiteY1" fmla="*/ 1080000 h 6848739"/>
                                <a:gd name="connsiteX2" fmla="*/ 2159999 w 2159999"/>
                                <a:gd name="connsiteY2" fmla="*/ 6848739 h 6848739"/>
                                <a:gd name="connsiteX3" fmla="*/ 0 w 2159999"/>
                                <a:gd name="connsiteY3" fmla="*/ 6848739 h 6848739"/>
                                <a:gd name="connsiteX4" fmla="*/ 0 w 2159999"/>
                                <a:gd name="connsiteY4" fmla="*/ 1080000 h 6848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9">
                                  <a:moveTo>
                                    <a:pt x="1079999" y="0"/>
                                  </a:moveTo>
                                  <a:lnTo>
                                    <a:pt x="2159999" y="1080000"/>
                                  </a:lnTo>
                                  <a:lnTo>
                                    <a:pt x="2159999" y="6848739"/>
                                  </a:lnTo>
                                  <a:lnTo>
                                    <a:pt x="0" y="6848739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4" name="Flèche : Pentagone 10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5569999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5" name="Image 10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5420222" y="466460"/>
                              <a:ext cx="2159999" cy="6848737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7"/>
                                <a:gd name="connsiteX1" fmla="*/ 2159999 w 2159999"/>
                                <a:gd name="connsiteY1" fmla="*/ 1079999 h 6848737"/>
                                <a:gd name="connsiteX2" fmla="*/ 2159999 w 2159999"/>
                                <a:gd name="connsiteY2" fmla="*/ 6848737 h 6848737"/>
                                <a:gd name="connsiteX3" fmla="*/ 0 w 2159999"/>
                                <a:gd name="connsiteY3" fmla="*/ 6848737 h 6848737"/>
                                <a:gd name="connsiteX4" fmla="*/ 0 w 2159999"/>
                                <a:gd name="connsiteY4" fmla="*/ 1080000 h 68487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7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7"/>
                                  </a:lnTo>
                                  <a:lnTo>
                                    <a:pt x="0" y="6848737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6" name="Flèche : Pentagone 10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3312937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7" name="Image 107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64056" y="466459"/>
                              <a:ext cx="2159999" cy="6848738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8"/>
                                <a:gd name="connsiteX1" fmla="*/ 2159999 w 2159999"/>
                                <a:gd name="connsiteY1" fmla="*/ 1079999 h 6848738"/>
                                <a:gd name="connsiteX2" fmla="*/ 2159999 w 2159999"/>
                                <a:gd name="connsiteY2" fmla="*/ 6848738 h 6848738"/>
                                <a:gd name="connsiteX3" fmla="*/ 0 w 2159999"/>
                                <a:gd name="connsiteY3" fmla="*/ 6848738 h 6848738"/>
                                <a:gd name="connsiteX4" fmla="*/ 0 w 2159999"/>
                                <a:gd name="connsiteY4" fmla="*/ 1080000 h 684873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8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8"/>
                                  </a:lnTo>
                                  <a:lnTo>
                                    <a:pt x="0" y="6848738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8" name="Flèche : Pentagone 10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1056771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9" name="Image 10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05010" y="466459"/>
                              <a:ext cx="2159999" cy="6848742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42"/>
                                <a:gd name="connsiteX1" fmla="*/ 2159999 w 2159999"/>
                                <a:gd name="connsiteY1" fmla="*/ 1079999 h 6848742"/>
                                <a:gd name="connsiteX2" fmla="*/ 2159999 w 2159999"/>
                                <a:gd name="connsiteY2" fmla="*/ 6848742 h 6848742"/>
                                <a:gd name="connsiteX3" fmla="*/ 0 w 2159999"/>
                                <a:gd name="connsiteY3" fmla="*/ 6848742 h 6848742"/>
                                <a:gd name="connsiteX4" fmla="*/ 0 w 2159999"/>
                                <a:gd name="connsiteY4" fmla="*/ 1080000 h 684874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42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42"/>
                                  </a:lnTo>
                                  <a:lnTo>
                                    <a:pt x="0" y="6848742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10" name="Flèche : Pentagone 1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-1202275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1" name="Forme libre : Forme 1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7677284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2" name="Formule libre : Forme 1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7677283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13" name="Groupe 1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5423089" y="6700134"/>
                              <a:ext cx="2152248" cy="615067"/>
                              <a:chOff x="5423100" y="6700134"/>
                              <a:chExt cx="2515135" cy="718771"/>
                            </a:xfrm>
                          </wpg:grpSpPr>
                          <wps:wsp>
                            <wps:cNvPr id="114" name="Rectangle 114"/>
                            <wps:cNvSpPr/>
                            <wps:spPr>
                              <a:xfrm>
                                <a:off x="5423100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5" name="Rectangle 115"/>
                            <wps:cNvSpPr/>
                            <wps:spPr>
                              <a:xfrm>
                                <a:off x="5782127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6" name="Rectangle 116"/>
                            <wps:cNvSpPr/>
                            <wps:spPr>
                              <a:xfrm>
                                <a:off x="6141154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7" name="Rectangle 117"/>
                            <wps:cNvSpPr/>
                            <wps:spPr>
                              <a:xfrm>
                                <a:off x="6500181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8" name="Rectangle 118"/>
                            <wps:cNvSpPr/>
                            <wps:spPr>
                              <a:xfrm>
                                <a:off x="6859208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9" name="Rectangle 119"/>
                            <wps:cNvSpPr/>
                            <wps:spPr>
                              <a:xfrm>
                                <a:off x="7218236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0" name="Rectangle 120"/>
                            <wps:cNvSpPr/>
                            <wps:spPr>
                              <a:xfrm>
                                <a:off x="7218236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6500181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2" name="Rectangle 122"/>
                            <wps:cNvSpPr/>
                            <wps:spPr>
                              <a:xfrm>
                                <a:off x="5782127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3" name="Rectangle 123"/>
                            <wps:cNvSpPr/>
                            <wps:spPr>
                              <a:xfrm>
                                <a:off x="5423100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4" name="Rectangle 124"/>
                            <wps:cNvSpPr/>
                            <wps:spPr>
                              <a:xfrm>
                                <a:off x="6141154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5" name="Rectangle 125"/>
                            <wps:cNvSpPr/>
                            <wps:spPr>
                              <a:xfrm>
                                <a:off x="6859208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6" name="Rectangle 126"/>
                            <wps:cNvSpPr/>
                            <wps:spPr>
                              <a:xfrm>
                                <a:off x="7578235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7" name="Rectangle 127"/>
                            <wps:cNvSpPr/>
                            <wps:spPr>
                              <a:xfrm>
                                <a:off x="7578235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28" name="Rectangle 1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6309" y="7168103"/>
                              <a:ext cx="2160000" cy="147097"/>
                            </a:xfrm>
                            <a:prstGeom prst="rect">
                              <a:avLst/>
                            </a:prstGeom>
                            <a:solidFill>
                              <a:schemeClr val="accent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29" name="Rectangle 1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905010" y="6955815"/>
                              <a:ext cx="2160000" cy="359386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30" name="Groupe 13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909870" y="6744337"/>
                              <a:ext cx="2155134" cy="212289"/>
                              <a:chOff x="909871" y="6744337"/>
                              <a:chExt cx="2708138" cy="468082"/>
                            </a:xfrm>
                          </wpg:grpSpPr>
                          <wps:wsp>
                            <wps:cNvPr id="131" name="Triangle isocèle 131"/>
                            <wps:cNvSpPr/>
                            <wps:spPr>
                              <a:xfrm>
                                <a:off x="909871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2" name="Triangle isocèle 132"/>
                            <wps:cNvSpPr/>
                            <wps:spPr>
                              <a:xfrm>
                                <a:off x="1451162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3" name="Triangle isocèle 133"/>
                            <wps:cNvSpPr/>
                            <wps:spPr>
                              <a:xfrm>
                                <a:off x="1992453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4" name="Triangle isocèle 134"/>
                            <wps:cNvSpPr/>
                            <wps:spPr>
                              <a:xfrm>
                                <a:off x="253374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5" name="Triangle isocèle 135"/>
                            <wps:cNvSpPr/>
                            <wps:spPr>
                              <a:xfrm>
                                <a:off x="307503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g:grpSp>
                        <wpg:cNvPr id="136" name="Groupe 136" descr="Guides"/>
                        <wpg:cNvGrpSpPr/>
                        <wpg:grpSpPr>
                          <a:xfrm>
                            <a:off x="9525" y="0"/>
                            <a:ext cx="10045186" cy="7772400"/>
                            <a:chOff x="7464" y="0"/>
                            <a:chExt cx="10045186" cy="7772400"/>
                          </a:xfrm>
                        </wpg:grpSpPr>
                        <wps:wsp>
                          <wps:cNvPr id="137" name="Connecteur droit 137"/>
                          <wps:cNvCnPr>
                            <a:cxnSpLocks/>
                          </wps:cNvCnPr>
                          <wps:spPr>
                            <a:xfrm>
                              <a:off x="650203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8" name="Connecteur droit 138"/>
                          <wps:cNvCnPr>
                            <a:cxnSpLocks/>
                          </wps:cNvCnPr>
                          <wps:spPr>
                            <a:xfrm flipH="1">
                              <a:off x="542310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9" name="Ovale 139"/>
                          <wps:cNvSpPr/>
                          <wps:spPr>
                            <a:xfrm>
                              <a:off x="6401668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0" name="Connecteur droit 140"/>
                          <wps:cNvCnPr/>
                          <wps:spPr>
                            <a:xfrm>
                              <a:off x="3164054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1" name="Connecteur droit 141"/>
                          <wps:cNvCnPr/>
                          <wps:spPr>
                            <a:xfrm>
                              <a:off x="542310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2" name="Connecteur droit 142"/>
                          <wps:cNvCnPr/>
                          <wps:spPr>
                            <a:xfrm>
                              <a:off x="7682146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3" name="Connecteur droit 143"/>
                          <wps:cNvCnPr/>
                          <wps:spPr>
                            <a:xfrm>
                              <a:off x="9837283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4" name="Connecteur droit 144"/>
                          <wps:cNvCnPr/>
                          <wps:spPr>
                            <a:xfrm>
                              <a:off x="905008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5" name="Connecteur droit 145"/>
                          <wps:cNvCnPr>
                            <a:cxnSpLocks/>
                          </wps:cNvCnPr>
                          <wps:spPr>
                            <a:xfrm flipH="1">
                              <a:off x="7464" y="7315200"/>
                              <a:ext cx="10045186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" name="Connecteur droit 146"/>
                          <wps:cNvCnPr>
                            <a:cxnSpLocks/>
                          </wps:cNvCnPr>
                          <wps:spPr>
                            <a:xfrm>
                              <a:off x="198394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7" name="Connecteur droit 147"/>
                          <wps:cNvCnPr>
                            <a:cxnSpLocks/>
                          </wps:cNvCnPr>
                          <wps:spPr>
                            <a:xfrm flipH="1">
                              <a:off x="905008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8" name="Ovale 148"/>
                          <wps:cNvSpPr/>
                          <wps:spPr>
                            <a:xfrm>
                              <a:off x="1883576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9" name="Connecteur droit 149"/>
                          <wps:cNvCnPr>
                            <a:cxnSpLocks/>
                          </wps:cNvCnPr>
                          <wps:spPr>
                            <a:xfrm>
                              <a:off x="424299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0" name="Connecteur droit 150"/>
                          <wps:cNvCnPr>
                            <a:cxnSpLocks/>
                          </wps:cNvCnPr>
                          <wps:spPr>
                            <a:xfrm flipH="1">
                              <a:off x="316405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1" name="Ovale 151"/>
                          <wps:cNvSpPr/>
                          <wps:spPr>
                            <a:xfrm>
                              <a:off x="4142622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" name="Connecteur droit 152"/>
                          <wps:cNvCnPr>
                            <a:cxnSpLocks/>
                          </wps:cNvCnPr>
                          <wps:spPr>
                            <a:xfrm>
                              <a:off x="8761083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" name="Connecteur droit 153"/>
                          <wps:cNvCnPr>
                            <a:cxnSpLocks/>
                          </wps:cNvCnPr>
                          <wps:spPr>
                            <a:xfrm flipH="1">
                              <a:off x="768214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" name="Ovale 154"/>
                          <wps:cNvSpPr/>
                          <wps:spPr>
                            <a:xfrm>
                              <a:off x="8660714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5" name="Connecteur droit 155"/>
                          <wps:cNvCnPr/>
                          <wps:spPr>
                            <a:xfrm>
                              <a:off x="7580221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6" name="Connecteur droit 156"/>
                          <wps:cNvCnPr/>
                          <wps:spPr>
                            <a:xfrm>
                              <a:off x="531919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7" name="Connecteur droit 157"/>
                          <wps:cNvCnPr/>
                          <wps:spPr>
                            <a:xfrm>
                              <a:off x="3065009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58" name="Groupe 158" descr="Instructions"/>
                        <wpg:cNvGrpSpPr/>
                        <wpg:grpSpPr>
                          <a:xfrm>
                            <a:off x="0" y="638175"/>
                            <a:ext cx="975769" cy="5126329"/>
                            <a:chOff x="0" y="635741"/>
                            <a:chExt cx="975769" cy="5126329"/>
                          </a:xfrm>
                        </wpg:grpSpPr>
                        <wps:wsp>
                          <wps:cNvPr id="159" name="Zone de texte 83"/>
                          <wps:cNvSpPr txBox="1"/>
                          <wps:spPr>
                            <a:xfrm>
                              <a:off x="0" y="4625615"/>
                              <a:ext cx="923916" cy="4051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6ED3193" w14:textId="1438D241" w:rsidR="008B7902" w:rsidRDefault="00A60E4E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1894804409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val="fr-CA" w:bidi="fr-CA"/>
                                      </w:rPr>
                                      <w:t>Remplacez ces images par vos propres photo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0" name="Zone de texte 84"/>
                          <wps:cNvSpPr txBox="1"/>
                          <wps:spPr>
                            <a:xfrm>
                              <a:off x="1" y="3107594"/>
                              <a:ext cx="923916" cy="3003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493C16D" w14:textId="00BAD71B" w:rsidR="008B7902" w:rsidRDefault="00A60E4E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95768916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val="fr-CA" w:bidi="fr-CA"/>
                                      </w:rPr>
                                      <w:t>Écrire vos propres signet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1" name="Zone de texte 85"/>
                          <wps:cNvSpPr txBox="1"/>
                          <wps:spPr>
                            <a:xfrm>
                              <a:off x="0" y="1280206"/>
                              <a:ext cx="923916" cy="61404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3703117" w14:textId="0C92C963" w:rsidR="008B7902" w:rsidRDefault="00A60E4E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265315745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val="fr-CA" w:bidi="fr-CA"/>
                                      </w:rPr>
                                      <w:t>Utilisez un perforateur pour percer un trou et le lier avec un ruban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2" name="Forme libre : Forme 1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577641" y="635741"/>
                              <a:ext cx="398128" cy="602266"/>
                            </a:xfrm>
                            <a:custGeom>
                              <a:avLst/>
                              <a:gdLst>
                                <a:gd name="connsiteX0" fmla="*/ 303917 w 961143"/>
                                <a:gd name="connsiteY0" fmla="*/ 954549 h 955573"/>
                                <a:gd name="connsiteX1" fmla="*/ 307092 w 961143"/>
                                <a:gd name="connsiteY1" fmla="*/ 955573 h 955573"/>
                                <a:gd name="connsiteX2" fmla="*/ 305505 w 961143"/>
                                <a:gd name="connsiteY2" fmla="*/ 955573 h 955573"/>
                                <a:gd name="connsiteX3" fmla="*/ 303917 w 961143"/>
                                <a:gd name="connsiteY3" fmla="*/ 954549 h 955573"/>
                                <a:gd name="connsiteX4" fmla="*/ 340431 w 961143"/>
                                <a:gd name="connsiteY4" fmla="*/ 0 h 955573"/>
                                <a:gd name="connsiteX5" fmla="*/ 343606 w 961143"/>
                                <a:gd name="connsiteY5" fmla="*/ 0 h 955573"/>
                                <a:gd name="connsiteX6" fmla="*/ 349956 w 961143"/>
                                <a:gd name="connsiteY6" fmla="*/ 2048 h 955573"/>
                                <a:gd name="connsiteX7" fmla="*/ 395993 w 961143"/>
                                <a:gd name="connsiteY7" fmla="*/ 17411 h 955573"/>
                                <a:gd name="connsiteX8" fmla="*/ 416631 w 961143"/>
                                <a:gd name="connsiteY8" fmla="*/ 26629 h 955573"/>
                                <a:gd name="connsiteX9" fmla="*/ 443618 w 961143"/>
                                <a:gd name="connsiteY9" fmla="*/ 38919 h 955573"/>
                                <a:gd name="connsiteX10" fmla="*/ 449968 w 961143"/>
                                <a:gd name="connsiteY10" fmla="*/ 41992 h 955573"/>
                                <a:gd name="connsiteX11" fmla="*/ 484893 w 961143"/>
                                <a:gd name="connsiteY11" fmla="*/ 58379 h 955573"/>
                                <a:gd name="connsiteX12" fmla="*/ 519818 w 961143"/>
                                <a:gd name="connsiteY12" fmla="*/ 72718 h 955573"/>
                                <a:gd name="connsiteX13" fmla="*/ 537281 w 961143"/>
                                <a:gd name="connsiteY13" fmla="*/ 78863 h 955573"/>
                                <a:gd name="connsiteX14" fmla="*/ 569031 w 961143"/>
                                <a:gd name="connsiteY14" fmla="*/ 89105 h 955573"/>
                                <a:gd name="connsiteX15" fmla="*/ 635706 w 961143"/>
                                <a:gd name="connsiteY15" fmla="*/ 108565 h 955573"/>
                                <a:gd name="connsiteX16" fmla="*/ 656343 w 961143"/>
                                <a:gd name="connsiteY16" fmla="*/ 112661 h 955573"/>
                                <a:gd name="connsiteX17" fmla="*/ 659518 w 961143"/>
                                <a:gd name="connsiteY17" fmla="*/ 113685 h 955573"/>
                                <a:gd name="connsiteX18" fmla="*/ 702381 w 961143"/>
                                <a:gd name="connsiteY18" fmla="*/ 125976 h 955573"/>
                                <a:gd name="connsiteX19" fmla="*/ 710318 w 961143"/>
                                <a:gd name="connsiteY19" fmla="*/ 128024 h 955573"/>
                                <a:gd name="connsiteX20" fmla="*/ 738893 w 961143"/>
                                <a:gd name="connsiteY20" fmla="*/ 135194 h 955573"/>
                                <a:gd name="connsiteX21" fmla="*/ 754768 w 961143"/>
                                <a:gd name="connsiteY21" fmla="*/ 138266 h 955573"/>
                                <a:gd name="connsiteX22" fmla="*/ 764293 w 961143"/>
                                <a:gd name="connsiteY22" fmla="*/ 140315 h 955573"/>
                                <a:gd name="connsiteX23" fmla="*/ 780168 w 961143"/>
                                <a:gd name="connsiteY23" fmla="*/ 143387 h 955573"/>
                                <a:gd name="connsiteX24" fmla="*/ 789693 w 961143"/>
                                <a:gd name="connsiteY24" fmla="*/ 145435 h 955573"/>
                                <a:gd name="connsiteX25" fmla="*/ 824618 w 961143"/>
                                <a:gd name="connsiteY25" fmla="*/ 151581 h 955573"/>
                                <a:gd name="connsiteX26" fmla="*/ 859543 w 961143"/>
                                <a:gd name="connsiteY26" fmla="*/ 157726 h 955573"/>
                                <a:gd name="connsiteX27" fmla="*/ 881768 w 961143"/>
                                <a:gd name="connsiteY27" fmla="*/ 161823 h 955573"/>
                                <a:gd name="connsiteX28" fmla="*/ 891293 w 961143"/>
                                <a:gd name="connsiteY28" fmla="*/ 161823 h 955573"/>
                                <a:gd name="connsiteX29" fmla="*/ 942093 w 961143"/>
                                <a:gd name="connsiteY29" fmla="*/ 152605 h 955573"/>
                                <a:gd name="connsiteX30" fmla="*/ 948443 w 961143"/>
                                <a:gd name="connsiteY30" fmla="*/ 151581 h 955573"/>
                                <a:gd name="connsiteX31" fmla="*/ 956381 w 961143"/>
                                <a:gd name="connsiteY31" fmla="*/ 153629 h 955573"/>
                                <a:gd name="connsiteX32" fmla="*/ 959556 w 961143"/>
                                <a:gd name="connsiteY32" fmla="*/ 156702 h 955573"/>
                                <a:gd name="connsiteX33" fmla="*/ 961143 w 961143"/>
                                <a:gd name="connsiteY33" fmla="*/ 159774 h 955573"/>
                                <a:gd name="connsiteX34" fmla="*/ 957968 w 961143"/>
                                <a:gd name="connsiteY34" fmla="*/ 180258 h 955573"/>
                                <a:gd name="connsiteX35" fmla="*/ 945268 w 961143"/>
                                <a:gd name="connsiteY35" fmla="*/ 194597 h 955573"/>
                                <a:gd name="connsiteX36" fmla="*/ 934156 w 961143"/>
                                <a:gd name="connsiteY36" fmla="*/ 202790 h 955573"/>
                                <a:gd name="connsiteX37" fmla="*/ 913518 w 961143"/>
                                <a:gd name="connsiteY37" fmla="*/ 217129 h 955573"/>
                                <a:gd name="connsiteX38" fmla="*/ 907168 w 961143"/>
                                <a:gd name="connsiteY38" fmla="*/ 220202 h 955573"/>
                                <a:gd name="connsiteX39" fmla="*/ 902406 w 961143"/>
                                <a:gd name="connsiteY39" fmla="*/ 222250 h 955573"/>
                                <a:gd name="connsiteX40" fmla="*/ 877006 w 961143"/>
                                <a:gd name="connsiteY40" fmla="*/ 231468 h 955573"/>
                                <a:gd name="connsiteX41" fmla="*/ 856368 w 961143"/>
                                <a:gd name="connsiteY41" fmla="*/ 240685 h 955573"/>
                                <a:gd name="connsiteX42" fmla="*/ 850018 w 961143"/>
                                <a:gd name="connsiteY42" fmla="*/ 244782 h 955573"/>
                                <a:gd name="connsiteX43" fmla="*/ 837318 w 961143"/>
                                <a:gd name="connsiteY43" fmla="*/ 249903 h 955573"/>
                                <a:gd name="connsiteX44" fmla="*/ 829381 w 961143"/>
                                <a:gd name="connsiteY44" fmla="*/ 251952 h 955573"/>
                                <a:gd name="connsiteX45" fmla="*/ 803981 w 961143"/>
                                <a:gd name="connsiteY45" fmla="*/ 263218 h 955573"/>
                                <a:gd name="connsiteX46" fmla="*/ 776993 w 961143"/>
                                <a:gd name="connsiteY46" fmla="*/ 273460 h 955573"/>
                                <a:gd name="connsiteX47" fmla="*/ 694443 w 961143"/>
                                <a:gd name="connsiteY47" fmla="*/ 306234 h 955573"/>
                                <a:gd name="connsiteX48" fmla="*/ 651581 w 961143"/>
                                <a:gd name="connsiteY48" fmla="*/ 323645 h 955573"/>
                                <a:gd name="connsiteX49" fmla="*/ 632531 w 961143"/>
                                <a:gd name="connsiteY49" fmla="*/ 332863 h 955573"/>
                                <a:gd name="connsiteX50" fmla="*/ 608718 w 961143"/>
                                <a:gd name="connsiteY50" fmla="*/ 345153 h 955573"/>
                                <a:gd name="connsiteX51" fmla="*/ 572206 w 961143"/>
                                <a:gd name="connsiteY51" fmla="*/ 364613 h 955573"/>
                                <a:gd name="connsiteX52" fmla="*/ 556331 w 961143"/>
                                <a:gd name="connsiteY52" fmla="*/ 373831 h 955573"/>
                                <a:gd name="connsiteX53" fmla="*/ 543631 w 961143"/>
                                <a:gd name="connsiteY53" fmla="*/ 379976 h 955573"/>
                                <a:gd name="connsiteX54" fmla="*/ 527756 w 961143"/>
                                <a:gd name="connsiteY54" fmla="*/ 388169 h 955573"/>
                                <a:gd name="connsiteX55" fmla="*/ 502356 w 961143"/>
                                <a:gd name="connsiteY55" fmla="*/ 395339 h 955573"/>
                                <a:gd name="connsiteX56" fmla="*/ 494418 w 961143"/>
                                <a:gd name="connsiteY56" fmla="*/ 397387 h 955573"/>
                                <a:gd name="connsiteX57" fmla="*/ 484893 w 961143"/>
                                <a:gd name="connsiteY57" fmla="*/ 404556 h 955573"/>
                                <a:gd name="connsiteX58" fmla="*/ 478543 w 961143"/>
                                <a:gd name="connsiteY58" fmla="*/ 407629 h 955573"/>
                                <a:gd name="connsiteX59" fmla="*/ 475368 w 961143"/>
                                <a:gd name="connsiteY59" fmla="*/ 406605 h 955573"/>
                                <a:gd name="connsiteX60" fmla="*/ 484893 w 961143"/>
                                <a:gd name="connsiteY60" fmla="*/ 381000 h 955573"/>
                                <a:gd name="connsiteX61" fmla="*/ 496006 w 961143"/>
                                <a:gd name="connsiteY61" fmla="*/ 365637 h 955573"/>
                                <a:gd name="connsiteX62" fmla="*/ 505531 w 961143"/>
                                <a:gd name="connsiteY62" fmla="*/ 354371 h 955573"/>
                                <a:gd name="connsiteX63" fmla="*/ 540456 w 961143"/>
                                <a:gd name="connsiteY63" fmla="*/ 321597 h 955573"/>
                                <a:gd name="connsiteX64" fmla="*/ 546806 w 961143"/>
                                <a:gd name="connsiteY64" fmla="*/ 317500 h 955573"/>
                                <a:gd name="connsiteX65" fmla="*/ 565856 w 961143"/>
                                <a:gd name="connsiteY65" fmla="*/ 305210 h 955573"/>
                                <a:gd name="connsiteX66" fmla="*/ 611893 w 961143"/>
                                <a:gd name="connsiteY66" fmla="*/ 275508 h 955573"/>
                                <a:gd name="connsiteX67" fmla="*/ 629356 w 961143"/>
                                <a:gd name="connsiteY67" fmla="*/ 266290 h 955573"/>
                                <a:gd name="connsiteX68" fmla="*/ 648406 w 961143"/>
                                <a:gd name="connsiteY68" fmla="*/ 256048 h 955573"/>
                                <a:gd name="connsiteX69" fmla="*/ 667456 w 961143"/>
                                <a:gd name="connsiteY69" fmla="*/ 247855 h 955573"/>
                                <a:gd name="connsiteX70" fmla="*/ 676981 w 961143"/>
                                <a:gd name="connsiteY70" fmla="*/ 242734 h 955573"/>
                                <a:gd name="connsiteX71" fmla="*/ 676981 w 961143"/>
                                <a:gd name="connsiteY71" fmla="*/ 240685 h 955573"/>
                                <a:gd name="connsiteX72" fmla="*/ 675393 w 961143"/>
                                <a:gd name="connsiteY72" fmla="*/ 239661 h 955573"/>
                                <a:gd name="connsiteX73" fmla="*/ 670631 w 961143"/>
                                <a:gd name="connsiteY73" fmla="*/ 239661 h 955573"/>
                                <a:gd name="connsiteX74" fmla="*/ 656343 w 961143"/>
                                <a:gd name="connsiteY74" fmla="*/ 241710 h 955573"/>
                                <a:gd name="connsiteX75" fmla="*/ 640468 w 961143"/>
                                <a:gd name="connsiteY75" fmla="*/ 243758 h 955573"/>
                                <a:gd name="connsiteX76" fmla="*/ 624593 w 961143"/>
                                <a:gd name="connsiteY76" fmla="*/ 245806 h 955573"/>
                                <a:gd name="connsiteX77" fmla="*/ 597606 w 961143"/>
                                <a:gd name="connsiteY77" fmla="*/ 249903 h 955573"/>
                                <a:gd name="connsiteX78" fmla="*/ 575381 w 961143"/>
                                <a:gd name="connsiteY78" fmla="*/ 252976 h 955573"/>
                                <a:gd name="connsiteX79" fmla="*/ 524581 w 961143"/>
                                <a:gd name="connsiteY79" fmla="*/ 261169 h 955573"/>
                                <a:gd name="connsiteX80" fmla="*/ 518231 w 961143"/>
                                <a:gd name="connsiteY80" fmla="*/ 262194 h 955573"/>
                                <a:gd name="connsiteX81" fmla="*/ 510293 w 961143"/>
                                <a:gd name="connsiteY81" fmla="*/ 263218 h 955573"/>
                                <a:gd name="connsiteX82" fmla="*/ 489656 w 961143"/>
                                <a:gd name="connsiteY82" fmla="*/ 268339 h 955573"/>
                                <a:gd name="connsiteX83" fmla="*/ 476956 w 961143"/>
                                <a:gd name="connsiteY83" fmla="*/ 271411 h 955573"/>
                                <a:gd name="connsiteX84" fmla="*/ 467431 w 961143"/>
                                <a:gd name="connsiteY84" fmla="*/ 273460 h 955573"/>
                                <a:gd name="connsiteX85" fmla="*/ 442031 w 961143"/>
                                <a:gd name="connsiteY85" fmla="*/ 278581 h 955573"/>
                                <a:gd name="connsiteX86" fmla="*/ 430918 w 961143"/>
                                <a:gd name="connsiteY86" fmla="*/ 281653 h 955573"/>
                                <a:gd name="connsiteX87" fmla="*/ 395993 w 961143"/>
                                <a:gd name="connsiteY87" fmla="*/ 293944 h 955573"/>
                                <a:gd name="connsiteX88" fmla="*/ 362656 w 961143"/>
                                <a:gd name="connsiteY88" fmla="*/ 306234 h 955573"/>
                                <a:gd name="connsiteX89" fmla="*/ 356306 w 961143"/>
                                <a:gd name="connsiteY89" fmla="*/ 309306 h 955573"/>
                                <a:gd name="connsiteX90" fmla="*/ 342018 w 961143"/>
                                <a:gd name="connsiteY90" fmla="*/ 316476 h 955573"/>
                                <a:gd name="connsiteX91" fmla="*/ 329318 w 961143"/>
                                <a:gd name="connsiteY91" fmla="*/ 324669 h 955573"/>
                                <a:gd name="connsiteX92" fmla="*/ 313443 w 961143"/>
                                <a:gd name="connsiteY92" fmla="*/ 334911 h 955573"/>
                                <a:gd name="connsiteX93" fmla="*/ 289631 w 961143"/>
                                <a:gd name="connsiteY93" fmla="*/ 350274 h 955573"/>
                                <a:gd name="connsiteX94" fmla="*/ 268993 w 961143"/>
                                <a:gd name="connsiteY94" fmla="*/ 364613 h 955573"/>
                                <a:gd name="connsiteX95" fmla="*/ 238831 w 961143"/>
                                <a:gd name="connsiteY95" fmla="*/ 386121 h 955573"/>
                                <a:gd name="connsiteX96" fmla="*/ 235656 w 961143"/>
                                <a:gd name="connsiteY96" fmla="*/ 388169 h 955573"/>
                                <a:gd name="connsiteX97" fmla="*/ 219781 w 961143"/>
                                <a:gd name="connsiteY97" fmla="*/ 399436 h 955573"/>
                                <a:gd name="connsiteX98" fmla="*/ 203906 w 961143"/>
                                <a:gd name="connsiteY98" fmla="*/ 410702 h 955573"/>
                                <a:gd name="connsiteX99" fmla="*/ 199143 w 961143"/>
                                <a:gd name="connsiteY99" fmla="*/ 414798 h 955573"/>
                                <a:gd name="connsiteX100" fmla="*/ 195968 w 961143"/>
                                <a:gd name="connsiteY100" fmla="*/ 417871 h 955573"/>
                                <a:gd name="connsiteX101" fmla="*/ 184856 w 961143"/>
                                <a:gd name="connsiteY101" fmla="*/ 431185 h 955573"/>
                                <a:gd name="connsiteX102" fmla="*/ 168981 w 961143"/>
                                <a:gd name="connsiteY102" fmla="*/ 450645 h 955573"/>
                                <a:gd name="connsiteX103" fmla="*/ 162631 w 961143"/>
                                <a:gd name="connsiteY103" fmla="*/ 455766 h 955573"/>
                                <a:gd name="connsiteX104" fmla="*/ 154693 w 961143"/>
                                <a:gd name="connsiteY104" fmla="*/ 466008 h 955573"/>
                                <a:gd name="connsiteX105" fmla="*/ 151518 w 961143"/>
                                <a:gd name="connsiteY105" fmla="*/ 471129 h 955573"/>
                                <a:gd name="connsiteX106" fmla="*/ 137231 w 961143"/>
                                <a:gd name="connsiteY106" fmla="*/ 487516 h 955573"/>
                                <a:gd name="connsiteX107" fmla="*/ 135643 w 961143"/>
                                <a:gd name="connsiteY107" fmla="*/ 489565 h 955573"/>
                                <a:gd name="connsiteX108" fmla="*/ 121356 w 961143"/>
                                <a:gd name="connsiteY108" fmla="*/ 510048 h 955573"/>
                                <a:gd name="connsiteX109" fmla="*/ 116593 w 961143"/>
                                <a:gd name="connsiteY109" fmla="*/ 518242 h 955573"/>
                                <a:gd name="connsiteX110" fmla="*/ 102306 w 961143"/>
                                <a:gd name="connsiteY110" fmla="*/ 544871 h 955573"/>
                                <a:gd name="connsiteX111" fmla="*/ 97543 w 961143"/>
                                <a:gd name="connsiteY111" fmla="*/ 555113 h 955573"/>
                                <a:gd name="connsiteX112" fmla="*/ 91193 w 961143"/>
                                <a:gd name="connsiteY112" fmla="*/ 575597 h 955573"/>
                                <a:gd name="connsiteX113" fmla="*/ 84843 w 961143"/>
                                <a:gd name="connsiteY113" fmla="*/ 596081 h 955573"/>
                                <a:gd name="connsiteX114" fmla="*/ 84843 w 961143"/>
                                <a:gd name="connsiteY114" fmla="*/ 607347 h 955573"/>
                                <a:gd name="connsiteX115" fmla="*/ 81668 w 961143"/>
                                <a:gd name="connsiteY115" fmla="*/ 616565 h 955573"/>
                                <a:gd name="connsiteX116" fmla="*/ 80081 w 961143"/>
                                <a:gd name="connsiteY116" fmla="*/ 636024 h 955573"/>
                                <a:gd name="connsiteX117" fmla="*/ 81668 w 961143"/>
                                <a:gd name="connsiteY117" fmla="*/ 655484 h 955573"/>
                                <a:gd name="connsiteX118" fmla="*/ 84843 w 961143"/>
                                <a:gd name="connsiteY118" fmla="*/ 673919 h 955573"/>
                                <a:gd name="connsiteX119" fmla="*/ 89606 w 961143"/>
                                <a:gd name="connsiteY119" fmla="*/ 687234 h 955573"/>
                                <a:gd name="connsiteX120" fmla="*/ 91193 w 961143"/>
                                <a:gd name="connsiteY120" fmla="*/ 689282 h 955573"/>
                                <a:gd name="connsiteX121" fmla="*/ 102306 w 961143"/>
                                <a:gd name="connsiteY121" fmla="*/ 711815 h 955573"/>
                                <a:gd name="connsiteX122" fmla="*/ 111831 w 961143"/>
                                <a:gd name="connsiteY122" fmla="*/ 732298 h 955573"/>
                                <a:gd name="connsiteX123" fmla="*/ 113418 w 961143"/>
                                <a:gd name="connsiteY123" fmla="*/ 736395 h 955573"/>
                                <a:gd name="connsiteX124" fmla="*/ 115006 w 961143"/>
                                <a:gd name="connsiteY124" fmla="*/ 739468 h 955573"/>
                                <a:gd name="connsiteX125" fmla="*/ 126118 w 961143"/>
                                <a:gd name="connsiteY125" fmla="*/ 755855 h 955573"/>
                                <a:gd name="connsiteX126" fmla="*/ 137231 w 961143"/>
                                <a:gd name="connsiteY126" fmla="*/ 772242 h 955573"/>
                                <a:gd name="connsiteX127" fmla="*/ 143581 w 961143"/>
                                <a:gd name="connsiteY127" fmla="*/ 778387 h 955573"/>
                                <a:gd name="connsiteX128" fmla="*/ 159456 w 961143"/>
                                <a:gd name="connsiteY128" fmla="*/ 798871 h 955573"/>
                                <a:gd name="connsiteX129" fmla="*/ 162631 w 961143"/>
                                <a:gd name="connsiteY129" fmla="*/ 802968 h 955573"/>
                                <a:gd name="connsiteX130" fmla="*/ 180093 w 961143"/>
                                <a:gd name="connsiteY130" fmla="*/ 823452 h 955573"/>
                                <a:gd name="connsiteX131" fmla="*/ 183268 w 961143"/>
                                <a:gd name="connsiteY131" fmla="*/ 827548 h 955573"/>
                                <a:gd name="connsiteX132" fmla="*/ 207081 w 961143"/>
                                <a:gd name="connsiteY132" fmla="*/ 851105 h 955573"/>
                                <a:gd name="connsiteX133" fmla="*/ 232481 w 961143"/>
                                <a:gd name="connsiteY133" fmla="*/ 874661 h 955573"/>
                                <a:gd name="connsiteX134" fmla="*/ 235656 w 961143"/>
                                <a:gd name="connsiteY134" fmla="*/ 877734 h 955573"/>
                                <a:gd name="connsiteX135" fmla="*/ 256293 w 961143"/>
                                <a:gd name="connsiteY135" fmla="*/ 896169 h 955573"/>
                                <a:gd name="connsiteX136" fmla="*/ 280106 w 961143"/>
                                <a:gd name="connsiteY136" fmla="*/ 917677 h 955573"/>
                                <a:gd name="connsiteX137" fmla="*/ 284868 w 961143"/>
                                <a:gd name="connsiteY137" fmla="*/ 920750 h 955573"/>
                                <a:gd name="connsiteX138" fmla="*/ 311856 w 961143"/>
                                <a:gd name="connsiteY138" fmla="*/ 940210 h 955573"/>
                                <a:gd name="connsiteX139" fmla="*/ 315031 w 961143"/>
                                <a:gd name="connsiteY139" fmla="*/ 943282 h 955573"/>
                                <a:gd name="connsiteX140" fmla="*/ 315031 w 961143"/>
                                <a:gd name="connsiteY140" fmla="*/ 944306 h 955573"/>
                                <a:gd name="connsiteX141" fmla="*/ 313443 w 961143"/>
                                <a:gd name="connsiteY141" fmla="*/ 944306 h 955573"/>
                                <a:gd name="connsiteX142" fmla="*/ 305506 w 961143"/>
                                <a:gd name="connsiteY142" fmla="*/ 943282 h 955573"/>
                                <a:gd name="connsiteX143" fmla="*/ 305506 w 961143"/>
                                <a:gd name="connsiteY143" fmla="*/ 947379 h 955573"/>
                                <a:gd name="connsiteX144" fmla="*/ 299156 w 961143"/>
                                <a:gd name="connsiteY144" fmla="*/ 944306 h 955573"/>
                                <a:gd name="connsiteX145" fmla="*/ 299156 w 961143"/>
                                <a:gd name="connsiteY145" fmla="*/ 939185 h 955573"/>
                                <a:gd name="connsiteX146" fmla="*/ 302331 w 961143"/>
                                <a:gd name="connsiteY146" fmla="*/ 939185 h 955573"/>
                                <a:gd name="connsiteX147" fmla="*/ 303918 w 961143"/>
                                <a:gd name="connsiteY147" fmla="*/ 937137 h 955573"/>
                                <a:gd name="connsiteX148" fmla="*/ 295981 w 961143"/>
                                <a:gd name="connsiteY148" fmla="*/ 933040 h 955573"/>
                                <a:gd name="connsiteX149" fmla="*/ 299156 w 961143"/>
                                <a:gd name="connsiteY149" fmla="*/ 939185 h 955573"/>
                                <a:gd name="connsiteX150" fmla="*/ 297568 w 961143"/>
                                <a:gd name="connsiteY150" fmla="*/ 944306 h 955573"/>
                                <a:gd name="connsiteX151" fmla="*/ 300743 w 961143"/>
                                <a:gd name="connsiteY151" fmla="*/ 947379 h 955573"/>
                                <a:gd name="connsiteX152" fmla="*/ 299156 w 961143"/>
                                <a:gd name="connsiteY152" fmla="*/ 949427 h 955573"/>
                                <a:gd name="connsiteX153" fmla="*/ 297568 w 961143"/>
                                <a:gd name="connsiteY153" fmla="*/ 949427 h 955573"/>
                                <a:gd name="connsiteX154" fmla="*/ 273756 w 961143"/>
                                <a:gd name="connsiteY154" fmla="*/ 935089 h 955573"/>
                                <a:gd name="connsiteX155" fmla="*/ 256293 w 961143"/>
                                <a:gd name="connsiteY155" fmla="*/ 923823 h 955573"/>
                                <a:gd name="connsiteX156" fmla="*/ 248356 w 961143"/>
                                <a:gd name="connsiteY156" fmla="*/ 918702 h 955573"/>
                                <a:gd name="connsiteX157" fmla="*/ 237243 w 961143"/>
                                <a:gd name="connsiteY157" fmla="*/ 912556 h 955573"/>
                                <a:gd name="connsiteX158" fmla="*/ 224543 w 961143"/>
                                <a:gd name="connsiteY158" fmla="*/ 905387 h 955573"/>
                                <a:gd name="connsiteX159" fmla="*/ 215018 w 961143"/>
                                <a:gd name="connsiteY159" fmla="*/ 899242 h 955573"/>
                                <a:gd name="connsiteX160" fmla="*/ 211843 w 961143"/>
                                <a:gd name="connsiteY160" fmla="*/ 897194 h 955573"/>
                                <a:gd name="connsiteX161" fmla="*/ 197556 w 961143"/>
                                <a:gd name="connsiteY161" fmla="*/ 887976 h 955573"/>
                                <a:gd name="connsiteX162" fmla="*/ 184856 w 961143"/>
                                <a:gd name="connsiteY162" fmla="*/ 877734 h 955573"/>
                                <a:gd name="connsiteX163" fmla="*/ 172156 w 961143"/>
                                <a:gd name="connsiteY163" fmla="*/ 865444 h 955573"/>
                                <a:gd name="connsiteX164" fmla="*/ 161043 w 961143"/>
                                <a:gd name="connsiteY164" fmla="*/ 857250 h 955573"/>
                                <a:gd name="connsiteX165" fmla="*/ 156281 w 961143"/>
                                <a:gd name="connsiteY165" fmla="*/ 853153 h 955573"/>
                                <a:gd name="connsiteX166" fmla="*/ 122943 w 961143"/>
                                <a:gd name="connsiteY166" fmla="*/ 819355 h 955573"/>
                                <a:gd name="connsiteX167" fmla="*/ 107068 w 961143"/>
                                <a:gd name="connsiteY167" fmla="*/ 798871 h 955573"/>
                                <a:gd name="connsiteX168" fmla="*/ 103893 w 961143"/>
                                <a:gd name="connsiteY168" fmla="*/ 793750 h 955573"/>
                                <a:gd name="connsiteX169" fmla="*/ 88018 w 961143"/>
                                <a:gd name="connsiteY169" fmla="*/ 776339 h 955573"/>
                                <a:gd name="connsiteX170" fmla="*/ 54681 w 961143"/>
                                <a:gd name="connsiteY170" fmla="*/ 738444 h 955573"/>
                                <a:gd name="connsiteX171" fmla="*/ 49918 w 961143"/>
                                <a:gd name="connsiteY171" fmla="*/ 732298 h 955573"/>
                                <a:gd name="connsiteX172" fmla="*/ 37218 w 961143"/>
                                <a:gd name="connsiteY172" fmla="*/ 713863 h 955573"/>
                                <a:gd name="connsiteX173" fmla="*/ 29281 w 961143"/>
                                <a:gd name="connsiteY173" fmla="*/ 702597 h 955573"/>
                                <a:gd name="connsiteX174" fmla="*/ 24518 w 961143"/>
                                <a:gd name="connsiteY174" fmla="*/ 691331 h 955573"/>
                                <a:gd name="connsiteX175" fmla="*/ 8643 w 961143"/>
                                <a:gd name="connsiteY175" fmla="*/ 650363 h 955573"/>
                                <a:gd name="connsiteX176" fmla="*/ 2293 w 961143"/>
                                <a:gd name="connsiteY176" fmla="*/ 626806 h 955573"/>
                                <a:gd name="connsiteX177" fmla="*/ 706 w 961143"/>
                                <a:gd name="connsiteY177" fmla="*/ 606323 h 955573"/>
                                <a:gd name="connsiteX178" fmla="*/ 706 w 961143"/>
                                <a:gd name="connsiteY178" fmla="*/ 586863 h 955573"/>
                                <a:gd name="connsiteX179" fmla="*/ 5468 w 961143"/>
                                <a:gd name="connsiteY179" fmla="*/ 569452 h 955573"/>
                                <a:gd name="connsiteX180" fmla="*/ 7056 w 961143"/>
                                <a:gd name="connsiteY180" fmla="*/ 565355 h 955573"/>
                                <a:gd name="connsiteX181" fmla="*/ 5468 w 961143"/>
                                <a:gd name="connsiteY181" fmla="*/ 557161 h 955573"/>
                                <a:gd name="connsiteX182" fmla="*/ 8643 w 961143"/>
                                <a:gd name="connsiteY182" fmla="*/ 548968 h 955573"/>
                                <a:gd name="connsiteX183" fmla="*/ 13406 w 961143"/>
                                <a:gd name="connsiteY183" fmla="*/ 531556 h 955573"/>
                                <a:gd name="connsiteX184" fmla="*/ 26106 w 961143"/>
                                <a:gd name="connsiteY184" fmla="*/ 502879 h 955573"/>
                                <a:gd name="connsiteX185" fmla="*/ 29281 w 961143"/>
                                <a:gd name="connsiteY185" fmla="*/ 496734 h 955573"/>
                                <a:gd name="connsiteX186" fmla="*/ 46743 w 961143"/>
                                <a:gd name="connsiteY186" fmla="*/ 468056 h 955573"/>
                                <a:gd name="connsiteX187" fmla="*/ 72143 w 961143"/>
                                <a:gd name="connsiteY187" fmla="*/ 436306 h 955573"/>
                                <a:gd name="connsiteX188" fmla="*/ 78493 w 961143"/>
                                <a:gd name="connsiteY188" fmla="*/ 429137 h 955573"/>
                                <a:gd name="connsiteX189" fmla="*/ 91193 w 961143"/>
                                <a:gd name="connsiteY189" fmla="*/ 414798 h 955573"/>
                                <a:gd name="connsiteX190" fmla="*/ 95956 w 961143"/>
                                <a:gd name="connsiteY190" fmla="*/ 410702 h 955573"/>
                                <a:gd name="connsiteX191" fmla="*/ 99131 w 961143"/>
                                <a:gd name="connsiteY191" fmla="*/ 406605 h 955573"/>
                                <a:gd name="connsiteX192" fmla="*/ 111831 w 961143"/>
                                <a:gd name="connsiteY192" fmla="*/ 394315 h 955573"/>
                                <a:gd name="connsiteX193" fmla="*/ 122943 w 961143"/>
                                <a:gd name="connsiteY193" fmla="*/ 382024 h 955573"/>
                                <a:gd name="connsiteX194" fmla="*/ 129293 w 961143"/>
                                <a:gd name="connsiteY194" fmla="*/ 374855 h 955573"/>
                                <a:gd name="connsiteX195" fmla="*/ 146756 w 961143"/>
                                <a:gd name="connsiteY195" fmla="*/ 358468 h 955573"/>
                                <a:gd name="connsiteX196" fmla="*/ 175331 w 961143"/>
                                <a:gd name="connsiteY196" fmla="*/ 331839 h 955573"/>
                                <a:gd name="connsiteX197" fmla="*/ 178506 w 961143"/>
                                <a:gd name="connsiteY197" fmla="*/ 328766 h 955573"/>
                                <a:gd name="connsiteX198" fmla="*/ 195968 w 961143"/>
                                <a:gd name="connsiteY198" fmla="*/ 315452 h 955573"/>
                                <a:gd name="connsiteX199" fmla="*/ 203906 w 961143"/>
                                <a:gd name="connsiteY199" fmla="*/ 310331 h 955573"/>
                                <a:gd name="connsiteX200" fmla="*/ 221368 w 961143"/>
                                <a:gd name="connsiteY200" fmla="*/ 299065 h 955573"/>
                                <a:gd name="connsiteX201" fmla="*/ 226131 w 961143"/>
                                <a:gd name="connsiteY201" fmla="*/ 295992 h 955573"/>
                                <a:gd name="connsiteX202" fmla="*/ 242006 w 961143"/>
                                <a:gd name="connsiteY202" fmla="*/ 286774 h 955573"/>
                                <a:gd name="connsiteX203" fmla="*/ 256293 w 961143"/>
                                <a:gd name="connsiteY203" fmla="*/ 278581 h 955573"/>
                                <a:gd name="connsiteX204" fmla="*/ 281693 w 961143"/>
                                <a:gd name="connsiteY204" fmla="*/ 265266 h 955573"/>
                                <a:gd name="connsiteX205" fmla="*/ 303918 w 961143"/>
                                <a:gd name="connsiteY205" fmla="*/ 254000 h 955573"/>
                                <a:gd name="connsiteX206" fmla="*/ 313443 w 961143"/>
                                <a:gd name="connsiteY206" fmla="*/ 249903 h 955573"/>
                                <a:gd name="connsiteX207" fmla="*/ 330906 w 961143"/>
                                <a:gd name="connsiteY207" fmla="*/ 240685 h 955573"/>
                                <a:gd name="connsiteX208" fmla="*/ 334081 w 961143"/>
                                <a:gd name="connsiteY208" fmla="*/ 239661 h 955573"/>
                                <a:gd name="connsiteX209" fmla="*/ 364243 w 961143"/>
                                <a:gd name="connsiteY209" fmla="*/ 227371 h 955573"/>
                                <a:gd name="connsiteX210" fmla="*/ 400756 w 961143"/>
                                <a:gd name="connsiteY210" fmla="*/ 215081 h 955573"/>
                                <a:gd name="connsiteX211" fmla="*/ 480131 w 961143"/>
                                <a:gd name="connsiteY211" fmla="*/ 193573 h 955573"/>
                                <a:gd name="connsiteX212" fmla="*/ 532518 w 961143"/>
                                <a:gd name="connsiteY212" fmla="*/ 185379 h 955573"/>
                                <a:gd name="connsiteX213" fmla="*/ 543631 w 961143"/>
                                <a:gd name="connsiteY213" fmla="*/ 183331 h 955573"/>
                                <a:gd name="connsiteX214" fmla="*/ 551568 w 961143"/>
                                <a:gd name="connsiteY214" fmla="*/ 182306 h 955573"/>
                                <a:gd name="connsiteX215" fmla="*/ 554743 w 961143"/>
                                <a:gd name="connsiteY215" fmla="*/ 182306 h 955573"/>
                                <a:gd name="connsiteX216" fmla="*/ 586493 w 961143"/>
                                <a:gd name="connsiteY216" fmla="*/ 176161 h 955573"/>
                                <a:gd name="connsiteX217" fmla="*/ 584906 w 961143"/>
                                <a:gd name="connsiteY217" fmla="*/ 173089 h 955573"/>
                                <a:gd name="connsiteX218" fmla="*/ 572206 w 961143"/>
                                <a:gd name="connsiteY218" fmla="*/ 168992 h 955573"/>
                                <a:gd name="connsiteX219" fmla="*/ 529343 w 961143"/>
                                <a:gd name="connsiteY219" fmla="*/ 156702 h 955573"/>
                                <a:gd name="connsiteX220" fmla="*/ 521406 w 961143"/>
                                <a:gd name="connsiteY220" fmla="*/ 154653 h 955573"/>
                                <a:gd name="connsiteX221" fmla="*/ 511881 w 961143"/>
                                <a:gd name="connsiteY221" fmla="*/ 152605 h 955573"/>
                                <a:gd name="connsiteX222" fmla="*/ 473781 w 961143"/>
                                <a:gd name="connsiteY222" fmla="*/ 142363 h 955573"/>
                                <a:gd name="connsiteX223" fmla="*/ 454731 w 961143"/>
                                <a:gd name="connsiteY223" fmla="*/ 134169 h 955573"/>
                                <a:gd name="connsiteX224" fmla="*/ 446793 w 961143"/>
                                <a:gd name="connsiteY224" fmla="*/ 130073 h 955573"/>
                                <a:gd name="connsiteX225" fmla="*/ 421393 w 961143"/>
                                <a:gd name="connsiteY225" fmla="*/ 115734 h 955573"/>
                                <a:gd name="connsiteX226" fmla="*/ 410281 w 961143"/>
                                <a:gd name="connsiteY226" fmla="*/ 106516 h 955573"/>
                                <a:gd name="connsiteX227" fmla="*/ 407106 w 961143"/>
                                <a:gd name="connsiteY227" fmla="*/ 103444 h 955573"/>
                                <a:gd name="connsiteX228" fmla="*/ 400756 w 961143"/>
                                <a:gd name="connsiteY228" fmla="*/ 95250 h 955573"/>
                                <a:gd name="connsiteX229" fmla="*/ 394406 w 961143"/>
                                <a:gd name="connsiteY229" fmla="*/ 90129 h 955573"/>
                                <a:gd name="connsiteX230" fmla="*/ 392818 w 961143"/>
                                <a:gd name="connsiteY230" fmla="*/ 85008 h 955573"/>
                                <a:gd name="connsiteX231" fmla="*/ 389643 w 961143"/>
                                <a:gd name="connsiteY231" fmla="*/ 79887 h 955573"/>
                                <a:gd name="connsiteX232" fmla="*/ 376943 w 961143"/>
                                <a:gd name="connsiteY232" fmla="*/ 69645 h 955573"/>
                                <a:gd name="connsiteX233" fmla="*/ 372181 w 961143"/>
                                <a:gd name="connsiteY233" fmla="*/ 60427 h 955573"/>
                                <a:gd name="connsiteX234" fmla="*/ 367418 w 961143"/>
                                <a:gd name="connsiteY234" fmla="*/ 51210 h 955573"/>
                                <a:gd name="connsiteX235" fmla="*/ 362656 w 961143"/>
                                <a:gd name="connsiteY235" fmla="*/ 44040 h 955573"/>
                                <a:gd name="connsiteX236" fmla="*/ 357893 w 961143"/>
                                <a:gd name="connsiteY236" fmla="*/ 36871 h 955573"/>
                                <a:gd name="connsiteX237" fmla="*/ 346781 w 961143"/>
                                <a:gd name="connsiteY237" fmla="*/ 24581 h 955573"/>
                                <a:gd name="connsiteX238" fmla="*/ 342018 w 961143"/>
                                <a:gd name="connsiteY238" fmla="*/ 17411 h 955573"/>
                                <a:gd name="connsiteX239" fmla="*/ 337256 w 961143"/>
                                <a:gd name="connsiteY239" fmla="*/ 5121 h 955573"/>
                                <a:gd name="connsiteX240" fmla="*/ 337256 w 961143"/>
                                <a:gd name="connsiteY240" fmla="*/ 1024 h 955573"/>
                                <a:gd name="connsiteX241" fmla="*/ 340431 w 961143"/>
                                <a:gd name="connsiteY241" fmla="*/ 0 h 9555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</a:cxnLst>
                              <a:rect l="l" t="t" r="r" b="b"/>
                              <a:pathLst>
                                <a:path w="961143" h="955573">
                                  <a:moveTo>
                                    <a:pt x="303917" y="954549"/>
                                  </a:moveTo>
                                  <a:cubicBezTo>
                                    <a:pt x="305505" y="954549"/>
                                    <a:pt x="307092" y="954549"/>
                                    <a:pt x="307092" y="955573"/>
                                  </a:cubicBezTo>
                                  <a:cubicBezTo>
                                    <a:pt x="307092" y="955573"/>
                                    <a:pt x="305505" y="955573"/>
                                    <a:pt x="305505" y="955573"/>
                                  </a:cubicBezTo>
                                  <a:cubicBezTo>
                                    <a:pt x="305505" y="955573"/>
                                    <a:pt x="305505" y="954549"/>
                                    <a:pt x="303917" y="954549"/>
                                  </a:cubicBezTo>
                                  <a:close/>
                                  <a:moveTo>
                                    <a:pt x="340431" y="0"/>
                                  </a:moveTo>
                                  <a:cubicBezTo>
                                    <a:pt x="342018" y="0"/>
                                    <a:pt x="342018" y="0"/>
                                    <a:pt x="343606" y="0"/>
                                  </a:cubicBezTo>
                                  <a:cubicBezTo>
                                    <a:pt x="345193" y="1024"/>
                                    <a:pt x="346781" y="1024"/>
                                    <a:pt x="349956" y="2048"/>
                                  </a:cubicBezTo>
                                  <a:cubicBezTo>
                                    <a:pt x="367418" y="5121"/>
                                    <a:pt x="381706" y="12290"/>
                                    <a:pt x="395993" y="17411"/>
                                  </a:cubicBezTo>
                                  <a:cubicBezTo>
                                    <a:pt x="403931" y="19460"/>
                                    <a:pt x="410281" y="22532"/>
                                    <a:pt x="416631" y="26629"/>
                                  </a:cubicBezTo>
                                  <a:cubicBezTo>
                                    <a:pt x="424568" y="31750"/>
                                    <a:pt x="434093" y="34823"/>
                                    <a:pt x="443618" y="38919"/>
                                  </a:cubicBezTo>
                                  <a:cubicBezTo>
                                    <a:pt x="445206" y="40968"/>
                                    <a:pt x="448381" y="40968"/>
                                    <a:pt x="449968" y="41992"/>
                                  </a:cubicBezTo>
                                  <a:cubicBezTo>
                                    <a:pt x="461081" y="48137"/>
                                    <a:pt x="472193" y="52234"/>
                                    <a:pt x="484893" y="58379"/>
                                  </a:cubicBezTo>
                                  <a:cubicBezTo>
                                    <a:pt x="496006" y="63500"/>
                                    <a:pt x="507118" y="68621"/>
                                    <a:pt x="519818" y="72718"/>
                                  </a:cubicBezTo>
                                  <a:cubicBezTo>
                                    <a:pt x="524581" y="74766"/>
                                    <a:pt x="530931" y="76815"/>
                                    <a:pt x="537281" y="78863"/>
                                  </a:cubicBezTo>
                                  <a:cubicBezTo>
                                    <a:pt x="548393" y="81935"/>
                                    <a:pt x="559506" y="86032"/>
                                    <a:pt x="569031" y="89105"/>
                                  </a:cubicBezTo>
                                  <a:cubicBezTo>
                                    <a:pt x="591256" y="95250"/>
                                    <a:pt x="613481" y="103444"/>
                                    <a:pt x="635706" y="108565"/>
                                  </a:cubicBezTo>
                                  <a:cubicBezTo>
                                    <a:pt x="642056" y="109589"/>
                                    <a:pt x="648406" y="112661"/>
                                    <a:pt x="656343" y="112661"/>
                                  </a:cubicBezTo>
                                  <a:cubicBezTo>
                                    <a:pt x="657931" y="112661"/>
                                    <a:pt x="657931" y="113685"/>
                                    <a:pt x="659518" y="113685"/>
                                  </a:cubicBezTo>
                                  <a:cubicBezTo>
                                    <a:pt x="673806" y="118806"/>
                                    <a:pt x="688093" y="121879"/>
                                    <a:pt x="702381" y="125976"/>
                                  </a:cubicBezTo>
                                  <a:cubicBezTo>
                                    <a:pt x="705556" y="127000"/>
                                    <a:pt x="707143" y="127000"/>
                                    <a:pt x="710318" y="128024"/>
                                  </a:cubicBezTo>
                                  <a:cubicBezTo>
                                    <a:pt x="719843" y="131097"/>
                                    <a:pt x="729368" y="133145"/>
                                    <a:pt x="738893" y="135194"/>
                                  </a:cubicBezTo>
                                  <a:cubicBezTo>
                                    <a:pt x="743656" y="136218"/>
                                    <a:pt x="748418" y="137242"/>
                                    <a:pt x="754768" y="138266"/>
                                  </a:cubicBezTo>
                                  <a:cubicBezTo>
                                    <a:pt x="757943" y="139290"/>
                                    <a:pt x="761118" y="139290"/>
                                    <a:pt x="764293" y="140315"/>
                                  </a:cubicBezTo>
                                  <a:cubicBezTo>
                                    <a:pt x="769056" y="141339"/>
                                    <a:pt x="775406" y="142363"/>
                                    <a:pt x="780168" y="143387"/>
                                  </a:cubicBezTo>
                                  <a:cubicBezTo>
                                    <a:pt x="783343" y="144411"/>
                                    <a:pt x="786518" y="144411"/>
                                    <a:pt x="789693" y="145435"/>
                                  </a:cubicBezTo>
                                  <a:cubicBezTo>
                                    <a:pt x="800806" y="147484"/>
                                    <a:pt x="813506" y="149532"/>
                                    <a:pt x="824618" y="151581"/>
                                  </a:cubicBezTo>
                                  <a:cubicBezTo>
                                    <a:pt x="835731" y="153629"/>
                                    <a:pt x="848431" y="155677"/>
                                    <a:pt x="859543" y="157726"/>
                                  </a:cubicBezTo>
                                  <a:cubicBezTo>
                                    <a:pt x="867481" y="159774"/>
                                    <a:pt x="873831" y="159774"/>
                                    <a:pt x="881768" y="161823"/>
                                  </a:cubicBezTo>
                                  <a:cubicBezTo>
                                    <a:pt x="884943" y="162847"/>
                                    <a:pt x="888118" y="161823"/>
                                    <a:pt x="891293" y="161823"/>
                                  </a:cubicBezTo>
                                  <a:cubicBezTo>
                                    <a:pt x="907168" y="158750"/>
                                    <a:pt x="924631" y="154653"/>
                                    <a:pt x="942093" y="152605"/>
                                  </a:cubicBezTo>
                                  <a:cubicBezTo>
                                    <a:pt x="943681" y="152605"/>
                                    <a:pt x="946856" y="151581"/>
                                    <a:pt x="948443" y="151581"/>
                                  </a:cubicBezTo>
                                  <a:cubicBezTo>
                                    <a:pt x="951618" y="151581"/>
                                    <a:pt x="954793" y="151581"/>
                                    <a:pt x="956381" y="153629"/>
                                  </a:cubicBezTo>
                                  <a:cubicBezTo>
                                    <a:pt x="957968" y="154653"/>
                                    <a:pt x="959556" y="155677"/>
                                    <a:pt x="959556" y="156702"/>
                                  </a:cubicBezTo>
                                  <a:cubicBezTo>
                                    <a:pt x="961143" y="157726"/>
                                    <a:pt x="961143" y="158750"/>
                                    <a:pt x="961143" y="159774"/>
                                  </a:cubicBezTo>
                                  <a:cubicBezTo>
                                    <a:pt x="959556" y="166944"/>
                                    <a:pt x="961143" y="174113"/>
                                    <a:pt x="957968" y="180258"/>
                                  </a:cubicBezTo>
                                  <a:cubicBezTo>
                                    <a:pt x="954793" y="185379"/>
                                    <a:pt x="951618" y="190500"/>
                                    <a:pt x="945268" y="194597"/>
                                  </a:cubicBezTo>
                                  <a:cubicBezTo>
                                    <a:pt x="940506" y="196645"/>
                                    <a:pt x="937331" y="199718"/>
                                    <a:pt x="934156" y="202790"/>
                                  </a:cubicBezTo>
                                  <a:cubicBezTo>
                                    <a:pt x="929393" y="208935"/>
                                    <a:pt x="921456" y="213032"/>
                                    <a:pt x="913518" y="217129"/>
                                  </a:cubicBezTo>
                                  <a:cubicBezTo>
                                    <a:pt x="911931" y="218153"/>
                                    <a:pt x="908756" y="219177"/>
                                    <a:pt x="907168" y="220202"/>
                                  </a:cubicBezTo>
                                  <a:cubicBezTo>
                                    <a:pt x="905581" y="221226"/>
                                    <a:pt x="903993" y="222250"/>
                                    <a:pt x="902406" y="222250"/>
                                  </a:cubicBezTo>
                                  <a:cubicBezTo>
                                    <a:pt x="892881" y="224298"/>
                                    <a:pt x="884943" y="228395"/>
                                    <a:pt x="877006" y="231468"/>
                                  </a:cubicBezTo>
                                  <a:cubicBezTo>
                                    <a:pt x="869068" y="233516"/>
                                    <a:pt x="862718" y="236589"/>
                                    <a:pt x="856368" y="240685"/>
                                  </a:cubicBezTo>
                                  <a:cubicBezTo>
                                    <a:pt x="853193" y="241710"/>
                                    <a:pt x="851606" y="243758"/>
                                    <a:pt x="850018" y="244782"/>
                                  </a:cubicBezTo>
                                  <a:cubicBezTo>
                                    <a:pt x="846843" y="247855"/>
                                    <a:pt x="842081" y="248879"/>
                                    <a:pt x="837318" y="249903"/>
                                  </a:cubicBezTo>
                                  <a:cubicBezTo>
                                    <a:pt x="834143" y="249903"/>
                                    <a:pt x="832556" y="250927"/>
                                    <a:pt x="829381" y="251952"/>
                                  </a:cubicBezTo>
                                  <a:cubicBezTo>
                                    <a:pt x="821443" y="256048"/>
                                    <a:pt x="811918" y="259121"/>
                                    <a:pt x="803981" y="263218"/>
                                  </a:cubicBezTo>
                                  <a:cubicBezTo>
                                    <a:pt x="794456" y="267315"/>
                                    <a:pt x="786518" y="270387"/>
                                    <a:pt x="776993" y="273460"/>
                                  </a:cubicBezTo>
                                  <a:cubicBezTo>
                                    <a:pt x="748418" y="282677"/>
                                    <a:pt x="721431" y="294968"/>
                                    <a:pt x="694443" y="306234"/>
                                  </a:cubicBezTo>
                                  <a:cubicBezTo>
                                    <a:pt x="680156" y="312379"/>
                                    <a:pt x="665868" y="318524"/>
                                    <a:pt x="651581" y="323645"/>
                                  </a:cubicBezTo>
                                  <a:cubicBezTo>
                                    <a:pt x="645231" y="326718"/>
                                    <a:pt x="637293" y="328766"/>
                                    <a:pt x="632531" y="332863"/>
                                  </a:cubicBezTo>
                                  <a:cubicBezTo>
                                    <a:pt x="623006" y="335936"/>
                                    <a:pt x="616656" y="342081"/>
                                    <a:pt x="608718" y="345153"/>
                                  </a:cubicBezTo>
                                  <a:cubicBezTo>
                                    <a:pt x="596018" y="351298"/>
                                    <a:pt x="584906" y="358468"/>
                                    <a:pt x="572206" y="364613"/>
                                  </a:cubicBezTo>
                                  <a:cubicBezTo>
                                    <a:pt x="565856" y="367685"/>
                                    <a:pt x="562681" y="370758"/>
                                    <a:pt x="556331" y="373831"/>
                                  </a:cubicBezTo>
                                  <a:cubicBezTo>
                                    <a:pt x="551568" y="375879"/>
                                    <a:pt x="548393" y="378952"/>
                                    <a:pt x="543631" y="379976"/>
                                  </a:cubicBezTo>
                                  <a:cubicBezTo>
                                    <a:pt x="537281" y="382024"/>
                                    <a:pt x="532518" y="385097"/>
                                    <a:pt x="527756" y="388169"/>
                                  </a:cubicBezTo>
                                  <a:cubicBezTo>
                                    <a:pt x="521406" y="392266"/>
                                    <a:pt x="513468" y="395339"/>
                                    <a:pt x="502356" y="395339"/>
                                  </a:cubicBezTo>
                                  <a:cubicBezTo>
                                    <a:pt x="499181" y="395339"/>
                                    <a:pt x="497593" y="396363"/>
                                    <a:pt x="494418" y="397387"/>
                                  </a:cubicBezTo>
                                  <a:cubicBezTo>
                                    <a:pt x="491243" y="399436"/>
                                    <a:pt x="488068" y="402508"/>
                                    <a:pt x="484893" y="404556"/>
                                  </a:cubicBezTo>
                                  <a:cubicBezTo>
                                    <a:pt x="483306" y="405581"/>
                                    <a:pt x="481718" y="406605"/>
                                    <a:pt x="478543" y="407629"/>
                                  </a:cubicBezTo>
                                  <a:cubicBezTo>
                                    <a:pt x="476956" y="407629"/>
                                    <a:pt x="475368" y="407629"/>
                                    <a:pt x="475368" y="406605"/>
                                  </a:cubicBezTo>
                                  <a:cubicBezTo>
                                    <a:pt x="476956" y="397387"/>
                                    <a:pt x="480131" y="389194"/>
                                    <a:pt x="484893" y="381000"/>
                                  </a:cubicBezTo>
                                  <a:cubicBezTo>
                                    <a:pt x="488068" y="375879"/>
                                    <a:pt x="491243" y="370758"/>
                                    <a:pt x="496006" y="365637"/>
                                  </a:cubicBezTo>
                                  <a:cubicBezTo>
                                    <a:pt x="499181" y="361540"/>
                                    <a:pt x="502356" y="358468"/>
                                    <a:pt x="505531" y="354371"/>
                                  </a:cubicBezTo>
                                  <a:cubicBezTo>
                                    <a:pt x="515056" y="343105"/>
                                    <a:pt x="527756" y="331839"/>
                                    <a:pt x="540456" y="321597"/>
                                  </a:cubicBezTo>
                                  <a:cubicBezTo>
                                    <a:pt x="542043" y="319548"/>
                                    <a:pt x="545218" y="318524"/>
                                    <a:pt x="546806" y="317500"/>
                                  </a:cubicBezTo>
                                  <a:cubicBezTo>
                                    <a:pt x="554743" y="313403"/>
                                    <a:pt x="559506" y="309306"/>
                                    <a:pt x="565856" y="305210"/>
                                  </a:cubicBezTo>
                                  <a:cubicBezTo>
                                    <a:pt x="580143" y="294968"/>
                                    <a:pt x="596018" y="284726"/>
                                    <a:pt x="611893" y="275508"/>
                                  </a:cubicBezTo>
                                  <a:cubicBezTo>
                                    <a:pt x="618243" y="272435"/>
                                    <a:pt x="624593" y="269363"/>
                                    <a:pt x="629356" y="266290"/>
                                  </a:cubicBezTo>
                                  <a:cubicBezTo>
                                    <a:pt x="635706" y="263218"/>
                                    <a:pt x="640468" y="259121"/>
                                    <a:pt x="648406" y="256048"/>
                                  </a:cubicBezTo>
                                  <a:cubicBezTo>
                                    <a:pt x="654756" y="254000"/>
                                    <a:pt x="659518" y="249903"/>
                                    <a:pt x="667456" y="247855"/>
                                  </a:cubicBezTo>
                                  <a:cubicBezTo>
                                    <a:pt x="670631" y="246831"/>
                                    <a:pt x="673806" y="244782"/>
                                    <a:pt x="676981" y="242734"/>
                                  </a:cubicBezTo>
                                  <a:cubicBezTo>
                                    <a:pt x="676981" y="242734"/>
                                    <a:pt x="678568" y="241710"/>
                                    <a:pt x="676981" y="240685"/>
                                  </a:cubicBezTo>
                                  <a:cubicBezTo>
                                    <a:pt x="676981" y="239661"/>
                                    <a:pt x="675393" y="239661"/>
                                    <a:pt x="675393" y="239661"/>
                                  </a:cubicBezTo>
                                  <a:cubicBezTo>
                                    <a:pt x="673806" y="239661"/>
                                    <a:pt x="672218" y="239661"/>
                                    <a:pt x="670631" y="239661"/>
                                  </a:cubicBezTo>
                                  <a:cubicBezTo>
                                    <a:pt x="665868" y="240685"/>
                                    <a:pt x="661106" y="240685"/>
                                    <a:pt x="656343" y="241710"/>
                                  </a:cubicBezTo>
                                  <a:cubicBezTo>
                                    <a:pt x="651581" y="242734"/>
                                    <a:pt x="645231" y="243758"/>
                                    <a:pt x="640468" y="243758"/>
                                  </a:cubicBezTo>
                                  <a:cubicBezTo>
                                    <a:pt x="635706" y="243758"/>
                                    <a:pt x="629356" y="243758"/>
                                    <a:pt x="624593" y="245806"/>
                                  </a:cubicBezTo>
                                  <a:cubicBezTo>
                                    <a:pt x="615068" y="245806"/>
                                    <a:pt x="607131" y="248879"/>
                                    <a:pt x="597606" y="249903"/>
                                  </a:cubicBezTo>
                                  <a:cubicBezTo>
                                    <a:pt x="589668" y="250927"/>
                                    <a:pt x="583318" y="251952"/>
                                    <a:pt x="575381" y="252976"/>
                                  </a:cubicBezTo>
                                  <a:cubicBezTo>
                                    <a:pt x="557918" y="256048"/>
                                    <a:pt x="540456" y="258097"/>
                                    <a:pt x="524581" y="261169"/>
                                  </a:cubicBezTo>
                                  <a:cubicBezTo>
                                    <a:pt x="522993" y="261169"/>
                                    <a:pt x="519818" y="261169"/>
                                    <a:pt x="518231" y="262194"/>
                                  </a:cubicBezTo>
                                  <a:cubicBezTo>
                                    <a:pt x="515056" y="262194"/>
                                    <a:pt x="513468" y="263218"/>
                                    <a:pt x="510293" y="263218"/>
                                  </a:cubicBezTo>
                                  <a:cubicBezTo>
                                    <a:pt x="503943" y="264242"/>
                                    <a:pt x="497593" y="266290"/>
                                    <a:pt x="489656" y="268339"/>
                                  </a:cubicBezTo>
                                  <a:cubicBezTo>
                                    <a:pt x="484893" y="269363"/>
                                    <a:pt x="481718" y="270387"/>
                                    <a:pt x="476956" y="271411"/>
                                  </a:cubicBezTo>
                                  <a:cubicBezTo>
                                    <a:pt x="473781" y="272435"/>
                                    <a:pt x="470606" y="273460"/>
                                    <a:pt x="467431" y="273460"/>
                                  </a:cubicBezTo>
                                  <a:cubicBezTo>
                                    <a:pt x="457906" y="274484"/>
                                    <a:pt x="451556" y="277556"/>
                                    <a:pt x="442031" y="278581"/>
                                  </a:cubicBezTo>
                                  <a:cubicBezTo>
                                    <a:pt x="437268" y="278581"/>
                                    <a:pt x="434093" y="280629"/>
                                    <a:pt x="430918" y="281653"/>
                                  </a:cubicBezTo>
                                  <a:cubicBezTo>
                                    <a:pt x="419806" y="285750"/>
                                    <a:pt x="407106" y="289847"/>
                                    <a:pt x="395993" y="293944"/>
                                  </a:cubicBezTo>
                                  <a:cubicBezTo>
                                    <a:pt x="384881" y="298040"/>
                                    <a:pt x="373768" y="302137"/>
                                    <a:pt x="362656" y="306234"/>
                                  </a:cubicBezTo>
                                  <a:cubicBezTo>
                                    <a:pt x="361068" y="307258"/>
                                    <a:pt x="357893" y="308282"/>
                                    <a:pt x="356306" y="309306"/>
                                  </a:cubicBezTo>
                                  <a:cubicBezTo>
                                    <a:pt x="351543" y="311355"/>
                                    <a:pt x="346781" y="314427"/>
                                    <a:pt x="342018" y="316476"/>
                                  </a:cubicBezTo>
                                  <a:cubicBezTo>
                                    <a:pt x="337256" y="318524"/>
                                    <a:pt x="332493" y="321597"/>
                                    <a:pt x="329318" y="324669"/>
                                  </a:cubicBezTo>
                                  <a:cubicBezTo>
                                    <a:pt x="324556" y="328766"/>
                                    <a:pt x="319793" y="331839"/>
                                    <a:pt x="313443" y="334911"/>
                                  </a:cubicBezTo>
                                  <a:cubicBezTo>
                                    <a:pt x="305506" y="340032"/>
                                    <a:pt x="295981" y="345153"/>
                                    <a:pt x="289631" y="350274"/>
                                  </a:cubicBezTo>
                                  <a:cubicBezTo>
                                    <a:pt x="283281" y="355395"/>
                                    <a:pt x="275343" y="360516"/>
                                    <a:pt x="268993" y="364613"/>
                                  </a:cubicBezTo>
                                  <a:cubicBezTo>
                                    <a:pt x="259468" y="371782"/>
                                    <a:pt x="249943" y="378952"/>
                                    <a:pt x="238831" y="386121"/>
                                  </a:cubicBezTo>
                                  <a:cubicBezTo>
                                    <a:pt x="237243" y="387145"/>
                                    <a:pt x="237243" y="388169"/>
                                    <a:pt x="235656" y="388169"/>
                                  </a:cubicBezTo>
                                  <a:cubicBezTo>
                                    <a:pt x="229306" y="391242"/>
                                    <a:pt x="224543" y="395339"/>
                                    <a:pt x="219781" y="399436"/>
                                  </a:cubicBezTo>
                                  <a:cubicBezTo>
                                    <a:pt x="215018" y="403532"/>
                                    <a:pt x="210256" y="407629"/>
                                    <a:pt x="203906" y="410702"/>
                                  </a:cubicBezTo>
                                  <a:cubicBezTo>
                                    <a:pt x="202318" y="411726"/>
                                    <a:pt x="200731" y="413774"/>
                                    <a:pt x="199143" y="414798"/>
                                  </a:cubicBezTo>
                                  <a:cubicBezTo>
                                    <a:pt x="197556" y="415823"/>
                                    <a:pt x="197556" y="417871"/>
                                    <a:pt x="195968" y="417871"/>
                                  </a:cubicBezTo>
                                  <a:cubicBezTo>
                                    <a:pt x="191206" y="420944"/>
                                    <a:pt x="188031" y="426065"/>
                                    <a:pt x="184856" y="431185"/>
                                  </a:cubicBezTo>
                                  <a:cubicBezTo>
                                    <a:pt x="180093" y="438355"/>
                                    <a:pt x="175331" y="444500"/>
                                    <a:pt x="168981" y="450645"/>
                                  </a:cubicBezTo>
                                  <a:cubicBezTo>
                                    <a:pt x="167393" y="452694"/>
                                    <a:pt x="165806" y="453718"/>
                                    <a:pt x="162631" y="455766"/>
                                  </a:cubicBezTo>
                                  <a:cubicBezTo>
                                    <a:pt x="157868" y="458839"/>
                                    <a:pt x="156281" y="461911"/>
                                    <a:pt x="154693" y="466008"/>
                                  </a:cubicBezTo>
                                  <a:cubicBezTo>
                                    <a:pt x="154693" y="468056"/>
                                    <a:pt x="153106" y="469081"/>
                                    <a:pt x="151518" y="471129"/>
                                  </a:cubicBezTo>
                                  <a:cubicBezTo>
                                    <a:pt x="146756" y="476250"/>
                                    <a:pt x="143581" y="482395"/>
                                    <a:pt x="137231" y="487516"/>
                                  </a:cubicBezTo>
                                  <a:cubicBezTo>
                                    <a:pt x="137231" y="487516"/>
                                    <a:pt x="135643" y="488540"/>
                                    <a:pt x="135643" y="489565"/>
                                  </a:cubicBezTo>
                                  <a:cubicBezTo>
                                    <a:pt x="132468" y="496734"/>
                                    <a:pt x="124531" y="502879"/>
                                    <a:pt x="121356" y="510048"/>
                                  </a:cubicBezTo>
                                  <a:cubicBezTo>
                                    <a:pt x="119768" y="513121"/>
                                    <a:pt x="118181" y="515169"/>
                                    <a:pt x="116593" y="518242"/>
                                  </a:cubicBezTo>
                                  <a:cubicBezTo>
                                    <a:pt x="113418" y="527460"/>
                                    <a:pt x="107068" y="535653"/>
                                    <a:pt x="102306" y="544871"/>
                                  </a:cubicBezTo>
                                  <a:cubicBezTo>
                                    <a:pt x="99131" y="547944"/>
                                    <a:pt x="99131" y="551016"/>
                                    <a:pt x="97543" y="555113"/>
                                  </a:cubicBezTo>
                                  <a:cubicBezTo>
                                    <a:pt x="97543" y="562282"/>
                                    <a:pt x="94368" y="569452"/>
                                    <a:pt x="91193" y="575597"/>
                                  </a:cubicBezTo>
                                  <a:cubicBezTo>
                                    <a:pt x="88018" y="582766"/>
                                    <a:pt x="86431" y="588911"/>
                                    <a:pt x="84843" y="596081"/>
                                  </a:cubicBezTo>
                                  <a:cubicBezTo>
                                    <a:pt x="83256" y="600177"/>
                                    <a:pt x="84843" y="603250"/>
                                    <a:pt x="84843" y="607347"/>
                                  </a:cubicBezTo>
                                  <a:cubicBezTo>
                                    <a:pt x="83256" y="610419"/>
                                    <a:pt x="83256" y="613492"/>
                                    <a:pt x="81668" y="616565"/>
                                  </a:cubicBezTo>
                                  <a:cubicBezTo>
                                    <a:pt x="80081" y="623734"/>
                                    <a:pt x="80081" y="629879"/>
                                    <a:pt x="80081" y="636024"/>
                                  </a:cubicBezTo>
                                  <a:cubicBezTo>
                                    <a:pt x="81668" y="642169"/>
                                    <a:pt x="80081" y="648315"/>
                                    <a:pt x="81668" y="655484"/>
                                  </a:cubicBezTo>
                                  <a:cubicBezTo>
                                    <a:pt x="81668" y="661629"/>
                                    <a:pt x="83256" y="667774"/>
                                    <a:pt x="84843" y="673919"/>
                                  </a:cubicBezTo>
                                  <a:cubicBezTo>
                                    <a:pt x="86431" y="678016"/>
                                    <a:pt x="86431" y="683137"/>
                                    <a:pt x="89606" y="687234"/>
                                  </a:cubicBezTo>
                                  <a:cubicBezTo>
                                    <a:pt x="89606" y="688258"/>
                                    <a:pt x="91193" y="688258"/>
                                    <a:pt x="91193" y="689282"/>
                                  </a:cubicBezTo>
                                  <a:cubicBezTo>
                                    <a:pt x="92781" y="697476"/>
                                    <a:pt x="97543" y="704645"/>
                                    <a:pt x="102306" y="711815"/>
                                  </a:cubicBezTo>
                                  <a:cubicBezTo>
                                    <a:pt x="105481" y="717960"/>
                                    <a:pt x="107068" y="725129"/>
                                    <a:pt x="111831" y="732298"/>
                                  </a:cubicBezTo>
                                  <a:cubicBezTo>
                                    <a:pt x="113418" y="733323"/>
                                    <a:pt x="113418" y="735371"/>
                                    <a:pt x="113418" y="736395"/>
                                  </a:cubicBezTo>
                                  <a:cubicBezTo>
                                    <a:pt x="113418" y="737419"/>
                                    <a:pt x="113418" y="738444"/>
                                    <a:pt x="115006" y="739468"/>
                                  </a:cubicBezTo>
                                  <a:cubicBezTo>
                                    <a:pt x="119768" y="744589"/>
                                    <a:pt x="122943" y="749710"/>
                                    <a:pt x="126118" y="755855"/>
                                  </a:cubicBezTo>
                                  <a:cubicBezTo>
                                    <a:pt x="129293" y="762000"/>
                                    <a:pt x="134056" y="767121"/>
                                    <a:pt x="137231" y="772242"/>
                                  </a:cubicBezTo>
                                  <a:cubicBezTo>
                                    <a:pt x="138818" y="774290"/>
                                    <a:pt x="140406" y="776339"/>
                                    <a:pt x="143581" y="778387"/>
                                  </a:cubicBezTo>
                                  <a:cubicBezTo>
                                    <a:pt x="148343" y="785556"/>
                                    <a:pt x="156281" y="791702"/>
                                    <a:pt x="159456" y="798871"/>
                                  </a:cubicBezTo>
                                  <a:cubicBezTo>
                                    <a:pt x="159456" y="799895"/>
                                    <a:pt x="161043" y="801944"/>
                                    <a:pt x="162631" y="802968"/>
                                  </a:cubicBezTo>
                                  <a:cubicBezTo>
                                    <a:pt x="168981" y="810137"/>
                                    <a:pt x="173743" y="816282"/>
                                    <a:pt x="180093" y="823452"/>
                                  </a:cubicBezTo>
                                  <a:cubicBezTo>
                                    <a:pt x="181681" y="824476"/>
                                    <a:pt x="181681" y="825500"/>
                                    <a:pt x="183268" y="827548"/>
                                  </a:cubicBezTo>
                                  <a:cubicBezTo>
                                    <a:pt x="192793" y="834718"/>
                                    <a:pt x="199143" y="843936"/>
                                    <a:pt x="207081" y="851105"/>
                                  </a:cubicBezTo>
                                  <a:cubicBezTo>
                                    <a:pt x="215018" y="859298"/>
                                    <a:pt x="222956" y="866468"/>
                                    <a:pt x="232481" y="874661"/>
                                  </a:cubicBezTo>
                                  <a:cubicBezTo>
                                    <a:pt x="234068" y="875686"/>
                                    <a:pt x="235656" y="876710"/>
                                    <a:pt x="235656" y="877734"/>
                                  </a:cubicBezTo>
                                  <a:cubicBezTo>
                                    <a:pt x="242006" y="883879"/>
                                    <a:pt x="248356" y="891048"/>
                                    <a:pt x="256293" y="896169"/>
                                  </a:cubicBezTo>
                                  <a:cubicBezTo>
                                    <a:pt x="265818" y="902315"/>
                                    <a:pt x="272168" y="910508"/>
                                    <a:pt x="280106" y="917677"/>
                                  </a:cubicBezTo>
                                  <a:cubicBezTo>
                                    <a:pt x="281693" y="918702"/>
                                    <a:pt x="281693" y="919726"/>
                                    <a:pt x="284868" y="920750"/>
                                  </a:cubicBezTo>
                                  <a:cubicBezTo>
                                    <a:pt x="295981" y="926895"/>
                                    <a:pt x="302331" y="934065"/>
                                    <a:pt x="311856" y="940210"/>
                                  </a:cubicBezTo>
                                  <a:cubicBezTo>
                                    <a:pt x="313443" y="941234"/>
                                    <a:pt x="315031" y="942258"/>
                                    <a:pt x="315031" y="943282"/>
                                  </a:cubicBezTo>
                                  <a:cubicBezTo>
                                    <a:pt x="315031" y="943282"/>
                                    <a:pt x="315031" y="944306"/>
                                    <a:pt x="315031" y="944306"/>
                                  </a:cubicBezTo>
                                  <a:cubicBezTo>
                                    <a:pt x="315031" y="944306"/>
                                    <a:pt x="313443" y="944306"/>
                                    <a:pt x="313443" y="944306"/>
                                  </a:cubicBezTo>
                                  <a:cubicBezTo>
                                    <a:pt x="310268" y="944306"/>
                                    <a:pt x="308681" y="943282"/>
                                    <a:pt x="305506" y="943282"/>
                                  </a:cubicBezTo>
                                  <a:cubicBezTo>
                                    <a:pt x="303918" y="945331"/>
                                    <a:pt x="305506" y="946355"/>
                                    <a:pt x="305506" y="947379"/>
                                  </a:cubicBezTo>
                                  <a:cubicBezTo>
                                    <a:pt x="302331" y="947379"/>
                                    <a:pt x="300743" y="946355"/>
                                    <a:pt x="299156" y="944306"/>
                                  </a:cubicBezTo>
                                  <a:cubicBezTo>
                                    <a:pt x="302331" y="943282"/>
                                    <a:pt x="300743" y="941234"/>
                                    <a:pt x="299156" y="939185"/>
                                  </a:cubicBezTo>
                                  <a:cubicBezTo>
                                    <a:pt x="299156" y="939185"/>
                                    <a:pt x="300743" y="939185"/>
                                    <a:pt x="302331" y="939185"/>
                                  </a:cubicBezTo>
                                  <a:cubicBezTo>
                                    <a:pt x="303918" y="939185"/>
                                    <a:pt x="305506" y="938161"/>
                                    <a:pt x="303918" y="937137"/>
                                  </a:cubicBezTo>
                                  <a:cubicBezTo>
                                    <a:pt x="302331" y="935089"/>
                                    <a:pt x="300743" y="934065"/>
                                    <a:pt x="295981" y="933040"/>
                                  </a:cubicBezTo>
                                  <a:cubicBezTo>
                                    <a:pt x="297568" y="935089"/>
                                    <a:pt x="297568" y="937137"/>
                                    <a:pt x="299156" y="939185"/>
                                  </a:cubicBezTo>
                                  <a:cubicBezTo>
                                    <a:pt x="295981" y="940210"/>
                                    <a:pt x="294393" y="942258"/>
                                    <a:pt x="297568" y="944306"/>
                                  </a:cubicBezTo>
                                  <a:cubicBezTo>
                                    <a:pt x="299156" y="945331"/>
                                    <a:pt x="299156" y="946355"/>
                                    <a:pt x="300743" y="947379"/>
                                  </a:cubicBezTo>
                                  <a:cubicBezTo>
                                    <a:pt x="300743" y="948403"/>
                                    <a:pt x="300743" y="948403"/>
                                    <a:pt x="299156" y="949427"/>
                                  </a:cubicBezTo>
                                  <a:cubicBezTo>
                                    <a:pt x="299156" y="949427"/>
                                    <a:pt x="297568" y="949427"/>
                                    <a:pt x="297568" y="949427"/>
                                  </a:cubicBezTo>
                                  <a:cubicBezTo>
                                    <a:pt x="289631" y="944306"/>
                                    <a:pt x="283281" y="939185"/>
                                    <a:pt x="273756" y="935089"/>
                                  </a:cubicBezTo>
                                  <a:cubicBezTo>
                                    <a:pt x="268993" y="929968"/>
                                    <a:pt x="262643" y="927919"/>
                                    <a:pt x="256293" y="923823"/>
                                  </a:cubicBezTo>
                                  <a:cubicBezTo>
                                    <a:pt x="253118" y="921774"/>
                                    <a:pt x="249943" y="920750"/>
                                    <a:pt x="248356" y="918702"/>
                                  </a:cubicBezTo>
                                  <a:cubicBezTo>
                                    <a:pt x="245181" y="916653"/>
                                    <a:pt x="240418" y="914605"/>
                                    <a:pt x="237243" y="912556"/>
                                  </a:cubicBezTo>
                                  <a:cubicBezTo>
                                    <a:pt x="234068" y="909484"/>
                                    <a:pt x="229306" y="907436"/>
                                    <a:pt x="224543" y="905387"/>
                                  </a:cubicBezTo>
                                  <a:cubicBezTo>
                                    <a:pt x="221368" y="904363"/>
                                    <a:pt x="218193" y="902315"/>
                                    <a:pt x="215018" y="899242"/>
                                  </a:cubicBezTo>
                                  <a:cubicBezTo>
                                    <a:pt x="213431" y="898218"/>
                                    <a:pt x="213431" y="897194"/>
                                    <a:pt x="211843" y="897194"/>
                                  </a:cubicBezTo>
                                  <a:cubicBezTo>
                                    <a:pt x="205493" y="896169"/>
                                    <a:pt x="202318" y="892073"/>
                                    <a:pt x="197556" y="887976"/>
                                  </a:cubicBezTo>
                                  <a:cubicBezTo>
                                    <a:pt x="194381" y="884903"/>
                                    <a:pt x="189618" y="880806"/>
                                    <a:pt x="184856" y="877734"/>
                                  </a:cubicBezTo>
                                  <a:cubicBezTo>
                                    <a:pt x="180093" y="873637"/>
                                    <a:pt x="175331" y="869540"/>
                                    <a:pt x="172156" y="865444"/>
                                  </a:cubicBezTo>
                                  <a:cubicBezTo>
                                    <a:pt x="168981" y="862371"/>
                                    <a:pt x="165806" y="859298"/>
                                    <a:pt x="161043" y="857250"/>
                                  </a:cubicBezTo>
                                  <a:cubicBezTo>
                                    <a:pt x="159456" y="856226"/>
                                    <a:pt x="156281" y="855202"/>
                                    <a:pt x="156281" y="853153"/>
                                  </a:cubicBezTo>
                                  <a:cubicBezTo>
                                    <a:pt x="145168" y="841887"/>
                                    <a:pt x="134056" y="830621"/>
                                    <a:pt x="122943" y="819355"/>
                                  </a:cubicBezTo>
                                  <a:cubicBezTo>
                                    <a:pt x="116593" y="813210"/>
                                    <a:pt x="111831" y="806040"/>
                                    <a:pt x="107068" y="798871"/>
                                  </a:cubicBezTo>
                                  <a:cubicBezTo>
                                    <a:pt x="105481" y="796823"/>
                                    <a:pt x="105481" y="795798"/>
                                    <a:pt x="103893" y="793750"/>
                                  </a:cubicBezTo>
                                  <a:cubicBezTo>
                                    <a:pt x="97543" y="788629"/>
                                    <a:pt x="92781" y="782484"/>
                                    <a:pt x="88018" y="776339"/>
                                  </a:cubicBezTo>
                                  <a:cubicBezTo>
                                    <a:pt x="75318" y="764048"/>
                                    <a:pt x="64206" y="751758"/>
                                    <a:pt x="54681" y="738444"/>
                                  </a:cubicBezTo>
                                  <a:cubicBezTo>
                                    <a:pt x="53093" y="736395"/>
                                    <a:pt x="51506" y="734347"/>
                                    <a:pt x="49918" y="732298"/>
                                  </a:cubicBezTo>
                                  <a:cubicBezTo>
                                    <a:pt x="45156" y="726153"/>
                                    <a:pt x="40393" y="721032"/>
                                    <a:pt x="37218" y="713863"/>
                                  </a:cubicBezTo>
                                  <a:cubicBezTo>
                                    <a:pt x="35631" y="709766"/>
                                    <a:pt x="30868" y="706694"/>
                                    <a:pt x="29281" y="702597"/>
                                  </a:cubicBezTo>
                                  <a:cubicBezTo>
                                    <a:pt x="27693" y="698500"/>
                                    <a:pt x="27693" y="694403"/>
                                    <a:pt x="24518" y="691331"/>
                                  </a:cubicBezTo>
                                  <a:cubicBezTo>
                                    <a:pt x="16581" y="678016"/>
                                    <a:pt x="13406" y="663677"/>
                                    <a:pt x="8643" y="650363"/>
                                  </a:cubicBezTo>
                                  <a:cubicBezTo>
                                    <a:pt x="7056" y="642169"/>
                                    <a:pt x="3881" y="633976"/>
                                    <a:pt x="2293" y="626806"/>
                                  </a:cubicBezTo>
                                  <a:cubicBezTo>
                                    <a:pt x="706" y="620661"/>
                                    <a:pt x="2293" y="613492"/>
                                    <a:pt x="706" y="606323"/>
                                  </a:cubicBezTo>
                                  <a:cubicBezTo>
                                    <a:pt x="706" y="600177"/>
                                    <a:pt x="-882" y="594032"/>
                                    <a:pt x="706" y="586863"/>
                                  </a:cubicBezTo>
                                  <a:cubicBezTo>
                                    <a:pt x="2293" y="580718"/>
                                    <a:pt x="3881" y="575597"/>
                                    <a:pt x="5468" y="569452"/>
                                  </a:cubicBezTo>
                                  <a:cubicBezTo>
                                    <a:pt x="5468" y="568427"/>
                                    <a:pt x="7056" y="566379"/>
                                    <a:pt x="7056" y="565355"/>
                                  </a:cubicBezTo>
                                  <a:cubicBezTo>
                                    <a:pt x="7056" y="562282"/>
                                    <a:pt x="5468" y="559210"/>
                                    <a:pt x="5468" y="557161"/>
                                  </a:cubicBezTo>
                                  <a:cubicBezTo>
                                    <a:pt x="5468" y="554089"/>
                                    <a:pt x="8643" y="552040"/>
                                    <a:pt x="8643" y="548968"/>
                                  </a:cubicBezTo>
                                  <a:cubicBezTo>
                                    <a:pt x="7056" y="542823"/>
                                    <a:pt x="10231" y="536677"/>
                                    <a:pt x="13406" y="531556"/>
                                  </a:cubicBezTo>
                                  <a:cubicBezTo>
                                    <a:pt x="18168" y="522339"/>
                                    <a:pt x="22931" y="513121"/>
                                    <a:pt x="26106" y="502879"/>
                                  </a:cubicBezTo>
                                  <a:cubicBezTo>
                                    <a:pt x="26106" y="500831"/>
                                    <a:pt x="27693" y="498782"/>
                                    <a:pt x="29281" y="496734"/>
                                  </a:cubicBezTo>
                                  <a:cubicBezTo>
                                    <a:pt x="35631" y="487516"/>
                                    <a:pt x="40393" y="477274"/>
                                    <a:pt x="46743" y="468056"/>
                                  </a:cubicBezTo>
                                  <a:cubicBezTo>
                                    <a:pt x="54681" y="456790"/>
                                    <a:pt x="62618" y="446548"/>
                                    <a:pt x="72143" y="436306"/>
                                  </a:cubicBezTo>
                                  <a:cubicBezTo>
                                    <a:pt x="73731" y="434258"/>
                                    <a:pt x="76906" y="431185"/>
                                    <a:pt x="78493" y="429137"/>
                                  </a:cubicBezTo>
                                  <a:cubicBezTo>
                                    <a:pt x="80081" y="424016"/>
                                    <a:pt x="84843" y="418895"/>
                                    <a:pt x="91193" y="414798"/>
                                  </a:cubicBezTo>
                                  <a:cubicBezTo>
                                    <a:pt x="92781" y="413774"/>
                                    <a:pt x="94368" y="411726"/>
                                    <a:pt x="95956" y="410702"/>
                                  </a:cubicBezTo>
                                  <a:cubicBezTo>
                                    <a:pt x="97543" y="409677"/>
                                    <a:pt x="97543" y="407629"/>
                                    <a:pt x="99131" y="406605"/>
                                  </a:cubicBezTo>
                                  <a:cubicBezTo>
                                    <a:pt x="103893" y="402508"/>
                                    <a:pt x="108656" y="398411"/>
                                    <a:pt x="111831" y="394315"/>
                                  </a:cubicBezTo>
                                  <a:cubicBezTo>
                                    <a:pt x="116593" y="390218"/>
                                    <a:pt x="118181" y="385097"/>
                                    <a:pt x="122943" y="382024"/>
                                  </a:cubicBezTo>
                                  <a:cubicBezTo>
                                    <a:pt x="126118" y="379976"/>
                                    <a:pt x="127706" y="376903"/>
                                    <a:pt x="129293" y="374855"/>
                                  </a:cubicBezTo>
                                  <a:cubicBezTo>
                                    <a:pt x="134056" y="368710"/>
                                    <a:pt x="138818" y="363589"/>
                                    <a:pt x="146756" y="358468"/>
                                  </a:cubicBezTo>
                                  <a:cubicBezTo>
                                    <a:pt x="157868" y="350274"/>
                                    <a:pt x="167393" y="341056"/>
                                    <a:pt x="175331" y="331839"/>
                                  </a:cubicBezTo>
                                  <a:cubicBezTo>
                                    <a:pt x="176918" y="330815"/>
                                    <a:pt x="176918" y="328766"/>
                                    <a:pt x="178506" y="328766"/>
                                  </a:cubicBezTo>
                                  <a:cubicBezTo>
                                    <a:pt x="186443" y="324669"/>
                                    <a:pt x="191206" y="319548"/>
                                    <a:pt x="195968" y="315452"/>
                                  </a:cubicBezTo>
                                  <a:cubicBezTo>
                                    <a:pt x="199143" y="313403"/>
                                    <a:pt x="200731" y="311355"/>
                                    <a:pt x="203906" y="310331"/>
                                  </a:cubicBezTo>
                                  <a:cubicBezTo>
                                    <a:pt x="210256" y="306234"/>
                                    <a:pt x="215018" y="302137"/>
                                    <a:pt x="221368" y="299065"/>
                                  </a:cubicBezTo>
                                  <a:cubicBezTo>
                                    <a:pt x="222956" y="298040"/>
                                    <a:pt x="224543" y="297016"/>
                                    <a:pt x="226131" y="295992"/>
                                  </a:cubicBezTo>
                                  <a:cubicBezTo>
                                    <a:pt x="230893" y="292919"/>
                                    <a:pt x="237243" y="289847"/>
                                    <a:pt x="242006" y="286774"/>
                                  </a:cubicBezTo>
                                  <a:cubicBezTo>
                                    <a:pt x="245181" y="283702"/>
                                    <a:pt x="251531" y="280629"/>
                                    <a:pt x="256293" y="278581"/>
                                  </a:cubicBezTo>
                                  <a:cubicBezTo>
                                    <a:pt x="264231" y="274484"/>
                                    <a:pt x="273756" y="269363"/>
                                    <a:pt x="281693" y="265266"/>
                                  </a:cubicBezTo>
                                  <a:cubicBezTo>
                                    <a:pt x="289631" y="261169"/>
                                    <a:pt x="295981" y="258097"/>
                                    <a:pt x="303918" y="254000"/>
                                  </a:cubicBezTo>
                                  <a:cubicBezTo>
                                    <a:pt x="307093" y="252976"/>
                                    <a:pt x="310268" y="250927"/>
                                    <a:pt x="313443" y="249903"/>
                                  </a:cubicBezTo>
                                  <a:cubicBezTo>
                                    <a:pt x="319793" y="247855"/>
                                    <a:pt x="326143" y="244782"/>
                                    <a:pt x="330906" y="240685"/>
                                  </a:cubicBezTo>
                                  <a:cubicBezTo>
                                    <a:pt x="330906" y="239661"/>
                                    <a:pt x="332493" y="239661"/>
                                    <a:pt x="334081" y="239661"/>
                                  </a:cubicBezTo>
                                  <a:cubicBezTo>
                                    <a:pt x="345193" y="235565"/>
                                    <a:pt x="353131" y="230444"/>
                                    <a:pt x="364243" y="227371"/>
                                  </a:cubicBezTo>
                                  <a:cubicBezTo>
                                    <a:pt x="376943" y="224298"/>
                                    <a:pt x="388056" y="219177"/>
                                    <a:pt x="400756" y="215081"/>
                                  </a:cubicBezTo>
                                  <a:cubicBezTo>
                                    <a:pt x="426156" y="206887"/>
                                    <a:pt x="451556" y="199718"/>
                                    <a:pt x="480131" y="193573"/>
                                  </a:cubicBezTo>
                                  <a:cubicBezTo>
                                    <a:pt x="497593" y="189476"/>
                                    <a:pt x="515056" y="186403"/>
                                    <a:pt x="532518" y="185379"/>
                                  </a:cubicBezTo>
                                  <a:cubicBezTo>
                                    <a:pt x="535693" y="185379"/>
                                    <a:pt x="540456" y="184355"/>
                                    <a:pt x="543631" y="183331"/>
                                  </a:cubicBezTo>
                                  <a:cubicBezTo>
                                    <a:pt x="546806" y="182306"/>
                                    <a:pt x="548393" y="182306"/>
                                    <a:pt x="551568" y="182306"/>
                                  </a:cubicBezTo>
                                  <a:cubicBezTo>
                                    <a:pt x="553156" y="182306"/>
                                    <a:pt x="553156" y="182306"/>
                                    <a:pt x="554743" y="182306"/>
                                  </a:cubicBezTo>
                                  <a:cubicBezTo>
                                    <a:pt x="564268" y="179234"/>
                                    <a:pt x="576968" y="180258"/>
                                    <a:pt x="586493" y="176161"/>
                                  </a:cubicBezTo>
                                  <a:cubicBezTo>
                                    <a:pt x="586493" y="175137"/>
                                    <a:pt x="586493" y="174113"/>
                                    <a:pt x="584906" y="173089"/>
                                  </a:cubicBezTo>
                                  <a:cubicBezTo>
                                    <a:pt x="580143" y="172065"/>
                                    <a:pt x="576968" y="170016"/>
                                    <a:pt x="572206" y="168992"/>
                                  </a:cubicBezTo>
                                  <a:cubicBezTo>
                                    <a:pt x="561093" y="165919"/>
                                    <a:pt x="540456" y="160798"/>
                                    <a:pt x="529343" y="156702"/>
                                  </a:cubicBezTo>
                                  <a:cubicBezTo>
                                    <a:pt x="526168" y="155677"/>
                                    <a:pt x="524581" y="155677"/>
                                    <a:pt x="521406" y="154653"/>
                                  </a:cubicBezTo>
                                  <a:cubicBezTo>
                                    <a:pt x="518231" y="153629"/>
                                    <a:pt x="515056" y="153629"/>
                                    <a:pt x="511881" y="152605"/>
                                  </a:cubicBezTo>
                                  <a:cubicBezTo>
                                    <a:pt x="499181" y="148508"/>
                                    <a:pt x="488068" y="144411"/>
                                    <a:pt x="473781" y="142363"/>
                                  </a:cubicBezTo>
                                  <a:cubicBezTo>
                                    <a:pt x="465843" y="140315"/>
                                    <a:pt x="461081" y="137242"/>
                                    <a:pt x="454731" y="134169"/>
                                  </a:cubicBezTo>
                                  <a:cubicBezTo>
                                    <a:pt x="451556" y="133145"/>
                                    <a:pt x="449968" y="131097"/>
                                    <a:pt x="446793" y="130073"/>
                                  </a:cubicBezTo>
                                  <a:cubicBezTo>
                                    <a:pt x="437268" y="125976"/>
                                    <a:pt x="427743" y="120855"/>
                                    <a:pt x="421393" y="115734"/>
                                  </a:cubicBezTo>
                                  <a:cubicBezTo>
                                    <a:pt x="418218" y="112661"/>
                                    <a:pt x="413456" y="109589"/>
                                    <a:pt x="410281" y="106516"/>
                                  </a:cubicBezTo>
                                  <a:cubicBezTo>
                                    <a:pt x="408693" y="105492"/>
                                    <a:pt x="407106" y="104468"/>
                                    <a:pt x="407106" y="103444"/>
                                  </a:cubicBezTo>
                                  <a:cubicBezTo>
                                    <a:pt x="407106" y="100371"/>
                                    <a:pt x="403931" y="97298"/>
                                    <a:pt x="400756" y="95250"/>
                                  </a:cubicBezTo>
                                  <a:cubicBezTo>
                                    <a:pt x="399168" y="94226"/>
                                    <a:pt x="397581" y="92177"/>
                                    <a:pt x="394406" y="90129"/>
                                  </a:cubicBezTo>
                                  <a:cubicBezTo>
                                    <a:pt x="392818" y="89105"/>
                                    <a:pt x="392818" y="87056"/>
                                    <a:pt x="392818" y="85008"/>
                                  </a:cubicBezTo>
                                  <a:cubicBezTo>
                                    <a:pt x="392818" y="82960"/>
                                    <a:pt x="392818" y="81935"/>
                                    <a:pt x="389643" y="79887"/>
                                  </a:cubicBezTo>
                                  <a:cubicBezTo>
                                    <a:pt x="384881" y="76815"/>
                                    <a:pt x="381706" y="73742"/>
                                    <a:pt x="376943" y="69645"/>
                                  </a:cubicBezTo>
                                  <a:cubicBezTo>
                                    <a:pt x="373768" y="66573"/>
                                    <a:pt x="372181" y="64524"/>
                                    <a:pt x="372181" y="60427"/>
                                  </a:cubicBezTo>
                                  <a:cubicBezTo>
                                    <a:pt x="372181" y="57355"/>
                                    <a:pt x="370593" y="54282"/>
                                    <a:pt x="367418" y="51210"/>
                                  </a:cubicBezTo>
                                  <a:cubicBezTo>
                                    <a:pt x="365831" y="49161"/>
                                    <a:pt x="364243" y="46089"/>
                                    <a:pt x="362656" y="44040"/>
                                  </a:cubicBezTo>
                                  <a:cubicBezTo>
                                    <a:pt x="361068" y="41992"/>
                                    <a:pt x="359481" y="39944"/>
                                    <a:pt x="357893" y="36871"/>
                                  </a:cubicBezTo>
                                  <a:cubicBezTo>
                                    <a:pt x="351543" y="31750"/>
                                    <a:pt x="349956" y="28677"/>
                                    <a:pt x="346781" y="24581"/>
                                  </a:cubicBezTo>
                                  <a:cubicBezTo>
                                    <a:pt x="345193" y="22532"/>
                                    <a:pt x="345193" y="19460"/>
                                    <a:pt x="342018" y="17411"/>
                                  </a:cubicBezTo>
                                  <a:cubicBezTo>
                                    <a:pt x="338843" y="13315"/>
                                    <a:pt x="337256" y="10242"/>
                                    <a:pt x="337256" y="5121"/>
                                  </a:cubicBezTo>
                                  <a:cubicBezTo>
                                    <a:pt x="337256" y="4097"/>
                                    <a:pt x="337256" y="2048"/>
                                    <a:pt x="337256" y="1024"/>
                                  </a:cubicBezTo>
                                  <a:cubicBezTo>
                                    <a:pt x="337256" y="1024"/>
                                    <a:pt x="338843" y="0"/>
                                    <a:pt x="340431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1587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3" name="Formule libre : Forme 1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376361" y="5225114"/>
                              <a:ext cx="538011" cy="536956"/>
                            </a:xfrm>
                            <a:custGeom>
                              <a:avLst/>
                              <a:gdLst>
                                <a:gd name="connsiteX0" fmla="*/ 109662 w 951361"/>
                                <a:gd name="connsiteY0" fmla="*/ 264841 h 949496"/>
                                <a:gd name="connsiteX1" fmla="*/ 111606 w 951361"/>
                                <a:gd name="connsiteY1" fmla="*/ 267164 h 949496"/>
                                <a:gd name="connsiteX2" fmla="*/ 107718 w 951361"/>
                                <a:gd name="connsiteY2" fmla="*/ 267164 h 949496"/>
                                <a:gd name="connsiteX3" fmla="*/ 109662 w 951361"/>
                                <a:gd name="connsiteY3" fmla="*/ 264841 h 949496"/>
                                <a:gd name="connsiteX4" fmla="*/ 70784 w 951361"/>
                                <a:gd name="connsiteY4" fmla="*/ 175399 h 949496"/>
                                <a:gd name="connsiteX5" fmla="*/ 72728 w 951361"/>
                                <a:gd name="connsiteY5" fmla="*/ 177722 h 949496"/>
                                <a:gd name="connsiteX6" fmla="*/ 70784 w 951361"/>
                                <a:gd name="connsiteY6" fmla="*/ 180045 h 949496"/>
                                <a:gd name="connsiteX7" fmla="*/ 68840 w 951361"/>
                                <a:gd name="connsiteY7" fmla="*/ 180045 h 949496"/>
                                <a:gd name="connsiteX8" fmla="*/ 70784 w 951361"/>
                                <a:gd name="connsiteY8" fmla="*/ 175399 h 949496"/>
                                <a:gd name="connsiteX9" fmla="*/ 29963 w 951361"/>
                                <a:gd name="connsiteY9" fmla="*/ 104543 h 949496"/>
                                <a:gd name="connsiteX10" fmla="*/ 28019 w 951361"/>
                                <a:gd name="connsiteY10" fmla="*/ 106866 h 949496"/>
                                <a:gd name="connsiteX11" fmla="*/ 29963 w 951361"/>
                                <a:gd name="connsiteY11" fmla="*/ 113835 h 949496"/>
                                <a:gd name="connsiteX12" fmla="*/ 31907 w 951361"/>
                                <a:gd name="connsiteY12" fmla="*/ 114997 h 949496"/>
                                <a:gd name="connsiteX13" fmla="*/ 33851 w 951361"/>
                                <a:gd name="connsiteY13" fmla="*/ 113835 h 949496"/>
                                <a:gd name="connsiteX14" fmla="*/ 31907 w 951361"/>
                                <a:gd name="connsiteY14" fmla="*/ 110351 h 949496"/>
                                <a:gd name="connsiteX15" fmla="*/ 31907 w 951361"/>
                                <a:gd name="connsiteY15" fmla="*/ 106866 h 949496"/>
                                <a:gd name="connsiteX16" fmla="*/ 29963 w 951361"/>
                                <a:gd name="connsiteY16" fmla="*/ 104543 h 949496"/>
                                <a:gd name="connsiteX17" fmla="*/ 29963 w 951361"/>
                                <a:gd name="connsiteY17" fmla="*/ 0 h 949496"/>
                                <a:gd name="connsiteX18" fmla="*/ 33851 w 951361"/>
                                <a:gd name="connsiteY18" fmla="*/ 3485 h 949496"/>
                                <a:gd name="connsiteX19" fmla="*/ 33851 w 951361"/>
                                <a:gd name="connsiteY19" fmla="*/ 9293 h 949496"/>
                                <a:gd name="connsiteX20" fmla="*/ 33851 w 951361"/>
                                <a:gd name="connsiteY20" fmla="*/ 23232 h 949496"/>
                                <a:gd name="connsiteX21" fmla="*/ 37739 w 951361"/>
                                <a:gd name="connsiteY21" fmla="*/ 45302 h 949496"/>
                                <a:gd name="connsiteX22" fmla="*/ 41627 w 951361"/>
                                <a:gd name="connsiteY22" fmla="*/ 61564 h 949496"/>
                                <a:gd name="connsiteX23" fmla="*/ 41627 w 951361"/>
                                <a:gd name="connsiteY23" fmla="*/ 85957 h 949496"/>
                                <a:gd name="connsiteX24" fmla="*/ 39683 w 951361"/>
                                <a:gd name="connsiteY24" fmla="*/ 91765 h 949496"/>
                                <a:gd name="connsiteX25" fmla="*/ 43570 w 951361"/>
                                <a:gd name="connsiteY25" fmla="*/ 138229 h 949496"/>
                                <a:gd name="connsiteX26" fmla="*/ 45514 w 951361"/>
                                <a:gd name="connsiteY26" fmla="*/ 160299 h 949496"/>
                                <a:gd name="connsiteX27" fmla="*/ 45514 w 951361"/>
                                <a:gd name="connsiteY27" fmla="*/ 168430 h 949496"/>
                                <a:gd name="connsiteX28" fmla="*/ 47458 w 951361"/>
                                <a:gd name="connsiteY28" fmla="*/ 191662 h 949496"/>
                                <a:gd name="connsiteX29" fmla="*/ 49402 w 951361"/>
                                <a:gd name="connsiteY29" fmla="*/ 226509 h 949496"/>
                                <a:gd name="connsiteX30" fmla="*/ 51346 w 951361"/>
                                <a:gd name="connsiteY30" fmla="*/ 231155 h 949496"/>
                                <a:gd name="connsiteX31" fmla="*/ 55234 w 951361"/>
                                <a:gd name="connsiteY31" fmla="*/ 252064 h 949496"/>
                                <a:gd name="connsiteX32" fmla="*/ 57178 w 951361"/>
                                <a:gd name="connsiteY32" fmla="*/ 262518 h 949496"/>
                                <a:gd name="connsiteX33" fmla="*/ 66897 w 951361"/>
                                <a:gd name="connsiteY33" fmla="*/ 296204 h 949496"/>
                                <a:gd name="connsiteX34" fmla="*/ 76616 w 951361"/>
                                <a:gd name="connsiteY34" fmla="*/ 317113 h 949496"/>
                                <a:gd name="connsiteX35" fmla="*/ 82448 w 951361"/>
                                <a:gd name="connsiteY35" fmla="*/ 335698 h 949496"/>
                                <a:gd name="connsiteX36" fmla="*/ 86336 w 951361"/>
                                <a:gd name="connsiteY36" fmla="*/ 349637 h 949496"/>
                                <a:gd name="connsiteX37" fmla="*/ 97999 w 951361"/>
                                <a:gd name="connsiteY37" fmla="*/ 367061 h 949496"/>
                                <a:gd name="connsiteX38" fmla="*/ 99943 w 951361"/>
                                <a:gd name="connsiteY38" fmla="*/ 381000 h 949496"/>
                                <a:gd name="connsiteX39" fmla="*/ 109662 w 951361"/>
                                <a:gd name="connsiteY39" fmla="*/ 397262 h 949496"/>
                                <a:gd name="connsiteX40" fmla="*/ 119382 w 951361"/>
                                <a:gd name="connsiteY40" fmla="*/ 407716 h 949496"/>
                                <a:gd name="connsiteX41" fmla="*/ 129101 w 951361"/>
                                <a:gd name="connsiteY41" fmla="*/ 417009 h 949496"/>
                                <a:gd name="connsiteX42" fmla="*/ 132989 w 951361"/>
                                <a:gd name="connsiteY42" fmla="*/ 426302 h 949496"/>
                                <a:gd name="connsiteX43" fmla="*/ 138820 w 951361"/>
                                <a:gd name="connsiteY43" fmla="*/ 439079 h 949496"/>
                                <a:gd name="connsiteX44" fmla="*/ 142708 w 951361"/>
                                <a:gd name="connsiteY44" fmla="*/ 448372 h 949496"/>
                                <a:gd name="connsiteX45" fmla="*/ 146596 w 951361"/>
                                <a:gd name="connsiteY45" fmla="*/ 458826 h 949496"/>
                                <a:gd name="connsiteX46" fmla="*/ 148540 w 951361"/>
                                <a:gd name="connsiteY46" fmla="*/ 456503 h 949496"/>
                                <a:gd name="connsiteX47" fmla="*/ 154372 w 951361"/>
                                <a:gd name="connsiteY47" fmla="*/ 457665 h 949496"/>
                                <a:gd name="connsiteX48" fmla="*/ 156315 w 951361"/>
                                <a:gd name="connsiteY48" fmla="*/ 468119 h 949496"/>
                                <a:gd name="connsiteX49" fmla="*/ 167979 w 951361"/>
                                <a:gd name="connsiteY49" fmla="*/ 472765 h 949496"/>
                                <a:gd name="connsiteX50" fmla="*/ 169923 w 951361"/>
                                <a:gd name="connsiteY50" fmla="*/ 472765 h 949496"/>
                                <a:gd name="connsiteX51" fmla="*/ 171866 w 951361"/>
                                <a:gd name="connsiteY51" fmla="*/ 470442 h 949496"/>
                                <a:gd name="connsiteX52" fmla="*/ 167979 w 951361"/>
                                <a:gd name="connsiteY52" fmla="*/ 455341 h 949496"/>
                                <a:gd name="connsiteX53" fmla="*/ 164091 w 951361"/>
                                <a:gd name="connsiteY53" fmla="*/ 443726 h 949496"/>
                                <a:gd name="connsiteX54" fmla="*/ 158259 w 951361"/>
                                <a:gd name="connsiteY54" fmla="*/ 428625 h 949496"/>
                                <a:gd name="connsiteX55" fmla="*/ 152428 w 951361"/>
                                <a:gd name="connsiteY55" fmla="*/ 418171 h 949496"/>
                                <a:gd name="connsiteX56" fmla="*/ 134933 w 951361"/>
                                <a:gd name="connsiteY56" fmla="*/ 397262 h 949496"/>
                                <a:gd name="connsiteX57" fmla="*/ 129101 w 951361"/>
                                <a:gd name="connsiteY57" fmla="*/ 383323 h 949496"/>
                                <a:gd name="connsiteX58" fmla="*/ 125213 w 951361"/>
                                <a:gd name="connsiteY58" fmla="*/ 368223 h 949496"/>
                                <a:gd name="connsiteX59" fmla="*/ 115494 w 951361"/>
                                <a:gd name="connsiteY59" fmla="*/ 342668 h 949496"/>
                                <a:gd name="connsiteX60" fmla="*/ 97999 w 951361"/>
                                <a:gd name="connsiteY60" fmla="*/ 307820 h 949496"/>
                                <a:gd name="connsiteX61" fmla="*/ 94111 w 951361"/>
                                <a:gd name="connsiteY61" fmla="*/ 295043 h 949496"/>
                                <a:gd name="connsiteX62" fmla="*/ 92167 w 951361"/>
                                <a:gd name="connsiteY62" fmla="*/ 278781 h 949496"/>
                                <a:gd name="connsiteX63" fmla="*/ 94111 w 951361"/>
                                <a:gd name="connsiteY63" fmla="*/ 276457 h 949496"/>
                                <a:gd name="connsiteX64" fmla="*/ 97999 w 951361"/>
                                <a:gd name="connsiteY64" fmla="*/ 276457 h 949496"/>
                                <a:gd name="connsiteX65" fmla="*/ 103831 w 951361"/>
                                <a:gd name="connsiteY65" fmla="*/ 281104 h 949496"/>
                                <a:gd name="connsiteX66" fmla="*/ 109662 w 951361"/>
                                <a:gd name="connsiteY66" fmla="*/ 283427 h 949496"/>
                                <a:gd name="connsiteX67" fmla="*/ 119382 w 951361"/>
                                <a:gd name="connsiteY67" fmla="*/ 286912 h 949496"/>
                                <a:gd name="connsiteX68" fmla="*/ 119382 w 951361"/>
                                <a:gd name="connsiteY68" fmla="*/ 288073 h 949496"/>
                                <a:gd name="connsiteX69" fmla="*/ 136877 w 951361"/>
                                <a:gd name="connsiteY69" fmla="*/ 327567 h 949496"/>
                                <a:gd name="connsiteX70" fmla="*/ 146596 w 951361"/>
                                <a:gd name="connsiteY70" fmla="*/ 344991 h 949496"/>
                                <a:gd name="connsiteX71" fmla="*/ 154372 w 951361"/>
                                <a:gd name="connsiteY71" fmla="*/ 363576 h 949496"/>
                                <a:gd name="connsiteX72" fmla="*/ 173810 w 951361"/>
                                <a:gd name="connsiteY72" fmla="*/ 405393 h 949496"/>
                                <a:gd name="connsiteX73" fmla="*/ 181586 w 951361"/>
                                <a:gd name="connsiteY73" fmla="*/ 419332 h 949496"/>
                                <a:gd name="connsiteX74" fmla="*/ 202968 w 951361"/>
                                <a:gd name="connsiteY74" fmla="*/ 448372 h 949496"/>
                                <a:gd name="connsiteX75" fmla="*/ 212688 w 951361"/>
                                <a:gd name="connsiteY75" fmla="*/ 461149 h 949496"/>
                                <a:gd name="connsiteX76" fmla="*/ 243790 w 951361"/>
                                <a:gd name="connsiteY76" fmla="*/ 494835 h 949496"/>
                                <a:gd name="connsiteX77" fmla="*/ 267116 w 951361"/>
                                <a:gd name="connsiteY77" fmla="*/ 519229 h 949496"/>
                                <a:gd name="connsiteX78" fmla="*/ 271004 w 951361"/>
                                <a:gd name="connsiteY78" fmla="*/ 523875 h 949496"/>
                                <a:gd name="connsiteX79" fmla="*/ 304050 w 951361"/>
                                <a:gd name="connsiteY79" fmla="*/ 550592 h 949496"/>
                                <a:gd name="connsiteX80" fmla="*/ 307938 w 951361"/>
                                <a:gd name="connsiteY80" fmla="*/ 554076 h 949496"/>
                                <a:gd name="connsiteX81" fmla="*/ 387637 w 951361"/>
                                <a:gd name="connsiteY81" fmla="*/ 604024 h 949496"/>
                                <a:gd name="connsiteX82" fmla="*/ 416795 w 951361"/>
                                <a:gd name="connsiteY82" fmla="*/ 621448 h 949496"/>
                                <a:gd name="connsiteX83" fmla="*/ 424570 w 951361"/>
                                <a:gd name="connsiteY83" fmla="*/ 626095 h 949496"/>
                                <a:gd name="connsiteX84" fmla="*/ 457616 w 951361"/>
                                <a:gd name="connsiteY84" fmla="*/ 643518 h 949496"/>
                                <a:gd name="connsiteX85" fmla="*/ 484831 w 951361"/>
                                <a:gd name="connsiteY85" fmla="*/ 656296 h 949496"/>
                                <a:gd name="connsiteX86" fmla="*/ 504269 w 951361"/>
                                <a:gd name="connsiteY86" fmla="*/ 666750 h 949496"/>
                                <a:gd name="connsiteX87" fmla="*/ 537315 w 951361"/>
                                <a:gd name="connsiteY87" fmla="*/ 680689 h 949496"/>
                                <a:gd name="connsiteX88" fmla="*/ 568417 w 951361"/>
                                <a:gd name="connsiteY88" fmla="*/ 693467 h 949496"/>
                                <a:gd name="connsiteX89" fmla="*/ 595632 w 951361"/>
                                <a:gd name="connsiteY89" fmla="*/ 702759 h 949496"/>
                                <a:gd name="connsiteX90" fmla="*/ 628678 w 951361"/>
                                <a:gd name="connsiteY90" fmla="*/ 714375 h 949496"/>
                                <a:gd name="connsiteX91" fmla="*/ 640341 w 951361"/>
                                <a:gd name="connsiteY91" fmla="*/ 716698 h 949496"/>
                                <a:gd name="connsiteX92" fmla="*/ 642285 w 951361"/>
                                <a:gd name="connsiteY92" fmla="*/ 716698 h 949496"/>
                                <a:gd name="connsiteX93" fmla="*/ 644229 w 951361"/>
                                <a:gd name="connsiteY93" fmla="*/ 714375 h 949496"/>
                                <a:gd name="connsiteX94" fmla="*/ 626734 w 951361"/>
                                <a:gd name="connsiteY94" fmla="*/ 692305 h 949496"/>
                                <a:gd name="connsiteX95" fmla="*/ 595632 w 951361"/>
                                <a:gd name="connsiteY95" fmla="*/ 651649 h 949496"/>
                                <a:gd name="connsiteX96" fmla="*/ 593688 w 951361"/>
                                <a:gd name="connsiteY96" fmla="*/ 650488 h 949496"/>
                                <a:gd name="connsiteX97" fmla="*/ 572305 w 951361"/>
                                <a:gd name="connsiteY97" fmla="*/ 610994 h 949496"/>
                                <a:gd name="connsiteX98" fmla="*/ 564530 w 951361"/>
                                <a:gd name="connsiteY98" fmla="*/ 599378 h 949496"/>
                                <a:gd name="connsiteX99" fmla="*/ 554810 w 951361"/>
                                <a:gd name="connsiteY99" fmla="*/ 581954 h 949496"/>
                                <a:gd name="connsiteX100" fmla="*/ 554810 w 951361"/>
                                <a:gd name="connsiteY100" fmla="*/ 583116 h 949496"/>
                                <a:gd name="connsiteX101" fmla="*/ 552866 w 951361"/>
                                <a:gd name="connsiteY101" fmla="*/ 580793 h 949496"/>
                                <a:gd name="connsiteX102" fmla="*/ 547035 w 951361"/>
                                <a:gd name="connsiteY102" fmla="*/ 571500 h 949496"/>
                                <a:gd name="connsiteX103" fmla="*/ 547035 w 951361"/>
                                <a:gd name="connsiteY103" fmla="*/ 569177 h 949496"/>
                                <a:gd name="connsiteX104" fmla="*/ 543147 w 951361"/>
                                <a:gd name="connsiteY104" fmla="*/ 563369 h 949496"/>
                                <a:gd name="connsiteX105" fmla="*/ 547035 w 951361"/>
                                <a:gd name="connsiteY105" fmla="*/ 561046 h 949496"/>
                                <a:gd name="connsiteX106" fmla="*/ 543147 w 951361"/>
                                <a:gd name="connsiteY106" fmla="*/ 552915 h 949496"/>
                                <a:gd name="connsiteX107" fmla="*/ 541203 w 951361"/>
                                <a:gd name="connsiteY107" fmla="*/ 545945 h 949496"/>
                                <a:gd name="connsiteX108" fmla="*/ 531484 w 951361"/>
                                <a:gd name="connsiteY108" fmla="*/ 530845 h 949496"/>
                                <a:gd name="connsiteX109" fmla="*/ 529540 w 951361"/>
                                <a:gd name="connsiteY109" fmla="*/ 525037 h 949496"/>
                                <a:gd name="connsiteX110" fmla="*/ 521764 w 951361"/>
                                <a:gd name="connsiteY110" fmla="*/ 509936 h 949496"/>
                                <a:gd name="connsiteX111" fmla="*/ 515933 w 951361"/>
                                <a:gd name="connsiteY111" fmla="*/ 475088 h 949496"/>
                                <a:gd name="connsiteX112" fmla="*/ 513989 w 951361"/>
                                <a:gd name="connsiteY112" fmla="*/ 463473 h 949496"/>
                                <a:gd name="connsiteX113" fmla="*/ 515933 w 951361"/>
                                <a:gd name="connsiteY113" fmla="*/ 461149 h 949496"/>
                                <a:gd name="connsiteX114" fmla="*/ 521764 w 951361"/>
                                <a:gd name="connsiteY114" fmla="*/ 463473 h 949496"/>
                                <a:gd name="connsiteX115" fmla="*/ 521764 w 951361"/>
                                <a:gd name="connsiteY115" fmla="*/ 464634 h 949496"/>
                                <a:gd name="connsiteX116" fmla="*/ 552866 w 951361"/>
                                <a:gd name="connsiteY116" fmla="*/ 506451 h 949496"/>
                                <a:gd name="connsiteX117" fmla="*/ 560642 w 951361"/>
                                <a:gd name="connsiteY117" fmla="*/ 506451 h 949496"/>
                                <a:gd name="connsiteX118" fmla="*/ 570361 w 951361"/>
                                <a:gd name="connsiteY118" fmla="*/ 506451 h 949496"/>
                                <a:gd name="connsiteX119" fmla="*/ 576193 w 951361"/>
                                <a:gd name="connsiteY119" fmla="*/ 514582 h 949496"/>
                                <a:gd name="connsiteX120" fmla="*/ 601463 w 951361"/>
                                <a:gd name="connsiteY120" fmla="*/ 547107 h 949496"/>
                                <a:gd name="connsiteX121" fmla="*/ 607295 w 951361"/>
                                <a:gd name="connsiteY121" fmla="*/ 551753 h 949496"/>
                                <a:gd name="connsiteX122" fmla="*/ 611183 w 951361"/>
                                <a:gd name="connsiteY122" fmla="*/ 554076 h 949496"/>
                                <a:gd name="connsiteX123" fmla="*/ 618958 w 951361"/>
                                <a:gd name="connsiteY123" fmla="*/ 559884 h 949496"/>
                                <a:gd name="connsiteX124" fmla="*/ 648116 w 951361"/>
                                <a:gd name="connsiteY124" fmla="*/ 586601 h 949496"/>
                                <a:gd name="connsiteX125" fmla="*/ 669499 w 951361"/>
                                <a:gd name="connsiteY125" fmla="*/ 607509 h 949496"/>
                                <a:gd name="connsiteX126" fmla="*/ 688938 w 951361"/>
                                <a:gd name="connsiteY126" fmla="*/ 627256 h 949496"/>
                                <a:gd name="connsiteX127" fmla="*/ 706433 w 951361"/>
                                <a:gd name="connsiteY127" fmla="*/ 645841 h 949496"/>
                                <a:gd name="connsiteX128" fmla="*/ 727815 w 951361"/>
                                <a:gd name="connsiteY128" fmla="*/ 665588 h 949496"/>
                                <a:gd name="connsiteX129" fmla="*/ 735591 w 951361"/>
                                <a:gd name="connsiteY129" fmla="*/ 672558 h 949496"/>
                                <a:gd name="connsiteX130" fmla="*/ 755030 w 951361"/>
                                <a:gd name="connsiteY130" fmla="*/ 687659 h 949496"/>
                                <a:gd name="connsiteX131" fmla="*/ 780300 w 951361"/>
                                <a:gd name="connsiteY131" fmla="*/ 708567 h 949496"/>
                                <a:gd name="connsiteX132" fmla="*/ 807514 w 951361"/>
                                <a:gd name="connsiteY132" fmla="*/ 732960 h 949496"/>
                                <a:gd name="connsiteX133" fmla="*/ 815290 w 951361"/>
                                <a:gd name="connsiteY133" fmla="*/ 736445 h 949496"/>
                                <a:gd name="connsiteX134" fmla="*/ 834729 w 951361"/>
                                <a:gd name="connsiteY134" fmla="*/ 746899 h 949496"/>
                                <a:gd name="connsiteX135" fmla="*/ 850280 w 951361"/>
                                <a:gd name="connsiteY135" fmla="*/ 756192 h 949496"/>
                                <a:gd name="connsiteX136" fmla="*/ 865831 w 951361"/>
                                <a:gd name="connsiteY136" fmla="*/ 763162 h 949496"/>
                                <a:gd name="connsiteX137" fmla="*/ 875550 w 951361"/>
                                <a:gd name="connsiteY137" fmla="*/ 768970 h 949496"/>
                                <a:gd name="connsiteX138" fmla="*/ 902764 w 951361"/>
                                <a:gd name="connsiteY138" fmla="*/ 782909 h 949496"/>
                                <a:gd name="connsiteX139" fmla="*/ 912484 w 951361"/>
                                <a:gd name="connsiteY139" fmla="*/ 787555 h 949496"/>
                                <a:gd name="connsiteX140" fmla="*/ 926091 w 951361"/>
                                <a:gd name="connsiteY140" fmla="*/ 798009 h 949496"/>
                                <a:gd name="connsiteX141" fmla="*/ 943586 w 951361"/>
                                <a:gd name="connsiteY141" fmla="*/ 801494 h 949496"/>
                                <a:gd name="connsiteX142" fmla="*/ 951361 w 951361"/>
                                <a:gd name="connsiteY142" fmla="*/ 810787 h 949496"/>
                                <a:gd name="connsiteX143" fmla="*/ 949417 w 951361"/>
                                <a:gd name="connsiteY143" fmla="*/ 818918 h 949496"/>
                                <a:gd name="connsiteX144" fmla="*/ 945530 w 951361"/>
                                <a:gd name="connsiteY144" fmla="*/ 838665 h 949496"/>
                                <a:gd name="connsiteX145" fmla="*/ 931923 w 951361"/>
                                <a:gd name="connsiteY145" fmla="*/ 852604 h 949496"/>
                                <a:gd name="connsiteX146" fmla="*/ 916372 w 951361"/>
                                <a:gd name="connsiteY146" fmla="*/ 864220 h 949496"/>
                                <a:gd name="connsiteX147" fmla="*/ 896933 w 951361"/>
                                <a:gd name="connsiteY147" fmla="*/ 878159 h 949496"/>
                                <a:gd name="connsiteX148" fmla="*/ 879438 w 951361"/>
                                <a:gd name="connsiteY148" fmla="*/ 883966 h 949496"/>
                                <a:gd name="connsiteX149" fmla="*/ 854167 w 951361"/>
                                <a:gd name="connsiteY149" fmla="*/ 889774 h 949496"/>
                                <a:gd name="connsiteX150" fmla="*/ 852224 w 951361"/>
                                <a:gd name="connsiteY150" fmla="*/ 890936 h 949496"/>
                                <a:gd name="connsiteX151" fmla="*/ 819178 w 951361"/>
                                <a:gd name="connsiteY151" fmla="*/ 897906 h 949496"/>
                                <a:gd name="connsiteX152" fmla="*/ 809458 w 951361"/>
                                <a:gd name="connsiteY152" fmla="*/ 900229 h 949496"/>
                                <a:gd name="connsiteX153" fmla="*/ 774468 w 951361"/>
                                <a:gd name="connsiteY153" fmla="*/ 915329 h 949496"/>
                                <a:gd name="connsiteX154" fmla="*/ 770581 w 951361"/>
                                <a:gd name="connsiteY154" fmla="*/ 915329 h 949496"/>
                                <a:gd name="connsiteX155" fmla="*/ 770581 w 951361"/>
                                <a:gd name="connsiteY155" fmla="*/ 914168 h 949496"/>
                                <a:gd name="connsiteX156" fmla="*/ 770581 w 951361"/>
                                <a:gd name="connsiteY156" fmla="*/ 907198 h 949496"/>
                                <a:gd name="connsiteX157" fmla="*/ 760861 w 951361"/>
                                <a:gd name="connsiteY157" fmla="*/ 907198 h 949496"/>
                                <a:gd name="connsiteX158" fmla="*/ 756974 w 951361"/>
                                <a:gd name="connsiteY158" fmla="*/ 908360 h 949496"/>
                                <a:gd name="connsiteX159" fmla="*/ 710321 w 951361"/>
                                <a:gd name="connsiteY159" fmla="*/ 913006 h 949496"/>
                                <a:gd name="connsiteX160" fmla="*/ 681162 w 951361"/>
                                <a:gd name="connsiteY160" fmla="*/ 915329 h 949496"/>
                                <a:gd name="connsiteX161" fmla="*/ 650060 w 951361"/>
                                <a:gd name="connsiteY161" fmla="*/ 918814 h 949496"/>
                                <a:gd name="connsiteX162" fmla="*/ 624790 w 951361"/>
                                <a:gd name="connsiteY162" fmla="*/ 921137 h 949496"/>
                                <a:gd name="connsiteX163" fmla="*/ 617014 w 951361"/>
                                <a:gd name="connsiteY163" fmla="*/ 922299 h 949496"/>
                                <a:gd name="connsiteX164" fmla="*/ 531484 w 951361"/>
                                <a:gd name="connsiteY164" fmla="*/ 929268 h 949496"/>
                                <a:gd name="connsiteX165" fmla="*/ 488718 w 951361"/>
                                <a:gd name="connsiteY165" fmla="*/ 933915 h 949496"/>
                                <a:gd name="connsiteX166" fmla="*/ 451785 w 951361"/>
                                <a:gd name="connsiteY166" fmla="*/ 937399 h 949496"/>
                                <a:gd name="connsiteX167" fmla="*/ 420683 w 951361"/>
                                <a:gd name="connsiteY167" fmla="*/ 940884 h 949496"/>
                                <a:gd name="connsiteX168" fmla="*/ 409019 w 951361"/>
                                <a:gd name="connsiteY168" fmla="*/ 942046 h 949496"/>
                                <a:gd name="connsiteX169" fmla="*/ 379861 w 951361"/>
                                <a:gd name="connsiteY169" fmla="*/ 943207 h 949496"/>
                                <a:gd name="connsiteX170" fmla="*/ 366254 w 951361"/>
                                <a:gd name="connsiteY170" fmla="*/ 944369 h 949496"/>
                                <a:gd name="connsiteX171" fmla="*/ 342928 w 951361"/>
                                <a:gd name="connsiteY171" fmla="*/ 945531 h 949496"/>
                                <a:gd name="connsiteX172" fmla="*/ 319601 w 951361"/>
                                <a:gd name="connsiteY172" fmla="*/ 949015 h 949496"/>
                                <a:gd name="connsiteX173" fmla="*/ 305994 w 951361"/>
                                <a:gd name="connsiteY173" fmla="*/ 947854 h 949496"/>
                                <a:gd name="connsiteX174" fmla="*/ 290443 w 951361"/>
                                <a:gd name="connsiteY174" fmla="*/ 940884 h 949496"/>
                                <a:gd name="connsiteX175" fmla="*/ 288499 w 951361"/>
                                <a:gd name="connsiteY175" fmla="*/ 931591 h 949496"/>
                                <a:gd name="connsiteX176" fmla="*/ 304050 w 951361"/>
                                <a:gd name="connsiteY176" fmla="*/ 918814 h 949496"/>
                                <a:gd name="connsiteX177" fmla="*/ 309882 w 951361"/>
                                <a:gd name="connsiteY177" fmla="*/ 916491 h 949496"/>
                                <a:gd name="connsiteX178" fmla="*/ 333208 w 951361"/>
                                <a:gd name="connsiteY178" fmla="*/ 908360 h 949496"/>
                                <a:gd name="connsiteX179" fmla="*/ 346815 w 951361"/>
                                <a:gd name="connsiteY179" fmla="*/ 902552 h 949496"/>
                                <a:gd name="connsiteX180" fmla="*/ 354591 w 951361"/>
                                <a:gd name="connsiteY180" fmla="*/ 900229 h 949496"/>
                                <a:gd name="connsiteX181" fmla="*/ 387637 w 951361"/>
                                <a:gd name="connsiteY181" fmla="*/ 895582 h 949496"/>
                                <a:gd name="connsiteX182" fmla="*/ 407076 w 951361"/>
                                <a:gd name="connsiteY182" fmla="*/ 892098 h 949496"/>
                                <a:gd name="connsiteX183" fmla="*/ 461504 w 951361"/>
                                <a:gd name="connsiteY183" fmla="*/ 879320 h 949496"/>
                                <a:gd name="connsiteX184" fmla="*/ 500382 w 951361"/>
                                <a:gd name="connsiteY184" fmla="*/ 872351 h 949496"/>
                                <a:gd name="connsiteX185" fmla="*/ 525652 w 951361"/>
                                <a:gd name="connsiteY185" fmla="*/ 867704 h 949496"/>
                                <a:gd name="connsiteX186" fmla="*/ 562586 w 951361"/>
                                <a:gd name="connsiteY186" fmla="*/ 860735 h 949496"/>
                                <a:gd name="connsiteX187" fmla="*/ 599519 w 951361"/>
                                <a:gd name="connsiteY187" fmla="*/ 856088 h 949496"/>
                                <a:gd name="connsiteX188" fmla="*/ 624790 w 951361"/>
                                <a:gd name="connsiteY188" fmla="*/ 853765 h 949496"/>
                                <a:gd name="connsiteX189" fmla="*/ 652004 w 951361"/>
                                <a:gd name="connsiteY189" fmla="*/ 849119 h 949496"/>
                                <a:gd name="connsiteX190" fmla="*/ 653948 w 951361"/>
                                <a:gd name="connsiteY190" fmla="*/ 847957 h 949496"/>
                                <a:gd name="connsiteX191" fmla="*/ 652004 w 951361"/>
                                <a:gd name="connsiteY191" fmla="*/ 845634 h 949496"/>
                                <a:gd name="connsiteX192" fmla="*/ 646173 w 951361"/>
                                <a:gd name="connsiteY192" fmla="*/ 843311 h 949496"/>
                                <a:gd name="connsiteX193" fmla="*/ 620902 w 951361"/>
                                <a:gd name="connsiteY193" fmla="*/ 837503 h 949496"/>
                                <a:gd name="connsiteX194" fmla="*/ 605351 w 951361"/>
                                <a:gd name="connsiteY194" fmla="*/ 832857 h 949496"/>
                                <a:gd name="connsiteX195" fmla="*/ 554810 w 951361"/>
                                <a:gd name="connsiteY195" fmla="*/ 815433 h 949496"/>
                                <a:gd name="connsiteX196" fmla="*/ 529540 w 951361"/>
                                <a:gd name="connsiteY196" fmla="*/ 807302 h 949496"/>
                                <a:gd name="connsiteX197" fmla="*/ 502326 w 951361"/>
                                <a:gd name="connsiteY197" fmla="*/ 796848 h 949496"/>
                                <a:gd name="connsiteX198" fmla="*/ 403188 w 951361"/>
                                <a:gd name="connsiteY198" fmla="*/ 756192 h 949496"/>
                                <a:gd name="connsiteX199" fmla="*/ 346815 w 951361"/>
                                <a:gd name="connsiteY199" fmla="*/ 728314 h 949496"/>
                                <a:gd name="connsiteX200" fmla="*/ 276836 w 951361"/>
                                <a:gd name="connsiteY200" fmla="*/ 685335 h 949496"/>
                                <a:gd name="connsiteX201" fmla="*/ 272948 w 951361"/>
                                <a:gd name="connsiteY201" fmla="*/ 681851 h 949496"/>
                                <a:gd name="connsiteX202" fmla="*/ 280724 w 951361"/>
                                <a:gd name="connsiteY202" fmla="*/ 681851 h 949496"/>
                                <a:gd name="connsiteX203" fmla="*/ 284611 w 951361"/>
                                <a:gd name="connsiteY203" fmla="*/ 678366 h 949496"/>
                                <a:gd name="connsiteX204" fmla="*/ 278780 w 951361"/>
                                <a:gd name="connsiteY204" fmla="*/ 673720 h 949496"/>
                                <a:gd name="connsiteX205" fmla="*/ 253509 w 951361"/>
                                <a:gd name="connsiteY205" fmla="*/ 657457 h 949496"/>
                                <a:gd name="connsiteX206" fmla="*/ 230183 w 951361"/>
                                <a:gd name="connsiteY206" fmla="*/ 638872 h 949496"/>
                                <a:gd name="connsiteX207" fmla="*/ 226295 w 951361"/>
                                <a:gd name="connsiteY207" fmla="*/ 635387 h 949496"/>
                                <a:gd name="connsiteX208" fmla="*/ 195193 w 951361"/>
                                <a:gd name="connsiteY208" fmla="*/ 612156 h 949496"/>
                                <a:gd name="connsiteX209" fmla="*/ 177698 w 951361"/>
                                <a:gd name="connsiteY209" fmla="*/ 597055 h 949496"/>
                                <a:gd name="connsiteX210" fmla="*/ 132989 w 951361"/>
                                <a:gd name="connsiteY210" fmla="*/ 545945 h 949496"/>
                                <a:gd name="connsiteX211" fmla="*/ 121326 w 951361"/>
                                <a:gd name="connsiteY211" fmla="*/ 532006 h 949496"/>
                                <a:gd name="connsiteX212" fmla="*/ 132989 w 951361"/>
                                <a:gd name="connsiteY212" fmla="*/ 535491 h 949496"/>
                                <a:gd name="connsiteX213" fmla="*/ 164091 w 951361"/>
                                <a:gd name="connsiteY213" fmla="*/ 563369 h 949496"/>
                                <a:gd name="connsiteX214" fmla="*/ 173810 w 951361"/>
                                <a:gd name="connsiteY214" fmla="*/ 574985 h 949496"/>
                                <a:gd name="connsiteX215" fmla="*/ 185474 w 951361"/>
                                <a:gd name="connsiteY215" fmla="*/ 583116 h 949496"/>
                                <a:gd name="connsiteX216" fmla="*/ 191305 w 951361"/>
                                <a:gd name="connsiteY216" fmla="*/ 583116 h 949496"/>
                                <a:gd name="connsiteX217" fmla="*/ 195193 w 951361"/>
                                <a:gd name="connsiteY217" fmla="*/ 578470 h 949496"/>
                                <a:gd name="connsiteX218" fmla="*/ 193249 w 951361"/>
                                <a:gd name="connsiteY218" fmla="*/ 576146 h 949496"/>
                                <a:gd name="connsiteX219" fmla="*/ 173810 w 951361"/>
                                <a:gd name="connsiteY219" fmla="*/ 558723 h 949496"/>
                                <a:gd name="connsiteX220" fmla="*/ 156315 w 951361"/>
                                <a:gd name="connsiteY220" fmla="*/ 534329 h 949496"/>
                                <a:gd name="connsiteX221" fmla="*/ 142708 w 951361"/>
                                <a:gd name="connsiteY221" fmla="*/ 519229 h 949496"/>
                                <a:gd name="connsiteX222" fmla="*/ 101887 w 951361"/>
                                <a:gd name="connsiteY222" fmla="*/ 457665 h 949496"/>
                                <a:gd name="connsiteX223" fmla="*/ 97999 w 951361"/>
                                <a:gd name="connsiteY223" fmla="*/ 453018 h 949496"/>
                                <a:gd name="connsiteX224" fmla="*/ 82448 w 951361"/>
                                <a:gd name="connsiteY224" fmla="*/ 418171 h 949496"/>
                                <a:gd name="connsiteX225" fmla="*/ 78560 w 951361"/>
                                <a:gd name="connsiteY225" fmla="*/ 411201 h 949496"/>
                                <a:gd name="connsiteX226" fmla="*/ 72729 w 951361"/>
                                <a:gd name="connsiteY226" fmla="*/ 398424 h 949496"/>
                                <a:gd name="connsiteX227" fmla="*/ 70785 w 951361"/>
                                <a:gd name="connsiteY227" fmla="*/ 393777 h 949496"/>
                                <a:gd name="connsiteX228" fmla="*/ 57178 w 951361"/>
                                <a:gd name="connsiteY228" fmla="*/ 356607 h 949496"/>
                                <a:gd name="connsiteX229" fmla="*/ 51346 w 951361"/>
                                <a:gd name="connsiteY229" fmla="*/ 342668 h 949496"/>
                                <a:gd name="connsiteX230" fmla="*/ 47458 w 951361"/>
                                <a:gd name="connsiteY230" fmla="*/ 328729 h 949496"/>
                                <a:gd name="connsiteX231" fmla="*/ 39683 w 951361"/>
                                <a:gd name="connsiteY231" fmla="*/ 313628 h 949496"/>
                                <a:gd name="connsiteX232" fmla="*/ 35795 w 951361"/>
                                <a:gd name="connsiteY232" fmla="*/ 299689 h 949496"/>
                                <a:gd name="connsiteX233" fmla="*/ 31907 w 951361"/>
                                <a:gd name="connsiteY233" fmla="*/ 270649 h 949496"/>
                                <a:gd name="connsiteX234" fmla="*/ 24132 w 951361"/>
                                <a:gd name="connsiteY234" fmla="*/ 263680 h 949496"/>
                                <a:gd name="connsiteX235" fmla="*/ 14412 w 951361"/>
                                <a:gd name="connsiteY235" fmla="*/ 254387 h 949496"/>
                                <a:gd name="connsiteX236" fmla="*/ 18300 w 951361"/>
                                <a:gd name="connsiteY236" fmla="*/ 243933 h 949496"/>
                                <a:gd name="connsiteX237" fmla="*/ 20244 w 951361"/>
                                <a:gd name="connsiteY237" fmla="*/ 238125 h 949496"/>
                                <a:gd name="connsiteX238" fmla="*/ 18300 w 951361"/>
                                <a:gd name="connsiteY238" fmla="*/ 193985 h 949496"/>
                                <a:gd name="connsiteX239" fmla="*/ 14412 w 951361"/>
                                <a:gd name="connsiteY239" fmla="*/ 156814 h 949496"/>
                                <a:gd name="connsiteX240" fmla="*/ 10525 w 951361"/>
                                <a:gd name="connsiteY240" fmla="*/ 149845 h 949496"/>
                                <a:gd name="connsiteX241" fmla="*/ 2749 w 951361"/>
                                <a:gd name="connsiteY241" fmla="*/ 134744 h 949496"/>
                                <a:gd name="connsiteX242" fmla="*/ 805 w 951361"/>
                                <a:gd name="connsiteY242" fmla="*/ 88280 h 949496"/>
                                <a:gd name="connsiteX243" fmla="*/ 2749 w 951361"/>
                                <a:gd name="connsiteY243" fmla="*/ 63887 h 949496"/>
                                <a:gd name="connsiteX244" fmla="*/ 4693 w 951361"/>
                                <a:gd name="connsiteY244" fmla="*/ 59241 h 949496"/>
                                <a:gd name="connsiteX245" fmla="*/ 10525 w 951361"/>
                                <a:gd name="connsiteY245" fmla="*/ 56918 h 949496"/>
                                <a:gd name="connsiteX246" fmla="*/ 18300 w 951361"/>
                                <a:gd name="connsiteY246" fmla="*/ 54595 h 949496"/>
                                <a:gd name="connsiteX247" fmla="*/ 22188 w 951361"/>
                                <a:gd name="connsiteY247" fmla="*/ 40655 h 949496"/>
                                <a:gd name="connsiteX248" fmla="*/ 24132 w 951361"/>
                                <a:gd name="connsiteY248" fmla="*/ 15101 h 949496"/>
                                <a:gd name="connsiteX249" fmla="*/ 26076 w 951361"/>
                                <a:gd name="connsiteY249" fmla="*/ 2323 h 949496"/>
                                <a:gd name="connsiteX250" fmla="*/ 29963 w 951361"/>
                                <a:gd name="connsiteY250" fmla="*/ 0 h 94949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</a:cxnLst>
                              <a:rect l="l" t="t" r="r" b="b"/>
                              <a:pathLst>
                                <a:path w="951361" h="949496">
                                  <a:moveTo>
                                    <a:pt x="109662" y="264841"/>
                                  </a:moveTo>
                                  <a:cubicBezTo>
                                    <a:pt x="111606" y="266003"/>
                                    <a:pt x="111606" y="267164"/>
                                    <a:pt x="111606" y="267164"/>
                                  </a:cubicBezTo>
                                  <a:cubicBezTo>
                                    <a:pt x="111606" y="268326"/>
                                    <a:pt x="109662" y="268326"/>
                                    <a:pt x="107718" y="267164"/>
                                  </a:cubicBezTo>
                                  <a:cubicBezTo>
                                    <a:pt x="109662" y="266003"/>
                                    <a:pt x="109662" y="266003"/>
                                    <a:pt x="109662" y="264841"/>
                                  </a:cubicBezTo>
                                  <a:close/>
                                  <a:moveTo>
                                    <a:pt x="70784" y="175399"/>
                                  </a:moveTo>
                                  <a:cubicBezTo>
                                    <a:pt x="70784" y="176561"/>
                                    <a:pt x="72728" y="176561"/>
                                    <a:pt x="72728" y="177722"/>
                                  </a:cubicBezTo>
                                  <a:cubicBezTo>
                                    <a:pt x="72728" y="178884"/>
                                    <a:pt x="70784" y="178884"/>
                                    <a:pt x="70784" y="180045"/>
                                  </a:cubicBezTo>
                                  <a:cubicBezTo>
                                    <a:pt x="70784" y="180045"/>
                                    <a:pt x="68840" y="180045"/>
                                    <a:pt x="68840" y="180045"/>
                                  </a:cubicBezTo>
                                  <a:cubicBezTo>
                                    <a:pt x="68840" y="178884"/>
                                    <a:pt x="68840" y="177722"/>
                                    <a:pt x="70784" y="175399"/>
                                  </a:cubicBezTo>
                                  <a:close/>
                                  <a:moveTo>
                                    <a:pt x="29963" y="104543"/>
                                  </a:moveTo>
                                  <a:cubicBezTo>
                                    <a:pt x="29963" y="105704"/>
                                    <a:pt x="28019" y="105704"/>
                                    <a:pt x="28019" y="106866"/>
                                  </a:cubicBezTo>
                                  <a:cubicBezTo>
                                    <a:pt x="28019" y="109189"/>
                                    <a:pt x="28019" y="111512"/>
                                    <a:pt x="29963" y="113835"/>
                                  </a:cubicBezTo>
                                  <a:cubicBezTo>
                                    <a:pt x="29963" y="113835"/>
                                    <a:pt x="31907" y="114997"/>
                                    <a:pt x="31907" y="114997"/>
                                  </a:cubicBezTo>
                                  <a:cubicBezTo>
                                    <a:pt x="31907" y="114997"/>
                                    <a:pt x="33851" y="114997"/>
                                    <a:pt x="33851" y="113835"/>
                                  </a:cubicBezTo>
                                  <a:cubicBezTo>
                                    <a:pt x="31907" y="112674"/>
                                    <a:pt x="31907" y="111512"/>
                                    <a:pt x="31907" y="110351"/>
                                  </a:cubicBezTo>
                                  <a:cubicBezTo>
                                    <a:pt x="31907" y="109189"/>
                                    <a:pt x="31907" y="108027"/>
                                    <a:pt x="31907" y="106866"/>
                                  </a:cubicBezTo>
                                  <a:cubicBezTo>
                                    <a:pt x="31907" y="105704"/>
                                    <a:pt x="29963" y="105704"/>
                                    <a:pt x="29963" y="104543"/>
                                  </a:cubicBezTo>
                                  <a:close/>
                                  <a:moveTo>
                                    <a:pt x="29963" y="0"/>
                                  </a:moveTo>
                                  <a:cubicBezTo>
                                    <a:pt x="31907" y="0"/>
                                    <a:pt x="33851" y="1162"/>
                                    <a:pt x="33851" y="3485"/>
                                  </a:cubicBezTo>
                                  <a:cubicBezTo>
                                    <a:pt x="33851" y="5808"/>
                                    <a:pt x="33851" y="6970"/>
                                    <a:pt x="33851" y="9293"/>
                                  </a:cubicBezTo>
                                  <a:cubicBezTo>
                                    <a:pt x="31907" y="13939"/>
                                    <a:pt x="31907" y="18585"/>
                                    <a:pt x="33851" y="23232"/>
                                  </a:cubicBezTo>
                                  <a:cubicBezTo>
                                    <a:pt x="37739" y="30201"/>
                                    <a:pt x="37739" y="37171"/>
                                    <a:pt x="37739" y="45302"/>
                                  </a:cubicBezTo>
                                  <a:cubicBezTo>
                                    <a:pt x="37739" y="51110"/>
                                    <a:pt x="37739" y="55756"/>
                                    <a:pt x="41627" y="61564"/>
                                  </a:cubicBezTo>
                                  <a:cubicBezTo>
                                    <a:pt x="45514" y="69695"/>
                                    <a:pt x="45514" y="77826"/>
                                    <a:pt x="41627" y="85957"/>
                                  </a:cubicBezTo>
                                  <a:cubicBezTo>
                                    <a:pt x="39683" y="87119"/>
                                    <a:pt x="39683" y="89442"/>
                                    <a:pt x="39683" y="91765"/>
                                  </a:cubicBezTo>
                                  <a:cubicBezTo>
                                    <a:pt x="41627" y="106866"/>
                                    <a:pt x="41627" y="121966"/>
                                    <a:pt x="43570" y="138229"/>
                                  </a:cubicBezTo>
                                  <a:cubicBezTo>
                                    <a:pt x="45514" y="145198"/>
                                    <a:pt x="45514" y="152168"/>
                                    <a:pt x="45514" y="160299"/>
                                  </a:cubicBezTo>
                                  <a:cubicBezTo>
                                    <a:pt x="45514" y="162622"/>
                                    <a:pt x="45514" y="166107"/>
                                    <a:pt x="45514" y="168430"/>
                                  </a:cubicBezTo>
                                  <a:cubicBezTo>
                                    <a:pt x="47458" y="176561"/>
                                    <a:pt x="47458" y="183530"/>
                                    <a:pt x="47458" y="191662"/>
                                  </a:cubicBezTo>
                                  <a:cubicBezTo>
                                    <a:pt x="47458" y="203277"/>
                                    <a:pt x="49402" y="214893"/>
                                    <a:pt x="49402" y="226509"/>
                                  </a:cubicBezTo>
                                  <a:cubicBezTo>
                                    <a:pt x="49402" y="227671"/>
                                    <a:pt x="49402" y="229994"/>
                                    <a:pt x="51346" y="231155"/>
                                  </a:cubicBezTo>
                                  <a:cubicBezTo>
                                    <a:pt x="55234" y="238125"/>
                                    <a:pt x="55234" y="245095"/>
                                    <a:pt x="55234" y="252064"/>
                                  </a:cubicBezTo>
                                  <a:cubicBezTo>
                                    <a:pt x="55234" y="255549"/>
                                    <a:pt x="57178" y="259034"/>
                                    <a:pt x="57178" y="262518"/>
                                  </a:cubicBezTo>
                                  <a:cubicBezTo>
                                    <a:pt x="61065" y="274134"/>
                                    <a:pt x="66897" y="284588"/>
                                    <a:pt x="66897" y="296204"/>
                                  </a:cubicBezTo>
                                  <a:cubicBezTo>
                                    <a:pt x="66897" y="303174"/>
                                    <a:pt x="70785" y="310143"/>
                                    <a:pt x="76616" y="317113"/>
                                  </a:cubicBezTo>
                                  <a:cubicBezTo>
                                    <a:pt x="80504" y="322921"/>
                                    <a:pt x="84392" y="328729"/>
                                    <a:pt x="82448" y="335698"/>
                                  </a:cubicBezTo>
                                  <a:cubicBezTo>
                                    <a:pt x="80504" y="340345"/>
                                    <a:pt x="82448" y="344991"/>
                                    <a:pt x="86336" y="349637"/>
                                  </a:cubicBezTo>
                                  <a:cubicBezTo>
                                    <a:pt x="92167" y="355445"/>
                                    <a:pt x="94111" y="361253"/>
                                    <a:pt x="97999" y="367061"/>
                                  </a:cubicBezTo>
                                  <a:cubicBezTo>
                                    <a:pt x="99943" y="371707"/>
                                    <a:pt x="99943" y="376354"/>
                                    <a:pt x="99943" y="381000"/>
                                  </a:cubicBezTo>
                                  <a:cubicBezTo>
                                    <a:pt x="97999" y="387970"/>
                                    <a:pt x="101887" y="393777"/>
                                    <a:pt x="109662" y="397262"/>
                                  </a:cubicBezTo>
                                  <a:cubicBezTo>
                                    <a:pt x="115494" y="399585"/>
                                    <a:pt x="119382" y="403070"/>
                                    <a:pt x="119382" y="407716"/>
                                  </a:cubicBezTo>
                                  <a:cubicBezTo>
                                    <a:pt x="119382" y="412363"/>
                                    <a:pt x="123269" y="414686"/>
                                    <a:pt x="129101" y="417009"/>
                                  </a:cubicBezTo>
                                  <a:cubicBezTo>
                                    <a:pt x="134933" y="419332"/>
                                    <a:pt x="134933" y="422817"/>
                                    <a:pt x="132989" y="426302"/>
                                  </a:cubicBezTo>
                                  <a:cubicBezTo>
                                    <a:pt x="129101" y="430948"/>
                                    <a:pt x="132989" y="435595"/>
                                    <a:pt x="138820" y="439079"/>
                                  </a:cubicBezTo>
                                  <a:cubicBezTo>
                                    <a:pt x="142708" y="441402"/>
                                    <a:pt x="144652" y="444887"/>
                                    <a:pt x="142708" y="448372"/>
                                  </a:cubicBezTo>
                                  <a:cubicBezTo>
                                    <a:pt x="142708" y="451857"/>
                                    <a:pt x="144652" y="455341"/>
                                    <a:pt x="146596" y="458826"/>
                                  </a:cubicBezTo>
                                  <a:cubicBezTo>
                                    <a:pt x="146596" y="457665"/>
                                    <a:pt x="148540" y="457665"/>
                                    <a:pt x="148540" y="456503"/>
                                  </a:cubicBezTo>
                                  <a:cubicBezTo>
                                    <a:pt x="150484" y="455341"/>
                                    <a:pt x="154372" y="455341"/>
                                    <a:pt x="154372" y="457665"/>
                                  </a:cubicBezTo>
                                  <a:cubicBezTo>
                                    <a:pt x="154372" y="461149"/>
                                    <a:pt x="156315" y="464634"/>
                                    <a:pt x="156315" y="468119"/>
                                  </a:cubicBezTo>
                                  <a:cubicBezTo>
                                    <a:pt x="160203" y="469281"/>
                                    <a:pt x="164091" y="470442"/>
                                    <a:pt x="167979" y="472765"/>
                                  </a:cubicBezTo>
                                  <a:cubicBezTo>
                                    <a:pt x="167979" y="472765"/>
                                    <a:pt x="169923" y="472765"/>
                                    <a:pt x="169923" y="472765"/>
                                  </a:cubicBezTo>
                                  <a:cubicBezTo>
                                    <a:pt x="169923" y="471604"/>
                                    <a:pt x="171866" y="471604"/>
                                    <a:pt x="171866" y="470442"/>
                                  </a:cubicBezTo>
                                  <a:cubicBezTo>
                                    <a:pt x="169923" y="465796"/>
                                    <a:pt x="167979" y="459988"/>
                                    <a:pt x="167979" y="455341"/>
                                  </a:cubicBezTo>
                                  <a:cubicBezTo>
                                    <a:pt x="167979" y="451857"/>
                                    <a:pt x="166035" y="448372"/>
                                    <a:pt x="164091" y="443726"/>
                                  </a:cubicBezTo>
                                  <a:cubicBezTo>
                                    <a:pt x="162147" y="439079"/>
                                    <a:pt x="160203" y="433271"/>
                                    <a:pt x="158259" y="428625"/>
                                  </a:cubicBezTo>
                                  <a:cubicBezTo>
                                    <a:pt x="156315" y="423979"/>
                                    <a:pt x="154372" y="421655"/>
                                    <a:pt x="152428" y="418171"/>
                                  </a:cubicBezTo>
                                  <a:cubicBezTo>
                                    <a:pt x="146596" y="411201"/>
                                    <a:pt x="140764" y="404232"/>
                                    <a:pt x="134933" y="397262"/>
                                  </a:cubicBezTo>
                                  <a:cubicBezTo>
                                    <a:pt x="131045" y="392616"/>
                                    <a:pt x="129101" y="387970"/>
                                    <a:pt x="129101" y="383323"/>
                                  </a:cubicBezTo>
                                  <a:cubicBezTo>
                                    <a:pt x="131045" y="377515"/>
                                    <a:pt x="129101" y="372869"/>
                                    <a:pt x="125213" y="368223"/>
                                  </a:cubicBezTo>
                                  <a:cubicBezTo>
                                    <a:pt x="123269" y="360091"/>
                                    <a:pt x="117438" y="351960"/>
                                    <a:pt x="115494" y="342668"/>
                                  </a:cubicBezTo>
                                  <a:cubicBezTo>
                                    <a:pt x="107718" y="331052"/>
                                    <a:pt x="105775" y="319436"/>
                                    <a:pt x="97999" y="307820"/>
                                  </a:cubicBezTo>
                                  <a:cubicBezTo>
                                    <a:pt x="94111" y="303174"/>
                                    <a:pt x="94111" y="299689"/>
                                    <a:pt x="94111" y="295043"/>
                                  </a:cubicBezTo>
                                  <a:cubicBezTo>
                                    <a:pt x="94111" y="289235"/>
                                    <a:pt x="92167" y="284588"/>
                                    <a:pt x="92167" y="278781"/>
                                  </a:cubicBezTo>
                                  <a:cubicBezTo>
                                    <a:pt x="92167" y="277619"/>
                                    <a:pt x="94111" y="276457"/>
                                    <a:pt x="94111" y="276457"/>
                                  </a:cubicBezTo>
                                  <a:cubicBezTo>
                                    <a:pt x="96055" y="276457"/>
                                    <a:pt x="97999" y="276457"/>
                                    <a:pt x="97999" y="276457"/>
                                  </a:cubicBezTo>
                                  <a:cubicBezTo>
                                    <a:pt x="99943" y="277619"/>
                                    <a:pt x="101887" y="278781"/>
                                    <a:pt x="103831" y="281104"/>
                                  </a:cubicBezTo>
                                  <a:cubicBezTo>
                                    <a:pt x="105775" y="282265"/>
                                    <a:pt x="105775" y="283427"/>
                                    <a:pt x="109662" y="283427"/>
                                  </a:cubicBezTo>
                                  <a:cubicBezTo>
                                    <a:pt x="113550" y="282265"/>
                                    <a:pt x="117438" y="283427"/>
                                    <a:pt x="119382" y="286912"/>
                                  </a:cubicBezTo>
                                  <a:cubicBezTo>
                                    <a:pt x="119382" y="286912"/>
                                    <a:pt x="119382" y="288073"/>
                                    <a:pt x="119382" y="288073"/>
                                  </a:cubicBezTo>
                                  <a:cubicBezTo>
                                    <a:pt x="123269" y="300851"/>
                                    <a:pt x="132989" y="313628"/>
                                    <a:pt x="136877" y="327567"/>
                                  </a:cubicBezTo>
                                  <a:cubicBezTo>
                                    <a:pt x="138820" y="333375"/>
                                    <a:pt x="144652" y="339183"/>
                                    <a:pt x="146596" y="344991"/>
                                  </a:cubicBezTo>
                                  <a:cubicBezTo>
                                    <a:pt x="148540" y="350799"/>
                                    <a:pt x="150484" y="356607"/>
                                    <a:pt x="154372" y="363576"/>
                                  </a:cubicBezTo>
                                  <a:cubicBezTo>
                                    <a:pt x="162147" y="377515"/>
                                    <a:pt x="167979" y="391454"/>
                                    <a:pt x="173810" y="405393"/>
                                  </a:cubicBezTo>
                                  <a:cubicBezTo>
                                    <a:pt x="175754" y="410040"/>
                                    <a:pt x="179642" y="414686"/>
                                    <a:pt x="181586" y="419332"/>
                                  </a:cubicBezTo>
                                  <a:cubicBezTo>
                                    <a:pt x="189361" y="428625"/>
                                    <a:pt x="197137" y="437918"/>
                                    <a:pt x="202968" y="448372"/>
                                  </a:cubicBezTo>
                                  <a:cubicBezTo>
                                    <a:pt x="204912" y="453018"/>
                                    <a:pt x="208800" y="457665"/>
                                    <a:pt x="212688" y="461149"/>
                                  </a:cubicBezTo>
                                  <a:cubicBezTo>
                                    <a:pt x="222407" y="472765"/>
                                    <a:pt x="232127" y="484381"/>
                                    <a:pt x="243790" y="494835"/>
                                  </a:cubicBezTo>
                                  <a:cubicBezTo>
                                    <a:pt x="253509" y="502966"/>
                                    <a:pt x="261285" y="511098"/>
                                    <a:pt x="267116" y="519229"/>
                                  </a:cubicBezTo>
                                  <a:cubicBezTo>
                                    <a:pt x="269060" y="520390"/>
                                    <a:pt x="269060" y="522713"/>
                                    <a:pt x="271004" y="523875"/>
                                  </a:cubicBezTo>
                                  <a:cubicBezTo>
                                    <a:pt x="282667" y="532006"/>
                                    <a:pt x="292387" y="541299"/>
                                    <a:pt x="304050" y="550592"/>
                                  </a:cubicBezTo>
                                  <a:cubicBezTo>
                                    <a:pt x="305994" y="551753"/>
                                    <a:pt x="305994" y="552915"/>
                                    <a:pt x="307938" y="554076"/>
                                  </a:cubicBezTo>
                                  <a:cubicBezTo>
                                    <a:pt x="335152" y="570338"/>
                                    <a:pt x="358479" y="588924"/>
                                    <a:pt x="387637" y="604024"/>
                                  </a:cubicBezTo>
                                  <a:cubicBezTo>
                                    <a:pt x="397356" y="609832"/>
                                    <a:pt x="409019" y="614479"/>
                                    <a:pt x="416795" y="621448"/>
                                  </a:cubicBezTo>
                                  <a:cubicBezTo>
                                    <a:pt x="418739" y="623771"/>
                                    <a:pt x="422627" y="624933"/>
                                    <a:pt x="424570" y="626095"/>
                                  </a:cubicBezTo>
                                  <a:cubicBezTo>
                                    <a:pt x="436234" y="631902"/>
                                    <a:pt x="445953" y="637710"/>
                                    <a:pt x="457616" y="643518"/>
                                  </a:cubicBezTo>
                                  <a:cubicBezTo>
                                    <a:pt x="465392" y="648165"/>
                                    <a:pt x="475111" y="651649"/>
                                    <a:pt x="484831" y="656296"/>
                                  </a:cubicBezTo>
                                  <a:cubicBezTo>
                                    <a:pt x="492606" y="659781"/>
                                    <a:pt x="498438" y="663265"/>
                                    <a:pt x="504269" y="666750"/>
                                  </a:cubicBezTo>
                                  <a:cubicBezTo>
                                    <a:pt x="513989" y="672558"/>
                                    <a:pt x="525652" y="677204"/>
                                    <a:pt x="537315" y="680689"/>
                                  </a:cubicBezTo>
                                  <a:cubicBezTo>
                                    <a:pt x="548979" y="684174"/>
                                    <a:pt x="558698" y="688820"/>
                                    <a:pt x="568417" y="693467"/>
                                  </a:cubicBezTo>
                                  <a:cubicBezTo>
                                    <a:pt x="576193" y="698113"/>
                                    <a:pt x="585912" y="699274"/>
                                    <a:pt x="595632" y="702759"/>
                                  </a:cubicBezTo>
                                  <a:cubicBezTo>
                                    <a:pt x="605351" y="707406"/>
                                    <a:pt x="617014" y="710890"/>
                                    <a:pt x="628678" y="714375"/>
                                  </a:cubicBezTo>
                                  <a:cubicBezTo>
                                    <a:pt x="632565" y="715537"/>
                                    <a:pt x="636453" y="715537"/>
                                    <a:pt x="640341" y="716698"/>
                                  </a:cubicBezTo>
                                  <a:cubicBezTo>
                                    <a:pt x="640341" y="716698"/>
                                    <a:pt x="642285" y="716698"/>
                                    <a:pt x="642285" y="716698"/>
                                  </a:cubicBezTo>
                                  <a:cubicBezTo>
                                    <a:pt x="642285" y="715537"/>
                                    <a:pt x="644229" y="714375"/>
                                    <a:pt x="644229" y="714375"/>
                                  </a:cubicBezTo>
                                  <a:cubicBezTo>
                                    <a:pt x="638397" y="707406"/>
                                    <a:pt x="634509" y="699274"/>
                                    <a:pt x="626734" y="692305"/>
                                  </a:cubicBezTo>
                                  <a:cubicBezTo>
                                    <a:pt x="615071" y="678366"/>
                                    <a:pt x="607295" y="664427"/>
                                    <a:pt x="595632" y="651649"/>
                                  </a:cubicBezTo>
                                  <a:cubicBezTo>
                                    <a:pt x="595632" y="651649"/>
                                    <a:pt x="595632" y="650488"/>
                                    <a:pt x="593688" y="650488"/>
                                  </a:cubicBezTo>
                                  <a:cubicBezTo>
                                    <a:pt x="587856" y="636549"/>
                                    <a:pt x="576193" y="624933"/>
                                    <a:pt x="572305" y="610994"/>
                                  </a:cubicBezTo>
                                  <a:cubicBezTo>
                                    <a:pt x="570361" y="606348"/>
                                    <a:pt x="568417" y="602863"/>
                                    <a:pt x="564530" y="599378"/>
                                  </a:cubicBezTo>
                                  <a:cubicBezTo>
                                    <a:pt x="556754" y="594732"/>
                                    <a:pt x="554810" y="587762"/>
                                    <a:pt x="554810" y="581954"/>
                                  </a:cubicBezTo>
                                  <a:lnTo>
                                    <a:pt x="554810" y="583116"/>
                                  </a:lnTo>
                                  <a:cubicBezTo>
                                    <a:pt x="554810" y="581954"/>
                                    <a:pt x="552866" y="581954"/>
                                    <a:pt x="552866" y="580793"/>
                                  </a:cubicBezTo>
                                  <a:cubicBezTo>
                                    <a:pt x="552866" y="577308"/>
                                    <a:pt x="548979" y="574985"/>
                                    <a:pt x="547035" y="571500"/>
                                  </a:cubicBezTo>
                                  <a:cubicBezTo>
                                    <a:pt x="547035" y="570338"/>
                                    <a:pt x="547035" y="569177"/>
                                    <a:pt x="547035" y="569177"/>
                                  </a:cubicBezTo>
                                  <a:cubicBezTo>
                                    <a:pt x="548979" y="565692"/>
                                    <a:pt x="545091" y="564531"/>
                                    <a:pt x="543147" y="563369"/>
                                  </a:cubicBezTo>
                                  <a:cubicBezTo>
                                    <a:pt x="547035" y="563369"/>
                                    <a:pt x="547035" y="562207"/>
                                    <a:pt x="547035" y="561046"/>
                                  </a:cubicBezTo>
                                  <a:cubicBezTo>
                                    <a:pt x="545091" y="558723"/>
                                    <a:pt x="541203" y="556399"/>
                                    <a:pt x="543147" y="552915"/>
                                  </a:cubicBezTo>
                                  <a:cubicBezTo>
                                    <a:pt x="545091" y="550592"/>
                                    <a:pt x="545091" y="548268"/>
                                    <a:pt x="541203" y="545945"/>
                                  </a:cubicBezTo>
                                  <a:cubicBezTo>
                                    <a:pt x="533428" y="541299"/>
                                    <a:pt x="529540" y="536652"/>
                                    <a:pt x="531484" y="530845"/>
                                  </a:cubicBezTo>
                                  <a:cubicBezTo>
                                    <a:pt x="531484" y="528521"/>
                                    <a:pt x="531484" y="527360"/>
                                    <a:pt x="529540" y="525037"/>
                                  </a:cubicBezTo>
                                  <a:cubicBezTo>
                                    <a:pt x="523708" y="520390"/>
                                    <a:pt x="523708" y="515744"/>
                                    <a:pt x="521764" y="509936"/>
                                  </a:cubicBezTo>
                                  <a:cubicBezTo>
                                    <a:pt x="519821" y="498320"/>
                                    <a:pt x="517877" y="486704"/>
                                    <a:pt x="515933" y="475088"/>
                                  </a:cubicBezTo>
                                  <a:cubicBezTo>
                                    <a:pt x="515933" y="471604"/>
                                    <a:pt x="515933" y="466957"/>
                                    <a:pt x="513989" y="463473"/>
                                  </a:cubicBezTo>
                                  <a:cubicBezTo>
                                    <a:pt x="513989" y="462311"/>
                                    <a:pt x="515933" y="462311"/>
                                    <a:pt x="515933" y="461149"/>
                                  </a:cubicBezTo>
                                  <a:cubicBezTo>
                                    <a:pt x="515933" y="459988"/>
                                    <a:pt x="519821" y="462311"/>
                                    <a:pt x="521764" y="463473"/>
                                  </a:cubicBezTo>
                                  <a:cubicBezTo>
                                    <a:pt x="521764" y="463473"/>
                                    <a:pt x="521764" y="464634"/>
                                    <a:pt x="521764" y="464634"/>
                                  </a:cubicBezTo>
                                  <a:cubicBezTo>
                                    <a:pt x="527596" y="479735"/>
                                    <a:pt x="539259" y="493674"/>
                                    <a:pt x="552866" y="506451"/>
                                  </a:cubicBezTo>
                                  <a:cubicBezTo>
                                    <a:pt x="554810" y="508774"/>
                                    <a:pt x="556754" y="508774"/>
                                    <a:pt x="560642" y="506451"/>
                                  </a:cubicBezTo>
                                  <a:cubicBezTo>
                                    <a:pt x="564530" y="504128"/>
                                    <a:pt x="568417" y="504128"/>
                                    <a:pt x="570361" y="506451"/>
                                  </a:cubicBezTo>
                                  <a:cubicBezTo>
                                    <a:pt x="572305" y="508774"/>
                                    <a:pt x="574249" y="511098"/>
                                    <a:pt x="576193" y="514582"/>
                                  </a:cubicBezTo>
                                  <a:cubicBezTo>
                                    <a:pt x="582025" y="526198"/>
                                    <a:pt x="593688" y="536652"/>
                                    <a:pt x="601463" y="547107"/>
                                  </a:cubicBezTo>
                                  <a:cubicBezTo>
                                    <a:pt x="603407" y="548268"/>
                                    <a:pt x="605351" y="550592"/>
                                    <a:pt x="607295" y="551753"/>
                                  </a:cubicBezTo>
                                  <a:cubicBezTo>
                                    <a:pt x="609239" y="552915"/>
                                    <a:pt x="609239" y="552915"/>
                                    <a:pt x="611183" y="554076"/>
                                  </a:cubicBezTo>
                                  <a:cubicBezTo>
                                    <a:pt x="613127" y="556399"/>
                                    <a:pt x="617014" y="557561"/>
                                    <a:pt x="618958" y="559884"/>
                                  </a:cubicBezTo>
                                  <a:cubicBezTo>
                                    <a:pt x="626734" y="569177"/>
                                    <a:pt x="640341" y="576146"/>
                                    <a:pt x="648116" y="586601"/>
                                  </a:cubicBezTo>
                                  <a:cubicBezTo>
                                    <a:pt x="653948" y="593570"/>
                                    <a:pt x="661724" y="600540"/>
                                    <a:pt x="669499" y="607509"/>
                                  </a:cubicBezTo>
                                  <a:cubicBezTo>
                                    <a:pt x="677275" y="613317"/>
                                    <a:pt x="683106" y="620287"/>
                                    <a:pt x="688938" y="627256"/>
                                  </a:cubicBezTo>
                                  <a:cubicBezTo>
                                    <a:pt x="694770" y="634226"/>
                                    <a:pt x="700601" y="640034"/>
                                    <a:pt x="706433" y="645841"/>
                                  </a:cubicBezTo>
                                  <a:cubicBezTo>
                                    <a:pt x="714208" y="651649"/>
                                    <a:pt x="721984" y="658619"/>
                                    <a:pt x="727815" y="665588"/>
                                  </a:cubicBezTo>
                                  <a:cubicBezTo>
                                    <a:pt x="729759" y="667912"/>
                                    <a:pt x="731703" y="671396"/>
                                    <a:pt x="735591" y="672558"/>
                                  </a:cubicBezTo>
                                  <a:cubicBezTo>
                                    <a:pt x="743366" y="677204"/>
                                    <a:pt x="747254" y="683012"/>
                                    <a:pt x="755030" y="687659"/>
                                  </a:cubicBezTo>
                                  <a:cubicBezTo>
                                    <a:pt x="766693" y="693467"/>
                                    <a:pt x="774468" y="701598"/>
                                    <a:pt x="780300" y="708567"/>
                                  </a:cubicBezTo>
                                  <a:cubicBezTo>
                                    <a:pt x="788076" y="717860"/>
                                    <a:pt x="799739" y="723668"/>
                                    <a:pt x="807514" y="732960"/>
                                  </a:cubicBezTo>
                                  <a:cubicBezTo>
                                    <a:pt x="809458" y="734122"/>
                                    <a:pt x="811402" y="736445"/>
                                    <a:pt x="815290" y="736445"/>
                                  </a:cubicBezTo>
                                  <a:cubicBezTo>
                                    <a:pt x="823065" y="738768"/>
                                    <a:pt x="828897" y="743415"/>
                                    <a:pt x="834729" y="746899"/>
                                  </a:cubicBezTo>
                                  <a:cubicBezTo>
                                    <a:pt x="838616" y="750384"/>
                                    <a:pt x="842504" y="753869"/>
                                    <a:pt x="850280" y="756192"/>
                                  </a:cubicBezTo>
                                  <a:cubicBezTo>
                                    <a:pt x="856111" y="757354"/>
                                    <a:pt x="859999" y="760838"/>
                                    <a:pt x="865831" y="763162"/>
                                  </a:cubicBezTo>
                                  <a:cubicBezTo>
                                    <a:pt x="869718" y="764323"/>
                                    <a:pt x="873606" y="766646"/>
                                    <a:pt x="875550" y="768970"/>
                                  </a:cubicBezTo>
                                  <a:cubicBezTo>
                                    <a:pt x="881382" y="774777"/>
                                    <a:pt x="893045" y="779424"/>
                                    <a:pt x="902764" y="782909"/>
                                  </a:cubicBezTo>
                                  <a:cubicBezTo>
                                    <a:pt x="906652" y="784070"/>
                                    <a:pt x="910540" y="785232"/>
                                    <a:pt x="912484" y="787555"/>
                                  </a:cubicBezTo>
                                  <a:cubicBezTo>
                                    <a:pt x="916372" y="791040"/>
                                    <a:pt x="922203" y="794524"/>
                                    <a:pt x="926091" y="798009"/>
                                  </a:cubicBezTo>
                                  <a:cubicBezTo>
                                    <a:pt x="931923" y="799171"/>
                                    <a:pt x="937754" y="800332"/>
                                    <a:pt x="943586" y="801494"/>
                                  </a:cubicBezTo>
                                  <a:cubicBezTo>
                                    <a:pt x="945530" y="804979"/>
                                    <a:pt x="947474" y="807302"/>
                                    <a:pt x="951361" y="810787"/>
                                  </a:cubicBezTo>
                                  <a:cubicBezTo>
                                    <a:pt x="949417" y="814271"/>
                                    <a:pt x="947474" y="816595"/>
                                    <a:pt x="949417" y="818918"/>
                                  </a:cubicBezTo>
                                  <a:cubicBezTo>
                                    <a:pt x="951361" y="825887"/>
                                    <a:pt x="947474" y="831695"/>
                                    <a:pt x="945530" y="838665"/>
                                  </a:cubicBezTo>
                                  <a:cubicBezTo>
                                    <a:pt x="943586" y="844473"/>
                                    <a:pt x="939698" y="849119"/>
                                    <a:pt x="931923" y="852604"/>
                                  </a:cubicBezTo>
                                  <a:cubicBezTo>
                                    <a:pt x="924147" y="856088"/>
                                    <a:pt x="920259" y="859573"/>
                                    <a:pt x="916372" y="864220"/>
                                  </a:cubicBezTo>
                                  <a:cubicBezTo>
                                    <a:pt x="912484" y="870027"/>
                                    <a:pt x="904708" y="874674"/>
                                    <a:pt x="896933" y="878159"/>
                                  </a:cubicBezTo>
                                  <a:cubicBezTo>
                                    <a:pt x="891101" y="880482"/>
                                    <a:pt x="887213" y="882805"/>
                                    <a:pt x="879438" y="883966"/>
                                  </a:cubicBezTo>
                                  <a:cubicBezTo>
                                    <a:pt x="871662" y="886290"/>
                                    <a:pt x="863887" y="887451"/>
                                    <a:pt x="854167" y="889774"/>
                                  </a:cubicBezTo>
                                  <a:cubicBezTo>
                                    <a:pt x="854167" y="889774"/>
                                    <a:pt x="852224" y="889774"/>
                                    <a:pt x="852224" y="890936"/>
                                  </a:cubicBezTo>
                                  <a:cubicBezTo>
                                    <a:pt x="842504" y="896744"/>
                                    <a:pt x="832785" y="897906"/>
                                    <a:pt x="819178" y="897906"/>
                                  </a:cubicBezTo>
                                  <a:cubicBezTo>
                                    <a:pt x="817234" y="897906"/>
                                    <a:pt x="813346" y="899067"/>
                                    <a:pt x="809458" y="900229"/>
                                  </a:cubicBezTo>
                                  <a:cubicBezTo>
                                    <a:pt x="795851" y="904875"/>
                                    <a:pt x="784188" y="909521"/>
                                    <a:pt x="774468" y="915329"/>
                                  </a:cubicBezTo>
                                  <a:cubicBezTo>
                                    <a:pt x="772525" y="916491"/>
                                    <a:pt x="770581" y="916491"/>
                                    <a:pt x="770581" y="915329"/>
                                  </a:cubicBezTo>
                                  <a:cubicBezTo>
                                    <a:pt x="770581" y="915329"/>
                                    <a:pt x="770581" y="914168"/>
                                    <a:pt x="770581" y="914168"/>
                                  </a:cubicBezTo>
                                  <a:cubicBezTo>
                                    <a:pt x="770581" y="911845"/>
                                    <a:pt x="774468" y="909521"/>
                                    <a:pt x="770581" y="907198"/>
                                  </a:cubicBezTo>
                                  <a:cubicBezTo>
                                    <a:pt x="768637" y="906037"/>
                                    <a:pt x="764749" y="907198"/>
                                    <a:pt x="760861" y="907198"/>
                                  </a:cubicBezTo>
                                  <a:cubicBezTo>
                                    <a:pt x="758917" y="907198"/>
                                    <a:pt x="756974" y="908360"/>
                                    <a:pt x="756974" y="908360"/>
                                  </a:cubicBezTo>
                                  <a:cubicBezTo>
                                    <a:pt x="741423" y="908360"/>
                                    <a:pt x="725872" y="910683"/>
                                    <a:pt x="710321" y="913006"/>
                                  </a:cubicBezTo>
                                  <a:cubicBezTo>
                                    <a:pt x="700601" y="914168"/>
                                    <a:pt x="690882" y="915329"/>
                                    <a:pt x="681162" y="915329"/>
                                  </a:cubicBezTo>
                                  <a:cubicBezTo>
                                    <a:pt x="671443" y="915329"/>
                                    <a:pt x="659780" y="917652"/>
                                    <a:pt x="650060" y="918814"/>
                                  </a:cubicBezTo>
                                  <a:cubicBezTo>
                                    <a:pt x="642285" y="919976"/>
                                    <a:pt x="632565" y="922299"/>
                                    <a:pt x="624790" y="921137"/>
                                  </a:cubicBezTo>
                                  <a:cubicBezTo>
                                    <a:pt x="622846" y="921137"/>
                                    <a:pt x="620902" y="921137"/>
                                    <a:pt x="617014" y="922299"/>
                                  </a:cubicBezTo>
                                  <a:cubicBezTo>
                                    <a:pt x="589800" y="926945"/>
                                    <a:pt x="560642" y="926945"/>
                                    <a:pt x="531484" y="929268"/>
                                  </a:cubicBezTo>
                                  <a:cubicBezTo>
                                    <a:pt x="517877" y="930430"/>
                                    <a:pt x="502326" y="931591"/>
                                    <a:pt x="488718" y="933915"/>
                                  </a:cubicBezTo>
                                  <a:cubicBezTo>
                                    <a:pt x="477055" y="936238"/>
                                    <a:pt x="463448" y="937399"/>
                                    <a:pt x="451785" y="937399"/>
                                  </a:cubicBezTo>
                                  <a:cubicBezTo>
                                    <a:pt x="442065" y="937399"/>
                                    <a:pt x="430402" y="937399"/>
                                    <a:pt x="420683" y="940884"/>
                                  </a:cubicBezTo>
                                  <a:cubicBezTo>
                                    <a:pt x="416795" y="942046"/>
                                    <a:pt x="412907" y="942046"/>
                                    <a:pt x="409019" y="942046"/>
                                  </a:cubicBezTo>
                                  <a:cubicBezTo>
                                    <a:pt x="399300" y="940884"/>
                                    <a:pt x="389581" y="942046"/>
                                    <a:pt x="379861" y="943207"/>
                                  </a:cubicBezTo>
                                  <a:cubicBezTo>
                                    <a:pt x="375974" y="944369"/>
                                    <a:pt x="370142" y="944369"/>
                                    <a:pt x="366254" y="944369"/>
                                  </a:cubicBezTo>
                                  <a:cubicBezTo>
                                    <a:pt x="358479" y="944369"/>
                                    <a:pt x="350703" y="944369"/>
                                    <a:pt x="342928" y="945531"/>
                                  </a:cubicBezTo>
                                  <a:cubicBezTo>
                                    <a:pt x="335152" y="946692"/>
                                    <a:pt x="327377" y="947854"/>
                                    <a:pt x="319601" y="949015"/>
                                  </a:cubicBezTo>
                                  <a:cubicBezTo>
                                    <a:pt x="313769" y="950177"/>
                                    <a:pt x="309882" y="949015"/>
                                    <a:pt x="305994" y="947854"/>
                                  </a:cubicBezTo>
                                  <a:cubicBezTo>
                                    <a:pt x="300162" y="945531"/>
                                    <a:pt x="296275" y="943207"/>
                                    <a:pt x="290443" y="940884"/>
                                  </a:cubicBezTo>
                                  <a:cubicBezTo>
                                    <a:pt x="286555" y="938561"/>
                                    <a:pt x="284611" y="935076"/>
                                    <a:pt x="288499" y="931591"/>
                                  </a:cubicBezTo>
                                  <a:cubicBezTo>
                                    <a:pt x="292387" y="926945"/>
                                    <a:pt x="298218" y="922299"/>
                                    <a:pt x="304050" y="918814"/>
                                  </a:cubicBezTo>
                                  <a:cubicBezTo>
                                    <a:pt x="305994" y="917652"/>
                                    <a:pt x="307938" y="916491"/>
                                    <a:pt x="309882" y="916491"/>
                                  </a:cubicBezTo>
                                  <a:cubicBezTo>
                                    <a:pt x="319601" y="915329"/>
                                    <a:pt x="325433" y="911845"/>
                                    <a:pt x="333208" y="908360"/>
                                  </a:cubicBezTo>
                                  <a:cubicBezTo>
                                    <a:pt x="337096" y="906037"/>
                                    <a:pt x="342928" y="904875"/>
                                    <a:pt x="346815" y="902552"/>
                                  </a:cubicBezTo>
                                  <a:cubicBezTo>
                                    <a:pt x="348759" y="901390"/>
                                    <a:pt x="352647" y="900229"/>
                                    <a:pt x="354591" y="900229"/>
                                  </a:cubicBezTo>
                                  <a:cubicBezTo>
                                    <a:pt x="366254" y="897906"/>
                                    <a:pt x="375974" y="896744"/>
                                    <a:pt x="387637" y="895582"/>
                                  </a:cubicBezTo>
                                  <a:cubicBezTo>
                                    <a:pt x="393468" y="894421"/>
                                    <a:pt x="401244" y="894421"/>
                                    <a:pt x="407076" y="892098"/>
                                  </a:cubicBezTo>
                                  <a:cubicBezTo>
                                    <a:pt x="424570" y="887451"/>
                                    <a:pt x="444009" y="883966"/>
                                    <a:pt x="461504" y="879320"/>
                                  </a:cubicBezTo>
                                  <a:cubicBezTo>
                                    <a:pt x="473167" y="875835"/>
                                    <a:pt x="486775" y="873512"/>
                                    <a:pt x="500382" y="872351"/>
                                  </a:cubicBezTo>
                                  <a:cubicBezTo>
                                    <a:pt x="510101" y="871189"/>
                                    <a:pt x="517877" y="870027"/>
                                    <a:pt x="525652" y="867704"/>
                                  </a:cubicBezTo>
                                  <a:cubicBezTo>
                                    <a:pt x="537315" y="864220"/>
                                    <a:pt x="548979" y="861896"/>
                                    <a:pt x="562586" y="860735"/>
                                  </a:cubicBezTo>
                                  <a:cubicBezTo>
                                    <a:pt x="576193" y="859573"/>
                                    <a:pt x="587856" y="858412"/>
                                    <a:pt x="599519" y="856088"/>
                                  </a:cubicBezTo>
                                  <a:cubicBezTo>
                                    <a:pt x="607295" y="853765"/>
                                    <a:pt x="617014" y="853765"/>
                                    <a:pt x="624790" y="853765"/>
                                  </a:cubicBezTo>
                                  <a:cubicBezTo>
                                    <a:pt x="634509" y="853765"/>
                                    <a:pt x="644229" y="851442"/>
                                    <a:pt x="652004" y="849119"/>
                                  </a:cubicBezTo>
                                  <a:cubicBezTo>
                                    <a:pt x="652004" y="849119"/>
                                    <a:pt x="653948" y="847957"/>
                                    <a:pt x="653948" y="847957"/>
                                  </a:cubicBezTo>
                                  <a:cubicBezTo>
                                    <a:pt x="653948" y="846796"/>
                                    <a:pt x="653948" y="845634"/>
                                    <a:pt x="652004" y="845634"/>
                                  </a:cubicBezTo>
                                  <a:cubicBezTo>
                                    <a:pt x="650060" y="844473"/>
                                    <a:pt x="648116" y="843311"/>
                                    <a:pt x="646173" y="843311"/>
                                  </a:cubicBezTo>
                                  <a:cubicBezTo>
                                    <a:pt x="638397" y="840988"/>
                                    <a:pt x="630622" y="839826"/>
                                    <a:pt x="620902" y="837503"/>
                                  </a:cubicBezTo>
                                  <a:cubicBezTo>
                                    <a:pt x="615071" y="836341"/>
                                    <a:pt x="611183" y="835180"/>
                                    <a:pt x="605351" y="832857"/>
                                  </a:cubicBezTo>
                                  <a:cubicBezTo>
                                    <a:pt x="587856" y="827049"/>
                                    <a:pt x="572305" y="821241"/>
                                    <a:pt x="554810" y="815433"/>
                                  </a:cubicBezTo>
                                  <a:cubicBezTo>
                                    <a:pt x="545091" y="813110"/>
                                    <a:pt x="537315" y="809625"/>
                                    <a:pt x="529540" y="807302"/>
                                  </a:cubicBezTo>
                                  <a:cubicBezTo>
                                    <a:pt x="519821" y="803817"/>
                                    <a:pt x="512045" y="800332"/>
                                    <a:pt x="502326" y="796848"/>
                                  </a:cubicBezTo>
                                  <a:cubicBezTo>
                                    <a:pt x="469280" y="782909"/>
                                    <a:pt x="434290" y="771293"/>
                                    <a:pt x="403188" y="756192"/>
                                  </a:cubicBezTo>
                                  <a:cubicBezTo>
                                    <a:pt x="383749" y="746899"/>
                                    <a:pt x="364310" y="738768"/>
                                    <a:pt x="346815" y="728314"/>
                                  </a:cubicBezTo>
                                  <a:cubicBezTo>
                                    <a:pt x="321545" y="714375"/>
                                    <a:pt x="298218" y="700436"/>
                                    <a:pt x="276836" y="685335"/>
                                  </a:cubicBezTo>
                                  <a:cubicBezTo>
                                    <a:pt x="274892" y="684174"/>
                                    <a:pt x="274892" y="683012"/>
                                    <a:pt x="272948" y="681851"/>
                                  </a:cubicBezTo>
                                  <a:cubicBezTo>
                                    <a:pt x="274892" y="681851"/>
                                    <a:pt x="276836" y="681851"/>
                                    <a:pt x="280724" y="681851"/>
                                  </a:cubicBezTo>
                                  <a:cubicBezTo>
                                    <a:pt x="282667" y="681851"/>
                                    <a:pt x="284611" y="679527"/>
                                    <a:pt x="284611" y="678366"/>
                                  </a:cubicBezTo>
                                  <a:cubicBezTo>
                                    <a:pt x="282667" y="677204"/>
                                    <a:pt x="280724" y="674881"/>
                                    <a:pt x="278780" y="673720"/>
                                  </a:cubicBezTo>
                                  <a:cubicBezTo>
                                    <a:pt x="271004" y="667912"/>
                                    <a:pt x="263229" y="663265"/>
                                    <a:pt x="253509" y="657457"/>
                                  </a:cubicBezTo>
                                  <a:cubicBezTo>
                                    <a:pt x="245734" y="651649"/>
                                    <a:pt x="236014" y="645841"/>
                                    <a:pt x="230183" y="638872"/>
                                  </a:cubicBezTo>
                                  <a:cubicBezTo>
                                    <a:pt x="228239" y="637710"/>
                                    <a:pt x="228239" y="636549"/>
                                    <a:pt x="226295" y="635387"/>
                                  </a:cubicBezTo>
                                  <a:cubicBezTo>
                                    <a:pt x="212688" y="628418"/>
                                    <a:pt x="206856" y="619125"/>
                                    <a:pt x="195193" y="612156"/>
                                  </a:cubicBezTo>
                                  <a:cubicBezTo>
                                    <a:pt x="187417" y="607509"/>
                                    <a:pt x="183530" y="601701"/>
                                    <a:pt x="177698" y="597055"/>
                                  </a:cubicBezTo>
                                  <a:cubicBezTo>
                                    <a:pt x="162147" y="580793"/>
                                    <a:pt x="144652" y="564531"/>
                                    <a:pt x="132989" y="545945"/>
                                  </a:cubicBezTo>
                                  <a:cubicBezTo>
                                    <a:pt x="129101" y="541299"/>
                                    <a:pt x="127157" y="535491"/>
                                    <a:pt x="121326" y="532006"/>
                                  </a:cubicBezTo>
                                  <a:cubicBezTo>
                                    <a:pt x="127157" y="532006"/>
                                    <a:pt x="131045" y="533168"/>
                                    <a:pt x="132989" y="535491"/>
                                  </a:cubicBezTo>
                                  <a:cubicBezTo>
                                    <a:pt x="142708" y="544784"/>
                                    <a:pt x="154372" y="554076"/>
                                    <a:pt x="164091" y="563369"/>
                                  </a:cubicBezTo>
                                  <a:cubicBezTo>
                                    <a:pt x="167979" y="566854"/>
                                    <a:pt x="169923" y="571500"/>
                                    <a:pt x="173810" y="574985"/>
                                  </a:cubicBezTo>
                                  <a:cubicBezTo>
                                    <a:pt x="177698" y="578470"/>
                                    <a:pt x="179642" y="581954"/>
                                    <a:pt x="185474" y="583116"/>
                                  </a:cubicBezTo>
                                  <a:cubicBezTo>
                                    <a:pt x="187417" y="584277"/>
                                    <a:pt x="189361" y="583116"/>
                                    <a:pt x="191305" y="583116"/>
                                  </a:cubicBezTo>
                                  <a:cubicBezTo>
                                    <a:pt x="193249" y="583116"/>
                                    <a:pt x="195193" y="579631"/>
                                    <a:pt x="195193" y="578470"/>
                                  </a:cubicBezTo>
                                  <a:cubicBezTo>
                                    <a:pt x="195193" y="577308"/>
                                    <a:pt x="193249" y="576146"/>
                                    <a:pt x="193249" y="576146"/>
                                  </a:cubicBezTo>
                                  <a:cubicBezTo>
                                    <a:pt x="183530" y="571500"/>
                                    <a:pt x="177698" y="565692"/>
                                    <a:pt x="173810" y="558723"/>
                                  </a:cubicBezTo>
                                  <a:cubicBezTo>
                                    <a:pt x="171866" y="550592"/>
                                    <a:pt x="164091" y="542460"/>
                                    <a:pt x="156315" y="534329"/>
                                  </a:cubicBezTo>
                                  <a:cubicBezTo>
                                    <a:pt x="150484" y="529683"/>
                                    <a:pt x="146596" y="525037"/>
                                    <a:pt x="142708" y="519229"/>
                                  </a:cubicBezTo>
                                  <a:cubicBezTo>
                                    <a:pt x="129101" y="498320"/>
                                    <a:pt x="115494" y="478573"/>
                                    <a:pt x="101887" y="457665"/>
                                  </a:cubicBezTo>
                                  <a:cubicBezTo>
                                    <a:pt x="99943" y="456503"/>
                                    <a:pt x="97999" y="454180"/>
                                    <a:pt x="97999" y="453018"/>
                                  </a:cubicBezTo>
                                  <a:cubicBezTo>
                                    <a:pt x="92167" y="441402"/>
                                    <a:pt x="88280" y="429787"/>
                                    <a:pt x="82448" y="418171"/>
                                  </a:cubicBezTo>
                                  <a:cubicBezTo>
                                    <a:pt x="80504" y="415848"/>
                                    <a:pt x="80504" y="413524"/>
                                    <a:pt x="78560" y="411201"/>
                                  </a:cubicBezTo>
                                  <a:cubicBezTo>
                                    <a:pt x="76616" y="407716"/>
                                    <a:pt x="74673" y="403070"/>
                                    <a:pt x="72729" y="398424"/>
                                  </a:cubicBezTo>
                                  <a:cubicBezTo>
                                    <a:pt x="72729" y="397262"/>
                                    <a:pt x="72729" y="396101"/>
                                    <a:pt x="70785" y="393777"/>
                                  </a:cubicBezTo>
                                  <a:cubicBezTo>
                                    <a:pt x="63009" y="382162"/>
                                    <a:pt x="61065" y="369384"/>
                                    <a:pt x="57178" y="356607"/>
                                  </a:cubicBezTo>
                                  <a:cubicBezTo>
                                    <a:pt x="55234" y="351960"/>
                                    <a:pt x="51346" y="347314"/>
                                    <a:pt x="51346" y="342668"/>
                                  </a:cubicBezTo>
                                  <a:cubicBezTo>
                                    <a:pt x="49402" y="338021"/>
                                    <a:pt x="49402" y="333375"/>
                                    <a:pt x="47458" y="328729"/>
                                  </a:cubicBezTo>
                                  <a:cubicBezTo>
                                    <a:pt x="45514" y="324082"/>
                                    <a:pt x="41627" y="318274"/>
                                    <a:pt x="39683" y="313628"/>
                                  </a:cubicBezTo>
                                  <a:cubicBezTo>
                                    <a:pt x="35795" y="308982"/>
                                    <a:pt x="33851" y="304335"/>
                                    <a:pt x="35795" y="299689"/>
                                  </a:cubicBezTo>
                                  <a:cubicBezTo>
                                    <a:pt x="39683" y="290396"/>
                                    <a:pt x="35795" y="279942"/>
                                    <a:pt x="31907" y="270649"/>
                                  </a:cubicBezTo>
                                  <a:cubicBezTo>
                                    <a:pt x="31907" y="267165"/>
                                    <a:pt x="28019" y="264841"/>
                                    <a:pt x="24132" y="263680"/>
                                  </a:cubicBezTo>
                                  <a:cubicBezTo>
                                    <a:pt x="18300" y="261357"/>
                                    <a:pt x="14412" y="257872"/>
                                    <a:pt x="14412" y="254387"/>
                                  </a:cubicBezTo>
                                  <a:cubicBezTo>
                                    <a:pt x="14412" y="250902"/>
                                    <a:pt x="14412" y="246256"/>
                                    <a:pt x="18300" y="243933"/>
                                  </a:cubicBezTo>
                                  <a:cubicBezTo>
                                    <a:pt x="20244" y="241610"/>
                                    <a:pt x="20244" y="239287"/>
                                    <a:pt x="20244" y="238125"/>
                                  </a:cubicBezTo>
                                  <a:cubicBezTo>
                                    <a:pt x="18300" y="223024"/>
                                    <a:pt x="18300" y="207924"/>
                                    <a:pt x="18300" y="193985"/>
                                  </a:cubicBezTo>
                                  <a:cubicBezTo>
                                    <a:pt x="18300" y="181207"/>
                                    <a:pt x="14412" y="169591"/>
                                    <a:pt x="14412" y="156814"/>
                                  </a:cubicBezTo>
                                  <a:cubicBezTo>
                                    <a:pt x="14412" y="154491"/>
                                    <a:pt x="12468" y="152168"/>
                                    <a:pt x="10525" y="149845"/>
                                  </a:cubicBezTo>
                                  <a:cubicBezTo>
                                    <a:pt x="6637" y="145198"/>
                                    <a:pt x="4693" y="140552"/>
                                    <a:pt x="2749" y="134744"/>
                                  </a:cubicBezTo>
                                  <a:cubicBezTo>
                                    <a:pt x="805" y="118482"/>
                                    <a:pt x="-1139" y="103381"/>
                                    <a:pt x="805" y="88280"/>
                                  </a:cubicBezTo>
                                  <a:cubicBezTo>
                                    <a:pt x="2749" y="80149"/>
                                    <a:pt x="2749" y="72018"/>
                                    <a:pt x="2749" y="63887"/>
                                  </a:cubicBezTo>
                                  <a:cubicBezTo>
                                    <a:pt x="2749" y="62726"/>
                                    <a:pt x="2749" y="61564"/>
                                    <a:pt x="4693" y="59241"/>
                                  </a:cubicBezTo>
                                  <a:cubicBezTo>
                                    <a:pt x="4693" y="58079"/>
                                    <a:pt x="8581" y="56918"/>
                                    <a:pt x="10525" y="56918"/>
                                  </a:cubicBezTo>
                                  <a:cubicBezTo>
                                    <a:pt x="18300" y="56918"/>
                                    <a:pt x="18300" y="56918"/>
                                    <a:pt x="18300" y="54595"/>
                                  </a:cubicBezTo>
                                  <a:cubicBezTo>
                                    <a:pt x="20244" y="49948"/>
                                    <a:pt x="22188" y="46463"/>
                                    <a:pt x="22188" y="40655"/>
                                  </a:cubicBezTo>
                                  <a:cubicBezTo>
                                    <a:pt x="20244" y="32524"/>
                                    <a:pt x="20244" y="23232"/>
                                    <a:pt x="24132" y="15101"/>
                                  </a:cubicBezTo>
                                  <a:cubicBezTo>
                                    <a:pt x="26076" y="10454"/>
                                    <a:pt x="26076" y="6970"/>
                                    <a:pt x="26076" y="2323"/>
                                  </a:cubicBezTo>
                                  <a:cubicBezTo>
                                    <a:pt x="26076" y="1162"/>
                                    <a:pt x="28019" y="1162"/>
                                    <a:pt x="29963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19439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4" name="Formule libre : Forme 1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9632810" flipV="1">
                              <a:off x="563538" y="3534838"/>
                              <a:ext cx="269030" cy="482416"/>
                            </a:xfrm>
                            <a:custGeom>
                              <a:avLst/>
                              <a:gdLst>
                                <a:gd name="connsiteX0" fmla="*/ 213570 w 956087"/>
                                <a:gd name="connsiteY0" fmla="*/ 785068 h 952947"/>
                                <a:gd name="connsiteX1" fmla="*/ 209240 w 956087"/>
                                <a:gd name="connsiteY1" fmla="*/ 787450 h 952947"/>
                                <a:gd name="connsiteX2" fmla="*/ 213570 w 956087"/>
                                <a:gd name="connsiteY2" fmla="*/ 788640 h 952947"/>
                                <a:gd name="connsiteX3" fmla="*/ 215734 w 956087"/>
                                <a:gd name="connsiteY3" fmla="*/ 787450 h 952947"/>
                                <a:gd name="connsiteX4" fmla="*/ 213570 w 956087"/>
                                <a:gd name="connsiteY4" fmla="*/ 785068 h 952947"/>
                                <a:gd name="connsiteX5" fmla="*/ 213570 w 956087"/>
                                <a:gd name="connsiteY5" fmla="*/ 764828 h 952947"/>
                                <a:gd name="connsiteX6" fmla="*/ 209240 w 956087"/>
                                <a:gd name="connsiteY6" fmla="*/ 766018 h 952947"/>
                                <a:gd name="connsiteX7" fmla="*/ 211405 w 956087"/>
                                <a:gd name="connsiteY7" fmla="*/ 773162 h 952947"/>
                                <a:gd name="connsiteX8" fmla="*/ 213570 w 956087"/>
                                <a:gd name="connsiteY8" fmla="*/ 773162 h 952947"/>
                                <a:gd name="connsiteX9" fmla="*/ 215734 w 956087"/>
                                <a:gd name="connsiteY9" fmla="*/ 766018 h 952947"/>
                                <a:gd name="connsiteX10" fmla="*/ 213570 w 956087"/>
                                <a:gd name="connsiteY10" fmla="*/ 764828 h 952947"/>
                                <a:gd name="connsiteX11" fmla="*/ 256866 w 956087"/>
                                <a:gd name="connsiteY11" fmla="*/ 720775 h 952947"/>
                                <a:gd name="connsiteX12" fmla="*/ 256866 w 956087"/>
                                <a:gd name="connsiteY12" fmla="*/ 723156 h 952947"/>
                                <a:gd name="connsiteX13" fmla="*/ 254701 w 956087"/>
                                <a:gd name="connsiteY13" fmla="*/ 724347 h 952947"/>
                                <a:gd name="connsiteX14" fmla="*/ 256866 w 956087"/>
                                <a:gd name="connsiteY14" fmla="*/ 720775 h 952947"/>
                                <a:gd name="connsiteX15" fmla="*/ 328303 w 956087"/>
                                <a:gd name="connsiteY15" fmla="*/ 569565 h 952947"/>
                                <a:gd name="connsiteX16" fmla="*/ 326138 w 956087"/>
                                <a:gd name="connsiteY16" fmla="*/ 571947 h 952947"/>
                                <a:gd name="connsiteX17" fmla="*/ 330467 w 956087"/>
                                <a:gd name="connsiteY17" fmla="*/ 571947 h 952947"/>
                                <a:gd name="connsiteX18" fmla="*/ 330467 w 956087"/>
                                <a:gd name="connsiteY18" fmla="*/ 570756 h 952947"/>
                                <a:gd name="connsiteX19" fmla="*/ 328303 w 956087"/>
                                <a:gd name="connsiteY19" fmla="*/ 569565 h 952947"/>
                                <a:gd name="connsiteX20" fmla="*/ 650854 w 956087"/>
                                <a:gd name="connsiteY20" fmla="*/ 446 h 952947"/>
                                <a:gd name="connsiteX21" fmla="*/ 681161 w 956087"/>
                                <a:gd name="connsiteY21" fmla="*/ 4018 h 952947"/>
                                <a:gd name="connsiteX22" fmla="*/ 704973 w 956087"/>
                                <a:gd name="connsiteY22" fmla="*/ 14734 h 952947"/>
                                <a:gd name="connsiteX23" fmla="*/ 717962 w 956087"/>
                                <a:gd name="connsiteY23" fmla="*/ 19496 h 952947"/>
                                <a:gd name="connsiteX24" fmla="*/ 735280 w 956087"/>
                                <a:gd name="connsiteY24" fmla="*/ 26640 h 952947"/>
                                <a:gd name="connsiteX25" fmla="*/ 774246 w 956087"/>
                                <a:gd name="connsiteY25" fmla="*/ 56406 h 952947"/>
                                <a:gd name="connsiteX26" fmla="*/ 780740 w 956087"/>
                                <a:gd name="connsiteY26" fmla="*/ 61168 h 952947"/>
                                <a:gd name="connsiteX27" fmla="*/ 789399 w 956087"/>
                                <a:gd name="connsiteY27" fmla="*/ 73075 h 952947"/>
                                <a:gd name="connsiteX28" fmla="*/ 791564 w 956087"/>
                                <a:gd name="connsiteY28" fmla="*/ 81409 h 952947"/>
                                <a:gd name="connsiteX29" fmla="*/ 813212 w 956087"/>
                                <a:gd name="connsiteY29" fmla="*/ 111175 h 952947"/>
                                <a:gd name="connsiteX30" fmla="*/ 819706 w 956087"/>
                                <a:gd name="connsiteY30" fmla="*/ 133796 h 952947"/>
                                <a:gd name="connsiteX31" fmla="*/ 821871 w 956087"/>
                                <a:gd name="connsiteY31" fmla="*/ 138559 h 952947"/>
                                <a:gd name="connsiteX32" fmla="*/ 834859 w 956087"/>
                                <a:gd name="connsiteY32" fmla="*/ 173087 h 952947"/>
                                <a:gd name="connsiteX33" fmla="*/ 834859 w 956087"/>
                                <a:gd name="connsiteY33" fmla="*/ 174278 h 952947"/>
                                <a:gd name="connsiteX34" fmla="*/ 847848 w 956087"/>
                                <a:gd name="connsiteY34" fmla="*/ 204043 h 952947"/>
                                <a:gd name="connsiteX35" fmla="*/ 850013 w 956087"/>
                                <a:gd name="connsiteY35" fmla="*/ 212378 h 952947"/>
                                <a:gd name="connsiteX36" fmla="*/ 856507 w 956087"/>
                                <a:gd name="connsiteY36" fmla="*/ 237381 h 952947"/>
                                <a:gd name="connsiteX37" fmla="*/ 865166 w 956087"/>
                                <a:gd name="connsiteY37" fmla="*/ 262384 h 952947"/>
                                <a:gd name="connsiteX38" fmla="*/ 875990 w 956087"/>
                                <a:gd name="connsiteY38" fmla="*/ 296912 h 952947"/>
                                <a:gd name="connsiteX39" fmla="*/ 882484 w 956087"/>
                                <a:gd name="connsiteY39" fmla="*/ 331440 h 952947"/>
                                <a:gd name="connsiteX40" fmla="*/ 897638 w 956087"/>
                                <a:gd name="connsiteY40" fmla="*/ 392162 h 952947"/>
                                <a:gd name="connsiteX41" fmla="*/ 912791 w 956087"/>
                                <a:gd name="connsiteY41" fmla="*/ 424309 h 952947"/>
                                <a:gd name="connsiteX42" fmla="*/ 923615 w 956087"/>
                                <a:gd name="connsiteY42" fmla="*/ 442168 h 952947"/>
                                <a:gd name="connsiteX43" fmla="*/ 934439 w 956087"/>
                                <a:gd name="connsiteY43" fmla="*/ 458837 h 952947"/>
                                <a:gd name="connsiteX44" fmla="*/ 938769 w 956087"/>
                                <a:gd name="connsiteY44" fmla="*/ 467171 h 952947"/>
                                <a:gd name="connsiteX45" fmla="*/ 943098 w 956087"/>
                                <a:gd name="connsiteY45" fmla="*/ 479078 h 952947"/>
                                <a:gd name="connsiteX46" fmla="*/ 956087 w 956087"/>
                                <a:gd name="connsiteY46" fmla="*/ 505271 h 952947"/>
                                <a:gd name="connsiteX47" fmla="*/ 949592 w 956087"/>
                                <a:gd name="connsiteY47" fmla="*/ 517178 h 952947"/>
                                <a:gd name="connsiteX48" fmla="*/ 940933 w 956087"/>
                                <a:gd name="connsiteY48" fmla="*/ 524322 h 952947"/>
                                <a:gd name="connsiteX49" fmla="*/ 930109 w 956087"/>
                                <a:gd name="connsiteY49" fmla="*/ 530275 h 952947"/>
                                <a:gd name="connsiteX50" fmla="*/ 923615 w 956087"/>
                                <a:gd name="connsiteY50" fmla="*/ 544562 h 952947"/>
                                <a:gd name="connsiteX51" fmla="*/ 925780 w 956087"/>
                                <a:gd name="connsiteY51" fmla="*/ 548134 h 952947"/>
                                <a:gd name="connsiteX52" fmla="*/ 923615 w 956087"/>
                                <a:gd name="connsiteY52" fmla="*/ 556468 h 952947"/>
                                <a:gd name="connsiteX53" fmla="*/ 912791 w 956087"/>
                                <a:gd name="connsiteY53" fmla="*/ 555278 h 952947"/>
                                <a:gd name="connsiteX54" fmla="*/ 897638 w 956087"/>
                                <a:gd name="connsiteY54" fmla="*/ 549325 h 952947"/>
                                <a:gd name="connsiteX55" fmla="*/ 863002 w 956087"/>
                                <a:gd name="connsiteY55" fmla="*/ 530275 h 952947"/>
                                <a:gd name="connsiteX56" fmla="*/ 834859 w 956087"/>
                                <a:gd name="connsiteY56" fmla="*/ 513606 h 952947"/>
                                <a:gd name="connsiteX57" fmla="*/ 819706 w 956087"/>
                                <a:gd name="connsiteY57" fmla="*/ 502890 h 952947"/>
                                <a:gd name="connsiteX58" fmla="*/ 776411 w 956087"/>
                                <a:gd name="connsiteY58" fmla="*/ 467171 h 952947"/>
                                <a:gd name="connsiteX59" fmla="*/ 765587 w 956087"/>
                                <a:gd name="connsiteY59" fmla="*/ 461218 h 952947"/>
                                <a:gd name="connsiteX60" fmla="*/ 724456 w 956087"/>
                                <a:gd name="connsiteY60" fmla="*/ 424309 h 952947"/>
                                <a:gd name="connsiteX61" fmla="*/ 698479 w 956087"/>
                                <a:gd name="connsiteY61" fmla="*/ 375493 h 952947"/>
                                <a:gd name="connsiteX62" fmla="*/ 678996 w 956087"/>
                                <a:gd name="connsiteY62" fmla="*/ 335012 h 952947"/>
                                <a:gd name="connsiteX63" fmla="*/ 668172 w 956087"/>
                                <a:gd name="connsiteY63" fmla="*/ 295722 h 952947"/>
                                <a:gd name="connsiteX64" fmla="*/ 661678 w 956087"/>
                                <a:gd name="connsiteY64" fmla="*/ 275481 h 952947"/>
                                <a:gd name="connsiteX65" fmla="*/ 653019 w 956087"/>
                                <a:gd name="connsiteY65" fmla="*/ 274290 h 952947"/>
                                <a:gd name="connsiteX66" fmla="*/ 635700 w 956087"/>
                                <a:gd name="connsiteY66" fmla="*/ 283815 h 952947"/>
                                <a:gd name="connsiteX67" fmla="*/ 616217 w 956087"/>
                                <a:gd name="connsiteY67" fmla="*/ 301675 h 952947"/>
                                <a:gd name="connsiteX68" fmla="*/ 579416 w 956087"/>
                                <a:gd name="connsiteY68" fmla="*/ 331440 h 952947"/>
                                <a:gd name="connsiteX69" fmla="*/ 575087 w 956087"/>
                                <a:gd name="connsiteY69" fmla="*/ 333821 h 952947"/>
                                <a:gd name="connsiteX70" fmla="*/ 540450 w 956087"/>
                                <a:gd name="connsiteY70" fmla="*/ 364778 h 952947"/>
                                <a:gd name="connsiteX71" fmla="*/ 533956 w 956087"/>
                                <a:gd name="connsiteY71" fmla="*/ 371922 h 952947"/>
                                <a:gd name="connsiteX72" fmla="*/ 507979 w 956087"/>
                                <a:gd name="connsiteY72" fmla="*/ 396925 h 952947"/>
                                <a:gd name="connsiteX73" fmla="*/ 494990 w 956087"/>
                                <a:gd name="connsiteY73" fmla="*/ 408831 h 952947"/>
                                <a:gd name="connsiteX74" fmla="*/ 464683 w 956087"/>
                                <a:gd name="connsiteY74" fmla="*/ 444550 h 952947"/>
                                <a:gd name="connsiteX75" fmla="*/ 445200 w 956087"/>
                                <a:gd name="connsiteY75" fmla="*/ 468362 h 952947"/>
                                <a:gd name="connsiteX76" fmla="*/ 425717 w 956087"/>
                                <a:gd name="connsiteY76" fmla="*/ 492175 h 952947"/>
                                <a:gd name="connsiteX77" fmla="*/ 412729 w 956087"/>
                                <a:gd name="connsiteY77" fmla="*/ 501700 h 952947"/>
                                <a:gd name="connsiteX78" fmla="*/ 397575 w 956087"/>
                                <a:gd name="connsiteY78" fmla="*/ 514796 h 952947"/>
                                <a:gd name="connsiteX79" fmla="*/ 367269 w 956087"/>
                                <a:gd name="connsiteY79" fmla="*/ 549325 h 952947"/>
                                <a:gd name="connsiteX80" fmla="*/ 354280 w 956087"/>
                                <a:gd name="connsiteY80" fmla="*/ 564803 h 952947"/>
                                <a:gd name="connsiteX81" fmla="*/ 343456 w 956087"/>
                                <a:gd name="connsiteY81" fmla="*/ 577900 h 952947"/>
                                <a:gd name="connsiteX82" fmla="*/ 332632 w 956087"/>
                                <a:gd name="connsiteY82" fmla="*/ 581472 h 952947"/>
                                <a:gd name="connsiteX83" fmla="*/ 319644 w 956087"/>
                                <a:gd name="connsiteY83" fmla="*/ 580281 h 952947"/>
                                <a:gd name="connsiteX84" fmla="*/ 310984 w 956087"/>
                                <a:gd name="connsiteY84" fmla="*/ 586234 h 952947"/>
                                <a:gd name="connsiteX85" fmla="*/ 313149 w 956087"/>
                                <a:gd name="connsiteY85" fmla="*/ 589806 h 952947"/>
                                <a:gd name="connsiteX86" fmla="*/ 308820 w 956087"/>
                                <a:gd name="connsiteY86" fmla="*/ 595759 h 952947"/>
                                <a:gd name="connsiteX87" fmla="*/ 295831 w 956087"/>
                                <a:gd name="connsiteY87" fmla="*/ 605284 h 952947"/>
                                <a:gd name="connsiteX88" fmla="*/ 282842 w 956087"/>
                                <a:gd name="connsiteY88" fmla="*/ 626715 h 952947"/>
                                <a:gd name="connsiteX89" fmla="*/ 278513 w 956087"/>
                                <a:gd name="connsiteY89" fmla="*/ 635050 h 952947"/>
                                <a:gd name="connsiteX90" fmla="*/ 263359 w 956087"/>
                                <a:gd name="connsiteY90" fmla="*/ 645765 h 952947"/>
                                <a:gd name="connsiteX91" fmla="*/ 265524 w 956087"/>
                                <a:gd name="connsiteY91" fmla="*/ 657671 h 952947"/>
                                <a:gd name="connsiteX92" fmla="*/ 263359 w 956087"/>
                                <a:gd name="connsiteY92" fmla="*/ 662434 h 952947"/>
                                <a:gd name="connsiteX93" fmla="*/ 254700 w 956087"/>
                                <a:gd name="connsiteY93" fmla="*/ 679103 h 952947"/>
                                <a:gd name="connsiteX94" fmla="*/ 252536 w 956087"/>
                                <a:gd name="connsiteY94" fmla="*/ 686247 h 952947"/>
                                <a:gd name="connsiteX95" fmla="*/ 239547 w 956087"/>
                                <a:gd name="connsiteY95" fmla="*/ 714822 h 952947"/>
                                <a:gd name="connsiteX96" fmla="*/ 226558 w 956087"/>
                                <a:gd name="connsiteY96" fmla="*/ 754112 h 952947"/>
                                <a:gd name="connsiteX97" fmla="*/ 226558 w 956087"/>
                                <a:gd name="connsiteY97" fmla="*/ 757684 h 952947"/>
                                <a:gd name="connsiteX98" fmla="*/ 237382 w 956087"/>
                                <a:gd name="connsiteY98" fmla="*/ 764828 h 952947"/>
                                <a:gd name="connsiteX99" fmla="*/ 241712 w 956087"/>
                                <a:gd name="connsiteY99" fmla="*/ 766018 h 952947"/>
                                <a:gd name="connsiteX100" fmla="*/ 241712 w 956087"/>
                                <a:gd name="connsiteY100" fmla="*/ 769590 h 952947"/>
                                <a:gd name="connsiteX101" fmla="*/ 228723 w 956087"/>
                                <a:gd name="connsiteY101" fmla="*/ 794593 h 952947"/>
                                <a:gd name="connsiteX102" fmla="*/ 215734 w 956087"/>
                                <a:gd name="connsiteY102" fmla="*/ 827931 h 952947"/>
                                <a:gd name="connsiteX103" fmla="*/ 207075 w 956087"/>
                                <a:gd name="connsiteY103" fmla="*/ 856506 h 952947"/>
                                <a:gd name="connsiteX104" fmla="*/ 198416 w 956087"/>
                                <a:gd name="connsiteY104" fmla="*/ 862459 h 952947"/>
                                <a:gd name="connsiteX105" fmla="*/ 165945 w 956087"/>
                                <a:gd name="connsiteY105" fmla="*/ 887462 h 952947"/>
                                <a:gd name="connsiteX106" fmla="*/ 165945 w 956087"/>
                                <a:gd name="connsiteY106" fmla="*/ 911275 h 952947"/>
                                <a:gd name="connsiteX107" fmla="*/ 161615 w 956087"/>
                                <a:gd name="connsiteY107" fmla="*/ 926753 h 952947"/>
                                <a:gd name="connsiteX108" fmla="*/ 155121 w 956087"/>
                                <a:gd name="connsiteY108" fmla="*/ 951756 h 952947"/>
                                <a:gd name="connsiteX109" fmla="*/ 152956 w 956087"/>
                                <a:gd name="connsiteY109" fmla="*/ 952947 h 952947"/>
                                <a:gd name="connsiteX110" fmla="*/ 146462 w 956087"/>
                                <a:gd name="connsiteY110" fmla="*/ 952947 h 952947"/>
                                <a:gd name="connsiteX111" fmla="*/ 144297 w 956087"/>
                                <a:gd name="connsiteY111" fmla="*/ 951756 h 952947"/>
                                <a:gd name="connsiteX112" fmla="*/ 120484 w 956087"/>
                                <a:gd name="connsiteY112" fmla="*/ 923181 h 952947"/>
                                <a:gd name="connsiteX113" fmla="*/ 126979 w 956087"/>
                                <a:gd name="connsiteY113" fmla="*/ 924372 h 952947"/>
                                <a:gd name="connsiteX114" fmla="*/ 133473 w 956087"/>
                                <a:gd name="connsiteY114" fmla="*/ 920800 h 952947"/>
                                <a:gd name="connsiteX115" fmla="*/ 120484 w 956087"/>
                                <a:gd name="connsiteY115" fmla="*/ 907703 h 952947"/>
                                <a:gd name="connsiteX116" fmla="*/ 118320 w 956087"/>
                                <a:gd name="connsiteY116" fmla="*/ 907703 h 952947"/>
                                <a:gd name="connsiteX117" fmla="*/ 116155 w 956087"/>
                                <a:gd name="connsiteY117" fmla="*/ 908893 h 952947"/>
                                <a:gd name="connsiteX118" fmla="*/ 113990 w 956087"/>
                                <a:gd name="connsiteY118" fmla="*/ 913656 h 952947"/>
                                <a:gd name="connsiteX119" fmla="*/ 101001 w 956087"/>
                                <a:gd name="connsiteY119" fmla="*/ 895796 h 952947"/>
                                <a:gd name="connsiteX120" fmla="*/ 70695 w 956087"/>
                                <a:gd name="connsiteY120" fmla="*/ 819596 h 952947"/>
                                <a:gd name="connsiteX121" fmla="*/ 68530 w 956087"/>
                                <a:gd name="connsiteY121" fmla="*/ 814834 h 952947"/>
                                <a:gd name="connsiteX122" fmla="*/ 68530 w 956087"/>
                                <a:gd name="connsiteY122" fmla="*/ 780306 h 952947"/>
                                <a:gd name="connsiteX123" fmla="*/ 72859 w 956087"/>
                                <a:gd name="connsiteY123" fmla="*/ 766018 h 952947"/>
                                <a:gd name="connsiteX124" fmla="*/ 75024 w 956087"/>
                                <a:gd name="connsiteY124" fmla="*/ 758875 h 952947"/>
                                <a:gd name="connsiteX125" fmla="*/ 79354 w 956087"/>
                                <a:gd name="connsiteY125" fmla="*/ 725537 h 952947"/>
                                <a:gd name="connsiteX126" fmla="*/ 90178 w 956087"/>
                                <a:gd name="connsiteY126" fmla="*/ 694581 h 952947"/>
                                <a:gd name="connsiteX127" fmla="*/ 98837 w 956087"/>
                                <a:gd name="connsiteY127" fmla="*/ 674340 h 952947"/>
                                <a:gd name="connsiteX128" fmla="*/ 103166 w 956087"/>
                                <a:gd name="connsiteY128" fmla="*/ 662434 h 952947"/>
                                <a:gd name="connsiteX129" fmla="*/ 116155 w 956087"/>
                                <a:gd name="connsiteY129" fmla="*/ 629097 h 952947"/>
                                <a:gd name="connsiteX130" fmla="*/ 122649 w 956087"/>
                                <a:gd name="connsiteY130" fmla="*/ 608856 h 952947"/>
                                <a:gd name="connsiteX131" fmla="*/ 124814 w 956087"/>
                                <a:gd name="connsiteY131" fmla="*/ 598140 h 952947"/>
                                <a:gd name="connsiteX132" fmla="*/ 148626 w 956087"/>
                                <a:gd name="connsiteY132" fmla="*/ 548134 h 952947"/>
                                <a:gd name="connsiteX133" fmla="*/ 152956 w 956087"/>
                                <a:gd name="connsiteY133" fmla="*/ 536228 h 952947"/>
                                <a:gd name="connsiteX134" fmla="*/ 170274 w 956087"/>
                                <a:gd name="connsiteY134" fmla="*/ 506462 h 952947"/>
                                <a:gd name="connsiteX135" fmla="*/ 187592 w 956087"/>
                                <a:gd name="connsiteY135" fmla="*/ 476697 h 952947"/>
                                <a:gd name="connsiteX136" fmla="*/ 207075 w 956087"/>
                                <a:gd name="connsiteY136" fmla="*/ 442168 h 952947"/>
                                <a:gd name="connsiteX137" fmla="*/ 209240 w 956087"/>
                                <a:gd name="connsiteY137" fmla="*/ 437406 h 952947"/>
                                <a:gd name="connsiteX138" fmla="*/ 228723 w 956087"/>
                                <a:gd name="connsiteY138" fmla="*/ 410021 h 952947"/>
                                <a:gd name="connsiteX139" fmla="*/ 246041 w 956087"/>
                                <a:gd name="connsiteY139" fmla="*/ 383828 h 952947"/>
                                <a:gd name="connsiteX140" fmla="*/ 272019 w 956087"/>
                                <a:gd name="connsiteY140" fmla="*/ 344537 h 952947"/>
                                <a:gd name="connsiteX141" fmla="*/ 289337 w 956087"/>
                                <a:gd name="connsiteY141" fmla="*/ 324297 h 952947"/>
                                <a:gd name="connsiteX142" fmla="*/ 297996 w 956087"/>
                                <a:gd name="connsiteY142" fmla="*/ 313581 h 952947"/>
                                <a:gd name="connsiteX143" fmla="*/ 330467 w 956087"/>
                                <a:gd name="connsiteY143" fmla="*/ 275481 h 952947"/>
                                <a:gd name="connsiteX144" fmla="*/ 352115 w 956087"/>
                                <a:gd name="connsiteY144" fmla="*/ 250478 h 952947"/>
                                <a:gd name="connsiteX145" fmla="*/ 354280 w 956087"/>
                                <a:gd name="connsiteY145" fmla="*/ 245715 h 952947"/>
                                <a:gd name="connsiteX146" fmla="*/ 347786 w 956087"/>
                                <a:gd name="connsiteY146" fmla="*/ 242143 h 952947"/>
                                <a:gd name="connsiteX147" fmla="*/ 330467 w 956087"/>
                                <a:gd name="connsiteY147" fmla="*/ 245715 h 952947"/>
                                <a:gd name="connsiteX148" fmla="*/ 310984 w 956087"/>
                                <a:gd name="connsiteY148" fmla="*/ 249287 h 952947"/>
                                <a:gd name="connsiteX149" fmla="*/ 287172 w 956087"/>
                                <a:gd name="connsiteY149" fmla="*/ 251668 h 952947"/>
                                <a:gd name="connsiteX150" fmla="*/ 252536 w 956087"/>
                                <a:gd name="connsiteY150" fmla="*/ 260003 h 952947"/>
                                <a:gd name="connsiteX151" fmla="*/ 217899 w 956087"/>
                                <a:gd name="connsiteY151" fmla="*/ 263575 h 952947"/>
                                <a:gd name="connsiteX152" fmla="*/ 170274 w 956087"/>
                                <a:gd name="connsiteY152" fmla="*/ 264765 h 952947"/>
                                <a:gd name="connsiteX153" fmla="*/ 126979 w 956087"/>
                                <a:gd name="connsiteY153" fmla="*/ 265956 h 952947"/>
                                <a:gd name="connsiteX154" fmla="*/ 70695 w 956087"/>
                                <a:gd name="connsiteY154" fmla="*/ 269528 h 952947"/>
                                <a:gd name="connsiteX155" fmla="*/ 62036 w 956087"/>
                                <a:gd name="connsiteY155" fmla="*/ 269528 h 952947"/>
                                <a:gd name="connsiteX156" fmla="*/ 18740 w 956087"/>
                                <a:gd name="connsiteY156" fmla="*/ 265956 h 952947"/>
                                <a:gd name="connsiteX157" fmla="*/ 10081 w 956087"/>
                                <a:gd name="connsiteY157" fmla="*/ 265956 h 952947"/>
                                <a:gd name="connsiteX158" fmla="*/ 3587 w 956087"/>
                                <a:gd name="connsiteY158" fmla="*/ 263575 h 952947"/>
                                <a:gd name="connsiteX159" fmla="*/ 1422 w 956087"/>
                                <a:gd name="connsiteY159" fmla="*/ 260003 h 952947"/>
                                <a:gd name="connsiteX160" fmla="*/ 85848 w 956087"/>
                                <a:gd name="connsiteY160" fmla="*/ 219521 h 952947"/>
                                <a:gd name="connsiteX161" fmla="*/ 96672 w 956087"/>
                                <a:gd name="connsiteY161" fmla="*/ 215950 h 952947"/>
                                <a:gd name="connsiteX162" fmla="*/ 172439 w 956087"/>
                                <a:gd name="connsiteY162" fmla="*/ 186184 h 952947"/>
                                <a:gd name="connsiteX163" fmla="*/ 183263 w 956087"/>
                                <a:gd name="connsiteY163" fmla="*/ 182612 h 952947"/>
                                <a:gd name="connsiteX164" fmla="*/ 228723 w 956087"/>
                                <a:gd name="connsiteY164" fmla="*/ 168325 h 952947"/>
                                <a:gd name="connsiteX165" fmla="*/ 254700 w 956087"/>
                                <a:gd name="connsiteY165" fmla="*/ 158800 h 952947"/>
                                <a:gd name="connsiteX166" fmla="*/ 287172 w 956087"/>
                                <a:gd name="connsiteY166" fmla="*/ 148084 h 952947"/>
                                <a:gd name="connsiteX167" fmla="*/ 330467 w 956087"/>
                                <a:gd name="connsiteY167" fmla="*/ 132606 h 952947"/>
                                <a:gd name="connsiteX168" fmla="*/ 406234 w 956087"/>
                                <a:gd name="connsiteY168" fmla="*/ 104031 h 952947"/>
                                <a:gd name="connsiteX169" fmla="*/ 475507 w 956087"/>
                                <a:gd name="connsiteY169" fmla="*/ 77837 h 952947"/>
                                <a:gd name="connsiteX170" fmla="*/ 490661 w 956087"/>
                                <a:gd name="connsiteY170" fmla="*/ 71884 h 952947"/>
                                <a:gd name="connsiteX171" fmla="*/ 544780 w 956087"/>
                                <a:gd name="connsiteY171" fmla="*/ 48071 h 952947"/>
                                <a:gd name="connsiteX172" fmla="*/ 594570 w 956087"/>
                                <a:gd name="connsiteY172" fmla="*/ 26640 h 952947"/>
                                <a:gd name="connsiteX173" fmla="*/ 607558 w 956087"/>
                                <a:gd name="connsiteY173" fmla="*/ 20687 h 952947"/>
                                <a:gd name="connsiteX174" fmla="*/ 627041 w 956087"/>
                                <a:gd name="connsiteY174" fmla="*/ 9971 h 952947"/>
                                <a:gd name="connsiteX175" fmla="*/ 635700 w 956087"/>
                                <a:gd name="connsiteY175" fmla="*/ 2828 h 952947"/>
                                <a:gd name="connsiteX176" fmla="*/ 650854 w 956087"/>
                                <a:gd name="connsiteY176" fmla="*/ 446 h 9529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</a:cxnLst>
                              <a:rect l="l" t="t" r="r" b="b"/>
                              <a:pathLst>
                                <a:path w="956087" h="952947">
                                  <a:moveTo>
                                    <a:pt x="213570" y="785068"/>
                                  </a:moveTo>
                                  <a:cubicBezTo>
                                    <a:pt x="211405" y="785068"/>
                                    <a:pt x="211405" y="786259"/>
                                    <a:pt x="209240" y="787450"/>
                                  </a:cubicBezTo>
                                  <a:cubicBezTo>
                                    <a:pt x="209240" y="788640"/>
                                    <a:pt x="211405" y="789831"/>
                                    <a:pt x="213570" y="788640"/>
                                  </a:cubicBezTo>
                                  <a:cubicBezTo>
                                    <a:pt x="213570" y="788640"/>
                                    <a:pt x="215734" y="787450"/>
                                    <a:pt x="215734" y="787450"/>
                                  </a:cubicBezTo>
                                  <a:cubicBezTo>
                                    <a:pt x="215734" y="786259"/>
                                    <a:pt x="213570" y="786259"/>
                                    <a:pt x="213570" y="785068"/>
                                  </a:cubicBezTo>
                                  <a:close/>
                                  <a:moveTo>
                                    <a:pt x="213570" y="764828"/>
                                  </a:moveTo>
                                  <a:cubicBezTo>
                                    <a:pt x="211405" y="764828"/>
                                    <a:pt x="209240" y="766018"/>
                                    <a:pt x="209240" y="766018"/>
                                  </a:cubicBezTo>
                                  <a:cubicBezTo>
                                    <a:pt x="209240" y="768400"/>
                                    <a:pt x="207075" y="770781"/>
                                    <a:pt x="211405" y="773162"/>
                                  </a:cubicBezTo>
                                  <a:cubicBezTo>
                                    <a:pt x="211405" y="773162"/>
                                    <a:pt x="213570" y="773162"/>
                                    <a:pt x="213570" y="773162"/>
                                  </a:cubicBezTo>
                                  <a:cubicBezTo>
                                    <a:pt x="217899" y="771971"/>
                                    <a:pt x="220064" y="768400"/>
                                    <a:pt x="215734" y="766018"/>
                                  </a:cubicBezTo>
                                  <a:cubicBezTo>
                                    <a:pt x="215734" y="766018"/>
                                    <a:pt x="213570" y="764828"/>
                                    <a:pt x="213570" y="764828"/>
                                  </a:cubicBezTo>
                                  <a:close/>
                                  <a:moveTo>
                                    <a:pt x="256866" y="720775"/>
                                  </a:moveTo>
                                  <a:cubicBezTo>
                                    <a:pt x="256866" y="721966"/>
                                    <a:pt x="256866" y="723156"/>
                                    <a:pt x="256866" y="723156"/>
                                  </a:cubicBezTo>
                                  <a:cubicBezTo>
                                    <a:pt x="256866" y="723156"/>
                                    <a:pt x="256866" y="724347"/>
                                    <a:pt x="254701" y="724347"/>
                                  </a:cubicBezTo>
                                  <a:cubicBezTo>
                                    <a:pt x="254701" y="724347"/>
                                    <a:pt x="254701" y="723156"/>
                                    <a:pt x="256866" y="720775"/>
                                  </a:cubicBezTo>
                                  <a:close/>
                                  <a:moveTo>
                                    <a:pt x="328303" y="569565"/>
                                  </a:moveTo>
                                  <a:cubicBezTo>
                                    <a:pt x="326138" y="569565"/>
                                    <a:pt x="326138" y="570756"/>
                                    <a:pt x="326138" y="571947"/>
                                  </a:cubicBezTo>
                                  <a:cubicBezTo>
                                    <a:pt x="328303" y="571947"/>
                                    <a:pt x="330467" y="571947"/>
                                    <a:pt x="330467" y="571947"/>
                                  </a:cubicBezTo>
                                  <a:cubicBezTo>
                                    <a:pt x="330467" y="571947"/>
                                    <a:pt x="330467" y="570756"/>
                                    <a:pt x="330467" y="570756"/>
                                  </a:cubicBezTo>
                                  <a:cubicBezTo>
                                    <a:pt x="330467" y="570756"/>
                                    <a:pt x="328303" y="569565"/>
                                    <a:pt x="328303" y="569565"/>
                                  </a:cubicBezTo>
                                  <a:close/>
                                  <a:moveTo>
                                    <a:pt x="650854" y="446"/>
                                  </a:moveTo>
                                  <a:cubicBezTo>
                                    <a:pt x="661678" y="-744"/>
                                    <a:pt x="672502" y="446"/>
                                    <a:pt x="681161" y="4018"/>
                                  </a:cubicBezTo>
                                  <a:cubicBezTo>
                                    <a:pt x="689820" y="7590"/>
                                    <a:pt x="698479" y="9971"/>
                                    <a:pt x="704973" y="14734"/>
                                  </a:cubicBezTo>
                                  <a:cubicBezTo>
                                    <a:pt x="707138" y="17115"/>
                                    <a:pt x="711467" y="19496"/>
                                    <a:pt x="717962" y="19496"/>
                                  </a:cubicBezTo>
                                  <a:cubicBezTo>
                                    <a:pt x="724456" y="20687"/>
                                    <a:pt x="730950" y="23068"/>
                                    <a:pt x="735280" y="26640"/>
                                  </a:cubicBezTo>
                                  <a:cubicBezTo>
                                    <a:pt x="750433" y="34975"/>
                                    <a:pt x="767752" y="43309"/>
                                    <a:pt x="774246" y="56406"/>
                                  </a:cubicBezTo>
                                  <a:cubicBezTo>
                                    <a:pt x="776411" y="58787"/>
                                    <a:pt x="778575" y="61168"/>
                                    <a:pt x="780740" y="61168"/>
                                  </a:cubicBezTo>
                                  <a:cubicBezTo>
                                    <a:pt x="789399" y="63550"/>
                                    <a:pt x="791564" y="68312"/>
                                    <a:pt x="789399" y="73075"/>
                                  </a:cubicBezTo>
                                  <a:cubicBezTo>
                                    <a:pt x="789399" y="75456"/>
                                    <a:pt x="787235" y="79028"/>
                                    <a:pt x="791564" y="81409"/>
                                  </a:cubicBezTo>
                                  <a:cubicBezTo>
                                    <a:pt x="804553" y="89743"/>
                                    <a:pt x="808882" y="101650"/>
                                    <a:pt x="813212" y="111175"/>
                                  </a:cubicBezTo>
                                  <a:cubicBezTo>
                                    <a:pt x="817541" y="118318"/>
                                    <a:pt x="817541" y="125462"/>
                                    <a:pt x="819706" y="133796"/>
                                  </a:cubicBezTo>
                                  <a:cubicBezTo>
                                    <a:pt x="819706" y="134987"/>
                                    <a:pt x="821871" y="137368"/>
                                    <a:pt x="821871" y="138559"/>
                                  </a:cubicBezTo>
                                  <a:cubicBezTo>
                                    <a:pt x="819706" y="150465"/>
                                    <a:pt x="826200" y="162371"/>
                                    <a:pt x="834859" y="173087"/>
                                  </a:cubicBezTo>
                                  <a:cubicBezTo>
                                    <a:pt x="834859" y="173087"/>
                                    <a:pt x="834859" y="174278"/>
                                    <a:pt x="834859" y="174278"/>
                                  </a:cubicBezTo>
                                  <a:cubicBezTo>
                                    <a:pt x="837024" y="184993"/>
                                    <a:pt x="845683" y="194518"/>
                                    <a:pt x="847848" y="204043"/>
                                  </a:cubicBezTo>
                                  <a:cubicBezTo>
                                    <a:pt x="847848" y="206425"/>
                                    <a:pt x="850013" y="209996"/>
                                    <a:pt x="850013" y="212378"/>
                                  </a:cubicBezTo>
                                  <a:cubicBezTo>
                                    <a:pt x="852178" y="220712"/>
                                    <a:pt x="850013" y="230237"/>
                                    <a:pt x="856507" y="237381"/>
                                  </a:cubicBezTo>
                                  <a:cubicBezTo>
                                    <a:pt x="856507" y="245715"/>
                                    <a:pt x="860837" y="254050"/>
                                    <a:pt x="865166" y="262384"/>
                                  </a:cubicBezTo>
                                  <a:cubicBezTo>
                                    <a:pt x="869496" y="274290"/>
                                    <a:pt x="873825" y="285006"/>
                                    <a:pt x="875990" y="296912"/>
                                  </a:cubicBezTo>
                                  <a:cubicBezTo>
                                    <a:pt x="878155" y="308818"/>
                                    <a:pt x="880320" y="319534"/>
                                    <a:pt x="882484" y="331440"/>
                                  </a:cubicBezTo>
                                  <a:cubicBezTo>
                                    <a:pt x="886814" y="351681"/>
                                    <a:pt x="891144" y="371922"/>
                                    <a:pt x="897638" y="392162"/>
                                  </a:cubicBezTo>
                                  <a:cubicBezTo>
                                    <a:pt x="901967" y="402878"/>
                                    <a:pt x="908462" y="413593"/>
                                    <a:pt x="912791" y="424309"/>
                                  </a:cubicBezTo>
                                  <a:cubicBezTo>
                                    <a:pt x="919286" y="429072"/>
                                    <a:pt x="919286" y="436215"/>
                                    <a:pt x="923615" y="442168"/>
                                  </a:cubicBezTo>
                                  <a:cubicBezTo>
                                    <a:pt x="927945" y="446931"/>
                                    <a:pt x="930109" y="452884"/>
                                    <a:pt x="934439" y="458837"/>
                                  </a:cubicBezTo>
                                  <a:cubicBezTo>
                                    <a:pt x="936604" y="461218"/>
                                    <a:pt x="936604" y="464790"/>
                                    <a:pt x="938769" y="467171"/>
                                  </a:cubicBezTo>
                                  <a:cubicBezTo>
                                    <a:pt x="940933" y="470743"/>
                                    <a:pt x="940933" y="475506"/>
                                    <a:pt x="943098" y="479078"/>
                                  </a:cubicBezTo>
                                  <a:cubicBezTo>
                                    <a:pt x="947428" y="487412"/>
                                    <a:pt x="951757" y="495747"/>
                                    <a:pt x="956087" y="505271"/>
                                  </a:cubicBezTo>
                                  <a:cubicBezTo>
                                    <a:pt x="953922" y="508843"/>
                                    <a:pt x="951757" y="512415"/>
                                    <a:pt x="949592" y="517178"/>
                                  </a:cubicBezTo>
                                  <a:cubicBezTo>
                                    <a:pt x="947428" y="519559"/>
                                    <a:pt x="945263" y="521940"/>
                                    <a:pt x="940933" y="524322"/>
                                  </a:cubicBezTo>
                                  <a:cubicBezTo>
                                    <a:pt x="936604" y="526703"/>
                                    <a:pt x="932274" y="527893"/>
                                    <a:pt x="930109" y="530275"/>
                                  </a:cubicBezTo>
                                  <a:cubicBezTo>
                                    <a:pt x="923615" y="535037"/>
                                    <a:pt x="921450" y="539800"/>
                                    <a:pt x="923615" y="544562"/>
                                  </a:cubicBezTo>
                                  <a:cubicBezTo>
                                    <a:pt x="923615" y="545753"/>
                                    <a:pt x="925780" y="546943"/>
                                    <a:pt x="925780" y="548134"/>
                                  </a:cubicBezTo>
                                  <a:cubicBezTo>
                                    <a:pt x="927945" y="550515"/>
                                    <a:pt x="927945" y="554087"/>
                                    <a:pt x="923615" y="556468"/>
                                  </a:cubicBezTo>
                                  <a:cubicBezTo>
                                    <a:pt x="919286" y="557659"/>
                                    <a:pt x="914956" y="556468"/>
                                    <a:pt x="912791" y="555278"/>
                                  </a:cubicBezTo>
                                  <a:cubicBezTo>
                                    <a:pt x="906297" y="554087"/>
                                    <a:pt x="901967" y="552897"/>
                                    <a:pt x="897638" y="549325"/>
                                  </a:cubicBezTo>
                                  <a:cubicBezTo>
                                    <a:pt x="886814" y="542181"/>
                                    <a:pt x="873825" y="536228"/>
                                    <a:pt x="863002" y="530275"/>
                                  </a:cubicBezTo>
                                  <a:cubicBezTo>
                                    <a:pt x="854342" y="524322"/>
                                    <a:pt x="843519" y="519559"/>
                                    <a:pt x="834859" y="513606"/>
                                  </a:cubicBezTo>
                                  <a:cubicBezTo>
                                    <a:pt x="828365" y="510034"/>
                                    <a:pt x="824036" y="506462"/>
                                    <a:pt x="819706" y="502890"/>
                                  </a:cubicBezTo>
                                  <a:cubicBezTo>
                                    <a:pt x="804553" y="490984"/>
                                    <a:pt x="791564" y="479078"/>
                                    <a:pt x="776411" y="467171"/>
                                  </a:cubicBezTo>
                                  <a:cubicBezTo>
                                    <a:pt x="774246" y="464790"/>
                                    <a:pt x="769916" y="462409"/>
                                    <a:pt x="765587" y="461218"/>
                                  </a:cubicBezTo>
                                  <a:cubicBezTo>
                                    <a:pt x="743939" y="451693"/>
                                    <a:pt x="733115" y="438597"/>
                                    <a:pt x="724456" y="424309"/>
                                  </a:cubicBezTo>
                                  <a:cubicBezTo>
                                    <a:pt x="715797" y="407640"/>
                                    <a:pt x="704973" y="392162"/>
                                    <a:pt x="698479" y="375493"/>
                                  </a:cubicBezTo>
                                  <a:cubicBezTo>
                                    <a:pt x="687655" y="362396"/>
                                    <a:pt x="683325" y="349300"/>
                                    <a:pt x="678996" y="335012"/>
                                  </a:cubicBezTo>
                                  <a:cubicBezTo>
                                    <a:pt x="674666" y="321915"/>
                                    <a:pt x="670337" y="308818"/>
                                    <a:pt x="668172" y="295722"/>
                                  </a:cubicBezTo>
                                  <a:cubicBezTo>
                                    <a:pt x="666007" y="288578"/>
                                    <a:pt x="663842" y="282625"/>
                                    <a:pt x="661678" y="275481"/>
                                  </a:cubicBezTo>
                                  <a:cubicBezTo>
                                    <a:pt x="661678" y="274290"/>
                                    <a:pt x="655183" y="273100"/>
                                    <a:pt x="653019" y="274290"/>
                                  </a:cubicBezTo>
                                  <a:cubicBezTo>
                                    <a:pt x="646524" y="277862"/>
                                    <a:pt x="640030" y="280243"/>
                                    <a:pt x="635700" y="283815"/>
                                  </a:cubicBezTo>
                                  <a:cubicBezTo>
                                    <a:pt x="629206" y="289768"/>
                                    <a:pt x="622712" y="295722"/>
                                    <a:pt x="616217" y="301675"/>
                                  </a:cubicBezTo>
                                  <a:cubicBezTo>
                                    <a:pt x="605394" y="312390"/>
                                    <a:pt x="596734" y="323106"/>
                                    <a:pt x="579416" y="331440"/>
                                  </a:cubicBezTo>
                                  <a:cubicBezTo>
                                    <a:pt x="577252" y="332631"/>
                                    <a:pt x="577252" y="332631"/>
                                    <a:pt x="575087" y="333821"/>
                                  </a:cubicBezTo>
                                  <a:cubicBezTo>
                                    <a:pt x="566428" y="345728"/>
                                    <a:pt x="551274" y="354062"/>
                                    <a:pt x="540450" y="364778"/>
                                  </a:cubicBezTo>
                                  <a:cubicBezTo>
                                    <a:pt x="538286" y="367159"/>
                                    <a:pt x="533956" y="369540"/>
                                    <a:pt x="533956" y="371922"/>
                                  </a:cubicBezTo>
                                  <a:cubicBezTo>
                                    <a:pt x="527462" y="381446"/>
                                    <a:pt x="516638" y="388590"/>
                                    <a:pt x="507979" y="396925"/>
                                  </a:cubicBezTo>
                                  <a:cubicBezTo>
                                    <a:pt x="503649" y="400497"/>
                                    <a:pt x="497155" y="404068"/>
                                    <a:pt x="494990" y="408831"/>
                                  </a:cubicBezTo>
                                  <a:cubicBezTo>
                                    <a:pt x="488496" y="421928"/>
                                    <a:pt x="475507" y="432643"/>
                                    <a:pt x="464683" y="444550"/>
                                  </a:cubicBezTo>
                                  <a:cubicBezTo>
                                    <a:pt x="458189" y="451693"/>
                                    <a:pt x="451695" y="460028"/>
                                    <a:pt x="445200" y="468362"/>
                                  </a:cubicBezTo>
                                  <a:cubicBezTo>
                                    <a:pt x="438706" y="476697"/>
                                    <a:pt x="432212" y="483840"/>
                                    <a:pt x="425717" y="492175"/>
                                  </a:cubicBezTo>
                                  <a:cubicBezTo>
                                    <a:pt x="423553" y="495747"/>
                                    <a:pt x="419223" y="499318"/>
                                    <a:pt x="412729" y="501700"/>
                                  </a:cubicBezTo>
                                  <a:cubicBezTo>
                                    <a:pt x="406234" y="505271"/>
                                    <a:pt x="401905" y="510034"/>
                                    <a:pt x="397575" y="514796"/>
                                  </a:cubicBezTo>
                                  <a:cubicBezTo>
                                    <a:pt x="388916" y="529084"/>
                                    <a:pt x="378092" y="539800"/>
                                    <a:pt x="367269" y="549325"/>
                                  </a:cubicBezTo>
                                  <a:cubicBezTo>
                                    <a:pt x="362939" y="554087"/>
                                    <a:pt x="358609" y="560040"/>
                                    <a:pt x="354280" y="564803"/>
                                  </a:cubicBezTo>
                                  <a:cubicBezTo>
                                    <a:pt x="349950" y="569565"/>
                                    <a:pt x="347786" y="573137"/>
                                    <a:pt x="343456" y="577900"/>
                                  </a:cubicBezTo>
                                  <a:cubicBezTo>
                                    <a:pt x="341291" y="580281"/>
                                    <a:pt x="336962" y="581472"/>
                                    <a:pt x="332632" y="581472"/>
                                  </a:cubicBezTo>
                                  <a:cubicBezTo>
                                    <a:pt x="328303" y="581472"/>
                                    <a:pt x="323973" y="580281"/>
                                    <a:pt x="319644" y="580281"/>
                                  </a:cubicBezTo>
                                  <a:cubicBezTo>
                                    <a:pt x="315314" y="580281"/>
                                    <a:pt x="310984" y="582662"/>
                                    <a:pt x="310984" y="586234"/>
                                  </a:cubicBezTo>
                                  <a:cubicBezTo>
                                    <a:pt x="310984" y="587425"/>
                                    <a:pt x="313149" y="588615"/>
                                    <a:pt x="313149" y="589806"/>
                                  </a:cubicBezTo>
                                  <a:cubicBezTo>
                                    <a:pt x="315314" y="592187"/>
                                    <a:pt x="313149" y="594568"/>
                                    <a:pt x="308820" y="595759"/>
                                  </a:cubicBezTo>
                                  <a:cubicBezTo>
                                    <a:pt x="302325" y="598140"/>
                                    <a:pt x="297996" y="600522"/>
                                    <a:pt x="295831" y="605284"/>
                                  </a:cubicBezTo>
                                  <a:cubicBezTo>
                                    <a:pt x="291502" y="612428"/>
                                    <a:pt x="285007" y="619572"/>
                                    <a:pt x="282842" y="626715"/>
                                  </a:cubicBezTo>
                                  <a:cubicBezTo>
                                    <a:pt x="282842" y="629097"/>
                                    <a:pt x="280678" y="632668"/>
                                    <a:pt x="278513" y="635050"/>
                                  </a:cubicBezTo>
                                  <a:cubicBezTo>
                                    <a:pt x="276348" y="639812"/>
                                    <a:pt x="265524" y="641003"/>
                                    <a:pt x="263359" y="645765"/>
                                  </a:cubicBezTo>
                                  <a:cubicBezTo>
                                    <a:pt x="263359" y="649337"/>
                                    <a:pt x="265524" y="654100"/>
                                    <a:pt x="265524" y="657671"/>
                                  </a:cubicBezTo>
                                  <a:cubicBezTo>
                                    <a:pt x="265524" y="658862"/>
                                    <a:pt x="265524" y="661243"/>
                                    <a:pt x="263359" y="662434"/>
                                  </a:cubicBezTo>
                                  <a:cubicBezTo>
                                    <a:pt x="256865" y="667197"/>
                                    <a:pt x="254700" y="673150"/>
                                    <a:pt x="254700" y="679103"/>
                                  </a:cubicBezTo>
                                  <a:cubicBezTo>
                                    <a:pt x="254700" y="681484"/>
                                    <a:pt x="254700" y="683865"/>
                                    <a:pt x="252536" y="686247"/>
                                  </a:cubicBezTo>
                                  <a:cubicBezTo>
                                    <a:pt x="243876" y="695772"/>
                                    <a:pt x="243876" y="705296"/>
                                    <a:pt x="239547" y="714822"/>
                                  </a:cubicBezTo>
                                  <a:cubicBezTo>
                                    <a:pt x="233053" y="727918"/>
                                    <a:pt x="230888" y="741015"/>
                                    <a:pt x="226558" y="754112"/>
                                  </a:cubicBezTo>
                                  <a:cubicBezTo>
                                    <a:pt x="226558" y="755303"/>
                                    <a:pt x="226558" y="756493"/>
                                    <a:pt x="226558" y="757684"/>
                                  </a:cubicBezTo>
                                  <a:cubicBezTo>
                                    <a:pt x="226558" y="761256"/>
                                    <a:pt x="230888" y="763637"/>
                                    <a:pt x="237382" y="764828"/>
                                  </a:cubicBezTo>
                                  <a:cubicBezTo>
                                    <a:pt x="239547" y="764828"/>
                                    <a:pt x="241712" y="766018"/>
                                    <a:pt x="241712" y="766018"/>
                                  </a:cubicBezTo>
                                  <a:cubicBezTo>
                                    <a:pt x="241712" y="767209"/>
                                    <a:pt x="241712" y="768400"/>
                                    <a:pt x="241712" y="769590"/>
                                  </a:cubicBezTo>
                                  <a:cubicBezTo>
                                    <a:pt x="235217" y="777925"/>
                                    <a:pt x="233053" y="786259"/>
                                    <a:pt x="228723" y="794593"/>
                                  </a:cubicBezTo>
                                  <a:cubicBezTo>
                                    <a:pt x="224394" y="805309"/>
                                    <a:pt x="220064" y="817215"/>
                                    <a:pt x="215734" y="827931"/>
                                  </a:cubicBezTo>
                                  <a:cubicBezTo>
                                    <a:pt x="211405" y="837456"/>
                                    <a:pt x="207075" y="846981"/>
                                    <a:pt x="207075" y="856506"/>
                                  </a:cubicBezTo>
                                  <a:cubicBezTo>
                                    <a:pt x="207075" y="860078"/>
                                    <a:pt x="202746" y="861268"/>
                                    <a:pt x="198416" y="862459"/>
                                  </a:cubicBezTo>
                                  <a:cubicBezTo>
                                    <a:pt x="176769" y="866031"/>
                                    <a:pt x="165945" y="875556"/>
                                    <a:pt x="165945" y="887462"/>
                                  </a:cubicBezTo>
                                  <a:cubicBezTo>
                                    <a:pt x="163780" y="895796"/>
                                    <a:pt x="161615" y="902940"/>
                                    <a:pt x="165945" y="911275"/>
                                  </a:cubicBezTo>
                                  <a:cubicBezTo>
                                    <a:pt x="168109" y="916037"/>
                                    <a:pt x="165945" y="921990"/>
                                    <a:pt x="161615" y="926753"/>
                                  </a:cubicBezTo>
                                  <a:cubicBezTo>
                                    <a:pt x="152956" y="935087"/>
                                    <a:pt x="150791" y="943421"/>
                                    <a:pt x="155121" y="951756"/>
                                  </a:cubicBezTo>
                                  <a:cubicBezTo>
                                    <a:pt x="155121" y="951756"/>
                                    <a:pt x="155121" y="952947"/>
                                    <a:pt x="152956" y="952947"/>
                                  </a:cubicBezTo>
                                  <a:cubicBezTo>
                                    <a:pt x="150791" y="952947"/>
                                    <a:pt x="148626" y="952947"/>
                                    <a:pt x="146462" y="952947"/>
                                  </a:cubicBezTo>
                                  <a:cubicBezTo>
                                    <a:pt x="146462" y="952947"/>
                                    <a:pt x="144297" y="952947"/>
                                    <a:pt x="144297" y="951756"/>
                                  </a:cubicBezTo>
                                  <a:cubicBezTo>
                                    <a:pt x="135638" y="942231"/>
                                    <a:pt x="122649" y="933897"/>
                                    <a:pt x="120484" y="923181"/>
                                  </a:cubicBezTo>
                                  <a:cubicBezTo>
                                    <a:pt x="122649" y="923181"/>
                                    <a:pt x="124814" y="924372"/>
                                    <a:pt x="126979" y="924372"/>
                                  </a:cubicBezTo>
                                  <a:cubicBezTo>
                                    <a:pt x="131308" y="924372"/>
                                    <a:pt x="135638" y="921990"/>
                                    <a:pt x="133473" y="920800"/>
                                  </a:cubicBezTo>
                                  <a:cubicBezTo>
                                    <a:pt x="129144" y="916037"/>
                                    <a:pt x="126979" y="911275"/>
                                    <a:pt x="120484" y="907703"/>
                                  </a:cubicBezTo>
                                  <a:cubicBezTo>
                                    <a:pt x="120484" y="907703"/>
                                    <a:pt x="118320" y="907703"/>
                                    <a:pt x="118320" y="907703"/>
                                  </a:cubicBezTo>
                                  <a:cubicBezTo>
                                    <a:pt x="118320" y="907703"/>
                                    <a:pt x="116155" y="908893"/>
                                    <a:pt x="116155" y="908893"/>
                                  </a:cubicBezTo>
                                  <a:cubicBezTo>
                                    <a:pt x="113990" y="911275"/>
                                    <a:pt x="113990" y="912465"/>
                                    <a:pt x="113990" y="913656"/>
                                  </a:cubicBezTo>
                                  <a:cubicBezTo>
                                    <a:pt x="107496" y="908893"/>
                                    <a:pt x="103166" y="902940"/>
                                    <a:pt x="101001" y="895796"/>
                                  </a:cubicBezTo>
                                  <a:cubicBezTo>
                                    <a:pt x="88013" y="870793"/>
                                    <a:pt x="81519" y="844600"/>
                                    <a:pt x="70695" y="819596"/>
                                  </a:cubicBezTo>
                                  <a:cubicBezTo>
                                    <a:pt x="70695" y="818406"/>
                                    <a:pt x="68530" y="816025"/>
                                    <a:pt x="68530" y="814834"/>
                                  </a:cubicBezTo>
                                  <a:cubicBezTo>
                                    <a:pt x="68530" y="802928"/>
                                    <a:pt x="66365" y="792212"/>
                                    <a:pt x="68530" y="780306"/>
                                  </a:cubicBezTo>
                                  <a:cubicBezTo>
                                    <a:pt x="68530" y="775543"/>
                                    <a:pt x="70695" y="770781"/>
                                    <a:pt x="72859" y="766018"/>
                                  </a:cubicBezTo>
                                  <a:cubicBezTo>
                                    <a:pt x="72859" y="763637"/>
                                    <a:pt x="75024" y="761256"/>
                                    <a:pt x="75024" y="758875"/>
                                  </a:cubicBezTo>
                                  <a:cubicBezTo>
                                    <a:pt x="70695" y="748159"/>
                                    <a:pt x="77189" y="737443"/>
                                    <a:pt x="79354" y="725537"/>
                                  </a:cubicBezTo>
                                  <a:cubicBezTo>
                                    <a:pt x="79354" y="716012"/>
                                    <a:pt x="85848" y="705296"/>
                                    <a:pt x="90178" y="694581"/>
                                  </a:cubicBezTo>
                                  <a:cubicBezTo>
                                    <a:pt x="92342" y="687437"/>
                                    <a:pt x="94507" y="681484"/>
                                    <a:pt x="98837" y="674340"/>
                                  </a:cubicBezTo>
                                  <a:cubicBezTo>
                                    <a:pt x="101001" y="670768"/>
                                    <a:pt x="101001" y="666006"/>
                                    <a:pt x="103166" y="662434"/>
                                  </a:cubicBezTo>
                                  <a:cubicBezTo>
                                    <a:pt x="105331" y="650528"/>
                                    <a:pt x="109661" y="639812"/>
                                    <a:pt x="116155" y="629097"/>
                                  </a:cubicBezTo>
                                  <a:cubicBezTo>
                                    <a:pt x="120484" y="623143"/>
                                    <a:pt x="124814" y="616000"/>
                                    <a:pt x="122649" y="608856"/>
                                  </a:cubicBezTo>
                                  <a:cubicBezTo>
                                    <a:pt x="120484" y="605284"/>
                                    <a:pt x="122649" y="601712"/>
                                    <a:pt x="124814" y="598140"/>
                                  </a:cubicBezTo>
                                  <a:cubicBezTo>
                                    <a:pt x="133473" y="581472"/>
                                    <a:pt x="137803" y="563612"/>
                                    <a:pt x="148626" y="548134"/>
                                  </a:cubicBezTo>
                                  <a:cubicBezTo>
                                    <a:pt x="150791" y="544562"/>
                                    <a:pt x="150791" y="539800"/>
                                    <a:pt x="152956" y="536228"/>
                                  </a:cubicBezTo>
                                  <a:cubicBezTo>
                                    <a:pt x="159450" y="526703"/>
                                    <a:pt x="161615" y="515987"/>
                                    <a:pt x="170274" y="506462"/>
                                  </a:cubicBezTo>
                                  <a:cubicBezTo>
                                    <a:pt x="176769" y="496937"/>
                                    <a:pt x="181098" y="486222"/>
                                    <a:pt x="187592" y="476697"/>
                                  </a:cubicBezTo>
                                  <a:cubicBezTo>
                                    <a:pt x="194087" y="464790"/>
                                    <a:pt x="200581" y="452884"/>
                                    <a:pt x="207075" y="442168"/>
                                  </a:cubicBezTo>
                                  <a:cubicBezTo>
                                    <a:pt x="209240" y="440978"/>
                                    <a:pt x="209240" y="438597"/>
                                    <a:pt x="209240" y="437406"/>
                                  </a:cubicBezTo>
                                  <a:cubicBezTo>
                                    <a:pt x="217899" y="429072"/>
                                    <a:pt x="224394" y="419546"/>
                                    <a:pt x="228723" y="410021"/>
                                  </a:cubicBezTo>
                                  <a:cubicBezTo>
                                    <a:pt x="233053" y="400497"/>
                                    <a:pt x="241712" y="393353"/>
                                    <a:pt x="246041" y="383828"/>
                                  </a:cubicBezTo>
                                  <a:cubicBezTo>
                                    <a:pt x="252536" y="370731"/>
                                    <a:pt x="265524" y="358825"/>
                                    <a:pt x="272019" y="344537"/>
                                  </a:cubicBezTo>
                                  <a:cubicBezTo>
                                    <a:pt x="276348" y="337393"/>
                                    <a:pt x="282842" y="331440"/>
                                    <a:pt x="289337" y="324297"/>
                                  </a:cubicBezTo>
                                  <a:cubicBezTo>
                                    <a:pt x="291502" y="320725"/>
                                    <a:pt x="295831" y="317153"/>
                                    <a:pt x="297996" y="313581"/>
                                  </a:cubicBezTo>
                                  <a:cubicBezTo>
                                    <a:pt x="306655" y="300484"/>
                                    <a:pt x="315314" y="287387"/>
                                    <a:pt x="330467" y="275481"/>
                                  </a:cubicBezTo>
                                  <a:cubicBezTo>
                                    <a:pt x="334797" y="265956"/>
                                    <a:pt x="345621" y="258812"/>
                                    <a:pt x="352115" y="250478"/>
                                  </a:cubicBezTo>
                                  <a:cubicBezTo>
                                    <a:pt x="352115" y="249287"/>
                                    <a:pt x="354280" y="246906"/>
                                    <a:pt x="354280" y="245715"/>
                                  </a:cubicBezTo>
                                  <a:cubicBezTo>
                                    <a:pt x="354280" y="244525"/>
                                    <a:pt x="352115" y="242143"/>
                                    <a:pt x="347786" y="242143"/>
                                  </a:cubicBezTo>
                                  <a:cubicBezTo>
                                    <a:pt x="341291" y="243334"/>
                                    <a:pt x="334797" y="243334"/>
                                    <a:pt x="330467" y="245715"/>
                                  </a:cubicBezTo>
                                  <a:cubicBezTo>
                                    <a:pt x="323973" y="248097"/>
                                    <a:pt x="319644" y="250478"/>
                                    <a:pt x="310984" y="249287"/>
                                  </a:cubicBezTo>
                                  <a:cubicBezTo>
                                    <a:pt x="302325" y="249287"/>
                                    <a:pt x="293666" y="250478"/>
                                    <a:pt x="287172" y="251668"/>
                                  </a:cubicBezTo>
                                  <a:cubicBezTo>
                                    <a:pt x="276348" y="254050"/>
                                    <a:pt x="263359" y="257621"/>
                                    <a:pt x="252536" y="260003"/>
                                  </a:cubicBezTo>
                                  <a:cubicBezTo>
                                    <a:pt x="241712" y="262384"/>
                                    <a:pt x="230888" y="263575"/>
                                    <a:pt x="217899" y="263575"/>
                                  </a:cubicBezTo>
                                  <a:cubicBezTo>
                                    <a:pt x="202746" y="262384"/>
                                    <a:pt x="187592" y="263575"/>
                                    <a:pt x="170274" y="264765"/>
                                  </a:cubicBezTo>
                                  <a:cubicBezTo>
                                    <a:pt x="155121" y="265956"/>
                                    <a:pt x="142132" y="267146"/>
                                    <a:pt x="126979" y="265956"/>
                                  </a:cubicBezTo>
                                  <a:cubicBezTo>
                                    <a:pt x="109661" y="268337"/>
                                    <a:pt x="90178" y="265956"/>
                                    <a:pt x="70695" y="269528"/>
                                  </a:cubicBezTo>
                                  <a:cubicBezTo>
                                    <a:pt x="68530" y="269528"/>
                                    <a:pt x="64200" y="269528"/>
                                    <a:pt x="62036" y="269528"/>
                                  </a:cubicBezTo>
                                  <a:cubicBezTo>
                                    <a:pt x="49047" y="265956"/>
                                    <a:pt x="33894" y="267146"/>
                                    <a:pt x="18740" y="265956"/>
                                  </a:cubicBezTo>
                                  <a:cubicBezTo>
                                    <a:pt x="16575" y="265956"/>
                                    <a:pt x="12246" y="265956"/>
                                    <a:pt x="10081" y="265956"/>
                                  </a:cubicBezTo>
                                  <a:cubicBezTo>
                                    <a:pt x="7916" y="265956"/>
                                    <a:pt x="3587" y="264765"/>
                                    <a:pt x="3587" y="263575"/>
                                  </a:cubicBezTo>
                                  <a:cubicBezTo>
                                    <a:pt x="-743" y="263575"/>
                                    <a:pt x="-743" y="261193"/>
                                    <a:pt x="1422" y="260003"/>
                                  </a:cubicBezTo>
                                  <a:cubicBezTo>
                                    <a:pt x="27399" y="244525"/>
                                    <a:pt x="55541" y="230237"/>
                                    <a:pt x="85848" y="219521"/>
                                  </a:cubicBezTo>
                                  <a:cubicBezTo>
                                    <a:pt x="90178" y="218331"/>
                                    <a:pt x="92342" y="217140"/>
                                    <a:pt x="96672" y="215950"/>
                                  </a:cubicBezTo>
                                  <a:cubicBezTo>
                                    <a:pt x="120484" y="204043"/>
                                    <a:pt x="148626" y="196900"/>
                                    <a:pt x="172439" y="186184"/>
                                  </a:cubicBezTo>
                                  <a:cubicBezTo>
                                    <a:pt x="176769" y="184993"/>
                                    <a:pt x="178933" y="183803"/>
                                    <a:pt x="183263" y="182612"/>
                                  </a:cubicBezTo>
                                  <a:cubicBezTo>
                                    <a:pt x="200581" y="180231"/>
                                    <a:pt x="215734" y="174278"/>
                                    <a:pt x="228723" y="168325"/>
                                  </a:cubicBezTo>
                                  <a:cubicBezTo>
                                    <a:pt x="237382" y="164753"/>
                                    <a:pt x="246041" y="161181"/>
                                    <a:pt x="254700" y="158800"/>
                                  </a:cubicBezTo>
                                  <a:cubicBezTo>
                                    <a:pt x="265524" y="156418"/>
                                    <a:pt x="276348" y="151656"/>
                                    <a:pt x="287172" y="148084"/>
                                  </a:cubicBezTo>
                                  <a:cubicBezTo>
                                    <a:pt x="300161" y="142131"/>
                                    <a:pt x="315314" y="138559"/>
                                    <a:pt x="330467" y="132606"/>
                                  </a:cubicBezTo>
                                  <a:cubicBezTo>
                                    <a:pt x="356445" y="123081"/>
                                    <a:pt x="380257" y="113556"/>
                                    <a:pt x="406234" y="104031"/>
                                  </a:cubicBezTo>
                                  <a:cubicBezTo>
                                    <a:pt x="430047" y="96887"/>
                                    <a:pt x="451695" y="86171"/>
                                    <a:pt x="475507" y="77837"/>
                                  </a:cubicBezTo>
                                  <a:cubicBezTo>
                                    <a:pt x="479837" y="75456"/>
                                    <a:pt x="486331" y="74265"/>
                                    <a:pt x="490661" y="71884"/>
                                  </a:cubicBezTo>
                                  <a:cubicBezTo>
                                    <a:pt x="505814" y="62359"/>
                                    <a:pt x="525297" y="55215"/>
                                    <a:pt x="544780" y="48071"/>
                                  </a:cubicBezTo>
                                  <a:cubicBezTo>
                                    <a:pt x="562098" y="40928"/>
                                    <a:pt x="579416" y="34975"/>
                                    <a:pt x="594570" y="26640"/>
                                  </a:cubicBezTo>
                                  <a:cubicBezTo>
                                    <a:pt x="598899" y="24259"/>
                                    <a:pt x="603229" y="23068"/>
                                    <a:pt x="607558" y="20687"/>
                                  </a:cubicBezTo>
                                  <a:cubicBezTo>
                                    <a:pt x="616217" y="18306"/>
                                    <a:pt x="622712" y="14734"/>
                                    <a:pt x="627041" y="9971"/>
                                  </a:cubicBezTo>
                                  <a:cubicBezTo>
                                    <a:pt x="629206" y="7590"/>
                                    <a:pt x="633536" y="5209"/>
                                    <a:pt x="635700" y="2828"/>
                                  </a:cubicBezTo>
                                  <a:cubicBezTo>
                                    <a:pt x="642195" y="1637"/>
                                    <a:pt x="646524" y="1637"/>
                                    <a:pt x="650854" y="44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21648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9BCE742" id="Groupe 35" o:spid="_x0000_s1107" style="position:absolute;left:0;text-align:left;margin-left:6pt;margin-top:.75pt;width:843pt;height:612pt;z-index:-251682304;mso-position-horizontal-relative:page;mso-position-vertical-relative:page;mso-width-relative:margin" coordsize="100547,77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">
                <v:group id="Groupe 94" o:spid="_x0000_s1108" alt="Images à l’arrière-plan" style="position:absolute;left:9048;top:4667;width:89323;height:68487" coordorigin="9050,4664" coordsize="89322,68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 103" o:spid="_x0000_s1109" type="#_x0000_t75" style="position:absolute;left:76772;top:4664;width:21600;height:68487;visibility:visible;mso-wrap-style:squar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" path="m1079999,l2159999,1080000r,5768739l,6848739,,1080000,1079999,xe">
                    <v:imagedata r:id="rId22" o:title=""/>
                    <v:formulas/>
                    <v:path o:extrusionok="t" o:connecttype="custom" o:connectlocs="1079999,0;2159999,1080000;2159999,6848739;0,6848739;0,1080000" o:connectangles="0,0,0,0,0"/>
                  </v:shape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Flèche : Pentagone 104" o:spid="_x0000_s1110" type="#_x0000_t15" style="position:absolute;left:55699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" adj="18615" fillcolor="black [3213]" stroked="f" strokeweight="1pt">
                    <v:fill opacity="55769f"/>
                  </v:shape>
                  <v:shape id="Image 105" o:spid="_x0000_s1111" type="#_x0000_t75" style="position:absolute;left:54202;top:4664;width:21600;height:68487;visibility:visible;mso-wrap-style:squar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" path="m1080000,l2159999,1079999r,5768738l,6848737,,1080000,1080000,xe">
                    <v:imagedata r:id="rId23" o:title=""/>
                    <v:formulas/>
                    <v:path o:extrusionok="t" o:connecttype="custom" o:connectlocs="1080000,0;2159999,1079999;2159999,6848737;0,6848737;0,1080000" o:connectangles="0,0,0,0,0"/>
                  </v:shape>
                  <v:shape id="Flèche : Pentagone 106" o:spid="_x0000_s1112" type="#_x0000_t15" style="position:absolute;left:33129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" adj="18615" fillcolor="black [3213]" stroked="f" strokeweight="1pt">
                    <v:fill opacity="55769f"/>
                  </v:shape>
                  <v:shape id="Image 107" o:spid="_x0000_s1113" type="#_x0000_t75" style="position:absolute;left:31640;top:4664;width:21600;height:68487;visibility:visible;mso-wrap-style:squar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" path="m1080000,l2159999,1079999r,5768739l,6848738,,1080000,1080000,xe">
                    <v:imagedata r:id="rId24" o:title=""/>
                    <v:formulas/>
                    <v:path o:extrusionok="t" o:connecttype="custom" o:connectlocs="1080000,0;2159999,1079999;2159999,6848738;0,6848738;0,1080000" o:connectangles="0,0,0,0,0"/>
                  </v:shape>
                  <v:shape id="Flèche : Pentagone 108" o:spid="_x0000_s1114" type="#_x0000_t15" style="position:absolute;left:10567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" adj="18615" fillcolor="black [3213]" stroked="f" strokeweight="1pt">
                    <v:fill opacity="55769f"/>
                  </v:shape>
                  <v:shape id="Image 109" o:spid="_x0000_s1115" type="#_x0000_t75" style="position:absolute;left:9050;top:4664;width:21600;height:68488;visibility:visible;mso-wrap-style:squar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" path="m1080000,l2159999,1079999r,5768743l,6848742,,1080000,1080000,xe">
                    <v:imagedata r:id="rId25" o:title=""/>
                    <v:formulas/>
                    <v:path o:extrusionok="t" o:connecttype="custom" o:connectlocs="1080000,0;2159999,1079999;2159999,6848742;0,6848742;0,1080000" o:connectangles="0,0,0,0,0"/>
                  </v:shape>
                  <v:shape id="Flèche : Pentagone 110" o:spid="_x0000_s1116" type="#_x0000_t15" style="position:absolute;left:-12023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" adj="18615" fillcolor="black [3213]" stroked="f" strokeweight="1pt">
                    <v:fill opacity="55769f"/>
                  </v:shape>
                  <v:shape id="Forme libre : Forme 111" o:spid="_x0000_s1117" style="position:absolute;left:76772;top:67185;width:21600;height:5967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shape id="Formule libre : Forme 112" o:spid="_x0000_s1118" style="position:absolute;left:76772;top:67185;width:21600;height:5967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group id="Groupe 113" o:spid="_x0000_s1119" style="position:absolute;left:54230;top:67001;width:21523;height:6151" coordorigin="54231,67001" coordsize="25151,7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  <v:rect id="Rectangle 114" o:spid="_x0000_s1120" style="position:absolute;left:5423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" fillcolor="#008bce [3206]" stroked="f" strokeweight="1pt"/>
                    <v:rect id="Rectangle 115" o:spid="_x0000_s1121" style="position:absolute;left:5782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" fillcolor="#008bce [3206]" stroked="f" strokeweight="1pt"/>
                    <v:rect id="Rectangle 116" o:spid="_x0000_s1122" style="position:absolute;left:6141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" fillcolor="#008bce [3206]" stroked="f" strokeweight="1pt"/>
                    <v:rect id="Rectangle 117" o:spid="_x0000_s1123" style="position:absolute;left:6500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" fillcolor="#008bce [3206]" stroked="f" strokeweight="1pt"/>
                    <v:rect id="Rectangle 118" o:spid="_x0000_s1124" style="position:absolute;left:6859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" fillcolor="#008bce [3206]" stroked="f" strokeweight="1pt"/>
                    <v:rect id="Rectangle 119" o:spid="_x0000_s1125" style="position:absolute;left:7218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" fillcolor="#008bce [3206]" stroked="f" strokeweight="1pt"/>
                    <v:rect id="Rectangle 120" o:spid="_x0000_s1126" style="position:absolute;left:7218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" fillcolor="#00679a [2406]" stroked="f" strokeweight="1pt"/>
                    <v:rect id="Rectangle 121" o:spid="_x0000_s1127" style="position:absolute;left:6500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" fillcolor="#00679a [2406]" stroked="f" strokeweight="1pt"/>
                    <v:rect id="Rectangle 122" o:spid="_x0000_s1128" style="position:absolute;left:5782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" fillcolor="#00679a [2406]" stroked="f" strokeweight="1pt"/>
                    <v:rect id="Rectangle 123" o:spid="_x0000_s1129" style="position:absolute;left:5423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kTiwQAAANwAAAAPAAAAZHJzL2Rvd25yZXYueG1sRE/bagIx&#10;EH0v+A9hhL7VbC2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HIuROLBAAAA3AAAAA8AAAAA&#10;AAAAAAAAAAAABwIAAGRycy9kb3ducmV2LnhtbFBLBQYAAAAAAwADALcAAAD1AgAAAAA=&#10;" fillcolor="#00679a [2406]" stroked="f" strokeweight="1pt"/>
                    <v:rect id="Rectangle 124" o:spid="_x0000_s1130" style="position:absolute;left:6141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9yWwQAAANwAAAAPAAAAZHJzL2Rvd25yZXYueG1sRE/bagIx&#10;EH0v+A9hhL7VbKW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P3H3JbBAAAA3AAAAA8AAAAA&#10;AAAAAAAAAAAABwIAAGRycy9kb3ducmV2LnhtbFBLBQYAAAAAAwADALcAAAD1AgAAAAA=&#10;" fillcolor="#00679a [2406]" stroked="f" strokeweight="1pt"/>
                    <v:rect id="Rectangle 125" o:spid="_x0000_s1131" style="position:absolute;left:6859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3kNwQAAANwAAAAPAAAAZHJzL2Rvd25yZXYueG1sRE/bagIx&#10;EH0v+A9hhL7VbIWK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JKLeQ3BAAAA3AAAAA8AAAAA&#10;AAAAAAAAAAAABwIAAGRycy9kb3ducmV2LnhtbFBLBQYAAAAAAwADALcAAAD1AgAAAAA=&#10;" fillcolor="#00679a [2406]" stroked="f" strokeweight="1pt"/>
                    <v:rect id="Rectangle 126" o:spid="_x0000_s1132" style="position:absolute;left:7578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" fillcolor="#008bce [3206]" stroked="f" strokeweight="1pt"/>
                    <v:rect id="Rectangle 127" o:spid="_x0000_s1133" style="position:absolute;left:7578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" fillcolor="#00679a [2406]" stroked="f" strokeweight="1pt"/>
                  </v:group>
                  <v:rect id="Rectangle 128" o:spid="_x0000_s1134" style="position:absolute;left:31563;top:71681;width:21600;height:1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" fillcolor="#fce600 [3205]" stroked="f" strokeweight="1pt"/>
                  <v:rect id="Rectangle 129" o:spid="_x0000_s1135" style="position:absolute;left:9050;top:69558;width:21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" fillcolor="#e5018c [3204]" stroked="f" strokeweight="1pt"/>
                  <v:group id="Groupe 130" o:spid="_x0000_s1136" style="position:absolute;left:9098;top:67443;width:21552;height:2123" coordorigin="9098,67443" coordsize="27081,4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Dh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"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Triangle isocèle 131" o:spid="_x0000_s1137" type="#_x0000_t5" style="position:absolute;left:9098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" fillcolor="#e5018c [3204]" stroked="f" strokeweight="1pt"/>
                    <v:shape id="Triangle isocèle 132" o:spid="_x0000_s1138" type="#_x0000_t5" style="position:absolute;left:14511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" fillcolor="#e5018c [3204]" stroked="f" strokeweight="1pt"/>
                    <v:shape id="Triangle isocèle 133" o:spid="_x0000_s1139" type="#_x0000_t5" style="position:absolute;left:19924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" fillcolor="#e5018c [3204]" stroked="f" strokeweight="1pt"/>
                    <v:shape id="Triangle isocèle 134" o:spid="_x0000_s1140" type="#_x0000_t5" style="position:absolute;left:25337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dahwwAAANwAAAAPAAAAZHJzL2Rvd25yZXYueG1sRE9Na8JA&#10;EL0L/odlhF5Ks9FK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xvXWocMAAADcAAAADwAA&#10;AAAAAAAAAAAAAAAHAgAAZHJzL2Rvd25yZXYueG1sUEsFBgAAAAADAAMAtwAAAPcCAAAAAA==&#10;" fillcolor="#e5018c [3204]" stroked="f" strokeweight="1pt"/>
                    <v:shape id="Triangle isocèle 135" o:spid="_x0000_s1141" type="#_x0000_t5" style="position:absolute;left:30750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XM6wwAAANwAAAAPAAAAZHJzL2Rvd25yZXYueG1sRE9Na8JA&#10;EL0L/odlhF5Ks9Fi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qblzOsMAAADcAAAADwAA&#10;AAAAAAAAAAAAAAAHAgAAZHJzL2Rvd25yZXYueG1sUEsFBgAAAAADAAMAtwAAAPcCAAAAAA==&#10;" fillcolor="#e5018c [3204]" stroked="f" strokeweight="1pt"/>
                  </v:group>
                </v:group>
                <v:group id="Groupe 136" o:spid="_x0000_s1142" alt="Guides" style="position:absolute;left:95;width:100452;height:77724" coordorigin="74" coordsize="100451,777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W0O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">
                  <v:line id="Connecteur droit 137" o:spid="_x0000_s1143" style="position:absolute;visibility:visible;mso-wrap-style:square" from="65020,4664" to="7578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Connecteur droit 138" o:spid="_x0000_s1144" style="position:absolute;flip:x;visibility:visible;mso-wrap-style:square" from="54231,4664" to="6499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" strokecolor="#d8d8d8 [2732]" strokeweight=".5pt">
                    <v:stroke dashstyle="dash" joinstyle="miter"/>
                    <o:lock v:ext="edit" shapetype="f"/>
                  </v:line>
                  <v:oval id="Ovale 139" o:spid="_x0000_s1145" style="position:absolute;left:64016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" fillcolor="white [3212]" strokecolor="#d8d8d8 [2732]" strokeweight=".5pt">
                    <v:stroke dashstyle="dash" joinstyle="miter"/>
                  </v:oval>
                  <v:line id="Connecteur droit 140" o:spid="_x0000_s1146" style="position:absolute;visibility:visible;mso-wrap-style:square" from="31640,0" to="3164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" strokecolor="#d8d8d8 [2732]" strokeweight=".5pt">
                    <v:stroke dashstyle="dash" joinstyle="miter"/>
                  </v:line>
                  <v:line id="Connecteur droit 141" o:spid="_x0000_s1147" style="position:absolute;visibility:visible;mso-wrap-style:square" from="54231,0" to="5423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" strokecolor="#d8d8d8 [2732]" strokeweight=".5pt">
                    <v:stroke dashstyle="dash" joinstyle="miter"/>
                  </v:line>
                  <v:line id="Connecteur droit 142" o:spid="_x0000_s1148" style="position:absolute;visibility:visible;mso-wrap-style:square" from="76821,0" to="7682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CmTwAAAANwAAAAPAAAAZHJzL2Rvd25yZXYueG1sRE/fa8Iw&#10;EH4f+D+EE/YyZqoO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3ogpk8AAAADcAAAADwAAAAAA&#10;AAAAAAAAAAAHAgAAZHJzL2Rvd25yZXYueG1sUEsFBgAAAAADAAMAtwAAAPQCAAAAAA==&#10;" strokecolor="#d8d8d8 [2732]" strokeweight=".5pt">
                    <v:stroke dashstyle="dash" joinstyle="miter"/>
                  </v:line>
                  <v:line id="Connecteur droit 143" o:spid="_x0000_s1149" style="position:absolute;visibility:visible;mso-wrap-style:square" from="98372,0" to="9837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" strokecolor="#d8d8d8 [2732]" strokeweight=".5pt">
                    <v:stroke dashstyle="dash" joinstyle="miter"/>
                  </v:line>
                  <v:line id="Connecteur droit 144" o:spid="_x0000_s1150" style="position:absolute;visibility:visible;mso-wrap-style:square" from="9050,0" to="90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RR8wAAAANwAAAAPAAAAZHJzL2Rvd25yZXYueG1sRE/fa8Iw&#10;EH4f+D+EE3wZmrrJ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Pi0UfMAAAADcAAAADwAAAAAA&#10;AAAAAAAAAAAHAgAAZHJzL2Rvd25yZXYueG1sUEsFBgAAAAADAAMAtwAAAPQCAAAAAA==&#10;" strokecolor="#d8d8d8 [2732]" strokeweight=".5pt">
                    <v:stroke dashstyle="dash" joinstyle="miter"/>
                  </v:line>
                  <v:line id="Connecteur droit 145" o:spid="_x0000_s1151" style="position:absolute;flip:x;visibility:visible;mso-wrap-style:square" from="74,73152" to="100526,731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line id="Connecteur droit 146" o:spid="_x0000_s1152" style="position:absolute;visibility:visible;mso-wrap-style:square" from="19839,4664" to="3060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y+QwAAAANwAAAAPAAAAZHJzL2Rvd25yZXYueG1sRE/fa8Iw&#10;EH4f7H8IJ/gy1nQ6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obMvkM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Connecteur droit 147" o:spid="_x0000_s1153" style="position:absolute;flip:x;visibility:visible;mso-wrap-style:square" from="9050,4664" to="1981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oval id="Ovale 148" o:spid="_x0000_s1154" style="position:absolute;left:18835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" fillcolor="white [3212]" strokecolor="#d8d8d8 [2732]" strokeweight=".5pt">
                    <v:stroke dashstyle="dash" joinstyle="miter"/>
                  </v:oval>
                  <v:line id="Connecteur droit 149" o:spid="_x0000_s1155" style="position:absolute;visibility:visible;mso-wrap-style:square" from="42429,4664" to="5319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" strokecolor="#d8d8d8 [2732]" strokeweight=".5pt">
                    <v:stroke dashstyle="dash" joinstyle="miter"/>
                    <o:lock v:ext="edit" shapetype="f"/>
                  </v:line>
                  <v:line id="Connecteur droit 150" o:spid="_x0000_s1156" style="position:absolute;flip:x;visibility:visible;mso-wrap-style:square" from="31640,4664" to="4240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" strokecolor="#d8d8d8 [2732]" strokeweight=".5pt">
                    <v:stroke dashstyle="dash" joinstyle="miter"/>
                    <o:lock v:ext="edit" shapetype="f"/>
                  </v:line>
                  <v:oval id="Ovale 151" o:spid="_x0000_s1157" style="position:absolute;left:41426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" fillcolor="white [3212]" strokecolor="#d8d8d8 [2732]" strokeweight=".5pt">
                    <v:stroke dashstyle="dash" joinstyle="miter"/>
                  </v:oval>
                  <v:line id="Connecteur droit 152" o:spid="_x0000_s1158" style="position:absolute;visibility:visible;mso-wrap-style:square" from="87610,4664" to="9837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b9OwAAAANwAAAAPAAAAZHJzL2Rvd25yZXYueG1sRE/fa8Iw&#10;EH4f+D+EE/YyZqoy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W1G/Ts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Connecteur droit 153" o:spid="_x0000_s1159" style="position:absolute;flip:x;visibility:visible;mso-wrap-style:square" from="76821,4664" to="8758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oval id="Ovale 154" o:spid="_x0000_s1160" style="position:absolute;left:86607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" fillcolor="white [3212]" strokecolor="#d8d8d8 [2732]" strokeweight=".5pt">
                    <v:stroke dashstyle="dash" joinstyle="miter"/>
                  </v:oval>
                  <v:line id="Connecteur droit 155" o:spid="_x0000_s1161" style="position:absolute;visibility:visible;mso-wrap-style:square" from="75802,0" to="7580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Cc6wAAAANwAAAAPAAAAZHJzL2Rvd25yZXYueG1sRE/fa8Iw&#10;EH4f+D+EE3wZmrrh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1LgnOsAAAADcAAAADwAAAAAA&#10;AAAAAAAAAAAHAgAAZHJzL2Rvd25yZXYueG1sUEsFBgAAAAADAAMAtwAAAPQCAAAAAA==&#10;" strokecolor="#d8d8d8 [2732]" strokeweight=".5pt">
                    <v:stroke dashstyle="dash" joinstyle="miter"/>
                  </v:line>
                  <v:line id="Connecteur droit 156" o:spid="_x0000_s1162" style="position:absolute;visibility:visible;mso-wrap-style:square" from="53191,0" to="5319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lNwAAAANwAAAAPAAAAZHJzL2Rvd25yZXYueG1sRE/fa8Iw&#10;EH4f7H8IJ/gy1nTK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JGq5TcAAAADcAAAADwAAAAAA&#10;AAAAAAAAAAAHAgAAZHJzL2Rvd25yZXYueG1sUEsFBgAAAAADAAMAtwAAAPQCAAAAAA==&#10;" strokecolor="#d8d8d8 [2732]" strokeweight=".5pt">
                    <v:stroke dashstyle="dash" joinstyle="miter"/>
                  </v:line>
                  <v:line id="Connecteur droit 157" o:spid="_x0000_s1163" style="position:absolute;visibility:visible;mso-wrap-style:square" from="30650,0" to="306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hzW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vy7h/ky6QBa/AAAA//8DAFBLAQItABQABgAIAAAAIQDb4fbL7gAAAIUBAAATAAAAAAAAAAAAAAAA&#10;AAAAAABbQ29udGVudF9UeXBlc10ueG1sUEsBAi0AFAAGAAgAAAAhAFr0LFu/AAAAFQEAAAsAAAAA&#10;AAAAAAAAAAAAHwEAAF9yZWxzLy5yZWxzUEsBAi0AFAAGAAgAAAAhAEsmHNbBAAAA3AAAAA8AAAAA&#10;AAAAAAAAAAAABwIAAGRycy9kb3ducmV2LnhtbFBLBQYAAAAAAwADALcAAAD1AgAAAAA=&#10;" strokecolor="#d8d8d8 [2732]" strokeweight=".5pt">
                    <v:stroke dashstyle="dash" joinstyle="miter"/>
                  </v:line>
                </v:group>
                <v:group id="Groupe 158" o:spid="_x0000_s1164" alt="Instructions" style="position:absolute;top:6381;width:9757;height:51264" coordorigin=",6357" coordsize="9757,51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Zone de texte 83" o:spid="_x0000_s1165" type="#_x0000_t202" style="position:absolute;top:46256;width:9239;height:40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" filled="f" stroked="f">
                    <v:textbox>
                      <w:txbxContent>
                        <w:p w14:paraId="66ED3193" w14:textId="1438D241" w:rsidR="008B7902" w:rsidRDefault="00A60E4E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-189480440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val="fr-CA" w:bidi="fr-CA"/>
                                </w:rPr>
                                <w:t>Remplacez ces images par vos propres photos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Zone de texte 84" o:spid="_x0000_s1166" type="#_x0000_t202" style="position:absolute;top:31075;width:9239;height:3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" filled="f" stroked="f">
                    <v:textbox>
                      <w:txbxContent>
                        <w:p w14:paraId="3493C16D" w14:textId="00BAD71B" w:rsidR="008B7902" w:rsidRDefault="00A60E4E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95768916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val="fr-CA" w:bidi="fr-CA"/>
                                </w:rPr>
                                <w:t>Écrire vos propres signets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Zone de texte 85" o:spid="_x0000_s1167" type="#_x0000_t202" style="position:absolute;top:12802;width:9239;height:61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" filled="f" stroked="f">
                    <v:textbox>
                      <w:txbxContent>
                        <w:p w14:paraId="23703117" w14:textId="0C92C963" w:rsidR="008B7902" w:rsidRDefault="00A60E4E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-26531574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val="fr-CA" w:bidi="fr-CA"/>
                                </w:rPr>
                                <w:t>Utilisez un perforateur pour percer un trou et le lier avec un ruban.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Forme libre : Forme 162" o:spid="_x0000_s1168" style="position:absolute;left:5776;top:6357;width:3981;height:6023;visibility:visible;mso-wrap-style:square;v-text-anchor:middle" coordsize="961143,955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      <v:stroke joinstyle="miter"/>
                    <v:path arrowok="t" o:connecttype="custom" o:connectlocs="125890,601621;127205,602266;126547,602266;125890,601621;141015,0;142330,0;144960,1291;164030,10974;172578,16783;183757,24529;186387,26466;200854,36794;215321,45832;222554,49705;235706,56160;263324,68425;271873,71006;273188,71652;290943,79398;294230,80689;306067,85208;312643,87144;316588,88436;323164,90372;327109,91663;341576,95536;356043,99409;365249,101992;369194,101992;390237,96182;392867,95536;396155,96827;397471,98764;398128,100700;396813,113611;391552,122648;386949,127812;378401,136849;375770,138786;373798,140077;363276,145887;354728,151696;352097,154278;346837,157506;343549,158797;333028,165898;321849,172353;287655,193009;269900,203983;262009,209793;252145,217538;237021,229803;230445,235613;225185,239486;218609,244650;208088,249169;204800,250460;200854,254978;198224,256915;196909,256270;200854,240132;205457,230449;209403,223348;223870,202692;226500,200110;234391,192364;253460,173644;260694,167834;268585,161379;276476,156215;280421,152987;280421,151696;279764,151050;277791,151050;271873,152342;265297,153633;258721,154923;247542,157506;238336,159442;217294,164606;214663,165252;211375,165898;202827,169125;197566,171061;193621,172353;183100,175580;178496,177517;164030,185263;150221,193009;147590,194945;141672,199464;136411,204628;129835,211083;119972,220766;111423,229803;98929,243359;97614,244650;91038,251751;84463,258852;82490,261433;81175,263370;76572,271762;69996,284027;67366,287254;64077,293709;62762,296937;56844,307265;56187,308557;50269,321466;48296,326631;42378,343414;40405,349869;37774,362780;35144,375690;35144,382791;33829,388600;33171,400865;33829,413130;35144,424749;37117,433141;37774,434432;42378,448633;46323,461543;46980,464125;47638,466062;52241,476390;56844,486719;59475,490592;66050,503502;67366,506084;74599,518995;75914,521576;85778,536423;96299,551270;97614,553207;106163,564826;116026,578381;117999,580318;129178,592583;130493,594519;130493,595165;129835,595165;126548,594519;126548,597102;123917,595165;123917,591937;125233,591937;125890,590646;122602,588064;123917,591937;123260,595165;124575,597102;123917,598392;123260,598392;113396,589356;106163,582255;102875,579027;98272,575154;93011,570635;89066,566762;87750,565472;81832,559662;76572,553207;71311,545461;66708,540296;64735,537714;50926,516412;44350,503502;43035,500274;36459,489301;22650,465417;20677,461543;15417,449924;12129,442824;10156,435723;3580,409902;950,395055;292,382145;292,369880;2265,358907;2923,356325;2265,351160;3580,345996;5553,335022;10814,316948;12129,313075;19362,295000;29883,274989;32514,270471;37774,261433;39747,258852;41062,256270;46323,248524;50926,240777;53556,236259;60790,225931;72626,209147;73941,207210;81175,198819;84463,195591;91696,188491;93669,186554;100245,180744;106163,175580;116684,167188;125890,160088;129835,157506;137069,151696;138384,151050;150878,143304;166003,135558;198882,122003;220581,116838;225185,115547;228472,114901;229788,114901;242939,111028;242282,109092;237021,106510;219266,98764;215979,97473;212033,96182;196251,89727;188360,84562;185072,81981;174551,72943;169948,67134;168633,65197;166003,60033;163372,56805;162714,53578;161399,50350;156139,43895;154166,38085;152193,32276;150221,27757;148248,23239;143645,15493;141672,10974;139699,3228;139699,645;141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Formule libre : Forme 163" o:spid="_x0000_s1169" style="position:absolute;left:3763;top:52251;width:5380;height:5369;visibility:visible;mso-wrap-style:square;v-text-anchor:middle" coordsize="951361,949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      <v:stroke joinstyle="miter"/>
                    <v:path arrowok="t" o:connecttype="custom" o:connectlocs="62016,149772;63115,151086;60916,151086;62016,149772;40030,99191;41129,100505;40030,101818;38930,101818;40030,99191;16945,59121;15845,60435;16945,64376;18044,65033;19143,64376;18044,62405;18044,60435;16945,59121;16945,0;19143,1971;19143,5255;19143,13138;21342,25619;23541,34815;23541,48610;22441,51895;24640,78171;25739,90652;25739,95250;26838,108388;27938,128095;29037,130722;31236,142546;32335,148458;37831,167508;43328,179333;46626,189843;48824,197726;55420,207579;56519,215462;62016,224658;67513,230570;73009,235826;75208,241081;78505,248307;80704,253562;82903,259474;84002,258160;87300,258817;88399,264729;94995,267357;96094,267357;97193,266043;94995,257503;92796,250935;89498,242395;86201,236483;76307,224658;73009,216776;70810,208236;65314,193785;55420,174077;53221,166852;52122,157655;53221,156341;55420,156341;58718,158969;62016,160283;67513,162254;67513,162910;77406,185245;82903,195098;87300,205608;98293,229257;102690,237139;114782,253562;120279,260788;137867,279838;151059,293633;153257,296260;171946,311369;174144,313339;219215,341586;235705,351439;240102,354067;258790,363920;274180,371146;285173,377058;303861,384941;321450,392167;336840,397422;355528,403991;362124,405305;363223,405305;364323,403991;354429,391510;336840,368518;335741,367862;323648,345527;319251,338958;313755,329105;313755,329762;312655,328448;309358,323193;309358,321879;307159,318595;309358,317281;307159,312683;306060,308741;300563,300202;299464,296917;295067,288377;291769,268670;290670,262102;291769,260788;295067,262102;295067,262758;312655,286407;317053,286407;322549,286407;325847,291005;340138,309398;343436,312026;345634,313339;350031,316624;366521,331733;378613,343557;389606,354724;399500,365234;411592,376401;415989,380343;426982,388883;441273,400707;456663,414501;461061,416472;472054,422384;480848,427639;489642,431581;495139,434866;510529,442748;516025,445376;523720,451288;533614,453258;538011,458514;536912,463112;534713,474279;527018,482162;518224,488731;507231,496614;497337,499898;483046,503182;481947,503839;463259,507781;457762,509095;437975,517634;435777,517634;435777,516977;435777,513036;430280,513036;428082,513693;401699,516320;385209,517634;367620,519605;353329,520919;348932,521576;300563,525517;276378,528145;255492,530115;237903,532086;231307,532743;214818,533399;207123,534057;193932,534714;180740,536684;173045,536027;164251,532086;163151,526830;171946,519605;175244,518291;188435,513693;196130,510408;200527,509095;219215,506467;230208,504496;260988,497270;282975,493329;297265,490701;318152,486760;339038,484132;353329,482819;368719,480191;369819,479534;368719,478220;365422,476907;351131,473622;342336,470995;313755,461141;299464,456543;284074,450631;228010,427639;196130,411874;156556,387568;154357,385598;158754,385598;160952,383627;157655,381000;143364,371803;130172,361293;127974,359322;110385,346185;100491,337645;75208,308741;68612,300858;75208,302829;92796,318595;98293,325164;104889,329762;108186,329762;110385,327135;109286,325820;98293,315967;88399,302172;80704,293633;57619,258817;55420,256189;46626,236483;44427,232541;41129,225315;40030,222688;32335,201667;29037,193785;26838,185902;22441,177362;20243,169479;18044,153057;13647,149115;8150,143860;10349,137948;11448,134664;10349,109702;8150,88681;5952,84740;1555,76200;455,49924;1555,36129;2654,33502;5952,32188;10349,30874;12548,22991;13647,8540;14746,1314;1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Formule libre : Forme 164" o:spid="_x0000_s1170" style="position:absolute;left:5635;top:35348;width:2690;height:4824;rotation:2148696fd;flip:y;visibility:visible;mso-wrap-style:square;v-text-anchor:middle" coordsize="956087,952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      <v:stroke joinstyle="miter"/>
                    <v:path arrowok="t" o:connecttype="custom" o:connectlocs="60096,397430;58877,398635;60096,399238;60705,398635;60096,397430;60096,387183;58877,387786;59487,391402;60096,391402;60705,387786;60096,387183;72279,364882;72279,366088;71669,366690;72279,364882;92380,288334;91771,289540;92989,289540;92989,288937;92380,288334;183142,226;191670,2034;198370,7459;202025,9870;206898,13486;217862,28555;219690,30965;222126,36993;222735,41212;228827,56281;230654,67732;231263,70144;234918,87623;234918,88226;238573,103294;239182,107513;241010,120171;243446,132828;246492,150308;248319,167787;252583,198526;256847,214800;259893,223841;262939,232280;264157,236499;265375,242526;269030,255786;267202,261814;264766,265431;261720,268444;259893,275677;260502,277485;259893,281704;256847,281102;252583,278088;242837,268444;234918,260006;230654,254581;218472,236499;215426,233485;203852,214800;196543,190088;191060,169595;188015,149705;186187,139458;183751,138855;178877,143677;173395,152719;163040,167787;161822,168992;152075,184664;150248,188280;142938,200938;139284,206965;130756,225047;125273,237102;119791,249157;116136,253979;111872,260608;103345,278088;99690,285924;96644,292554;93598,294362;89944,293759;87507,296773;88116,298581;86898,301595;83243,306417;79588,317266;78370,321485;74106,326909;74715,332937;74106,335348;71669,343786;71060,347403;67405,361869;63750,381759;63750,383567;66796,387183;68015,387786;68015,389594;64360,402252;60705,419128;58268,433594;55832,436608;46695,449265;46695,461320;45476,469156;43649,481813;43040,482416;41212,482416;40603,481813;33903,467347;35730,467950;37558,466142;33903,459512;33294,459512;32684,460114;32075,462525;28420,453484;19893,414909;19283,412498;19283,395019;20502,387786;21111,384170;22329,367293;25375,351622;27811,341375;29030,335348;32684,318471;34512,308225;35121,302800;41821,277485;43040,271458;47913,256389;52786,241321;58268,223841;58877,221431;64360,207567;69233,194308;76542,174417;81416,164171;83852,158746;92989,139458;99080,126801;99690,124390;97862,122581;92989,124390;87507,126198;80806,127403;71060,131623;61314,133431;47913,134034;35730,134636;19893,136445;17456,136445;5273,134636;2837,134636;1009,133431;400,131623;24156,111129;27202,109322;48522,94253;51568,92445;64360,85212;71669,80390;80806,74965;92989,67130;114309,52664;133801,39404;138065,36390;153294,24335;167304,13486;170959,10473;176441,5048;178877,1432;183142,22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w10:wrap anchorx="page" anchory="page"/>
              </v:group>
            </w:pict>
          </mc:Fallback>
        </mc:AlternateContent>
      </w:r>
      <w:bookmarkEnd w:id="0"/>
    </w:p>
    <w:p w14:paraId="26845A20" w14:textId="77777777" w:rsidR="00CF04FC" w:rsidRPr="00131B24" w:rsidRDefault="00CF04FC" w:rsidP="00CE3F35">
      <w:pPr>
        <w:jc w:val="both"/>
        <w:rPr>
          <w:lang w:val="fr-CA"/>
        </w:rPr>
      </w:pPr>
    </w:p>
    <w:p w14:paraId="70A5E4EF" w14:textId="1CCDC93C" w:rsidR="007A0496" w:rsidRPr="00131B24" w:rsidRDefault="007A0496" w:rsidP="00142B95">
      <w:pPr>
        <w:keepNext/>
        <w:rPr>
          <w:lang w:val="fr-CA"/>
        </w:rPr>
      </w:pPr>
    </w:p>
    <w:tbl>
      <w:tblPr>
        <w:tblW w:w="496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0"/>
        <w:gridCol w:w="225"/>
        <w:gridCol w:w="2659"/>
        <w:gridCol w:w="94"/>
        <w:gridCol w:w="65"/>
        <w:gridCol w:w="799"/>
        <w:gridCol w:w="162"/>
        <w:gridCol w:w="2643"/>
        <w:gridCol w:w="173"/>
        <w:gridCol w:w="769"/>
        <w:gridCol w:w="208"/>
        <w:gridCol w:w="2629"/>
        <w:gridCol w:w="142"/>
        <w:gridCol w:w="864"/>
        <w:gridCol w:w="156"/>
        <w:gridCol w:w="2631"/>
        <w:gridCol w:w="191"/>
      </w:tblGrid>
      <w:tr w:rsidR="004C0979" w:rsidRPr="00131B24" w14:paraId="39EF59F4" w14:textId="77777777" w:rsidTr="000A5C87">
        <w:trPr>
          <w:trHeight w:val="288"/>
        </w:trPr>
        <w:tc>
          <w:tcPr>
            <w:tcW w:w="1255" w:type="dxa"/>
            <w:shd w:val="clear" w:color="auto" w:fill="auto"/>
            <w:tcMar>
              <w:top w:w="3686" w:type="dxa"/>
            </w:tcMar>
          </w:tcPr>
          <w:p w14:paraId="4853B0CD" w14:textId="77777777" w:rsidR="004C0979" w:rsidRPr="00131B24" w:rsidRDefault="004C0979" w:rsidP="00F817C9">
            <w:pPr>
              <w:pStyle w:val="Heading2"/>
              <w:rPr>
                <w:lang w:val="fr-CA"/>
              </w:rPr>
            </w:pPr>
          </w:p>
        </w:tc>
        <w:tc>
          <w:tcPr>
            <w:tcW w:w="2851" w:type="dxa"/>
            <w:gridSpan w:val="4"/>
            <w:shd w:val="clear" w:color="auto" w:fill="auto"/>
          </w:tcPr>
          <w:p w14:paraId="4DB276EC" w14:textId="77777777" w:rsidR="004C0979" w:rsidRPr="00131B24" w:rsidRDefault="004C0979" w:rsidP="00D46711">
            <w:pPr>
              <w:pStyle w:val="Heading1"/>
              <w:rPr>
                <w:lang w:val="fr-CA"/>
              </w:rPr>
            </w:pPr>
          </w:p>
        </w:tc>
        <w:tc>
          <w:tcPr>
            <w:tcW w:w="749" w:type="dxa"/>
            <w:shd w:val="clear" w:color="auto" w:fill="auto"/>
          </w:tcPr>
          <w:p w14:paraId="52891C64" w14:textId="77777777" w:rsidR="004C0979" w:rsidRPr="00131B24" w:rsidRDefault="004C0979" w:rsidP="00D46711">
            <w:pPr>
              <w:pStyle w:val="Heading1"/>
              <w:rPr>
                <w:lang w:val="fr-CA"/>
              </w:rPr>
            </w:pPr>
          </w:p>
        </w:tc>
        <w:tc>
          <w:tcPr>
            <w:tcW w:w="2791" w:type="dxa"/>
            <w:gridSpan w:val="3"/>
            <w:shd w:val="clear" w:color="auto" w:fill="auto"/>
          </w:tcPr>
          <w:p w14:paraId="71130E4E" w14:textId="77777777" w:rsidR="004C0979" w:rsidRPr="00131B24" w:rsidRDefault="004C0979" w:rsidP="00D46711">
            <w:pPr>
              <w:pStyle w:val="Heading1"/>
              <w:rPr>
                <w:lang w:val="fr-CA"/>
              </w:rPr>
            </w:pPr>
          </w:p>
        </w:tc>
        <w:tc>
          <w:tcPr>
            <w:tcW w:w="721" w:type="dxa"/>
            <w:shd w:val="clear" w:color="auto" w:fill="auto"/>
          </w:tcPr>
          <w:p w14:paraId="0318A859" w14:textId="77777777" w:rsidR="004C0979" w:rsidRPr="00131B24" w:rsidRDefault="004C0979" w:rsidP="00D46711">
            <w:pPr>
              <w:pStyle w:val="Heading1"/>
              <w:rPr>
                <w:lang w:val="fr-CA"/>
              </w:rPr>
            </w:pPr>
          </w:p>
        </w:tc>
        <w:tc>
          <w:tcPr>
            <w:tcW w:w="2792" w:type="dxa"/>
            <w:gridSpan w:val="3"/>
            <w:shd w:val="clear" w:color="auto" w:fill="auto"/>
          </w:tcPr>
          <w:p w14:paraId="63FF01EC" w14:textId="77777777" w:rsidR="004C0979" w:rsidRPr="00131B24" w:rsidRDefault="004C0979" w:rsidP="00D46711">
            <w:pPr>
              <w:pStyle w:val="Heading1"/>
              <w:rPr>
                <w:lang w:val="fr-CA"/>
              </w:rPr>
            </w:pPr>
          </w:p>
        </w:tc>
        <w:tc>
          <w:tcPr>
            <w:tcW w:w="810" w:type="dxa"/>
            <w:shd w:val="clear" w:color="auto" w:fill="auto"/>
          </w:tcPr>
          <w:p w14:paraId="48F99F4A" w14:textId="77777777" w:rsidR="004C0979" w:rsidRPr="00131B24" w:rsidRDefault="004C0979" w:rsidP="00D46711">
            <w:pPr>
              <w:pStyle w:val="Heading1"/>
              <w:rPr>
                <w:lang w:val="fr-CA"/>
              </w:rPr>
            </w:pPr>
          </w:p>
        </w:tc>
        <w:tc>
          <w:tcPr>
            <w:tcW w:w="2790" w:type="dxa"/>
            <w:gridSpan w:val="3"/>
            <w:shd w:val="clear" w:color="auto" w:fill="auto"/>
          </w:tcPr>
          <w:p w14:paraId="2B60C196" w14:textId="77777777" w:rsidR="004C0979" w:rsidRPr="00131B24" w:rsidRDefault="004C0979" w:rsidP="00D46711">
            <w:pPr>
              <w:pStyle w:val="Heading1"/>
              <w:rPr>
                <w:lang w:val="fr-CA"/>
              </w:rPr>
            </w:pPr>
          </w:p>
        </w:tc>
      </w:tr>
      <w:tr w:rsidR="000A5C87" w:rsidRPr="00131B24" w14:paraId="7A6BEE54" w14:textId="77777777" w:rsidTr="000A5C87">
        <w:trPr>
          <w:trHeight w:hRule="exact" w:val="2665"/>
        </w:trPr>
        <w:tc>
          <w:tcPr>
            <w:tcW w:w="1255" w:type="dxa"/>
            <w:vAlign w:val="center"/>
          </w:tcPr>
          <w:p w14:paraId="3A39FE2C" w14:textId="77777777" w:rsidR="00D46711" w:rsidRPr="00131B24" w:rsidRDefault="00D46711" w:rsidP="00C5057F">
            <w:pPr>
              <w:pStyle w:val="Heading1"/>
              <w:rPr>
                <w:lang w:val="fr-CA"/>
              </w:rPr>
            </w:pPr>
          </w:p>
        </w:tc>
        <w:tc>
          <w:tcPr>
            <w:tcW w:w="2851" w:type="dxa"/>
            <w:gridSpan w:val="4"/>
            <w:shd w:val="clear" w:color="auto" w:fill="000000" w:themeFill="text1"/>
            <w:vAlign w:val="center"/>
          </w:tcPr>
          <w:p w14:paraId="42C35280" w14:textId="7A4A46A0" w:rsidR="00D46711" w:rsidRPr="00131B24" w:rsidRDefault="00A60E4E" w:rsidP="00C5057F">
            <w:pPr>
              <w:pStyle w:val="Heading1"/>
              <w:rPr>
                <w:lang w:val="fr-CA"/>
              </w:rPr>
            </w:pPr>
            <w:sdt>
              <w:sdtPr>
                <w:rPr>
                  <w:lang w:val="fr-CA"/>
                </w:rPr>
                <w:id w:val="1379971322"/>
                <w:placeholder>
                  <w:docPart w:val="C8295D929C1E495F973B066591ADF44E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131B24">
                  <w:rPr>
                    <w:lang w:val="fr-CA" w:bidi="fr-CA"/>
                  </w:rPr>
                  <w:t>Un livre spécial pour un ami particulier</w:t>
                </w:r>
              </w:sdtContent>
            </w:sdt>
          </w:p>
        </w:tc>
        <w:tc>
          <w:tcPr>
            <w:tcW w:w="749" w:type="dxa"/>
            <w:vAlign w:val="center"/>
          </w:tcPr>
          <w:p w14:paraId="171BBFBA" w14:textId="77777777" w:rsidR="00D46711" w:rsidRPr="00131B24" w:rsidRDefault="00D46711" w:rsidP="00C5057F">
            <w:pPr>
              <w:pStyle w:val="Heading1"/>
              <w:rPr>
                <w:lang w:val="fr-CA"/>
              </w:rPr>
            </w:pPr>
          </w:p>
        </w:tc>
        <w:tc>
          <w:tcPr>
            <w:tcW w:w="2791" w:type="dxa"/>
            <w:gridSpan w:val="3"/>
            <w:shd w:val="clear" w:color="auto" w:fill="000000" w:themeFill="text1"/>
            <w:vAlign w:val="center"/>
          </w:tcPr>
          <w:p w14:paraId="7BC20CA4" w14:textId="46C2B62F" w:rsidR="00D46711" w:rsidRPr="00131B24" w:rsidRDefault="00A60E4E" w:rsidP="00C5057F">
            <w:pPr>
              <w:pStyle w:val="Heading1"/>
              <w:rPr>
                <w:lang w:val="fr-CA"/>
              </w:rPr>
            </w:pPr>
            <w:sdt>
              <w:sdtPr>
                <w:rPr>
                  <w:lang w:val="fr-CA"/>
                </w:rPr>
                <w:id w:val="1496370807"/>
                <w:placeholder>
                  <w:docPart w:val="9D507D7D679D44978F93ED8F2488F4F8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131B24">
                  <w:rPr>
                    <w:lang w:val="fr-CA" w:bidi="fr-CA"/>
                  </w:rPr>
                  <w:t>Plus vous lisez, plus vous avez envie de lire</w:t>
                </w:r>
              </w:sdtContent>
            </w:sdt>
          </w:p>
        </w:tc>
        <w:tc>
          <w:tcPr>
            <w:tcW w:w="721" w:type="dxa"/>
            <w:vAlign w:val="center"/>
          </w:tcPr>
          <w:p w14:paraId="5A40D329" w14:textId="186F2A9A" w:rsidR="00D46711" w:rsidRPr="00131B24" w:rsidRDefault="00D46711" w:rsidP="00C5057F">
            <w:pPr>
              <w:pStyle w:val="Heading1"/>
              <w:rPr>
                <w:lang w:val="fr-CA"/>
              </w:rPr>
            </w:pPr>
          </w:p>
        </w:tc>
        <w:tc>
          <w:tcPr>
            <w:tcW w:w="2792" w:type="dxa"/>
            <w:gridSpan w:val="3"/>
            <w:shd w:val="clear" w:color="auto" w:fill="000000" w:themeFill="text1"/>
            <w:vAlign w:val="center"/>
          </w:tcPr>
          <w:p w14:paraId="6CF37AFA" w14:textId="3D047F59" w:rsidR="00D46711" w:rsidRPr="00131B24" w:rsidRDefault="00A60E4E" w:rsidP="00C5057F">
            <w:pPr>
              <w:pStyle w:val="Heading1"/>
              <w:rPr>
                <w:lang w:val="fr-CA"/>
              </w:rPr>
            </w:pPr>
            <w:sdt>
              <w:sdtPr>
                <w:rPr>
                  <w:lang w:val="fr-CA"/>
                </w:rPr>
                <w:id w:val="-446704197"/>
                <w:placeholder>
                  <w:docPart w:val="EDE200BB3B354C0994C61E711089B228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131B24">
                  <w:rPr>
                    <w:lang w:val="fr-CA" w:bidi="fr-CA"/>
                  </w:rPr>
                  <w:t>La vie nous offre des livres, nous tournons les pages.</w:t>
                </w:r>
              </w:sdtContent>
            </w:sdt>
          </w:p>
        </w:tc>
        <w:tc>
          <w:tcPr>
            <w:tcW w:w="810" w:type="dxa"/>
            <w:vAlign w:val="center"/>
          </w:tcPr>
          <w:p w14:paraId="53C1C187" w14:textId="77777777" w:rsidR="00D46711" w:rsidRPr="00131B24" w:rsidRDefault="00D46711" w:rsidP="00C5057F">
            <w:pPr>
              <w:pStyle w:val="Heading1"/>
              <w:rPr>
                <w:lang w:val="fr-CA"/>
              </w:rPr>
            </w:pPr>
          </w:p>
        </w:tc>
        <w:tc>
          <w:tcPr>
            <w:tcW w:w="2790" w:type="dxa"/>
            <w:gridSpan w:val="3"/>
            <w:shd w:val="clear" w:color="auto" w:fill="000000" w:themeFill="text1"/>
            <w:vAlign w:val="center"/>
          </w:tcPr>
          <w:p w14:paraId="30605364" w14:textId="22435616" w:rsidR="00D46711" w:rsidRPr="00131B24" w:rsidRDefault="00A60E4E" w:rsidP="00C5057F">
            <w:pPr>
              <w:pStyle w:val="Heading1"/>
              <w:rPr>
                <w:lang w:val="fr-CA"/>
              </w:rPr>
            </w:pPr>
            <w:sdt>
              <w:sdtPr>
                <w:rPr>
                  <w:lang w:val="fr-CA"/>
                </w:rPr>
                <w:id w:val="-627710588"/>
                <w:placeholder>
                  <w:docPart w:val="08F2D9191BAC410186308AE9F03AE4EF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131B24">
                  <w:rPr>
                    <w:lang w:val="fr-CA" w:bidi="fr-CA"/>
                  </w:rPr>
                  <w:t>Une seule page de plus</w:t>
                </w:r>
              </w:sdtContent>
            </w:sdt>
          </w:p>
        </w:tc>
      </w:tr>
      <w:tr w:rsidR="000A5C87" w:rsidRPr="00131B24" w14:paraId="44D1ADAD" w14:textId="77777777" w:rsidTr="000A5C87">
        <w:tc>
          <w:tcPr>
            <w:tcW w:w="1255" w:type="dxa"/>
          </w:tcPr>
          <w:p w14:paraId="19A305E7" w14:textId="7777777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210" w:type="dxa"/>
            <w:shd w:val="clear" w:color="auto" w:fill="000000" w:themeFill="text1"/>
          </w:tcPr>
          <w:p w14:paraId="1E262C49" w14:textId="7777777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2492" w:type="dxa"/>
            <w:vMerge w:val="restart"/>
          </w:tcPr>
          <w:p w14:paraId="397DBD4B" w14:textId="7D241BAF" w:rsidR="00C016FF" w:rsidRPr="00131B24" w:rsidRDefault="00C016FF">
            <w:pPr>
              <w:rPr>
                <w:lang w:val="fr-CA"/>
              </w:rPr>
            </w:pPr>
            <w:r w:rsidRPr="00131B24">
              <w:rPr>
                <w:noProof/>
                <w:lang w:val="fr-CA" w:bidi="fr-CA"/>
              </w:rPr>
              <w:drawing>
                <wp:inline distT="0" distB="0" distL="0" distR="0" wp14:anchorId="6D46FD9C" wp14:editId="7BAFD64A">
                  <wp:extent cx="1405890" cy="1405890"/>
                  <wp:effectExtent l="76200" t="76200" r="80010" b="80010"/>
                  <wp:docPr id="42" name="Espace réservé à l’image 41" descr="Deux amis qui s'étreignent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D7702C5-0702-4B45-B39B-D910F17BE7F3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Espace réservé à l’image 41" descr="Deux amis qui s'étreignent">
                            <a:extLst>
                              <a:ext uri="{FF2B5EF4-FFF2-40B4-BE49-F238E27FC236}">
                                <a16:creationId xmlns:a16="http://schemas.microsoft.com/office/drawing/2014/main" id="{2D7702C5-0702-4B45-B39B-D910F17BE7F3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" w:type="dxa"/>
            <w:shd w:val="clear" w:color="auto" w:fill="000000" w:themeFill="text1"/>
          </w:tcPr>
          <w:p w14:paraId="27D3B8BE" w14:textId="7777777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810" w:type="dxa"/>
            <w:gridSpan w:val="2"/>
          </w:tcPr>
          <w:p w14:paraId="24AE4AE4" w14:textId="7777777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152" w:type="dxa"/>
            <w:shd w:val="clear" w:color="auto" w:fill="000000" w:themeFill="text1"/>
          </w:tcPr>
          <w:p w14:paraId="03506147" w14:textId="1E971285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2477" w:type="dxa"/>
            <w:vMerge w:val="restart"/>
          </w:tcPr>
          <w:p w14:paraId="07427FD1" w14:textId="1246F528" w:rsidR="00C016FF" w:rsidRPr="00131B24" w:rsidRDefault="00C016FF">
            <w:pPr>
              <w:rPr>
                <w:lang w:val="fr-CA"/>
              </w:rPr>
            </w:pPr>
            <w:r w:rsidRPr="00131B24">
              <w:rPr>
                <w:noProof/>
                <w:lang w:val="fr-CA" w:bidi="fr-CA"/>
              </w:rPr>
              <w:drawing>
                <wp:inline distT="0" distB="0" distL="0" distR="0" wp14:anchorId="4737BAB9" wp14:editId="680E0DA6">
                  <wp:extent cx="1405890" cy="1405890"/>
                  <wp:effectExtent l="76200" t="76200" r="80010" b="80010"/>
                  <wp:docPr id="46" name="Espace réservé à l’image 45" descr="Femme feuilletant un livr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9B48ADC-7D00-4C04-B35E-89BDE5A1EDA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Espace réservé à l’image 45" descr="Femme feuilletant un livre">
                            <a:extLst>
                              <a:ext uri="{FF2B5EF4-FFF2-40B4-BE49-F238E27FC236}">
                                <a16:creationId xmlns:a16="http://schemas.microsoft.com/office/drawing/2014/main" id="{49B48ADC-7D00-4C04-B35E-89BDE5A1EDA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" w:type="dxa"/>
            <w:shd w:val="clear" w:color="auto" w:fill="000000" w:themeFill="text1"/>
          </w:tcPr>
          <w:p w14:paraId="6B8A780B" w14:textId="016E8073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721" w:type="dxa"/>
          </w:tcPr>
          <w:p w14:paraId="00632A58" w14:textId="5E6BE058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195" w:type="dxa"/>
            <w:shd w:val="clear" w:color="auto" w:fill="000000" w:themeFill="text1"/>
          </w:tcPr>
          <w:p w14:paraId="63C05578" w14:textId="7777777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2464" w:type="dxa"/>
            <w:vMerge w:val="restart"/>
          </w:tcPr>
          <w:p w14:paraId="775C12DC" w14:textId="649D1C5D" w:rsidR="00C016FF" w:rsidRPr="00131B24" w:rsidRDefault="00C016FF">
            <w:pPr>
              <w:rPr>
                <w:lang w:val="fr-CA"/>
              </w:rPr>
            </w:pPr>
            <w:r w:rsidRPr="00131B24">
              <w:rPr>
                <w:noProof/>
                <w:lang w:val="fr-CA" w:bidi="fr-CA"/>
              </w:rPr>
              <w:drawing>
                <wp:inline distT="0" distB="0" distL="0" distR="0" wp14:anchorId="7A5601D6" wp14:editId="5B717AF1">
                  <wp:extent cx="1405890" cy="1405890"/>
                  <wp:effectExtent l="76200" t="76200" r="80010" b="80010"/>
                  <wp:docPr id="52" name="Espace réservé à l’image 51" descr="Femme sur un lit lisant un livr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2DB6F1C-F0DF-483A-B1E1-874503B8CF4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Espace réservé à l’image 51" descr="Femme sur un lit lisant un livre">
                            <a:extLst>
                              <a:ext uri="{FF2B5EF4-FFF2-40B4-BE49-F238E27FC236}">
                                <a16:creationId xmlns:a16="http://schemas.microsoft.com/office/drawing/2014/main" id="{62DB6F1C-F0DF-483A-B1E1-874503B8CF4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1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" w:type="dxa"/>
            <w:shd w:val="clear" w:color="auto" w:fill="000000" w:themeFill="text1"/>
          </w:tcPr>
          <w:p w14:paraId="224C782A" w14:textId="7777777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810" w:type="dxa"/>
          </w:tcPr>
          <w:p w14:paraId="6AAA96E2" w14:textId="7777777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146" w:type="dxa"/>
            <w:shd w:val="clear" w:color="auto" w:fill="000000" w:themeFill="text1"/>
          </w:tcPr>
          <w:p w14:paraId="18F647C8" w14:textId="7777777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2466" w:type="dxa"/>
            <w:vMerge w:val="restart"/>
          </w:tcPr>
          <w:p w14:paraId="2D6B3BB6" w14:textId="212FA744" w:rsidR="00C016FF" w:rsidRPr="00131B24" w:rsidRDefault="00C016FF">
            <w:pPr>
              <w:rPr>
                <w:lang w:val="fr-CA"/>
              </w:rPr>
            </w:pPr>
            <w:r w:rsidRPr="00131B24">
              <w:rPr>
                <w:noProof/>
                <w:lang w:val="fr-CA" w:bidi="fr-CA"/>
              </w:rPr>
              <w:drawing>
                <wp:inline distT="0" distB="0" distL="0" distR="0" wp14:anchorId="3C30A043" wp14:editId="2A4786F5">
                  <wp:extent cx="1407600" cy="1407600"/>
                  <wp:effectExtent l="76200" t="76200" r="78740" b="78740"/>
                  <wp:docPr id="56" name="Espace réservé à l’image 55" descr="Une mère et sa fille lisant un livr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1958CFF-ABE2-4D68-B00D-5F7C87803E7E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Espace réservé à l’image 55" descr="Une mère et sa fille lisant un livre">
                            <a:extLst>
                              <a:ext uri="{FF2B5EF4-FFF2-40B4-BE49-F238E27FC236}">
                                <a16:creationId xmlns:a16="http://schemas.microsoft.com/office/drawing/2014/main" id="{C1958CFF-ABE2-4D68-B00D-5F7C87803E7E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7600" cy="14076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dxa"/>
            <w:shd w:val="clear" w:color="auto" w:fill="000000" w:themeFill="text1"/>
          </w:tcPr>
          <w:p w14:paraId="05DE8645" w14:textId="77777777" w:rsidR="00C016FF" w:rsidRPr="00131B24" w:rsidRDefault="00C016FF">
            <w:pPr>
              <w:rPr>
                <w:lang w:val="fr-CA"/>
              </w:rPr>
            </w:pPr>
          </w:p>
        </w:tc>
      </w:tr>
      <w:tr w:rsidR="000A5C87" w:rsidRPr="00131B24" w14:paraId="512CFBD1" w14:textId="77777777" w:rsidTr="000A5C87">
        <w:tc>
          <w:tcPr>
            <w:tcW w:w="1255" w:type="dxa"/>
          </w:tcPr>
          <w:p w14:paraId="0C77F7E2" w14:textId="77777777" w:rsidR="009E0431" w:rsidRPr="00131B24" w:rsidRDefault="009E0431">
            <w:pPr>
              <w:rPr>
                <w:lang w:val="fr-CA"/>
              </w:rPr>
            </w:pPr>
          </w:p>
        </w:tc>
        <w:tc>
          <w:tcPr>
            <w:tcW w:w="210" w:type="dxa"/>
            <w:shd w:val="clear" w:color="auto" w:fill="000000" w:themeFill="text1"/>
          </w:tcPr>
          <w:p w14:paraId="716D4B87" w14:textId="77777777" w:rsidR="009E0431" w:rsidRPr="00131B24" w:rsidRDefault="009E0431">
            <w:pPr>
              <w:rPr>
                <w:lang w:val="fr-CA"/>
              </w:rPr>
            </w:pPr>
          </w:p>
        </w:tc>
        <w:tc>
          <w:tcPr>
            <w:tcW w:w="2492" w:type="dxa"/>
            <w:vMerge/>
          </w:tcPr>
          <w:p w14:paraId="08F75D40" w14:textId="77777777" w:rsidR="009E0431" w:rsidRPr="00131B24" w:rsidRDefault="009E0431">
            <w:pPr>
              <w:rPr>
                <w:noProof/>
                <w:lang w:val="fr-CA"/>
              </w:rPr>
            </w:pPr>
          </w:p>
        </w:tc>
        <w:tc>
          <w:tcPr>
            <w:tcW w:w="88" w:type="dxa"/>
            <w:shd w:val="clear" w:color="auto" w:fill="000000" w:themeFill="text1"/>
          </w:tcPr>
          <w:p w14:paraId="14C1269C" w14:textId="77777777" w:rsidR="009E0431" w:rsidRPr="00131B24" w:rsidRDefault="009E0431">
            <w:pPr>
              <w:rPr>
                <w:lang w:val="fr-CA"/>
              </w:rPr>
            </w:pPr>
          </w:p>
        </w:tc>
        <w:tc>
          <w:tcPr>
            <w:tcW w:w="810" w:type="dxa"/>
            <w:gridSpan w:val="2"/>
          </w:tcPr>
          <w:p w14:paraId="50F2F7A7" w14:textId="77777777" w:rsidR="009E0431" w:rsidRPr="00131B24" w:rsidRDefault="009E0431">
            <w:pPr>
              <w:rPr>
                <w:lang w:val="fr-CA"/>
              </w:rPr>
            </w:pPr>
          </w:p>
        </w:tc>
        <w:tc>
          <w:tcPr>
            <w:tcW w:w="152" w:type="dxa"/>
            <w:shd w:val="clear" w:color="auto" w:fill="000000" w:themeFill="text1"/>
          </w:tcPr>
          <w:p w14:paraId="1413985D" w14:textId="77777777" w:rsidR="009E0431" w:rsidRPr="00131B24" w:rsidRDefault="009E0431">
            <w:pPr>
              <w:rPr>
                <w:lang w:val="fr-CA"/>
              </w:rPr>
            </w:pPr>
          </w:p>
        </w:tc>
        <w:tc>
          <w:tcPr>
            <w:tcW w:w="2477" w:type="dxa"/>
            <w:vMerge/>
          </w:tcPr>
          <w:p w14:paraId="4EC8E154" w14:textId="77777777" w:rsidR="009E0431" w:rsidRPr="00131B24" w:rsidRDefault="009E0431">
            <w:pPr>
              <w:rPr>
                <w:noProof/>
                <w:lang w:val="fr-CA"/>
              </w:rPr>
            </w:pPr>
          </w:p>
        </w:tc>
        <w:tc>
          <w:tcPr>
            <w:tcW w:w="162" w:type="dxa"/>
            <w:shd w:val="clear" w:color="auto" w:fill="000000" w:themeFill="text1"/>
          </w:tcPr>
          <w:p w14:paraId="0B79408A" w14:textId="77777777" w:rsidR="009E0431" w:rsidRPr="00131B24" w:rsidRDefault="009E0431">
            <w:pPr>
              <w:rPr>
                <w:lang w:val="fr-CA"/>
              </w:rPr>
            </w:pPr>
          </w:p>
        </w:tc>
        <w:tc>
          <w:tcPr>
            <w:tcW w:w="721" w:type="dxa"/>
          </w:tcPr>
          <w:p w14:paraId="45ADAC9F" w14:textId="77777777" w:rsidR="009E0431" w:rsidRPr="00131B24" w:rsidRDefault="009E0431">
            <w:pPr>
              <w:rPr>
                <w:lang w:val="fr-CA"/>
              </w:rPr>
            </w:pPr>
          </w:p>
        </w:tc>
        <w:tc>
          <w:tcPr>
            <w:tcW w:w="195" w:type="dxa"/>
            <w:shd w:val="clear" w:color="auto" w:fill="000000" w:themeFill="text1"/>
          </w:tcPr>
          <w:p w14:paraId="32C43C55" w14:textId="77777777" w:rsidR="009E0431" w:rsidRPr="00131B24" w:rsidRDefault="009E0431">
            <w:pPr>
              <w:rPr>
                <w:lang w:val="fr-CA"/>
              </w:rPr>
            </w:pPr>
          </w:p>
        </w:tc>
        <w:tc>
          <w:tcPr>
            <w:tcW w:w="2464" w:type="dxa"/>
            <w:vMerge/>
          </w:tcPr>
          <w:p w14:paraId="2D4B6A4A" w14:textId="77777777" w:rsidR="009E0431" w:rsidRPr="00131B24" w:rsidRDefault="009E0431">
            <w:pPr>
              <w:rPr>
                <w:noProof/>
                <w:lang w:val="fr-CA"/>
              </w:rPr>
            </w:pPr>
          </w:p>
        </w:tc>
        <w:tc>
          <w:tcPr>
            <w:tcW w:w="133" w:type="dxa"/>
            <w:shd w:val="clear" w:color="auto" w:fill="000000" w:themeFill="text1"/>
          </w:tcPr>
          <w:p w14:paraId="41395174" w14:textId="77777777" w:rsidR="009E0431" w:rsidRPr="00131B24" w:rsidRDefault="009E0431">
            <w:pPr>
              <w:rPr>
                <w:lang w:val="fr-CA"/>
              </w:rPr>
            </w:pPr>
          </w:p>
        </w:tc>
        <w:tc>
          <w:tcPr>
            <w:tcW w:w="810" w:type="dxa"/>
          </w:tcPr>
          <w:p w14:paraId="4EF6AE4D" w14:textId="77777777" w:rsidR="009E0431" w:rsidRPr="00131B24" w:rsidRDefault="009E0431">
            <w:pPr>
              <w:rPr>
                <w:lang w:val="fr-CA"/>
              </w:rPr>
            </w:pPr>
          </w:p>
        </w:tc>
        <w:tc>
          <w:tcPr>
            <w:tcW w:w="146" w:type="dxa"/>
            <w:shd w:val="clear" w:color="auto" w:fill="000000" w:themeFill="text1"/>
          </w:tcPr>
          <w:p w14:paraId="68898DAC" w14:textId="77777777" w:rsidR="009E0431" w:rsidRPr="00131B24" w:rsidRDefault="009E0431">
            <w:pPr>
              <w:rPr>
                <w:lang w:val="fr-CA"/>
              </w:rPr>
            </w:pPr>
          </w:p>
        </w:tc>
        <w:tc>
          <w:tcPr>
            <w:tcW w:w="2466" w:type="dxa"/>
            <w:vMerge/>
          </w:tcPr>
          <w:p w14:paraId="000CE730" w14:textId="77777777" w:rsidR="009E0431" w:rsidRPr="00131B24" w:rsidRDefault="009E0431">
            <w:pPr>
              <w:rPr>
                <w:noProof/>
                <w:lang w:val="fr-CA"/>
              </w:rPr>
            </w:pPr>
          </w:p>
        </w:tc>
        <w:tc>
          <w:tcPr>
            <w:tcW w:w="179" w:type="dxa"/>
            <w:shd w:val="clear" w:color="auto" w:fill="000000" w:themeFill="text1"/>
          </w:tcPr>
          <w:p w14:paraId="0A0DDEE7" w14:textId="77777777" w:rsidR="009E0431" w:rsidRPr="00131B24" w:rsidRDefault="009E0431">
            <w:pPr>
              <w:rPr>
                <w:lang w:val="fr-CA"/>
              </w:rPr>
            </w:pPr>
          </w:p>
        </w:tc>
      </w:tr>
      <w:tr w:rsidR="004C0979" w:rsidRPr="00131B24" w14:paraId="001AD171" w14:textId="77777777" w:rsidTr="000A5C87">
        <w:tc>
          <w:tcPr>
            <w:tcW w:w="1255" w:type="dxa"/>
          </w:tcPr>
          <w:p w14:paraId="3B00B0EC" w14:textId="7777777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210" w:type="dxa"/>
          </w:tcPr>
          <w:p w14:paraId="249016DE" w14:textId="7777777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2492" w:type="dxa"/>
            <w:vMerge/>
          </w:tcPr>
          <w:p w14:paraId="46CA00EA" w14:textId="7777777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88" w:type="dxa"/>
          </w:tcPr>
          <w:p w14:paraId="4E91E8AC" w14:textId="7777777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810" w:type="dxa"/>
            <w:gridSpan w:val="2"/>
          </w:tcPr>
          <w:p w14:paraId="208476E3" w14:textId="7777777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152" w:type="dxa"/>
          </w:tcPr>
          <w:p w14:paraId="3AE724B9" w14:textId="4D7BC6BF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2477" w:type="dxa"/>
            <w:vMerge/>
          </w:tcPr>
          <w:p w14:paraId="0E695940" w14:textId="3DB098EA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162" w:type="dxa"/>
          </w:tcPr>
          <w:p w14:paraId="4A530AA0" w14:textId="1D2E25B5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721" w:type="dxa"/>
          </w:tcPr>
          <w:p w14:paraId="4E97FC41" w14:textId="3A2C234D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195" w:type="dxa"/>
          </w:tcPr>
          <w:p w14:paraId="471F7610" w14:textId="7777777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2464" w:type="dxa"/>
            <w:vMerge/>
          </w:tcPr>
          <w:p w14:paraId="37B5276D" w14:textId="649BC69E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133" w:type="dxa"/>
          </w:tcPr>
          <w:p w14:paraId="3BB643F5" w14:textId="7777777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810" w:type="dxa"/>
          </w:tcPr>
          <w:p w14:paraId="5A59F328" w14:textId="7777777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146" w:type="dxa"/>
          </w:tcPr>
          <w:p w14:paraId="346A3EF2" w14:textId="7777777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2466" w:type="dxa"/>
            <w:vMerge/>
          </w:tcPr>
          <w:p w14:paraId="47D2279D" w14:textId="3B2C7AA7" w:rsidR="00C016FF" w:rsidRPr="00131B24" w:rsidRDefault="00C016FF">
            <w:pPr>
              <w:rPr>
                <w:lang w:val="fr-CA"/>
              </w:rPr>
            </w:pPr>
          </w:p>
        </w:tc>
        <w:tc>
          <w:tcPr>
            <w:tcW w:w="179" w:type="dxa"/>
          </w:tcPr>
          <w:p w14:paraId="644682F5" w14:textId="77777777" w:rsidR="00C016FF" w:rsidRPr="00131B24" w:rsidRDefault="00C016FF">
            <w:pPr>
              <w:rPr>
                <w:lang w:val="fr-CA"/>
              </w:rPr>
            </w:pPr>
          </w:p>
        </w:tc>
      </w:tr>
    </w:tbl>
    <w:p w14:paraId="2E88AA8F" w14:textId="22760FFE" w:rsidR="005A20B8" w:rsidRPr="00131B24" w:rsidRDefault="005A20B8">
      <w:pPr>
        <w:rPr>
          <w:lang w:val="fr-CA"/>
        </w:rPr>
      </w:pPr>
    </w:p>
    <w:sectPr w:rsidR="005A20B8" w:rsidRPr="00131B24" w:rsidSect="00300092">
      <w:pgSz w:w="16838" w:h="11906" w:orient="landscape" w:code="9"/>
      <w:pgMar w:top="0" w:right="397" w:bottom="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EAB89E" w14:textId="77777777" w:rsidR="00A60E4E" w:rsidRDefault="00A60E4E" w:rsidP="002F38D8">
      <w:pPr>
        <w:spacing w:after="0" w:line="240" w:lineRule="auto"/>
      </w:pPr>
      <w:r>
        <w:separator/>
      </w:r>
    </w:p>
  </w:endnote>
  <w:endnote w:type="continuationSeparator" w:id="0">
    <w:p w14:paraId="5B4DFB6B" w14:textId="77777777" w:rsidR="00A60E4E" w:rsidRDefault="00A60E4E" w:rsidP="002F3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 Pro">
    <w:altName w:val="Speak Pro"/>
    <w:charset w:val="00"/>
    <w:family w:val="swiss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E232A6" w14:textId="77777777" w:rsidR="00A60E4E" w:rsidRDefault="00A60E4E" w:rsidP="002F38D8">
      <w:pPr>
        <w:spacing w:after="0" w:line="240" w:lineRule="auto"/>
      </w:pPr>
      <w:r>
        <w:separator/>
      </w:r>
    </w:p>
  </w:footnote>
  <w:footnote w:type="continuationSeparator" w:id="0">
    <w:p w14:paraId="1B996E28" w14:textId="77777777" w:rsidR="00A60E4E" w:rsidRDefault="00A60E4E" w:rsidP="002F38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NDcxNzcxMDW2NLZU0lEKTi0uzszPAykwrgUAH6wSwiwAAAA="/>
  </w:docVars>
  <w:rsids>
    <w:rsidRoot w:val="007A0496"/>
    <w:rsid w:val="0006551C"/>
    <w:rsid w:val="000A574C"/>
    <w:rsid w:val="000A5C87"/>
    <w:rsid w:val="000C3EFC"/>
    <w:rsid w:val="001020AE"/>
    <w:rsid w:val="00131B24"/>
    <w:rsid w:val="00142B95"/>
    <w:rsid w:val="001E7AA6"/>
    <w:rsid w:val="002506B1"/>
    <w:rsid w:val="002F38D8"/>
    <w:rsid w:val="00300092"/>
    <w:rsid w:val="00315BB4"/>
    <w:rsid w:val="003611E4"/>
    <w:rsid w:val="003774BF"/>
    <w:rsid w:val="00381B7D"/>
    <w:rsid w:val="003907B2"/>
    <w:rsid w:val="00400EF6"/>
    <w:rsid w:val="00467929"/>
    <w:rsid w:val="004C0979"/>
    <w:rsid w:val="00585E7D"/>
    <w:rsid w:val="005A20B8"/>
    <w:rsid w:val="005B7B58"/>
    <w:rsid w:val="005C7603"/>
    <w:rsid w:val="005F75E2"/>
    <w:rsid w:val="006E365E"/>
    <w:rsid w:val="006F25ED"/>
    <w:rsid w:val="00720EC3"/>
    <w:rsid w:val="007451B6"/>
    <w:rsid w:val="00774B0A"/>
    <w:rsid w:val="007761A9"/>
    <w:rsid w:val="007A0496"/>
    <w:rsid w:val="007C1AFB"/>
    <w:rsid w:val="008B7902"/>
    <w:rsid w:val="009051DE"/>
    <w:rsid w:val="00966CE7"/>
    <w:rsid w:val="00990809"/>
    <w:rsid w:val="00997D0E"/>
    <w:rsid w:val="009A5567"/>
    <w:rsid w:val="009E0431"/>
    <w:rsid w:val="009F7F88"/>
    <w:rsid w:val="00A60E4E"/>
    <w:rsid w:val="00B24B67"/>
    <w:rsid w:val="00B3066C"/>
    <w:rsid w:val="00B33D05"/>
    <w:rsid w:val="00B51512"/>
    <w:rsid w:val="00B737CD"/>
    <w:rsid w:val="00B8187A"/>
    <w:rsid w:val="00BE518B"/>
    <w:rsid w:val="00C016FF"/>
    <w:rsid w:val="00C5057F"/>
    <w:rsid w:val="00CC6A1F"/>
    <w:rsid w:val="00CE3F35"/>
    <w:rsid w:val="00CF04FC"/>
    <w:rsid w:val="00D23A38"/>
    <w:rsid w:val="00D46711"/>
    <w:rsid w:val="00D51BAD"/>
    <w:rsid w:val="00D57032"/>
    <w:rsid w:val="00D7702F"/>
    <w:rsid w:val="00D840BE"/>
    <w:rsid w:val="00E05EA3"/>
    <w:rsid w:val="00E31086"/>
    <w:rsid w:val="00E369EA"/>
    <w:rsid w:val="00EB7D0F"/>
    <w:rsid w:val="00F6045A"/>
    <w:rsid w:val="00F81446"/>
    <w:rsid w:val="00F817C9"/>
    <w:rsid w:val="00FB3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CB763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42B95"/>
  </w:style>
  <w:style w:type="paragraph" w:styleId="Heading1">
    <w:name w:val="heading 1"/>
    <w:basedOn w:val="Normal"/>
    <w:next w:val="Normal"/>
    <w:link w:val="Heading1Char"/>
    <w:uiPriority w:val="9"/>
    <w:qFormat/>
    <w:rsid w:val="007451B6"/>
    <w:pPr>
      <w:keepNext/>
      <w:keepLines/>
      <w:spacing w:after="0"/>
      <w:jc w:val="center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7C9"/>
    <w:pPr>
      <w:keepNext/>
      <w:keepLines/>
      <w:spacing w:after="0"/>
      <w:outlineLvl w:val="1"/>
    </w:pPr>
    <w:rPr>
      <w:rFonts w:eastAsiaTheme="majorEastAsia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817C9"/>
  </w:style>
  <w:style w:type="paragraph" w:styleId="Footer">
    <w:name w:val="footer"/>
    <w:basedOn w:val="Normal"/>
    <w:link w:val="Footer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817C9"/>
  </w:style>
  <w:style w:type="table" w:styleId="TableGrid">
    <w:name w:val="Table Grid"/>
    <w:basedOn w:val="TableNormal"/>
    <w:uiPriority w:val="39"/>
    <w:rsid w:val="00C01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4671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451B6"/>
    <w:rPr>
      <w:rFonts w:eastAsiaTheme="majorEastAsia" w:cstheme="majorBidi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17C9"/>
    <w:rPr>
      <w:rFonts w:eastAsiaTheme="majorEastAsia" w:cstheme="majorBidi"/>
      <w:sz w:val="18"/>
      <w:szCs w:val="26"/>
    </w:rPr>
  </w:style>
  <w:style w:type="paragraph" w:customStyle="1" w:styleId="Exemple">
    <w:name w:val="Exemple"/>
    <w:basedOn w:val="Heading1"/>
    <w:qFormat/>
    <w:rsid w:val="000A574C"/>
    <w:rPr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20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20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8295D929C1E495F973B066591ADF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62498-6AC2-4CD3-AFA6-F9FC0D754FBC}"/>
      </w:docPartPr>
      <w:docPartBody>
        <w:p w:rsidR="00120A7E" w:rsidRDefault="00E4730A" w:rsidP="00E4730A">
          <w:pPr>
            <w:pStyle w:val="C8295D929C1E495F973B066591ADF44E1"/>
          </w:pPr>
          <w:r w:rsidRPr="00131B24">
            <w:rPr>
              <w:lang w:val="fr-CA" w:bidi="fr-CA"/>
            </w:rPr>
            <w:t>Un livre spécial pour un ami particulier</w:t>
          </w:r>
        </w:p>
      </w:docPartBody>
    </w:docPart>
    <w:docPart>
      <w:docPartPr>
        <w:name w:val="9D507D7D679D44978F93ED8F2488F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FE4F2-591A-46CE-BDA4-216F69A7D902}"/>
      </w:docPartPr>
      <w:docPartBody>
        <w:p w:rsidR="00120A7E" w:rsidRDefault="00E4730A" w:rsidP="00E4730A">
          <w:pPr>
            <w:pStyle w:val="9D507D7D679D44978F93ED8F2488F4F81"/>
          </w:pPr>
          <w:r w:rsidRPr="00131B24">
            <w:rPr>
              <w:lang w:val="fr-CA" w:bidi="fr-CA"/>
            </w:rPr>
            <w:t>Plus vous lisez, plus vous avez envie de lire</w:t>
          </w:r>
        </w:p>
      </w:docPartBody>
    </w:docPart>
    <w:docPart>
      <w:docPartPr>
        <w:name w:val="EDE200BB3B354C0994C61E711089B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5E0A9-E7C5-47E6-AD19-B8138614701B}"/>
      </w:docPartPr>
      <w:docPartBody>
        <w:p w:rsidR="00120A7E" w:rsidRDefault="00E4730A" w:rsidP="00E4730A">
          <w:pPr>
            <w:pStyle w:val="EDE200BB3B354C0994C61E711089B2281"/>
          </w:pPr>
          <w:r w:rsidRPr="00131B24">
            <w:rPr>
              <w:lang w:val="fr-CA" w:bidi="fr-CA"/>
            </w:rPr>
            <w:t>La vie nous offre des livres, nous tournons les pages.</w:t>
          </w:r>
        </w:p>
      </w:docPartBody>
    </w:docPart>
    <w:docPart>
      <w:docPartPr>
        <w:name w:val="08F2D9191BAC410186308AE9F03AE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02E56-6906-4CC6-A63E-430DB43FDBD2}"/>
      </w:docPartPr>
      <w:docPartBody>
        <w:p w:rsidR="00120A7E" w:rsidRDefault="00E4730A" w:rsidP="00E4730A">
          <w:pPr>
            <w:pStyle w:val="08F2D9191BAC410186308AE9F03AE4EF1"/>
          </w:pPr>
          <w:r w:rsidRPr="00131B24">
            <w:rPr>
              <w:lang w:val="fr-CA" w:bidi="fr-CA"/>
            </w:rPr>
            <w:t>Une seule page de plus</w:t>
          </w:r>
        </w:p>
      </w:docPartBody>
    </w:docPart>
    <w:docPart>
      <w:docPartPr>
        <w:name w:val="2E26A7D7385B49A88652C1F90452A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F17E6-F2E1-4C0A-88A4-3AA208058C46}"/>
      </w:docPartPr>
      <w:docPartBody>
        <w:p w:rsidR="007C3FD0" w:rsidRDefault="00E4730A" w:rsidP="00E4730A">
          <w:pPr>
            <w:pStyle w:val="2E26A7D7385B49A88652C1F90452AA071"/>
          </w:pPr>
          <w:r w:rsidRPr="00131B24">
            <w:rPr>
              <w:lang w:val="fr-CA" w:bidi="fr-CA"/>
            </w:rPr>
            <w:t>La vie nous offre des livres, nous tournons les page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 Pro">
    <w:altName w:val="Speak Pro"/>
    <w:charset w:val="00"/>
    <w:family w:val="swiss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4713"/>
    <w:rsid w:val="00120A7E"/>
    <w:rsid w:val="001914AE"/>
    <w:rsid w:val="001F0722"/>
    <w:rsid w:val="0029601D"/>
    <w:rsid w:val="002A4713"/>
    <w:rsid w:val="003A467B"/>
    <w:rsid w:val="00422946"/>
    <w:rsid w:val="004B27A9"/>
    <w:rsid w:val="005308E9"/>
    <w:rsid w:val="0059428D"/>
    <w:rsid w:val="005F3E94"/>
    <w:rsid w:val="007051CB"/>
    <w:rsid w:val="007511A3"/>
    <w:rsid w:val="007C3FD0"/>
    <w:rsid w:val="0083638B"/>
    <w:rsid w:val="009F43D7"/>
    <w:rsid w:val="00C95F62"/>
    <w:rsid w:val="00CD646B"/>
    <w:rsid w:val="00CE1A60"/>
    <w:rsid w:val="00D86FDC"/>
    <w:rsid w:val="00DC5F20"/>
    <w:rsid w:val="00DE3E3E"/>
    <w:rsid w:val="00E4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072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4730A"/>
    <w:rPr>
      <w:color w:val="808080"/>
    </w:rPr>
  </w:style>
  <w:style w:type="paragraph" w:customStyle="1" w:styleId="19EA7EBD89BD486D94A4C034E2716E49">
    <w:name w:val="19EA7EBD89BD486D94A4C034E2716E49"/>
    <w:rsid w:val="002A4713"/>
  </w:style>
  <w:style w:type="paragraph" w:customStyle="1" w:styleId="D26FB5852FE6426581B70DEA6BA75999">
    <w:name w:val="D26FB5852FE6426581B70DEA6BA75999"/>
    <w:rsid w:val="002A4713"/>
  </w:style>
  <w:style w:type="paragraph" w:customStyle="1" w:styleId="716F25940D4E40ABB048F6CDD112E068">
    <w:name w:val="716F25940D4E40ABB048F6CDD112E068"/>
    <w:rsid w:val="002A4713"/>
  </w:style>
  <w:style w:type="paragraph" w:customStyle="1" w:styleId="E755992DAF2A400C858E4C6931B8CD0F">
    <w:name w:val="E755992DAF2A400C858E4C6931B8CD0F"/>
    <w:rsid w:val="002A4713"/>
  </w:style>
  <w:style w:type="paragraph" w:customStyle="1" w:styleId="B8576D83E31C4F0C8BE6EF2A000A23F4">
    <w:name w:val="B8576D83E31C4F0C8BE6EF2A000A23F4"/>
    <w:rsid w:val="002A4713"/>
  </w:style>
  <w:style w:type="paragraph" w:customStyle="1" w:styleId="74AA6515872B4E2DB02DA772CAE85778">
    <w:name w:val="74AA6515872B4E2DB02DA772CAE85778"/>
    <w:rsid w:val="002A4713"/>
  </w:style>
  <w:style w:type="paragraph" w:customStyle="1" w:styleId="1BF2D4697C0A4A02BB7D7E59A345586A">
    <w:name w:val="1BF2D4697C0A4A02BB7D7E59A345586A"/>
    <w:rsid w:val="002A4713"/>
  </w:style>
  <w:style w:type="paragraph" w:customStyle="1" w:styleId="B5568DF3C25C438090B31A9434E28E20">
    <w:name w:val="B5568DF3C25C438090B31A9434E28E20"/>
    <w:rsid w:val="002A4713"/>
  </w:style>
  <w:style w:type="paragraph" w:customStyle="1" w:styleId="60E83017EBC945D5BD36941A1F02FA91">
    <w:name w:val="60E83017EBC945D5BD36941A1F02FA91"/>
    <w:rsid w:val="002A4713"/>
  </w:style>
  <w:style w:type="paragraph" w:customStyle="1" w:styleId="BCAC1791996F4E978623195A6DB501B8">
    <w:name w:val="BCAC1791996F4E978623195A6DB501B8"/>
    <w:rsid w:val="002A4713"/>
  </w:style>
  <w:style w:type="paragraph" w:customStyle="1" w:styleId="C216F2DB415C4BFBA538F3A2EA397C80">
    <w:name w:val="C216F2DB415C4BFBA538F3A2EA397C80"/>
    <w:rsid w:val="002A4713"/>
  </w:style>
  <w:style w:type="paragraph" w:customStyle="1" w:styleId="3697CF38508F4A8AAA8397602F93641C">
    <w:name w:val="3697CF38508F4A8AAA8397602F93641C"/>
    <w:rsid w:val="002A4713"/>
  </w:style>
  <w:style w:type="paragraph" w:customStyle="1" w:styleId="FA2531119AFB4B38998E8E9557D26A12">
    <w:name w:val="FA2531119AFB4B38998E8E9557D26A12"/>
    <w:rsid w:val="002A4713"/>
  </w:style>
  <w:style w:type="paragraph" w:customStyle="1" w:styleId="D4C37FAF8772450D9CCA5C28A75C260E">
    <w:name w:val="D4C37FAF8772450D9CCA5C28A75C260E"/>
    <w:rsid w:val="002A4713"/>
  </w:style>
  <w:style w:type="paragraph" w:customStyle="1" w:styleId="62C4CA0F37B248F58956FEECA3A2C399">
    <w:name w:val="62C4CA0F37B248F58956FEECA3A2C399"/>
    <w:rsid w:val="002A4713"/>
  </w:style>
  <w:style w:type="paragraph" w:customStyle="1" w:styleId="C8295D929C1E495F973B066591ADF44E">
    <w:name w:val="C8295D929C1E495F973B066591ADF44E"/>
    <w:rsid w:val="002A4713"/>
  </w:style>
  <w:style w:type="paragraph" w:customStyle="1" w:styleId="9D507D7D679D44978F93ED8F2488F4F8">
    <w:name w:val="9D507D7D679D44978F93ED8F2488F4F8"/>
    <w:rsid w:val="002A4713"/>
  </w:style>
  <w:style w:type="paragraph" w:customStyle="1" w:styleId="EDE200BB3B354C0994C61E711089B228">
    <w:name w:val="EDE200BB3B354C0994C61E711089B228"/>
    <w:rsid w:val="002A4713"/>
  </w:style>
  <w:style w:type="paragraph" w:customStyle="1" w:styleId="08F2D9191BAC410186308AE9F03AE4EF">
    <w:name w:val="08F2D9191BAC410186308AE9F03AE4EF"/>
    <w:rsid w:val="002A4713"/>
  </w:style>
  <w:style w:type="paragraph" w:customStyle="1" w:styleId="A0ABB2D0023F420EB8A2D39D3B756F48">
    <w:name w:val="A0ABB2D0023F420EB8A2D39D3B756F48"/>
    <w:rsid w:val="00120A7E"/>
  </w:style>
  <w:style w:type="paragraph" w:customStyle="1" w:styleId="AE3E50933322470784D25A2DD6DC0335">
    <w:name w:val="AE3E50933322470784D25A2DD6DC0335"/>
    <w:rsid w:val="00120A7E"/>
  </w:style>
  <w:style w:type="paragraph" w:customStyle="1" w:styleId="427AED1A3899428FB4B39FBC09CB5000">
    <w:name w:val="427AED1A3899428FB4B39FBC09CB5000"/>
    <w:rsid w:val="00120A7E"/>
  </w:style>
  <w:style w:type="paragraph" w:customStyle="1" w:styleId="2A1C46C62A1442F38F1A19F932D517E4">
    <w:name w:val="2A1C46C62A1442F38F1A19F932D517E4"/>
    <w:rsid w:val="00120A7E"/>
  </w:style>
  <w:style w:type="paragraph" w:customStyle="1" w:styleId="34979391A362484C8BC4369FA1C5EFD4">
    <w:name w:val="34979391A362484C8BC4369FA1C5EFD4"/>
    <w:rsid w:val="00120A7E"/>
  </w:style>
  <w:style w:type="paragraph" w:customStyle="1" w:styleId="E950B88038CB4C928067313903583E70">
    <w:name w:val="E950B88038CB4C928067313903583E70"/>
    <w:rsid w:val="00120A7E"/>
    <w:pPr>
      <w:spacing w:line="192" w:lineRule="auto"/>
      <w:jc w:val="right"/>
    </w:pPr>
    <w:rPr>
      <w:rFonts w:eastAsiaTheme="minorHAnsi"/>
    </w:rPr>
  </w:style>
  <w:style w:type="paragraph" w:customStyle="1" w:styleId="34979391A362484C8BC4369FA1C5EFD41">
    <w:name w:val="34979391A362484C8BC4369FA1C5EFD4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A1C46C62A1442F38F1A19F932D517E41">
    <w:name w:val="2A1C46C62A1442F38F1A19F932D517E4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427AED1A3899428FB4B39FBC09CB50001">
    <w:name w:val="427AED1A3899428FB4B39FBC09CB5000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E950B88038CB4C928067313903583E701">
    <w:name w:val="E950B88038CB4C928067313903583E701"/>
    <w:rsid w:val="00120A7E"/>
    <w:pPr>
      <w:spacing w:line="192" w:lineRule="auto"/>
      <w:jc w:val="right"/>
    </w:pPr>
    <w:rPr>
      <w:rFonts w:eastAsiaTheme="minorHAnsi"/>
    </w:rPr>
  </w:style>
  <w:style w:type="paragraph" w:customStyle="1" w:styleId="34979391A362484C8BC4369FA1C5EFD42">
    <w:name w:val="34979391A362484C8BC4369FA1C5EFD4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A1C46C62A1442F38F1A19F932D517E42">
    <w:name w:val="2A1C46C62A1442F38F1A19F932D517E4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427AED1A3899428FB4B39FBC09CB50002">
    <w:name w:val="427AED1A3899428FB4B39FBC09CB5000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DFB2CB194F94A3AB8B668FAA003140F">
    <w:name w:val="2DFB2CB194F94A3AB8B668FAA003140F"/>
    <w:rsid w:val="009F43D7"/>
    <w:pPr>
      <w:spacing w:line="192" w:lineRule="auto"/>
      <w:jc w:val="right"/>
    </w:pPr>
    <w:rPr>
      <w:rFonts w:eastAsiaTheme="minorHAnsi"/>
    </w:rPr>
  </w:style>
  <w:style w:type="paragraph" w:customStyle="1" w:styleId="C7575B89905E4E97A7B735D10ADEB2E5">
    <w:name w:val="C7575B89905E4E97A7B735D10ADEB2E5"/>
    <w:rsid w:val="001F0722"/>
  </w:style>
  <w:style w:type="paragraph" w:customStyle="1" w:styleId="2DBB85E44BCA4825B315D5DE7B870412">
    <w:name w:val="2DBB85E44BCA4825B315D5DE7B870412"/>
    <w:rsid w:val="001F0722"/>
  </w:style>
  <w:style w:type="paragraph" w:customStyle="1" w:styleId="94A8090FF84942CBA34CE0C35DEA5325">
    <w:name w:val="94A8090FF84942CBA34CE0C35DEA5325"/>
    <w:rsid w:val="001F0722"/>
  </w:style>
  <w:style w:type="paragraph" w:customStyle="1" w:styleId="2E26A7D7385B49A88652C1F90452AA07">
    <w:name w:val="2E26A7D7385B49A88652C1F90452AA07"/>
    <w:rsid w:val="001F0722"/>
  </w:style>
  <w:style w:type="paragraph" w:customStyle="1" w:styleId="5BF1F1185A4E417D860BE3D5E6E596BB">
    <w:name w:val="5BF1F1185A4E417D860BE3D5E6E596BB"/>
    <w:rsid w:val="001F0722"/>
  </w:style>
  <w:style w:type="character" w:customStyle="1" w:styleId="Heading1Char">
    <w:name w:val="Heading 1 Char"/>
    <w:basedOn w:val="DefaultParagraphFont"/>
    <w:link w:val="Heading1"/>
    <w:uiPriority w:val="9"/>
    <w:rsid w:val="001F0722"/>
    <w:rPr>
      <w:rFonts w:eastAsiaTheme="majorEastAsia" w:cstheme="majorBidi"/>
      <w:sz w:val="36"/>
      <w:szCs w:val="32"/>
    </w:rPr>
  </w:style>
  <w:style w:type="paragraph" w:customStyle="1" w:styleId="C7575B89905E4E97A7B735D10ADEB2E51">
    <w:name w:val="C7575B89905E4E97A7B735D10ADEB2E51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5F79E8F4E4FB48218874DCF51ED33C64">
    <w:name w:val="5F79E8F4E4FB48218874DCF51ED33C64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C7575B89905E4E97A7B735D10ADEB2E52">
    <w:name w:val="C7575B89905E4E97A7B735D10ADEB2E52"/>
    <w:rsid w:val="001F072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5F79E8F4E4FB48218874DCF51ED33C641">
    <w:name w:val="5F79E8F4E4FB48218874DCF51ED33C641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5F79E8F4E4FB48218874DCF51ED33C642">
    <w:name w:val="5F79E8F4E4FB48218874DCF51ED33C642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B1EC6E8F888E4DB3A7C1FCB03361A9D1">
    <w:name w:val="B1EC6E8F888E4DB3A7C1FCB03361A9D1"/>
    <w:rsid w:val="007C3FD0"/>
    <w:pPr>
      <w:spacing w:line="192" w:lineRule="auto"/>
      <w:jc w:val="right"/>
    </w:pPr>
    <w:rPr>
      <w:rFonts w:eastAsiaTheme="minorHAnsi"/>
    </w:rPr>
  </w:style>
  <w:style w:type="paragraph" w:customStyle="1" w:styleId="7C2C92C0C82A42089B697106A8574200">
    <w:name w:val="7C2C92C0C82A42089B697106A8574200"/>
    <w:rsid w:val="00CE1A60"/>
    <w:pPr>
      <w:spacing w:line="192" w:lineRule="auto"/>
      <w:jc w:val="right"/>
    </w:pPr>
    <w:rPr>
      <w:rFonts w:eastAsiaTheme="minorHAnsi"/>
    </w:rPr>
  </w:style>
  <w:style w:type="paragraph" w:customStyle="1" w:styleId="C8295D929C1E495F973B066591ADF44E1">
    <w:name w:val="C8295D929C1E495F973B066591ADF44E1"/>
    <w:rsid w:val="00E4730A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9D507D7D679D44978F93ED8F2488F4F81">
    <w:name w:val="9D507D7D679D44978F93ED8F2488F4F81"/>
    <w:rsid w:val="00E4730A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EDE200BB3B354C0994C61E711089B2281">
    <w:name w:val="EDE200BB3B354C0994C61E711089B2281"/>
    <w:rsid w:val="00E4730A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08F2D9191BAC410186308AE9F03AE4EF1">
    <w:name w:val="08F2D9191BAC410186308AE9F03AE4EF1"/>
    <w:rsid w:val="00E4730A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2E26A7D7385B49A88652C1F90452AA071">
    <w:name w:val="2E26A7D7385B49A88652C1F90452AA071"/>
    <w:rsid w:val="00E4730A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C64FEED520954E8E86863AA264AB5671">
    <w:name w:val="C64FEED520954E8E86863AA264AB5671"/>
    <w:rsid w:val="00E4730A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6D4314F1ED5E4E82BF8E30722123625C">
    <w:name w:val="6D4314F1ED5E4E82BF8E30722123625C"/>
    <w:rsid w:val="00E4730A"/>
    <w:pPr>
      <w:spacing w:line="192" w:lineRule="auto"/>
      <w:jc w:val="right"/>
    </w:pPr>
    <w:rPr>
      <w:rFonts w:eastAsiaTheme="minorHAnsi"/>
    </w:rPr>
  </w:style>
  <w:style w:type="paragraph" w:customStyle="1" w:styleId="4B5A422D70A24A8B9BECB83F0767DF50">
    <w:name w:val="4B5A422D70A24A8B9BECB83F0767DF50"/>
    <w:rsid w:val="00E4730A"/>
    <w:pPr>
      <w:spacing w:line="192" w:lineRule="auto"/>
      <w:jc w:val="right"/>
    </w:pPr>
    <w:rPr>
      <w:rFonts w:eastAsiaTheme="minorHAnsi"/>
    </w:rPr>
  </w:style>
  <w:style w:type="paragraph" w:customStyle="1" w:styleId="EA8706755A6E494098F0CF1E5C01DF94">
    <w:name w:val="EA8706755A6E494098F0CF1E5C01DF94"/>
    <w:rsid w:val="00E4730A"/>
    <w:pPr>
      <w:spacing w:line="192" w:lineRule="auto"/>
      <w:jc w:val="right"/>
    </w:pPr>
    <w:rPr>
      <w:rFonts w:eastAsiaTheme="minorHAnsi"/>
    </w:rPr>
  </w:style>
  <w:style w:type="paragraph" w:customStyle="1" w:styleId="E9632B712CA945DAA008B44FE7255984">
    <w:name w:val="E9632B712CA945DAA008B44FE7255984"/>
    <w:rsid w:val="00E4730A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E223B4680C90423BBA5B9A6A0175E865">
    <w:name w:val="E223B4680C90423BBA5B9A6A0175E865"/>
    <w:rsid w:val="00E4730A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6BE0C11147224D9C996B955F4C612F23">
    <w:name w:val="6BE0C11147224D9C996B955F4C612F23"/>
    <w:rsid w:val="00E4730A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5D8F476770A3434B8FBCB82FB02F8D4A">
    <w:name w:val="5D8F476770A3434B8FBCB82FB02F8D4A"/>
    <w:rsid w:val="00E4730A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A7DDB92D23144E9F9849583C8D8CB7CD">
    <w:name w:val="A7DDB92D23144E9F9849583C8D8CB7CD"/>
    <w:rsid w:val="00E4730A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Pop Art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330">
      <a:majorFont>
        <a:latin typeface="Speak Pro Light"/>
        <a:ea typeface=""/>
        <a:cs typeface=""/>
      </a:majorFont>
      <a:minorFont>
        <a:latin typeface="Speak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6e0ad8bcb937777a496f4378509b82b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3afd91b9dddacb5807afd727ccca0e2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39C8E05-8731-4471-A0CF-27D1FDA908BA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00E6DDD9-FD79-4C8A-A7B1-DA8FA4A297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C8EF14-6812-427B-982C-4C19B2554E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467B19-A2E8-46FE-AA35-185A95DFE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37</Words>
  <Characters>216</Characters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3-20T17:03:00Z</dcterms:created>
  <dcterms:modified xsi:type="dcterms:W3CDTF">2020-04-13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